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E4C3C3F"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5A7C3D">
        <w:rPr>
          <w:rFonts w:ascii="Arial" w:eastAsia="Arial" w:hAnsi="Arial" w:cs="Arial"/>
          <w:sz w:val="28"/>
          <w:szCs w:val="28"/>
        </w:rPr>
        <w:t>1</w:t>
      </w:r>
      <w:r w:rsidR="00FF77CF">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6AEE78A0"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FF77CF">
        <w:rPr>
          <w:rFonts w:ascii="Arial" w:eastAsia="Arial" w:hAnsi="Arial" w:cs="Arial"/>
          <w:sz w:val="24"/>
          <w:szCs w:val="24"/>
        </w:rPr>
        <w:t>22</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7204A58"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99764A" w:rsidRPr="0099764A">
        <w:rPr>
          <w:rFonts w:ascii="Arial" w:eastAsia="Arial" w:hAnsi="Arial" w:cs="Arial"/>
          <w:b/>
          <w:color w:val="0070C0"/>
          <w:sz w:val="24"/>
          <w:szCs w:val="24"/>
        </w:rPr>
        <w:t>22</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99764A" w:rsidRPr="0099764A">
        <w:rPr>
          <w:rFonts w:ascii="Arial" w:eastAsia="Arial" w:hAnsi="Arial" w:cs="Arial"/>
          <w:b/>
          <w:color w:val="0070C0"/>
          <w:sz w:val="24"/>
          <w:szCs w:val="24"/>
        </w:rPr>
        <w:t xml:space="preserve">1,367,894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99764A" w:rsidRPr="0099764A">
        <w:rPr>
          <w:rFonts w:ascii="Arial" w:eastAsia="Arial" w:hAnsi="Arial" w:cs="Arial"/>
          <w:b/>
          <w:color w:val="0070C0"/>
          <w:sz w:val="24"/>
          <w:szCs w:val="24"/>
        </w:rPr>
        <w:t xml:space="preserve">52,696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99764A" w:rsidRPr="0099764A">
        <w:rPr>
          <w:rFonts w:ascii="Arial" w:eastAsia="Arial" w:hAnsi="Arial" w:cs="Arial"/>
          <w:b/>
          <w:color w:val="0070C0"/>
          <w:sz w:val="24"/>
          <w:szCs w:val="24"/>
        </w:rPr>
        <w:t xml:space="preserve">1,291,389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99764A" w:rsidRPr="0099764A">
        <w:rPr>
          <w:rFonts w:ascii="Arial" w:eastAsia="Arial" w:hAnsi="Arial" w:cs="Arial"/>
          <w:b/>
          <w:color w:val="0070C0"/>
          <w:sz w:val="24"/>
          <w:szCs w:val="24"/>
        </w:rPr>
        <w:t xml:space="preserve">23,809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3535E48F"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w:t>
      </w:r>
      <w:r w:rsidR="0099764A">
        <w:rPr>
          <w:rFonts w:ascii="Arial" w:eastAsia="Arial" w:hAnsi="Arial" w:cs="Arial"/>
          <w:i/>
          <w:color w:val="0070C0"/>
          <w:sz w:val="16"/>
          <w:szCs w:val="16"/>
        </w:rPr>
        <w:t>5</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bookmarkStart w:id="0" w:name="_GoBack"/>
      <w:bookmarkEnd w:id="0"/>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44C5D25" w:rsidR="002A2C5B" w:rsidRPr="00662928"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662928">
        <w:rPr>
          <w:rFonts w:ascii="Arial" w:eastAsia="Arial" w:hAnsi="Arial" w:cs="Arial"/>
          <w:sz w:val="24"/>
          <w:szCs w:val="24"/>
        </w:rPr>
        <w:t>A total of</w:t>
      </w:r>
      <w:r w:rsidRPr="00662928">
        <w:rPr>
          <w:rFonts w:ascii="Arial" w:eastAsia="Arial" w:hAnsi="Arial" w:cs="Arial"/>
          <w:b/>
          <w:bCs/>
          <w:sz w:val="24"/>
          <w:szCs w:val="24"/>
        </w:rPr>
        <w:t xml:space="preserve"> </w:t>
      </w:r>
      <w:r w:rsidRPr="00142E6E">
        <w:rPr>
          <w:rFonts w:ascii="Arial" w:eastAsia="Arial" w:hAnsi="Arial" w:cs="Arial"/>
          <w:b/>
          <w:color w:val="0070C0"/>
          <w:sz w:val="24"/>
          <w:szCs w:val="24"/>
        </w:rPr>
        <w:t>₱</w:t>
      </w:r>
      <w:r w:rsidR="00BE3C44" w:rsidRPr="00BE3C44">
        <w:rPr>
          <w:rFonts w:ascii="Arial" w:eastAsia="Arial" w:hAnsi="Arial" w:cs="Arial"/>
          <w:b/>
          <w:bCs/>
          <w:color w:val="0070C0"/>
          <w:sz w:val="24"/>
          <w:szCs w:val="24"/>
        </w:rPr>
        <w:t xml:space="preserve">2,438,275,894.58 </w:t>
      </w:r>
      <w:r w:rsidRPr="0066292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42E6E">
        <w:rPr>
          <w:rFonts w:ascii="Arial" w:eastAsia="Arial" w:hAnsi="Arial" w:cs="Arial"/>
          <w:b/>
          <w:color w:val="0070C0"/>
          <w:sz w:val="24"/>
          <w:szCs w:val="24"/>
        </w:rPr>
        <w:t>₱</w:t>
      </w:r>
      <w:r w:rsidR="00BE3C44" w:rsidRPr="00BE3C44">
        <w:rPr>
          <w:rFonts w:ascii="Arial" w:eastAsia="Arial" w:hAnsi="Arial" w:cs="Arial"/>
          <w:b/>
          <w:color w:val="0070C0"/>
          <w:sz w:val="24"/>
          <w:szCs w:val="24"/>
        </w:rPr>
        <w:t xml:space="preserve">1,870,876,129.85 </w:t>
      </w:r>
      <w:r w:rsidRPr="00662928">
        <w:rPr>
          <w:rFonts w:ascii="Arial" w:eastAsia="Arial" w:hAnsi="Arial" w:cs="Arial"/>
          <w:bCs/>
          <w:sz w:val="24"/>
          <w:szCs w:val="24"/>
        </w:rPr>
        <w:t>was</w:t>
      </w:r>
      <w:r w:rsidRPr="00662928">
        <w:rPr>
          <w:rFonts w:ascii="Arial" w:eastAsia="Arial" w:hAnsi="Arial" w:cs="Arial"/>
          <w:sz w:val="24"/>
          <w:szCs w:val="24"/>
        </w:rPr>
        <w:t xml:space="preserve"> provided by </w:t>
      </w:r>
      <w:r w:rsidRPr="00142E6E">
        <w:rPr>
          <w:rFonts w:ascii="Arial" w:eastAsia="Arial" w:hAnsi="Arial" w:cs="Arial"/>
          <w:b/>
          <w:color w:val="0070C0"/>
          <w:sz w:val="24"/>
          <w:szCs w:val="24"/>
        </w:rPr>
        <w:t>DSWD</w:t>
      </w:r>
      <w:r w:rsidRPr="00142E6E">
        <w:rPr>
          <w:rFonts w:ascii="Arial" w:eastAsia="Arial" w:hAnsi="Arial" w:cs="Arial"/>
          <w:color w:val="0070C0"/>
          <w:sz w:val="24"/>
          <w:szCs w:val="24"/>
        </w:rPr>
        <w:t>,</w:t>
      </w:r>
      <w:r w:rsidRPr="00142E6E">
        <w:rPr>
          <w:rFonts w:ascii="Arial" w:eastAsia="Arial" w:hAnsi="Arial" w:cs="Arial"/>
          <w:b/>
          <w:color w:val="0070C0"/>
          <w:sz w:val="24"/>
          <w:szCs w:val="24"/>
        </w:rPr>
        <w:t xml:space="preserve"> </w:t>
      </w:r>
      <w:r w:rsidRPr="00662928">
        <w:rPr>
          <w:rFonts w:ascii="Arial" w:eastAsia="Arial" w:hAnsi="Arial" w:cs="Arial"/>
          <w:b/>
          <w:sz w:val="24"/>
          <w:szCs w:val="24"/>
        </w:rPr>
        <w:t>₱</w:t>
      </w:r>
      <w:r w:rsidR="001B0644" w:rsidRPr="00662928">
        <w:rPr>
          <w:rFonts w:ascii="Arial" w:eastAsia="Arial" w:hAnsi="Arial" w:cs="Arial"/>
          <w:b/>
          <w:bCs/>
          <w:sz w:val="24"/>
          <w:szCs w:val="24"/>
        </w:rPr>
        <w:t xml:space="preserve">535,549,354.77 </w:t>
      </w:r>
      <w:r w:rsidRPr="00662928">
        <w:rPr>
          <w:rFonts w:ascii="Arial" w:eastAsia="Arial" w:hAnsi="Arial" w:cs="Arial"/>
          <w:sz w:val="24"/>
          <w:szCs w:val="24"/>
        </w:rPr>
        <w:t xml:space="preserve">from </w:t>
      </w:r>
      <w:r w:rsidRPr="00662928">
        <w:rPr>
          <w:rFonts w:ascii="Arial" w:eastAsia="Arial" w:hAnsi="Arial" w:cs="Arial"/>
          <w:b/>
          <w:sz w:val="24"/>
          <w:szCs w:val="24"/>
        </w:rPr>
        <w:t>NGOs</w:t>
      </w:r>
      <w:r w:rsidRPr="00662928">
        <w:rPr>
          <w:rFonts w:ascii="Arial" w:eastAsia="Arial" w:hAnsi="Arial" w:cs="Arial"/>
          <w:sz w:val="24"/>
          <w:szCs w:val="24"/>
        </w:rPr>
        <w:t xml:space="preserve">, and </w:t>
      </w:r>
      <w:r w:rsidRPr="00662928">
        <w:rPr>
          <w:rFonts w:ascii="Arial" w:eastAsia="Arial" w:hAnsi="Arial" w:cs="Arial"/>
          <w:b/>
          <w:sz w:val="24"/>
          <w:szCs w:val="24"/>
        </w:rPr>
        <w:t>₱</w:t>
      </w:r>
      <w:r w:rsidRPr="00662928">
        <w:rPr>
          <w:rFonts w:ascii="Arial" w:eastAsia="Arial" w:hAnsi="Arial" w:cs="Arial"/>
          <w:b/>
          <w:bCs/>
          <w:sz w:val="24"/>
          <w:szCs w:val="24"/>
        </w:rPr>
        <w:t xml:space="preserve">31,850,409.96 </w:t>
      </w:r>
      <w:r w:rsidRPr="00662928">
        <w:rPr>
          <w:rFonts w:ascii="Arial" w:eastAsia="Arial" w:hAnsi="Arial" w:cs="Arial"/>
          <w:sz w:val="24"/>
          <w:szCs w:val="24"/>
        </w:rPr>
        <w:t xml:space="preserve">from </w:t>
      </w:r>
      <w:r w:rsidRPr="00662928">
        <w:rPr>
          <w:rFonts w:ascii="Arial" w:eastAsia="Arial" w:hAnsi="Arial" w:cs="Arial"/>
          <w:b/>
          <w:sz w:val="24"/>
          <w:szCs w:val="24"/>
          <w:lang w:val="en-US"/>
        </w:rPr>
        <w:t xml:space="preserve">other </w:t>
      </w:r>
      <w:r w:rsidRPr="00662928">
        <w:rPr>
          <w:rFonts w:ascii="Arial" w:eastAsia="Arial" w:hAnsi="Arial" w:cs="Arial"/>
          <w:b/>
          <w:sz w:val="24"/>
          <w:szCs w:val="24"/>
        </w:rPr>
        <w:t>Partners</w:t>
      </w:r>
      <w:r w:rsidRPr="00662928">
        <w:rPr>
          <w:rFonts w:ascii="Arial" w:eastAsia="Arial" w:hAnsi="Arial" w:cs="Arial"/>
          <w:b/>
          <w:sz w:val="20"/>
          <w:szCs w:val="20"/>
        </w:rPr>
        <w:t xml:space="preserve"> </w:t>
      </w:r>
      <w:r w:rsidRPr="0066292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BE3C44" w:rsidRPr="00BE3C44" w14:paraId="5B4358E6" w14:textId="77777777" w:rsidTr="00BE3C44">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9AC1741" w14:textId="77777777" w:rsidR="00BE3C44" w:rsidRPr="00BE3C44" w:rsidRDefault="00BE3C44" w:rsidP="00BE3C44">
            <w:pPr>
              <w:widowControl/>
              <w:spacing w:after="0" w:line="240" w:lineRule="auto"/>
              <w:ind w:right="57"/>
              <w:contextualSpacing/>
              <w:jc w:val="center"/>
              <w:rPr>
                <w:rFonts w:ascii="Arial Narrow" w:eastAsia="Times New Roman" w:hAnsi="Arial Narrow"/>
                <w:b/>
                <w:bCs/>
                <w:color w:val="000000"/>
                <w:sz w:val="20"/>
                <w:szCs w:val="20"/>
              </w:rPr>
            </w:pPr>
            <w:r w:rsidRPr="00BE3C44">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A04F54C" w14:textId="0A9A701C" w:rsidR="00BE3C44" w:rsidRPr="00BE3C44" w:rsidRDefault="00BE3C44" w:rsidP="00BE3C44">
            <w:pPr>
              <w:spacing w:after="0" w:line="240" w:lineRule="auto"/>
              <w:ind w:right="57"/>
              <w:contextualSpacing/>
              <w:jc w:val="center"/>
              <w:rPr>
                <w:rFonts w:ascii="Arial Narrow" w:hAnsi="Arial Narrow"/>
                <w:b/>
                <w:bCs/>
                <w:color w:val="000000"/>
                <w:sz w:val="20"/>
                <w:szCs w:val="20"/>
              </w:rPr>
            </w:pPr>
            <w:r w:rsidRPr="00BE3C44">
              <w:rPr>
                <w:rFonts w:ascii="Arial Narrow" w:hAnsi="Arial Narrow"/>
                <w:b/>
                <w:bCs/>
                <w:color w:val="000000"/>
                <w:sz w:val="20"/>
                <w:szCs w:val="20"/>
              </w:rPr>
              <w:t>COST OF ASSISTANCE</w:t>
            </w:r>
          </w:p>
        </w:tc>
      </w:tr>
      <w:tr w:rsidR="00BE3C44" w:rsidRPr="00BE3C44" w14:paraId="7E5E5ECA" w14:textId="77777777" w:rsidTr="00BE3C44">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BD73BB2" w14:textId="77777777" w:rsidR="00BE3C44" w:rsidRPr="00BE3C44" w:rsidRDefault="00BE3C44" w:rsidP="00BE3C44">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19F162" w14:textId="59869AFE" w:rsidR="00BE3C44" w:rsidRPr="00BE3C44" w:rsidRDefault="00BE3C44" w:rsidP="00BE3C44">
            <w:pPr>
              <w:spacing w:after="0" w:line="240" w:lineRule="auto"/>
              <w:ind w:right="57"/>
              <w:contextualSpacing/>
              <w:jc w:val="center"/>
              <w:rPr>
                <w:rFonts w:ascii="Arial Narrow" w:hAnsi="Arial Narrow"/>
                <w:b/>
                <w:bCs/>
                <w:color w:val="000000"/>
                <w:sz w:val="20"/>
                <w:szCs w:val="20"/>
              </w:rPr>
            </w:pPr>
            <w:r w:rsidRPr="00BE3C44">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4E0EA6" w14:textId="1F676B46" w:rsidR="00BE3C44" w:rsidRPr="00BE3C44" w:rsidRDefault="00BE3C44" w:rsidP="00BE3C44">
            <w:pPr>
              <w:spacing w:after="0" w:line="240" w:lineRule="auto"/>
              <w:ind w:right="57"/>
              <w:contextualSpacing/>
              <w:jc w:val="center"/>
              <w:rPr>
                <w:rFonts w:ascii="Arial Narrow" w:hAnsi="Arial Narrow"/>
                <w:b/>
                <w:bCs/>
                <w:color w:val="000000"/>
                <w:sz w:val="20"/>
                <w:szCs w:val="20"/>
              </w:rPr>
            </w:pPr>
            <w:r w:rsidRPr="00BE3C44">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94CC2B" w14:textId="3CCB337C" w:rsidR="00BE3C44" w:rsidRPr="00BE3C44" w:rsidRDefault="00BE3C44" w:rsidP="00BE3C44">
            <w:pPr>
              <w:spacing w:after="0" w:line="240" w:lineRule="auto"/>
              <w:ind w:right="57"/>
              <w:contextualSpacing/>
              <w:jc w:val="center"/>
              <w:rPr>
                <w:rFonts w:ascii="Arial Narrow" w:hAnsi="Arial Narrow"/>
                <w:b/>
                <w:bCs/>
                <w:color w:val="000000"/>
                <w:sz w:val="20"/>
                <w:szCs w:val="20"/>
              </w:rPr>
            </w:pPr>
            <w:r w:rsidRPr="00BE3C44">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6993F8" w14:textId="6E05CCCA" w:rsidR="00BE3C44" w:rsidRPr="00BE3C44" w:rsidRDefault="00BE3C44" w:rsidP="00BE3C44">
            <w:pPr>
              <w:spacing w:after="0" w:line="240" w:lineRule="auto"/>
              <w:ind w:right="57"/>
              <w:contextualSpacing/>
              <w:jc w:val="center"/>
              <w:rPr>
                <w:rFonts w:ascii="Arial Narrow" w:hAnsi="Arial Narrow"/>
                <w:b/>
                <w:bCs/>
                <w:color w:val="000000"/>
                <w:sz w:val="20"/>
                <w:szCs w:val="20"/>
              </w:rPr>
            </w:pPr>
            <w:r w:rsidRPr="00BE3C44">
              <w:rPr>
                <w:rFonts w:ascii="Arial Narrow" w:hAnsi="Arial Narrow"/>
                <w:b/>
                <w:bCs/>
                <w:color w:val="000000"/>
                <w:sz w:val="20"/>
                <w:szCs w:val="20"/>
              </w:rPr>
              <w:t>GRAND TOTAL</w:t>
            </w:r>
          </w:p>
        </w:tc>
      </w:tr>
      <w:tr w:rsidR="00BE3C44" w:rsidRPr="00BE3C44" w14:paraId="5CD3F152" w14:textId="77777777" w:rsidTr="00BE3C44">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FDBE6E0" w14:textId="77777777" w:rsidR="00BE3C44" w:rsidRPr="00BE3C44" w:rsidRDefault="00BE3C44" w:rsidP="00BE3C44">
            <w:pPr>
              <w:spacing w:after="0" w:line="240" w:lineRule="auto"/>
              <w:ind w:right="57"/>
              <w:contextualSpacing/>
              <w:jc w:val="center"/>
              <w:rPr>
                <w:rFonts w:ascii="Arial Narrow" w:hAnsi="Arial Narrow"/>
                <w:b/>
                <w:bCs/>
                <w:color w:val="000000"/>
                <w:sz w:val="20"/>
                <w:szCs w:val="20"/>
              </w:rPr>
            </w:pPr>
            <w:r w:rsidRPr="00BE3C44">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234F039" w14:textId="4426139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870,876,129.85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53F0942C" w14:textId="12CB616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35,549,354.77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F71312D" w14:textId="2CCEE23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44787958" w14:textId="4CD3DA0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2,438,275,894.58 </w:t>
            </w:r>
          </w:p>
        </w:tc>
      </w:tr>
      <w:tr w:rsidR="00BE3C44" w:rsidRPr="00BE3C44" w14:paraId="4682FEA8"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DDB42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5954FC15" w14:textId="3723F7B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70,927,796.81 </w:t>
            </w:r>
          </w:p>
        </w:tc>
        <w:tc>
          <w:tcPr>
            <w:tcW w:w="810" w:type="pct"/>
            <w:tcBorders>
              <w:top w:val="nil"/>
              <w:left w:val="nil"/>
              <w:bottom w:val="single" w:sz="4" w:space="0" w:color="000000"/>
              <w:right w:val="single" w:sz="4" w:space="0" w:color="000000"/>
            </w:tcBorders>
            <w:shd w:val="clear" w:color="A5A5A5" w:fill="A5A5A5"/>
            <w:noWrap/>
            <w:vAlign w:val="bottom"/>
            <w:hideMark/>
          </w:tcPr>
          <w:p w14:paraId="2C578926" w14:textId="5C05CC0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5353047" w14:textId="00F28F1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489D37B" w14:textId="443F0CD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736,337,796.81 </w:t>
            </w:r>
          </w:p>
        </w:tc>
      </w:tr>
      <w:tr w:rsidR="00BE3C44" w:rsidRPr="00BE3C44" w14:paraId="4836EB88"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705F3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34021900" w14:textId="712B5E2C"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72,971,078.00 </w:t>
            </w:r>
          </w:p>
        </w:tc>
        <w:tc>
          <w:tcPr>
            <w:tcW w:w="810" w:type="pct"/>
            <w:tcBorders>
              <w:top w:val="nil"/>
              <w:left w:val="nil"/>
              <w:bottom w:val="single" w:sz="4" w:space="0" w:color="000000"/>
              <w:right w:val="single" w:sz="4" w:space="0" w:color="000000"/>
            </w:tcBorders>
            <w:shd w:val="clear" w:color="auto" w:fill="auto"/>
            <w:noWrap/>
            <w:vAlign w:val="bottom"/>
            <w:hideMark/>
          </w:tcPr>
          <w:p w14:paraId="4F85E22D" w14:textId="77A06F54"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42B5A2" w14:textId="29A30EDF"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03EE729" w14:textId="254197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2,971,078.00 </w:t>
            </w:r>
          </w:p>
        </w:tc>
      </w:tr>
      <w:tr w:rsidR="00BE3C44" w:rsidRPr="00BE3C44" w14:paraId="114C3948"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F69FD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95FCADB" w14:textId="6B0545CE"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39,429,943.21 </w:t>
            </w:r>
          </w:p>
        </w:tc>
        <w:tc>
          <w:tcPr>
            <w:tcW w:w="810" w:type="pct"/>
            <w:tcBorders>
              <w:top w:val="nil"/>
              <w:left w:val="nil"/>
              <w:bottom w:val="single" w:sz="4" w:space="0" w:color="000000"/>
              <w:right w:val="single" w:sz="4" w:space="0" w:color="000000"/>
            </w:tcBorders>
            <w:shd w:val="clear" w:color="auto" w:fill="auto"/>
            <w:noWrap/>
            <w:vAlign w:val="bottom"/>
            <w:hideMark/>
          </w:tcPr>
          <w:p w14:paraId="6AF63136" w14:textId="504300AD"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CAD5FD" w14:textId="7F20C7BF"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D7FF7A4" w14:textId="1298E6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1,529,943.21 </w:t>
            </w:r>
          </w:p>
        </w:tc>
      </w:tr>
      <w:tr w:rsidR="00BE3C44" w:rsidRPr="00BE3C44" w14:paraId="009009E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E3C7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52A1D195" w14:textId="3F8A09C8"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5,326,950.00 </w:t>
            </w:r>
          </w:p>
        </w:tc>
        <w:tc>
          <w:tcPr>
            <w:tcW w:w="810" w:type="pct"/>
            <w:tcBorders>
              <w:top w:val="nil"/>
              <w:left w:val="nil"/>
              <w:bottom w:val="single" w:sz="4" w:space="0" w:color="000000"/>
              <w:right w:val="single" w:sz="4" w:space="0" w:color="000000"/>
            </w:tcBorders>
            <w:shd w:val="clear" w:color="auto" w:fill="auto"/>
            <w:noWrap/>
            <w:vAlign w:val="bottom"/>
            <w:hideMark/>
          </w:tcPr>
          <w:p w14:paraId="24F217BF" w14:textId="344146A5"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85D353" w14:textId="705888CA"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09084C" w14:textId="5A5DA0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951,950.00 </w:t>
            </w:r>
          </w:p>
        </w:tc>
      </w:tr>
      <w:tr w:rsidR="00BE3C44" w:rsidRPr="00BE3C44" w14:paraId="0663898F"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D7AE0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5D3CA367" w14:textId="7B703710"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12,228,923.00 </w:t>
            </w:r>
          </w:p>
        </w:tc>
        <w:tc>
          <w:tcPr>
            <w:tcW w:w="810" w:type="pct"/>
            <w:tcBorders>
              <w:top w:val="nil"/>
              <w:left w:val="nil"/>
              <w:bottom w:val="single" w:sz="4" w:space="0" w:color="000000"/>
              <w:right w:val="single" w:sz="4" w:space="0" w:color="000000"/>
            </w:tcBorders>
            <w:shd w:val="clear" w:color="auto" w:fill="auto"/>
            <w:noWrap/>
            <w:vAlign w:val="bottom"/>
            <w:hideMark/>
          </w:tcPr>
          <w:p w14:paraId="7A558FBA" w14:textId="4FB1C1E9"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77CAE8" w14:textId="2F7C37BE"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1AFF554" w14:textId="6720C9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478,923.00 </w:t>
            </w:r>
          </w:p>
        </w:tc>
      </w:tr>
      <w:tr w:rsidR="00BE3C44" w:rsidRPr="00BE3C44" w14:paraId="5BE501D5"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A0F8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415B16C0" w14:textId="3BE0FBD3"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13,131,119.10 </w:t>
            </w:r>
          </w:p>
        </w:tc>
        <w:tc>
          <w:tcPr>
            <w:tcW w:w="810" w:type="pct"/>
            <w:tcBorders>
              <w:top w:val="nil"/>
              <w:left w:val="nil"/>
              <w:bottom w:val="single" w:sz="4" w:space="0" w:color="000000"/>
              <w:right w:val="single" w:sz="4" w:space="0" w:color="000000"/>
            </w:tcBorders>
            <w:shd w:val="clear" w:color="auto" w:fill="auto"/>
            <w:noWrap/>
            <w:vAlign w:val="bottom"/>
            <w:hideMark/>
          </w:tcPr>
          <w:p w14:paraId="5E848FA7" w14:textId="16CAFDF6"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87D396" w14:textId="08D4D284"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BCCD3C5" w14:textId="118144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9,638,619.10 </w:t>
            </w:r>
          </w:p>
        </w:tc>
      </w:tr>
      <w:tr w:rsidR="00BE3C44" w:rsidRPr="00BE3C44" w14:paraId="1A811EC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43D5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B322134" w14:textId="4F70963A"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13,241,948.00 </w:t>
            </w:r>
          </w:p>
        </w:tc>
        <w:tc>
          <w:tcPr>
            <w:tcW w:w="810" w:type="pct"/>
            <w:tcBorders>
              <w:top w:val="nil"/>
              <w:left w:val="nil"/>
              <w:bottom w:val="single" w:sz="4" w:space="0" w:color="000000"/>
              <w:right w:val="single" w:sz="4" w:space="0" w:color="000000"/>
            </w:tcBorders>
            <w:shd w:val="clear" w:color="auto" w:fill="auto"/>
            <w:noWrap/>
            <w:vAlign w:val="bottom"/>
            <w:hideMark/>
          </w:tcPr>
          <w:p w14:paraId="6D307F43" w14:textId="63807C71"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F1018" w14:textId="76D9C4E6"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3695225" w14:textId="7BFE9D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634,448.00 </w:t>
            </w:r>
          </w:p>
        </w:tc>
      </w:tr>
      <w:tr w:rsidR="00BE3C44" w:rsidRPr="00BE3C44" w14:paraId="636E044B"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74B4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F5FD475" w14:textId="36146445"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45,618,983.00 </w:t>
            </w:r>
          </w:p>
        </w:tc>
        <w:tc>
          <w:tcPr>
            <w:tcW w:w="810" w:type="pct"/>
            <w:tcBorders>
              <w:top w:val="nil"/>
              <w:left w:val="nil"/>
              <w:bottom w:val="single" w:sz="4" w:space="0" w:color="000000"/>
              <w:right w:val="single" w:sz="4" w:space="0" w:color="000000"/>
            </w:tcBorders>
            <w:shd w:val="clear" w:color="auto" w:fill="auto"/>
            <w:noWrap/>
            <w:vAlign w:val="bottom"/>
            <w:hideMark/>
          </w:tcPr>
          <w:p w14:paraId="4A667B66" w14:textId="1F37D488"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898CB4D" w14:textId="6C64091D"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BC1B3E" w14:textId="36FED1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3,061,483.00 </w:t>
            </w:r>
          </w:p>
        </w:tc>
      </w:tr>
      <w:tr w:rsidR="00BE3C44" w:rsidRPr="00BE3C44" w14:paraId="335A01E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A7AB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163A50E" w14:textId="766016BA"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16,270,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BFDC21" w14:textId="2C85D056"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6CDA38" w14:textId="7D09445F"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FFC767B" w14:textId="30EF41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270,800.00 </w:t>
            </w:r>
          </w:p>
        </w:tc>
      </w:tr>
      <w:tr w:rsidR="00BE3C44" w:rsidRPr="00BE3C44" w14:paraId="0E2F1529"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07139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6D87758C" w14:textId="191327A9"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7,28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B57912" w14:textId="62B3F09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F248BB" w14:textId="5F1000CE"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5DD19AF" w14:textId="185D25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289,000.00 </w:t>
            </w:r>
          </w:p>
        </w:tc>
      </w:tr>
      <w:tr w:rsidR="00BE3C44" w:rsidRPr="00BE3C44" w14:paraId="4686F2A5"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4B7D6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4E173C33" w14:textId="5498384B"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8,900,318.00 </w:t>
            </w:r>
          </w:p>
        </w:tc>
        <w:tc>
          <w:tcPr>
            <w:tcW w:w="810" w:type="pct"/>
            <w:tcBorders>
              <w:top w:val="nil"/>
              <w:left w:val="nil"/>
              <w:bottom w:val="single" w:sz="4" w:space="0" w:color="000000"/>
              <w:right w:val="single" w:sz="4" w:space="0" w:color="000000"/>
            </w:tcBorders>
            <w:shd w:val="clear" w:color="auto" w:fill="auto"/>
            <w:noWrap/>
            <w:vAlign w:val="bottom"/>
            <w:hideMark/>
          </w:tcPr>
          <w:p w14:paraId="6C6D518F" w14:textId="3E37840C"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DEBD68" w14:textId="3678FD6B"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4150C55" w14:textId="1CF959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815,318.00 </w:t>
            </w:r>
          </w:p>
        </w:tc>
      </w:tr>
      <w:tr w:rsidR="00BE3C44" w:rsidRPr="00BE3C44" w14:paraId="72B97C2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176EA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17FC8D74" w14:textId="4290C946"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20,740,663.00 </w:t>
            </w:r>
          </w:p>
        </w:tc>
        <w:tc>
          <w:tcPr>
            <w:tcW w:w="810" w:type="pct"/>
            <w:tcBorders>
              <w:top w:val="nil"/>
              <w:left w:val="nil"/>
              <w:bottom w:val="single" w:sz="4" w:space="0" w:color="000000"/>
              <w:right w:val="single" w:sz="4" w:space="0" w:color="000000"/>
            </w:tcBorders>
            <w:shd w:val="clear" w:color="auto" w:fill="auto"/>
            <w:noWrap/>
            <w:vAlign w:val="bottom"/>
            <w:hideMark/>
          </w:tcPr>
          <w:p w14:paraId="4ECB68FE" w14:textId="4B3ECF3F"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87A78C" w14:textId="494BD9EF"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B338672" w14:textId="4E3DAF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740,663.00 </w:t>
            </w:r>
          </w:p>
        </w:tc>
      </w:tr>
      <w:tr w:rsidR="00BE3C44" w:rsidRPr="00BE3C44" w14:paraId="2CA96F5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C117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62E3D" w14:textId="2B236B19"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8,778,358.80 </w:t>
            </w:r>
          </w:p>
        </w:tc>
        <w:tc>
          <w:tcPr>
            <w:tcW w:w="810" w:type="pct"/>
            <w:tcBorders>
              <w:top w:val="nil"/>
              <w:left w:val="nil"/>
              <w:bottom w:val="single" w:sz="4" w:space="0" w:color="000000"/>
              <w:right w:val="single" w:sz="4" w:space="0" w:color="000000"/>
            </w:tcBorders>
            <w:shd w:val="clear" w:color="auto" w:fill="auto"/>
            <w:noWrap/>
            <w:vAlign w:val="bottom"/>
            <w:hideMark/>
          </w:tcPr>
          <w:p w14:paraId="0D789C40" w14:textId="38694DEA"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0EFEAB" w14:textId="49DABFA6"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4CC189" w14:textId="658CE7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500,858.80 </w:t>
            </w:r>
          </w:p>
        </w:tc>
      </w:tr>
      <w:tr w:rsidR="00BE3C44" w:rsidRPr="00BE3C44" w14:paraId="450E562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2092B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2BA9BFAA" w14:textId="60945D7A"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12,074,040.00 </w:t>
            </w:r>
          </w:p>
        </w:tc>
        <w:tc>
          <w:tcPr>
            <w:tcW w:w="810" w:type="pct"/>
            <w:tcBorders>
              <w:top w:val="nil"/>
              <w:left w:val="nil"/>
              <w:bottom w:val="single" w:sz="4" w:space="0" w:color="000000"/>
              <w:right w:val="single" w:sz="4" w:space="0" w:color="000000"/>
            </w:tcBorders>
            <w:shd w:val="clear" w:color="auto" w:fill="auto"/>
            <w:noWrap/>
            <w:vAlign w:val="bottom"/>
            <w:hideMark/>
          </w:tcPr>
          <w:p w14:paraId="2A2AAB5C" w14:textId="199D9D44"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FCB0A7" w14:textId="1CA5F46C"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11D468" w14:textId="2859A8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74,040.00 </w:t>
            </w:r>
          </w:p>
        </w:tc>
      </w:tr>
      <w:tr w:rsidR="00BE3C44" w:rsidRPr="00BE3C44" w14:paraId="7AED861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0CBF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4E1228AF" w14:textId="6011BB15"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13,138,623.60 </w:t>
            </w:r>
          </w:p>
        </w:tc>
        <w:tc>
          <w:tcPr>
            <w:tcW w:w="810" w:type="pct"/>
            <w:tcBorders>
              <w:top w:val="nil"/>
              <w:left w:val="nil"/>
              <w:bottom w:val="single" w:sz="4" w:space="0" w:color="000000"/>
              <w:right w:val="single" w:sz="4" w:space="0" w:color="000000"/>
            </w:tcBorders>
            <w:shd w:val="clear" w:color="auto" w:fill="auto"/>
            <w:noWrap/>
            <w:vAlign w:val="bottom"/>
            <w:hideMark/>
          </w:tcPr>
          <w:p w14:paraId="29AF9605" w14:textId="2FC29008"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1B0C7E" w14:textId="2A9321C0"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BB0CF9" w14:textId="24AD58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638,623.60 </w:t>
            </w:r>
          </w:p>
        </w:tc>
      </w:tr>
      <w:tr w:rsidR="00BE3C44" w:rsidRPr="00BE3C44" w14:paraId="15017C9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3D43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A59DCF4" w14:textId="605E6A4E"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22,203,705.80 </w:t>
            </w:r>
          </w:p>
        </w:tc>
        <w:tc>
          <w:tcPr>
            <w:tcW w:w="810" w:type="pct"/>
            <w:tcBorders>
              <w:top w:val="nil"/>
              <w:left w:val="nil"/>
              <w:bottom w:val="single" w:sz="4" w:space="0" w:color="000000"/>
              <w:right w:val="single" w:sz="4" w:space="0" w:color="000000"/>
            </w:tcBorders>
            <w:shd w:val="clear" w:color="auto" w:fill="auto"/>
            <w:noWrap/>
            <w:vAlign w:val="bottom"/>
            <w:hideMark/>
          </w:tcPr>
          <w:p w14:paraId="047E2A5A" w14:textId="28B6DB3A"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2B6A86" w14:textId="5438F8CC"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A2A0D9" w14:textId="2B7DF3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7,688,705.80 </w:t>
            </w:r>
          </w:p>
        </w:tc>
      </w:tr>
      <w:tr w:rsidR="00BE3C44" w:rsidRPr="00BE3C44" w14:paraId="5C4772FE"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14E1C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2668FC" w14:textId="7A2063A1"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42,524,443.30 </w:t>
            </w:r>
          </w:p>
        </w:tc>
        <w:tc>
          <w:tcPr>
            <w:tcW w:w="810" w:type="pct"/>
            <w:tcBorders>
              <w:top w:val="nil"/>
              <w:left w:val="nil"/>
              <w:bottom w:val="single" w:sz="4" w:space="0" w:color="000000"/>
              <w:right w:val="single" w:sz="4" w:space="0" w:color="000000"/>
            </w:tcBorders>
            <w:shd w:val="clear" w:color="auto" w:fill="auto"/>
            <w:noWrap/>
            <w:vAlign w:val="bottom"/>
            <w:hideMark/>
          </w:tcPr>
          <w:p w14:paraId="05964F5C" w14:textId="02B259A0"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6F3EA8" w14:textId="7ABCC42F"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0C3A2C0" w14:textId="5F25FD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374,443.30 </w:t>
            </w:r>
          </w:p>
        </w:tc>
      </w:tr>
      <w:tr w:rsidR="00BE3C44" w:rsidRPr="00BE3C44" w14:paraId="71E98A6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1372E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12C190E" w14:textId="37598314"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9,064,100.00 </w:t>
            </w:r>
          </w:p>
        </w:tc>
        <w:tc>
          <w:tcPr>
            <w:tcW w:w="810" w:type="pct"/>
            <w:tcBorders>
              <w:top w:val="nil"/>
              <w:left w:val="nil"/>
              <w:bottom w:val="single" w:sz="4" w:space="0" w:color="000000"/>
              <w:right w:val="single" w:sz="4" w:space="0" w:color="000000"/>
            </w:tcBorders>
            <w:shd w:val="clear" w:color="auto" w:fill="auto"/>
            <w:noWrap/>
            <w:vAlign w:val="bottom"/>
            <w:hideMark/>
          </w:tcPr>
          <w:p w14:paraId="23CA01B5" w14:textId="0695E5D8"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B04B82" w14:textId="461B6F2F"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14D6A07" w14:textId="1A40D0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564,100.00 </w:t>
            </w:r>
          </w:p>
        </w:tc>
      </w:tr>
      <w:tr w:rsidR="00BE3C44" w:rsidRPr="00BE3C44" w14:paraId="66B173B8"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6F4E9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425A62D" w14:textId="2543885A"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651191" w14:textId="555BA8B6"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5FE661" w14:textId="6F3738C5"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515F6FE" w14:textId="66F584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7,114,800.00 </w:t>
            </w:r>
          </w:p>
        </w:tc>
      </w:tr>
      <w:tr w:rsidR="00BE3C44" w:rsidRPr="00BE3C44" w14:paraId="58A529C4"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B14704"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6BFE30E1" w14:textId="6236905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7,797,482.68 </w:t>
            </w:r>
          </w:p>
        </w:tc>
        <w:tc>
          <w:tcPr>
            <w:tcW w:w="810" w:type="pct"/>
            <w:tcBorders>
              <w:top w:val="nil"/>
              <w:left w:val="nil"/>
              <w:bottom w:val="single" w:sz="4" w:space="0" w:color="000000"/>
              <w:right w:val="single" w:sz="4" w:space="0" w:color="000000"/>
            </w:tcBorders>
            <w:shd w:val="clear" w:color="A5A5A5" w:fill="A5A5A5"/>
            <w:noWrap/>
            <w:vAlign w:val="bottom"/>
            <w:hideMark/>
          </w:tcPr>
          <w:p w14:paraId="11A60C12" w14:textId="3A1B541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2A29CA69" w14:textId="592CD77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046D6A5" w14:textId="74BBF32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92,453,593.27 </w:t>
            </w:r>
          </w:p>
        </w:tc>
      </w:tr>
      <w:tr w:rsidR="00BE3C44" w:rsidRPr="00BE3C44" w14:paraId="4609B24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03C6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259894A" w14:textId="7449DD7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3,388,00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FF4C83B" w14:textId="572B725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CB24BF0" w14:textId="14B2273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F17FB1F" w14:textId="317B0FB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6,884,682.38 </w:t>
            </w:r>
          </w:p>
        </w:tc>
      </w:tr>
      <w:tr w:rsidR="00BE3C44" w:rsidRPr="00BE3C44" w14:paraId="41D076C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9E5D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49B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34817D8A" w14:textId="78B07F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0,000.00 </w:t>
            </w:r>
          </w:p>
        </w:tc>
        <w:tc>
          <w:tcPr>
            <w:tcW w:w="810" w:type="pct"/>
            <w:tcBorders>
              <w:top w:val="nil"/>
              <w:left w:val="nil"/>
              <w:bottom w:val="single" w:sz="4" w:space="0" w:color="000000"/>
              <w:right w:val="single" w:sz="4" w:space="0" w:color="000000"/>
            </w:tcBorders>
            <w:shd w:val="clear" w:color="auto" w:fill="auto"/>
            <w:noWrap/>
            <w:vAlign w:val="center"/>
            <w:hideMark/>
          </w:tcPr>
          <w:p w14:paraId="66B9E488" w14:textId="7D563B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481279A" w14:textId="47BB1A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8EB87" w14:textId="7B550A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0,000.00 </w:t>
            </w:r>
          </w:p>
        </w:tc>
      </w:tr>
      <w:tr w:rsidR="00BE3C44" w:rsidRPr="00BE3C44" w14:paraId="262FC4F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A91B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5850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15AE46ED" w14:textId="76611C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2,552.45 </w:t>
            </w:r>
          </w:p>
        </w:tc>
        <w:tc>
          <w:tcPr>
            <w:tcW w:w="810" w:type="pct"/>
            <w:tcBorders>
              <w:top w:val="nil"/>
              <w:left w:val="nil"/>
              <w:bottom w:val="single" w:sz="4" w:space="0" w:color="000000"/>
              <w:right w:val="single" w:sz="4" w:space="0" w:color="000000"/>
            </w:tcBorders>
            <w:shd w:val="clear" w:color="auto" w:fill="auto"/>
            <w:noWrap/>
            <w:vAlign w:val="center"/>
            <w:hideMark/>
          </w:tcPr>
          <w:p w14:paraId="59E3A798" w14:textId="49CBF0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A16696" w14:textId="713699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E93F58" w14:textId="04C64C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2,552.45 </w:t>
            </w:r>
          </w:p>
        </w:tc>
      </w:tr>
      <w:tr w:rsidR="00BE3C44" w:rsidRPr="00BE3C44" w14:paraId="57DF205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357A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7409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0E24E7C6" w14:textId="5A8D8A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6,073.20 </w:t>
            </w:r>
          </w:p>
        </w:tc>
        <w:tc>
          <w:tcPr>
            <w:tcW w:w="810" w:type="pct"/>
            <w:tcBorders>
              <w:top w:val="nil"/>
              <w:left w:val="nil"/>
              <w:bottom w:val="single" w:sz="4" w:space="0" w:color="000000"/>
              <w:right w:val="single" w:sz="4" w:space="0" w:color="000000"/>
            </w:tcBorders>
            <w:shd w:val="clear" w:color="auto" w:fill="auto"/>
            <w:noWrap/>
            <w:vAlign w:val="center"/>
            <w:hideMark/>
          </w:tcPr>
          <w:p w14:paraId="38DC5C64" w14:textId="1769EF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8D12A69" w14:textId="730E47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5064B" w14:textId="0E0EC1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6,073.20 </w:t>
            </w:r>
          </w:p>
        </w:tc>
      </w:tr>
      <w:tr w:rsidR="00BE3C44" w:rsidRPr="00BE3C44" w14:paraId="5A91A5E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9AE0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65A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249341AD" w14:textId="48F5FB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404B54DA" w14:textId="6AA441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030238" w14:textId="02C8FB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78DBB5" w14:textId="10804F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295.58 </w:t>
            </w:r>
          </w:p>
        </w:tc>
      </w:tr>
      <w:tr w:rsidR="00BE3C44" w:rsidRPr="00BE3C44" w14:paraId="7021E71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5EE7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A7F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691EF9A1" w14:textId="7AA6BB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645B8C79" w14:textId="148B91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728E8E2" w14:textId="176A06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7AE14B" w14:textId="7E12F7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6,299.20 </w:t>
            </w:r>
          </w:p>
        </w:tc>
      </w:tr>
      <w:tr w:rsidR="00BE3C44" w:rsidRPr="00BE3C44" w14:paraId="0E554F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C40D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F606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0612389" w14:textId="159645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99CFE88" w14:textId="605144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6DD975A" w14:textId="197F3F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4198F" w14:textId="46FEE5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r>
      <w:tr w:rsidR="00BE3C44" w:rsidRPr="00BE3C44" w14:paraId="63FB444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4396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BFA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0641A879" w14:textId="6E97FE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5,140.00 </w:t>
            </w:r>
          </w:p>
        </w:tc>
        <w:tc>
          <w:tcPr>
            <w:tcW w:w="810" w:type="pct"/>
            <w:tcBorders>
              <w:top w:val="nil"/>
              <w:left w:val="nil"/>
              <w:bottom w:val="single" w:sz="4" w:space="0" w:color="000000"/>
              <w:right w:val="single" w:sz="4" w:space="0" w:color="000000"/>
            </w:tcBorders>
            <w:shd w:val="clear" w:color="auto" w:fill="auto"/>
            <w:noWrap/>
            <w:vAlign w:val="center"/>
            <w:hideMark/>
          </w:tcPr>
          <w:p w14:paraId="1FE8CAC7" w14:textId="5206A6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B7FD33" w14:textId="1D5679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95D40" w14:textId="1A7055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5,140.00 </w:t>
            </w:r>
          </w:p>
        </w:tc>
      </w:tr>
      <w:tr w:rsidR="00BE3C44" w:rsidRPr="00BE3C44" w14:paraId="2A61A7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7448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C44E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333D5B84" w14:textId="155212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3ECB6DC" w14:textId="7DAF04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3B3002F1" w14:textId="4C8097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DBC68" w14:textId="5269D8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68,551.20 </w:t>
            </w:r>
          </w:p>
        </w:tc>
      </w:tr>
      <w:tr w:rsidR="00BE3C44" w:rsidRPr="00BE3C44" w14:paraId="7B428F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6765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5E05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3C9D08A8" w14:textId="4FDA1F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6F61E9C6" w14:textId="7B4104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A523B7B" w14:textId="54A30E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C09C8C" w14:textId="38633E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092.45 </w:t>
            </w:r>
          </w:p>
        </w:tc>
      </w:tr>
      <w:tr w:rsidR="00BE3C44" w:rsidRPr="00BE3C44" w14:paraId="4E761B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7AA7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C72B8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48151021" w14:textId="779062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B1897A1" w14:textId="29CDA6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97DECEE" w14:textId="3E2512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74099" w14:textId="6311D7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r>
      <w:tr w:rsidR="00BE3C44" w:rsidRPr="00BE3C44" w14:paraId="5503C40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B89E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5E5E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25B2260A" w14:textId="5F6590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1,247.70 </w:t>
            </w:r>
          </w:p>
        </w:tc>
        <w:tc>
          <w:tcPr>
            <w:tcW w:w="810" w:type="pct"/>
            <w:tcBorders>
              <w:top w:val="nil"/>
              <w:left w:val="nil"/>
              <w:bottom w:val="single" w:sz="4" w:space="0" w:color="000000"/>
              <w:right w:val="single" w:sz="4" w:space="0" w:color="000000"/>
            </w:tcBorders>
            <w:shd w:val="clear" w:color="auto" w:fill="auto"/>
            <w:noWrap/>
            <w:vAlign w:val="center"/>
            <w:hideMark/>
          </w:tcPr>
          <w:p w14:paraId="3E6A13EA" w14:textId="055D07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68AE063" w14:textId="718E28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EEA6B" w14:textId="06C169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1,247.70 </w:t>
            </w:r>
          </w:p>
        </w:tc>
      </w:tr>
      <w:tr w:rsidR="00BE3C44" w:rsidRPr="00BE3C44" w14:paraId="1F6A01C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4A42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B257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75F84ABF" w14:textId="7467FD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1587467" w14:textId="4A9110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976665D" w14:textId="772595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1DA8B" w14:textId="76FAE8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1,304.70 </w:t>
            </w:r>
          </w:p>
        </w:tc>
      </w:tr>
      <w:tr w:rsidR="00BE3C44" w:rsidRPr="00BE3C44" w14:paraId="5029622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21B3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BA9A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585787B6" w14:textId="17C34C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08,280.50 </w:t>
            </w:r>
          </w:p>
        </w:tc>
        <w:tc>
          <w:tcPr>
            <w:tcW w:w="810" w:type="pct"/>
            <w:tcBorders>
              <w:top w:val="nil"/>
              <w:left w:val="nil"/>
              <w:bottom w:val="single" w:sz="4" w:space="0" w:color="000000"/>
              <w:right w:val="single" w:sz="4" w:space="0" w:color="000000"/>
            </w:tcBorders>
            <w:shd w:val="clear" w:color="auto" w:fill="auto"/>
            <w:noWrap/>
            <w:vAlign w:val="center"/>
            <w:hideMark/>
          </w:tcPr>
          <w:p w14:paraId="30FE457B" w14:textId="5544BB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BC5CE5" w14:textId="309298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49588" w14:textId="4900BA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08,280.50 </w:t>
            </w:r>
          </w:p>
        </w:tc>
      </w:tr>
      <w:tr w:rsidR="00BE3C44" w:rsidRPr="00BE3C44" w14:paraId="11228C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7C45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42A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378700DA" w14:textId="00C6D7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51386D48" w14:textId="353E85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7CC544EF" w14:textId="4B3D95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2869A" w14:textId="2681FF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29,385.70 </w:t>
            </w:r>
          </w:p>
        </w:tc>
      </w:tr>
      <w:tr w:rsidR="00BE3C44" w:rsidRPr="00BE3C44" w14:paraId="3B7FE6D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4DA1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EE0F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676A653C" w14:textId="17B915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77BA9D63" w14:textId="0B020A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4D34E310" w14:textId="192B1C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F7BFA6" w14:textId="7D0258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1,333.20 </w:t>
            </w:r>
          </w:p>
        </w:tc>
      </w:tr>
      <w:tr w:rsidR="00BE3C44" w:rsidRPr="00BE3C44" w14:paraId="791CB8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6E3E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0E8A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028A5E89" w14:textId="43669B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115957A8" w14:textId="5F4F90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B84901E" w14:textId="2852F6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98F57" w14:textId="234BDB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1,187.20 </w:t>
            </w:r>
          </w:p>
        </w:tc>
      </w:tr>
      <w:tr w:rsidR="00BE3C44" w:rsidRPr="00BE3C44" w14:paraId="468A93A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2595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9FAB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ED3A9A7" w14:textId="3B9871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920327A" w14:textId="695F8B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33D3EC0" w14:textId="31DDAF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D09B6" w14:textId="61D81D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r>
      <w:tr w:rsidR="00BE3C44" w:rsidRPr="00BE3C44" w14:paraId="314163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EAC4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323D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6AF39E7D" w14:textId="013706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F140D02" w14:textId="48A40C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F43D945" w14:textId="325BB1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31A36" w14:textId="47D4F5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r>
      <w:tr w:rsidR="00BE3C44" w:rsidRPr="00BE3C44" w14:paraId="3A25C86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2906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A80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6B607619" w14:textId="65F39E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E9FA06E" w14:textId="1AE137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CDA85D5" w14:textId="783A30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4D2F8B" w14:textId="3C3B98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r>
      <w:tr w:rsidR="00BE3C44" w:rsidRPr="00BE3C44" w14:paraId="467412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505C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AB91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0FDCA558" w14:textId="19FBDC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EBFD499" w14:textId="52D63F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04BAAD4" w14:textId="43824E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5582A" w14:textId="1F7BCF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r>
      <w:tr w:rsidR="00BE3C44" w:rsidRPr="00BE3C44" w14:paraId="0010559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C4C8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FE05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368EE7B0" w14:textId="45B1C1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35B229B" w14:textId="28D9D6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A4B5BB6" w14:textId="1AAFDA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A594B" w14:textId="62AA4D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13.20 </w:t>
            </w:r>
          </w:p>
        </w:tc>
      </w:tr>
      <w:tr w:rsidR="00BE3C44" w:rsidRPr="00BE3C44" w14:paraId="5E736F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1007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B90F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BA498DA" w14:textId="77403E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2488E460" w14:textId="47FBAE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2ADF00C" w14:textId="4C70A7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EC68A" w14:textId="2E60CA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0,453.20 </w:t>
            </w:r>
          </w:p>
        </w:tc>
      </w:tr>
      <w:tr w:rsidR="00BE3C44" w:rsidRPr="00BE3C44" w14:paraId="34CDE6C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EEEC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AC8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21FFDF37" w14:textId="0F07E7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87,457.20 </w:t>
            </w:r>
          </w:p>
        </w:tc>
        <w:tc>
          <w:tcPr>
            <w:tcW w:w="810" w:type="pct"/>
            <w:tcBorders>
              <w:top w:val="nil"/>
              <w:left w:val="nil"/>
              <w:bottom w:val="single" w:sz="4" w:space="0" w:color="000000"/>
              <w:right w:val="single" w:sz="4" w:space="0" w:color="000000"/>
            </w:tcBorders>
            <w:shd w:val="clear" w:color="auto" w:fill="auto"/>
            <w:noWrap/>
            <w:vAlign w:val="center"/>
            <w:hideMark/>
          </w:tcPr>
          <w:p w14:paraId="702316C5" w14:textId="2A7213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D2D82F3" w14:textId="0EF041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054FAA" w14:textId="365F88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87,457.20 </w:t>
            </w:r>
          </w:p>
        </w:tc>
      </w:tr>
      <w:tr w:rsidR="00BE3C44" w:rsidRPr="00BE3C44" w14:paraId="4FE6AE6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443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7E47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75C4BE69" w14:textId="404BF2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7C9B4CA" w14:textId="198910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30295990" w14:textId="0C2637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DBB49" w14:textId="5520F3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5,009.70 </w:t>
            </w:r>
          </w:p>
        </w:tc>
      </w:tr>
      <w:tr w:rsidR="00BE3C44" w:rsidRPr="00BE3C44" w14:paraId="5AEC4BAE"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E22F9"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C509E13" w14:textId="25AC460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997,79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5BCCFCCB" w14:textId="27BFDFD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0AD2EF" w14:textId="05F06E5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44AF6D6" w14:textId="311A84A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997,794.58 </w:t>
            </w:r>
          </w:p>
        </w:tc>
      </w:tr>
      <w:tr w:rsidR="00BE3C44" w:rsidRPr="00BE3C44" w14:paraId="173E1B7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0272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BE8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Ilocos Sur</w:t>
            </w:r>
          </w:p>
        </w:tc>
        <w:tc>
          <w:tcPr>
            <w:tcW w:w="810" w:type="pct"/>
            <w:tcBorders>
              <w:top w:val="nil"/>
              <w:left w:val="nil"/>
              <w:bottom w:val="single" w:sz="4" w:space="0" w:color="000000"/>
              <w:right w:val="single" w:sz="4" w:space="0" w:color="000000"/>
            </w:tcBorders>
            <w:shd w:val="clear" w:color="auto" w:fill="auto"/>
            <w:noWrap/>
            <w:vAlign w:val="bottom"/>
            <w:hideMark/>
          </w:tcPr>
          <w:p w14:paraId="346ED930" w14:textId="7D840B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5,230.00 </w:t>
            </w:r>
          </w:p>
        </w:tc>
        <w:tc>
          <w:tcPr>
            <w:tcW w:w="810" w:type="pct"/>
            <w:tcBorders>
              <w:top w:val="nil"/>
              <w:left w:val="nil"/>
              <w:bottom w:val="single" w:sz="4" w:space="0" w:color="000000"/>
              <w:right w:val="single" w:sz="4" w:space="0" w:color="000000"/>
            </w:tcBorders>
            <w:shd w:val="clear" w:color="auto" w:fill="auto"/>
            <w:noWrap/>
            <w:vAlign w:val="bottom"/>
            <w:hideMark/>
          </w:tcPr>
          <w:p w14:paraId="1B8EE2AD" w14:textId="543E55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AD153" w14:textId="09ACBA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D4C1E" w14:textId="66B134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5,230.00 </w:t>
            </w:r>
          </w:p>
        </w:tc>
      </w:tr>
      <w:tr w:rsidR="00BE3C44" w:rsidRPr="00BE3C44" w14:paraId="1AB3CD4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0E578"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017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6E7BA41F" w14:textId="1706AB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185419C6" w14:textId="7C5E2A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D729B" w14:textId="709499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28E8F" w14:textId="2C5ADE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1,574.25 </w:t>
            </w:r>
          </w:p>
        </w:tc>
      </w:tr>
      <w:tr w:rsidR="00BE3C44" w:rsidRPr="00BE3C44" w14:paraId="504AF16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D7FC81"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ED2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0DF7403" w14:textId="093C57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2772714E" w14:textId="56B5F9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18B7C" w14:textId="5AFC37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00FF31" w14:textId="3F3BC6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860.50 </w:t>
            </w:r>
          </w:p>
        </w:tc>
      </w:tr>
      <w:tr w:rsidR="00BE3C44" w:rsidRPr="00BE3C44" w14:paraId="3535A8F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C379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D6B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4367D0AA" w14:textId="59E5CC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7,422.64 </w:t>
            </w:r>
          </w:p>
        </w:tc>
        <w:tc>
          <w:tcPr>
            <w:tcW w:w="810" w:type="pct"/>
            <w:tcBorders>
              <w:top w:val="nil"/>
              <w:left w:val="nil"/>
              <w:bottom w:val="single" w:sz="4" w:space="0" w:color="000000"/>
              <w:right w:val="single" w:sz="4" w:space="0" w:color="000000"/>
            </w:tcBorders>
            <w:shd w:val="clear" w:color="auto" w:fill="auto"/>
            <w:noWrap/>
            <w:vAlign w:val="bottom"/>
            <w:hideMark/>
          </w:tcPr>
          <w:p w14:paraId="00BCF249" w14:textId="643653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79CE7" w14:textId="30A943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B4794" w14:textId="1C6A2C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7,422.64 </w:t>
            </w:r>
          </w:p>
        </w:tc>
      </w:tr>
      <w:tr w:rsidR="00BE3C44" w:rsidRPr="00BE3C44" w14:paraId="0D06A60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F1DE2"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A5C5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1CC63FE4" w14:textId="41041E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7C8DDB14" w14:textId="3F5A9E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1A7E05" w14:textId="5A8A64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16FB1" w14:textId="154731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0,285.00 </w:t>
            </w:r>
          </w:p>
        </w:tc>
      </w:tr>
      <w:tr w:rsidR="00BE3C44" w:rsidRPr="00BE3C44" w14:paraId="065A160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C3462"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2654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68C407D1" w14:textId="7144DF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2,230.82 </w:t>
            </w:r>
          </w:p>
        </w:tc>
        <w:tc>
          <w:tcPr>
            <w:tcW w:w="810" w:type="pct"/>
            <w:tcBorders>
              <w:top w:val="nil"/>
              <w:left w:val="nil"/>
              <w:bottom w:val="single" w:sz="4" w:space="0" w:color="000000"/>
              <w:right w:val="single" w:sz="4" w:space="0" w:color="000000"/>
            </w:tcBorders>
            <w:shd w:val="clear" w:color="auto" w:fill="auto"/>
            <w:noWrap/>
            <w:vAlign w:val="bottom"/>
            <w:hideMark/>
          </w:tcPr>
          <w:p w14:paraId="436CD197" w14:textId="7BEAA7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B16094" w14:textId="79B031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2D59F" w14:textId="5CFF79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2,230.82 </w:t>
            </w:r>
          </w:p>
        </w:tc>
      </w:tr>
      <w:tr w:rsidR="00BE3C44" w:rsidRPr="00BE3C44" w14:paraId="1E0E45E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B8EF7"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868B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555AC77" w14:textId="73A0C8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1,931.42 </w:t>
            </w:r>
          </w:p>
        </w:tc>
        <w:tc>
          <w:tcPr>
            <w:tcW w:w="810" w:type="pct"/>
            <w:tcBorders>
              <w:top w:val="nil"/>
              <w:left w:val="nil"/>
              <w:bottom w:val="single" w:sz="4" w:space="0" w:color="000000"/>
              <w:right w:val="single" w:sz="4" w:space="0" w:color="000000"/>
            </w:tcBorders>
            <w:shd w:val="clear" w:color="auto" w:fill="auto"/>
            <w:noWrap/>
            <w:vAlign w:val="bottom"/>
            <w:hideMark/>
          </w:tcPr>
          <w:p w14:paraId="32C61A5D" w14:textId="3128F7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EE200C" w14:textId="704897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06A63" w14:textId="3CDC1B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1,931.42 </w:t>
            </w:r>
          </w:p>
        </w:tc>
      </w:tr>
      <w:tr w:rsidR="00BE3C44" w:rsidRPr="00BE3C44" w14:paraId="26F69CD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BDAED"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A783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1A5184DC" w14:textId="1293CE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1,001.42 </w:t>
            </w:r>
          </w:p>
        </w:tc>
        <w:tc>
          <w:tcPr>
            <w:tcW w:w="810" w:type="pct"/>
            <w:tcBorders>
              <w:top w:val="nil"/>
              <w:left w:val="nil"/>
              <w:bottom w:val="single" w:sz="4" w:space="0" w:color="000000"/>
              <w:right w:val="single" w:sz="4" w:space="0" w:color="000000"/>
            </w:tcBorders>
            <w:shd w:val="clear" w:color="auto" w:fill="auto"/>
            <w:noWrap/>
            <w:vAlign w:val="bottom"/>
            <w:hideMark/>
          </w:tcPr>
          <w:p w14:paraId="4462A0F9" w14:textId="0176E1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63B03" w14:textId="0D3F81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D2B1AA" w14:textId="3DE24B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1,001.42 </w:t>
            </w:r>
          </w:p>
        </w:tc>
      </w:tr>
      <w:tr w:rsidR="00BE3C44" w:rsidRPr="00BE3C44" w14:paraId="4C2ACA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EC25B8"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FEB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2BA93C74" w14:textId="1CD476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1680EA29" w14:textId="5F6FFD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3ED53" w14:textId="43507F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D47F77" w14:textId="43B3A8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9,950.25 </w:t>
            </w:r>
          </w:p>
        </w:tc>
      </w:tr>
      <w:tr w:rsidR="00BE3C44" w:rsidRPr="00BE3C44" w14:paraId="4A56885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2FAC2"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AA79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040D024A" w14:textId="3D6F1F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021D729B" w14:textId="5991DC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24DBF" w14:textId="1EEC6C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D5D06" w14:textId="25E66A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9,893.25 </w:t>
            </w:r>
          </w:p>
        </w:tc>
      </w:tr>
      <w:tr w:rsidR="00BE3C44" w:rsidRPr="00BE3C44" w14:paraId="2FD1C0C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977A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019C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259FEDF" w14:textId="2D207C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01939C77" w14:textId="03ED46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E620A1" w14:textId="35D106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E7817" w14:textId="1E1F35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2,015.75 </w:t>
            </w:r>
          </w:p>
        </w:tc>
      </w:tr>
      <w:tr w:rsidR="00BE3C44" w:rsidRPr="00BE3C44" w14:paraId="1347DE5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DF0F2"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130C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5669B8C5" w14:textId="15705F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30E237AB" w14:textId="420929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7E7209" w14:textId="7DF19A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9B816" w14:textId="101B52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0,007.25 </w:t>
            </w:r>
          </w:p>
        </w:tc>
      </w:tr>
      <w:tr w:rsidR="00BE3C44" w:rsidRPr="00BE3C44" w14:paraId="07F5072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2A5C5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660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3E3F0399" w14:textId="3C1C8C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279E59E" w14:textId="406CB7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A9A7D" w14:textId="5BCF88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5A12D" w14:textId="3B7E09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065.92 </w:t>
            </w:r>
          </w:p>
        </w:tc>
      </w:tr>
      <w:tr w:rsidR="00BE3C44" w:rsidRPr="00BE3C44" w14:paraId="162169B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11C4B"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7460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44558F9F" w14:textId="3226AF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217398E3" w14:textId="337269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CF2EF" w14:textId="1D79CE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C0BD0C" w14:textId="296AA0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3,161.78 </w:t>
            </w:r>
          </w:p>
        </w:tc>
      </w:tr>
      <w:tr w:rsidR="00BE3C44" w:rsidRPr="00BE3C44" w14:paraId="59EB1C4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1BB7F"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2B01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7389F143" w14:textId="3BCE9D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92,217.48 </w:t>
            </w:r>
          </w:p>
        </w:tc>
        <w:tc>
          <w:tcPr>
            <w:tcW w:w="810" w:type="pct"/>
            <w:tcBorders>
              <w:top w:val="nil"/>
              <w:left w:val="nil"/>
              <w:bottom w:val="single" w:sz="4" w:space="0" w:color="000000"/>
              <w:right w:val="single" w:sz="4" w:space="0" w:color="000000"/>
            </w:tcBorders>
            <w:shd w:val="clear" w:color="auto" w:fill="auto"/>
            <w:noWrap/>
            <w:vAlign w:val="bottom"/>
            <w:hideMark/>
          </w:tcPr>
          <w:p w14:paraId="0DF99D2A" w14:textId="47C4C9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0F179E" w14:textId="3AD525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09ED8E" w14:textId="1B488B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92,217.48 </w:t>
            </w:r>
          </w:p>
        </w:tc>
      </w:tr>
      <w:tr w:rsidR="00BE3C44" w:rsidRPr="00BE3C44" w14:paraId="0C6C85A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9AD43"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89D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736B9637" w14:textId="5F36DB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16EAA5B" w14:textId="3ED078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A079B" w14:textId="623A6D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26EAD" w14:textId="657522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7,436.00 </w:t>
            </w:r>
          </w:p>
        </w:tc>
      </w:tr>
      <w:tr w:rsidR="00BE3C44" w:rsidRPr="00BE3C44" w14:paraId="6305E2A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02C9A"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BE95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19C46A6E" w14:textId="405041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1F33C90B" w14:textId="6AF38A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B45EA0" w14:textId="52F120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ED95F" w14:textId="33A8EE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7,436.00 </w:t>
            </w:r>
          </w:p>
        </w:tc>
      </w:tr>
      <w:tr w:rsidR="00BE3C44" w:rsidRPr="00BE3C44" w14:paraId="6793BE1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53C5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9CD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19C2CCEA" w14:textId="695447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613BF23D" w14:textId="1FCA4D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90811" w14:textId="1DCB09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76252" w14:textId="1324EB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2,799.25 </w:t>
            </w:r>
          </w:p>
        </w:tc>
      </w:tr>
      <w:tr w:rsidR="00BE3C44" w:rsidRPr="00BE3C44" w14:paraId="530A188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FDA63"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9C8A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33B298F6" w14:textId="7678FB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65A2F280" w14:textId="30D67C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3E103C" w14:textId="29DA87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01B1AD" w14:textId="2768B8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42.03 </w:t>
            </w:r>
          </w:p>
        </w:tc>
      </w:tr>
      <w:tr w:rsidR="00BE3C44" w:rsidRPr="00BE3C44" w14:paraId="5CD4E2B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5CF034"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7D4F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25317B38" w14:textId="45C84E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015.34 </w:t>
            </w:r>
          </w:p>
        </w:tc>
        <w:tc>
          <w:tcPr>
            <w:tcW w:w="810" w:type="pct"/>
            <w:tcBorders>
              <w:top w:val="nil"/>
              <w:left w:val="nil"/>
              <w:bottom w:val="single" w:sz="4" w:space="0" w:color="000000"/>
              <w:right w:val="single" w:sz="4" w:space="0" w:color="000000"/>
            </w:tcBorders>
            <w:shd w:val="clear" w:color="auto" w:fill="auto"/>
            <w:noWrap/>
            <w:vAlign w:val="bottom"/>
            <w:hideMark/>
          </w:tcPr>
          <w:p w14:paraId="7650E05E" w14:textId="6F0069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C6BDD" w14:textId="42FED9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2BE8D" w14:textId="2E6A74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015.34 </w:t>
            </w:r>
          </w:p>
        </w:tc>
      </w:tr>
      <w:tr w:rsidR="00BE3C44" w:rsidRPr="00BE3C44" w14:paraId="677D75C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A68D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5ACB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79FDECA" w14:textId="56DA4B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244.90 </w:t>
            </w:r>
          </w:p>
        </w:tc>
        <w:tc>
          <w:tcPr>
            <w:tcW w:w="810" w:type="pct"/>
            <w:tcBorders>
              <w:top w:val="nil"/>
              <w:left w:val="nil"/>
              <w:bottom w:val="single" w:sz="4" w:space="0" w:color="000000"/>
              <w:right w:val="single" w:sz="4" w:space="0" w:color="000000"/>
            </w:tcBorders>
            <w:shd w:val="clear" w:color="auto" w:fill="auto"/>
            <w:noWrap/>
            <w:vAlign w:val="bottom"/>
            <w:hideMark/>
          </w:tcPr>
          <w:p w14:paraId="4B32E451" w14:textId="3DB9DC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6DD7DB" w14:textId="356876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EE3FE" w14:textId="11ADB3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244.90 </w:t>
            </w:r>
          </w:p>
        </w:tc>
      </w:tr>
      <w:tr w:rsidR="00BE3C44" w:rsidRPr="00BE3C44" w14:paraId="2897869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CC383"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55F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44AC4121" w14:textId="0C2406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7,939.75 </w:t>
            </w:r>
          </w:p>
        </w:tc>
        <w:tc>
          <w:tcPr>
            <w:tcW w:w="810" w:type="pct"/>
            <w:tcBorders>
              <w:top w:val="nil"/>
              <w:left w:val="nil"/>
              <w:bottom w:val="single" w:sz="4" w:space="0" w:color="000000"/>
              <w:right w:val="single" w:sz="4" w:space="0" w:color="000000"/>
            </w:tcBorders>
            <w:shd w:val="clear" w:color="auto" w:fill="auto"/>
            <w:noWrap/>
            <w:vAlign w:val="bottom"/>
            <w:hideMark/>
          </w:tcPr>
          <w:p w14:paraId="1F4B7438" w14:textId="0B63A2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64B08" w14:textId="4C9B87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93EB5" w14:textId="665482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7,939.75 </w:t>
            </w:r>
          </w:p>
        </w:tc>
      </w:tr>
      <w:tr w:rsidR="00BE3C44" w:rsidRPr="00BE3C44" w14:paraId="576F5EB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20FDD"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76B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9D29C6C" w14:textId="0E8A50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FC7DF1C" w14:textId="492637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70306" w14:textId="25A401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BCC74" w14:textId="658E4C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r>
      <w:tr w:rsidR="00BE3C44" w:rsidRPr="00BE3C44" w14:paraId="195179F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1BE37"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B2A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8CB3DC0" w14:textId="2F89C4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280CD6D4" w14:textId="4F32B0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A506B" w14:textId="584129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BE4B3" w14:textId="36BF4A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0,381.56 </w:t>
            </w:r>
          </w:p>
        </w:tc>
      </w:tr>
      <w:tr w:rsidR="00BE3C44" w:rsidRPr="00BE3C44" w14:paraId="0608869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12237"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A933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0FF5D47" w14:textId="518E8A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FAA6FFF" w14:textId="1E7502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73F37" w14:textId="63A466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0CF95" w14:textId="218C65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r>
      <w:tr w:rsidR="00BE3C44" w:rsidRPr="00BE3C44" w14:paraId="2AEB553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FDAE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E4C9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26C901F" w14:textId="0D6CF5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9E1E49B" w14:textId="56F4C5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BE526" w14:textId="07CE4E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2D0A7" w14:textId="240F04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r>
      <w:tr w:rsidR="00BE3C44" w:rsidRPr="00BE3C44" w14:paraId="5FB465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1ABFA"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F4CB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3F4FF455" w14:textId="6B68F8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7,325.39 </w:t>
            </w:r>
          </w:p>
        </w:tc>
        <w:tc>
          <w:tcPr>
            <w:tcW w:w="810" w:type="pct"/>
            <w:tcBorders>
              <w:top w:val="nil"/>
              <w:left w:val="nil"/>
              <w:bottom w:val="single" w:sz="4" w:space="0" w:color="000000"/>
              <w:right w:val="single" w:sz="4" w:space="0" w:color="000000"/>
            </w:tcBorders>
            <w:shd w:val="clear" w:color="auto" w:fill="auto"/>
            <w:noWrap/>
            <w:vAlign w:val="bottom"/>
            <w:hideMark/>
          </w:tcPr>
          <w:p w14:paraId="795D3C83" w14:textId="3B144A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E7736A" w14:textId="6039A7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36CDF" w14:textId="17CDC8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7,325.39 </w:t>
            </w:r>
          </w:p>
        </w:tc>
      </w:tr>
      <w:tr w:rsidR="00BE3C44" w:rsidRPr="00BE3C44" w14:paraId="41F416D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24B8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9578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E6EF6A8" w14:textId="3E7A4C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01F98279" w14:textId="42BB4D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EFDC0" w14:textId="5D2D0B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298585" w14:textId="071D5A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4,166.03 </w:t>
            </w:r>
          </w:p>
        </w:tc>
      </w:tr>
      <w:tr w:rsidR="00BE3C44" w:rsidRPr="00BE3C44" w14:paraId="7BD3A51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CC93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002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09534319" w14:textId="2A252D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704.28 </w:t>
            </w:r>
          </w:p>
        </w:tc>
        <w:tc>
          <w:tcPr>
            <w:tcW w:w="810" w:type="pct"/>
            <w:tcBorders>
              <w:top w:val="nil"/>
              <w:left w:val="nil"/>
              <w:bottom w:val="single" w:sz="4" w:space="0" w:color="000000"/>
              <w:right w:val="single" w:sz="4" w:space="0" w:color="000000"/>
            </w:tcBorders>
            <w:shd w:val="clear" w:color="auto" w:fill="auto"/>
            <w:noWrap/>
            <w:vAlign w:val="bottom"/>
            <w:hideMark/>
          </w:tcPr>
          <w:p w14:paraId="5A41DBEA" w14:textId="147BFF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E84F0" w14:textId="091007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EB85C" w14:textId="3C2DDC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704.28 </w:t>
            </w:r>
          </w:p>
        </w:tc>
      </w:tr>
      <w:tr w:rsidR="00BE3C44" w:rsidRPr="00BE3C44" w14:paraId="7A14D43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082ED"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B7A6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547416D0" w14:textId="1228BF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049C1ADC" w14:textId="7EA3BF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BF0F9C" w14:textId="6581BE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C6BB87" w14:textId="53AAF9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9,451.75 </w:t>
            </w:r>
          </w:p>
        </w:tc>
      </w:tr>
      <w:tr w:rsidR="00BE3C44" w:rsidRPr="00BE3C44" w14:paraId="12B727B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E9907"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E1610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3D535DCC" w14:textId="2663EC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42422D4E" w14:textId="568FD4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D0ED23" w14:textId="4B81F1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2655D3" w14:textId="2F2417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69,640.00 </w:t>
            </w:r>
          </w:p>
        </w:tc>
      </w:tr>
      <w:tr w:rsidR="00BE3C44" w:rsidRPr="00BE3C44" w14:paraId="33EFE1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C5E52"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B2F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E96646D" w14:textId="314DC9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3,733.15 </w:t>
            </w:r>
          </w:p>
        </w:tc>
        <w:tc>
          <w:tcPr>
            <w:tcW w:w="810" w:type="pct"/>
            <w:tcBorders>
              <w:top w:val="nil"/>
              <w:left w:val="nil"/>
              <w:bottom w:val="single" w:sz="4" w:space="0" w:color="000000"/>
              <w:right w:val="single" w:sz="4" w:space="0" w:color="000000"/>
            </w:tcBorders>
            <w:shd w:val="clear" w:color="auto" w:fill="auto"/>
            <w:noWrap/>
            <w:vAlign w:val="bottom"/>
            <w:hideMark/>
          </w:tcPr>
          <w:p w14:paraId="3A97738D" w14:textId="7C208E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8CCC6" w14:textId="3A1381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4BEFE" w14:textId="6A31D6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3,733.15 </w:t>
            </w:r>
          </w:p>
        </w:tc>
      </w:tr>
      <w:tr w:rsidR="00BE3C44" w:rsidRPr="00BE3C44" w14:paraId="37EEAD94"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652E9"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31977B87" w14:textId="7C7F535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4,758,86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1B6ABD71" w14:textId="2EAD991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F251E5" w14:textId="39191FA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333CA0B9" w14:textId="2968EE2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876,173.78 </w:t>
            </w:r>
          </w:p>
        </w:tc>
      </w:tr>
      <w:tr w:rsidR="00BE3C44" w:rsidRPr="00BE3C44" w14:paraId="245021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5CE79"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ECB4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1BD93C09" w14:textId="515DB7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77E0E58E" w14:textId="049A0B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372F3" w14:textId="6B724C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D7938" w14:textId="30DFF7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3,830.57 </w:t>
            </w:r>
          </w:p>
        </w:tc>
      </w:tr>
      <w:tr w:rsidR="00BE3C44" w:rsidRPr="00BE3C44" w14:paraId="77ADB7E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0619F"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1DE3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1D9B94AE" w14:textId="17C99A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624.03 </w:t>
            </w:r>
          </w:p>
        </w:tc>
        <w:tc>
          <w:tcPr>
            <w:tcW w:w="810" w:type="pct"/>
            <w:tcBorders>
              <w:top w:val="nil"/>
              <w:left w:val="nil"/>
              <w:bottom w:val="single" w:sz="4" w:space="0" w:color="000000"/>
              <w:right w:val="single" w:sz="4" w:space="0" w:color="000000"/>
            </w:tcBorders>
            <w:shd w:val="clear" w:color="auto" w:fill="auto"/>
            <w:noWrap/>
            <w:vAlign w:val="bottom"/>
            <w:hideMark/>
          </w:tcPr>
          <w:p w14:paraId="74A3AAD4" w14:textId="53E3A9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D7C21" w14:textId="193E26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EFD43B" w14:textId="16EED5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624.03 </w:t>
            </w:r>
          </w:p>
        </w:tc>
      </w:tr>
      <w:tr w:rsidR="00BE3C44" w:rsidRPr="00BE3C44" w14:paraId="2AB14D1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74AB93"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7091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06544CF0" w14:textId="205E97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6B1852A6" w14:textId="5F25A7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7A4BD" w14:textId="683767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7B901" w14:textId="07B0AD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9,877.16 </w:t>
            </w:r>
          </w:p>
        </w:tc>
      </w:tr>
      <w:tr w:rsidR="00BE3C44" w:rsidRPr="00BE3C44" w14:paraId="03DF897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7D44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8A9D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0327D64D" w14:textId="70429A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8,162.50 </w:t>
            </w:r>
          </w:p>
        </w:tc>
        <w:tc>
          <w:tcPr>
            <w:tcW w:w="810" w:type="pct"/>
            <w:tcBorders>
              <w:top w:val="nil"/>
              <w:left w:val="nil"/>
              <w:bottom w:val="single" w:sz="4" w:space="0" w:color="000000"/>
              <w:right w:val="single" w:sz="4" w:space="0" w:color="000000"/>
            </w:tcBorders>
            <w:shd w:val="clear" w:color="auto" w:fill="auto"/>
            <w:noWrap/>
            <w:vAlign w:val="bottom"/>
            <w:hideMark/>
          </w:tcPr>
          <w:p w14:paraId="2A5508DD" w14:textId="662DA1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1C54E" w14:textId="7B418A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B0299" w14:textId="0012B9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8,162.50 </w:t>
            </w:r>
          </w:p>
        </w:tc>
      </w:tr>
      <w:tr w:rsidR="00BE3C44" w:rsidRPr="00BE3C44" w14:paraId="05C645E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87012"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028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390A868" w14:textId="1D7E8D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F997059" w14:textId="1B6B8C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80CFB" w14:textId="7E03AA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6BC64" w14:textId="2741A0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r>
      <w:tr w:rsidR="00BE3C44" w:rsidRPr="00BE3C44" w14:paraId="4FBDC47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4BF9B"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76D7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105FEF2A" w14:textId="2F5B76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4B66CBE4" w14:textId="79EAE4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8B50E" w14:textId="1AD2DE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6C204" w14:textId="1E8706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3,617.14 </w:t>
            </w:r>
          </w:p>
        </w:tc>
      </w:tr>
      <w:tr w:rsidR="00BE3C44" w:rsidRPr="00BE3C44" w14:paraId="2991D4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68E67"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1DBB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5BC79EBA" w14:textId="7BA929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6,042.75 </w:t>
            </w:r>
          </w:p>
        </w:tc>
        <w:tc>
          <w:tcPr>
            <w:tcW w:w="810" w:type="pct"/>
            <w:tcBorders>
              <w:top w:val="nil"/>
              <w:left w:val="nil"/>
              <w:bottom w:val="single" w:sz="4" w:space="0" w:color="000000"/>
              <w:right w:val="single" w:sz="4" w:space="0" w:color="000000"/>
            </w:tcBorders>
            <w:shd w:val="clear" w:color="auto" w:fill="auto"/>
            <w:noWrap/>
            <w:vAlign w:val="bottom"/>
            <w:hideMark/>
          </w:tcPr>
          <w:p w14:paraId="142120D6" w14:textId="3E32F4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56E5C" w14:textId="0D163C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7973D" w14:textId="3B87FA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6,042.75 </w:t>
            </w:r>
          </w:p>
        </w:tc>
      </w:tr>
      <w:tr w:rsidR="00BE3C44" w:rsidRPr="00BE3C44" w14:paraId="2D31731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22E6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C1C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CABAC70" w14:textId="7B3E1B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2,186.00 </w:t>
            </w:r>
          </w:p>
        </w:tc>
        <w:tc>
          <w:tcPr>
            <w:tcW w:w="810" w:type="pct"/>
            <w:tcBorders>
              <w:top w:val="nil"/>
              <w:left w:val="nil"/>
              <w:bottom w:val="single" w:sz="4" w:space="0" w:color="000000"/>
              <w:right w:val="single" w:sz="4" w:space="0" w:color="000000"/>
            </w:tcBorders>
            <w:shd w:val="clear" w:color="auto" w:fill="auto"/>
            <w:noWrap/>
            <w:vAlign w:val="bottom"/>
            <w:hideMark/>
          </w:tcPr>
          <w:p w14:paraId="5102FD8F" w14:textId="770CB5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62B9D" w14:textId="5D3225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1F842FFB" w14:textId="029EF6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321.00 </w:t>
            </w:r>
          </w:p>
        </w:tc>
      </w:tr>
      <w:tr w:rsidR="00BE3C44" w:rsidRPr="00BE3C44" w14:paraId="18DBA76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9416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FC70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05B3BFAD" w14:textId="28D7F8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5BCCF8AF" w14:textId="49A314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D2B30" w14:textId="120D37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1EB392" w14:textId="205089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6,798.14 </w:t>
            </w:r>
          </w:p>
        </w:tc>
      </w:tr>
      <w:tr w:rsidR="00BE3C44" w:rsidRPr="00BE3C44" w14:paraId="2DB0F1E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2F410"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49E02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E28356B" w14:textId="404681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47,764.75 </w:t>
            </w:r>
          </w:p>
        </w:tc>
        <w:tc>
          <w:tcPr>
            <w:tcW w:w="810" w:type="pct"/>
            <w:tcBorders>
              <w:top w:val="nil"/>
              <w:left w:val="nil"/>
              <w:bottom w:val="single" w:sz="4" w:space="0" w:color="000000"/>
              <w:right w:val="single" w:sz="4" w:space="0" w:color="000000"/>
            </w:tcBorders>
            <w:shd w:val="clear" w:color="auto" w:fill="auto"/>
            <w:noWrap/>
            <w:vAlign w:val="bottom"/>
            <w:hideMark/>
          </w:tcPr>
          <w:p w14:paraId="77962521" w14:textId="70F428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B6C55" w14:textId="0393AF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7D0C4" w14:textId="56C8FA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47,764.75 </w:t>
            </w:r>
          </w:p>
        </w:tc>
      </w:tr>
      <w:tr w:rsidR="00BE3C44" w:rsidRPr="00BE3C44" w14:paraId="499BE2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C162F"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BF3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5397F7A" w14:textId="15CAC6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59DC1D85" w14:textId="706F54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656BFA" w14:textId="1B698B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C4EE8" w14:textId="416151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29,805.12 </w:t>
            </w:r>
          </w:p>
        </w:tc>
      </w:tr>
      <w:tr w:rsidR="00BE3C44" w:rsidRPr="00BE3C44" w14:paraId="327F7EC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F39F8"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FD67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2EF3079E" w14:textId="2A38B9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3C780C52" w14:textId="2B4C24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D6A0C" w14:textId="30FF35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A3A68" w14:textId="5F5B97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9,067.50 </w:t>
            </w:r>
          </w:p>
        </w:tc>
      </w:tr>
      <w:tr w:rsidR="00BE3C44" w:rsidRPr="00BE3C44" w14:paraId="7992357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F4759"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D0FD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CA81400" w14:textId="1859B2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1714227D" w14:textId="43AE12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7A7BCAC2" w14:textId="245B5A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E5AE6" w14:textId="5ACEAE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22,598.20 </w:t>
            </w:r>
          </w:p>
        </w:tc>
      </w:tr>
      <w:tr w:rsidR="00BE3C44" w:rsidRPr="00BE3C44" w14:paraId="687C92B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9350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4F71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A57C5DB" w14:textId="53D05B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83,824.22 </w:t>
            </w:r>
          </w:p>
        </w:tc>
        <w:tc>
          <w:tcPr>
            <w:tcW w:w="810" w:type="pct"/>
            <w:tcBorders>
              <w:top w:val="nil"/>
              <w:left w:val="nil"/>
              <w:bottom w:val="single" w:sz="4" w:space="0" w:color="000000"/>
              <w:right w:val="single" w:sz="4" w:space="0" w:color="000000"/>
            </w:tcBorders>
            <w:shd w:val="clear" w:color="auto" w:fill="auto"/>
            <w:noWrap/>
            <w:vAlign w:val="bottom"/>
            <w:hideMark/>
          </w:tcPr>
          <w:p w14:paraId="744E4B9B" w14:textId="2E2E91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B76C78" w14:textId="38942E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93ED6" w14:textId="47723F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83,824.22 </w:t>
            </w:r>
          </w:p>
        </w:tc>
      </w:tr>
      <w:tr w:rsidR="00BE3C44" w:rsidRPr="00BE3C44" w14:paraId="13C309A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4B9A4"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28F8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64E95522" w14:textId="5E4B86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07,965.53 </w:t>
            </w:r>
          </w:p>
        </w:tc>
        <w:tc>
          <w:tcPr>
            <w:tcW w:w="810" w:type="pct"/>
            <w:tcBorders>
              <w:top w:val="nil"/>
              <w:left w:val="nil"/>
              <w:bottom w:val="single" w:sz="4" w:space="0" w:color="000000"/>
              <w:right w:val="single" w:sz="4" w:space="0" w:color="000000"/>
            </w:tcBorders>
            <w:shd w:val="clear" w:color="auto" w:fill="auto"/>
            <w:noWrap/>
            <w:vAlign w:val="bottom"/>
            <w:hideMark/>
          </w:tcPr>
          <w:p w14:paraId="6673D570" w14:textId="7C8427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00C99" w14:textId="43C3FF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7FF411" w14:textId="5CAAB1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07,965.53 </w:t>
            </w:r>
          </w:p>
        </w:tc>
      </w:tr>
      <w:tr w:rsidR="00BE3C44" w:rsidRPr="00BE3C44" w14:paraId="3445AEE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5ADC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84C9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99DFCA9" w14:textId="3AFA5A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3,486.50 </w:t>
            </w:r>
          </w:p>
        </w:tc>
        <w:tc>
          <w:tcPr>
            <w:tcW w:w="810" w:type="pct"/>
            <w:tcBorders>
              <w:top w:val="nil"/>
              <w:left w:val="nil"/>
              <w:bottom w:val="single" w:sz="4" w:space="0" w:color="000000"/>
              <w:right w:val="single" w:sz="4" w:space="0" w:color="000000"/>
            </w:tcBorders>
            <w:shd w:val="clear" w:color="auto" w:fill="auto"/>
            <w:noWrap/>
            <w:vAlign w:val="bottom"/>
            <w:hideMark/>
          </w:tcPr>
          <w:p w14:paraId="3CF2E31E" w14:textId="21BCB7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FDC53" w14:textId="673E20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4419C" w14:textId="697194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3,486.50 </w:t>
            </w:r>
          </w:p>
        </w:tc>
      </w:tr>
      <w:tr w:rsidR="00BE3C44" w:rsidRPr="00BE3C44" w14:paraId="091D033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3945B"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F48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54FFB56" w14:textId="6C47D5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869DB85" w14:textId="36C1B2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76FE1" w14:textId="53F85D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4E2C0086" w14:textId="244D24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5,530.92 </w:t>
            </w:r>
          </w:p>
        </w:tc>
      </w:tr>
      <w:tr w:rsidR="00BE3C44" w:rsidRPr="00BE3C44" w14:paraId="7197A22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0924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92E1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7FFB4428" w14:textId="4C9C2D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6572BE1F" w14:textId="7CB04D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49462" w14:textId="2A5DBA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ED6DBC" w14:textId="7C7074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7,713.75 </w:t>
            </w:r>
          </w:p>
        </w:tc>
      </w:tr>
      <w:tr w:rsidR="00BE3C44" w:rsidRPr="00BE3C44" w14:paraId="6D3BAA0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3CE3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AE22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441F723" w14:textId="61237F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01B2C9D1" w14:textId="239C53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51112" w14:textId="1F88D4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CB795" w14:textId="6B9549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8,611.25 </w:t>
            </w:r>
          </w:p>
        </w:tc>
      </w:tr>
      <w:tr w:rsidR="00BE3C44" w:rsidRPr="00BE3C44" w14:paraId="07D506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641F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D1A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26EDAB49" w14:textId="0CDA79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06D0D056" w14:textId="7903DE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3D52B4B" w14:textId="75A4D0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A8AA0" w14:textId="2E77D5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6,392.75 </w:t>
            </w:r>
          </w:p>
        </w:tc>
      </w:tr>
      <w:tr w:rsidR="00BE3C44" w:rsidRPr="00BE3C44" w14:paraId="5CAAA59F"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DD9B7"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B46042B" w14:textId="7F0ACA1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6,652,821.58 </w:t>
            </w:r>
          </w:p>
        </w:tc>
        <w:tc>
          <w:tcPr>
            <w:tcW w:w="810" w:type="pct"/>
            <w:tcBorders>
              <w:top w:val="nil"/>
              <w:left w:val="nil"/>
              <w:bottom w:val="single" w:sz="4" w:space="0" w:color="000000"/>
              <w:right w:val="single" w:sz="4" w:space="0" w:color="000000"/>
            </w:tcBorders>
            <w:shd w:val="clear" w:color="D8D8D8" w:fill="D8D8D8"/>
            <w:noWrap/>
            <w:vAlign w:val="bottom"/>
            <w:hideMark/>
          </w:tcPr>
          <w:p w14:paraId="681AB26C" w14:textId="39C1BAF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633BBA0A" w14:textId="293AEA4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055D058D" w14:textId="3FBE11D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6,694,942.53 </w:t>
            </w:r>
          </w:p>
        </w:tc>
      </w:tr>
      <w:tr w:rsidR="00BE3C44" w:rsidRPr="00BE3C44" w14:paraId="5682552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0B5D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C638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6A32FFE4" w14:textId="1C9B73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20,527.50 </w:t>
            </w:r>
          </w:p>
        </w:tc>
        <w:tc>
          <w:tcPr>
            <w:tcW w:w="810" w:type="pct"/>
            <w:tcBorders>
              <w:top w:val="nil"/>
              <w:left w:val="nil"/>
              <w:bottom w:val="single" w:sz="4" w:space="0" w:color="000000"/>
              <w:right w:val="single" w:sz="4" w:space="0" w:color="000000"/>
            </w:tcBorders>
            <w:shd w:val="clear" w:color="auto" w:fill="auto"/>
            <w:noWrap/>
            <w:vAlign w:val="bottom"/>
            <w:hideMark/>
          </w:tcPr>
          <w:p w14:paraId="418FC377" w14:textId="083F5D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4A8CD0" w14:textId="30C01B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8E693" w14:textId="7B3B70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20,527.50 </w:t>
            </w:r>
          </w:p>
        </w:tc>
      </w:tr>
      <w:tr w:rsidR="00BE3C44" w:rsidRPr="00BE3C44" w14:paraId="36A85E4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A1C3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8B89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09FED141" w14:textId="086B2D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0FAE4DE8" w14:textId="07392B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F85F7" w14:textId="0AB3CE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30F8C" w14:textId="7D93AD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2,807.94 </w:t>
            </w:r>
          </w:p>
        </w:tc>
      </w:tr>
      <w:tr w:rsidR="00BE3C44" w:rsidRPr="00BE3C44" w14:paraId="170E4C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4A8C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B808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CBDC748" w14:textId="42DEDA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69,005.89 </w:t>
            </w:r>
          </w:p>
        </w:tc>
        <w:tc>
          <w:tcPr>
            <w:tcW w:w="810" w:type="pct"/>
            <w:tcBorders>
              <w:top w:val="nil"/>
              <w:left w:val="nil"/>
              <w:bottom w:val="single" w:sz="4" w:space="0" w:color="000000"/>
              <w:right w:val="single" w:sz="4" w:space="0" w:color="000000"/>
            </w:tcBorders>
            <w:shd w:val="clear" w:color="auto" w:fill="auto"/>
            <w:noWrap/>
            <w:vAlign w:val="bottom"/>
            <w:hideMark/>
          </w:tcPr>
          <w:p w14:paraId="5792D6A4" w14:textId="352BDB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14857" w14:textId="382033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1079F" w14:textId="518323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69,005.89 </w:t>
            </w:r>
          </w:p>
        </w:tc>
      </w:tr>
      <w:tr w:rsidR="00BE3C44" w:rsidRPr="00BE3C44" w14:paraId="2D011F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09AF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58A7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87E9CF3" w14:textId="631CAD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6C57F150" w14:textId="0120F2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17E81" w14:textId="373477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ED8D3" w14:textId="44545D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r>
      <w:tr w:rsidR="00BE3C44" w:rsidRPr="00BE3C44" w14:paraId="638A1D2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5B30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1D76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7632602A" w14:textId="299F61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05A016DC" w14:textId="35A94D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9A31A" w14:textId="7F68D2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46130A97" w14:textId="08F8A4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08,628.72 </w:t>
            </w:r>
          </w:p>
        </w:tc>
      </w:tr>
      <w:tr w:rsidR="00BE3C44" w:rsidRPr="00BE3C44" w14:paraId="471623F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CE98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8F9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40CABC4B" w14:textId="481B41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3CA66662" w14:textId="2169BF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B28EF9" w14:textId="3062ED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3CA57" w14:textId="6FF3E2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4,392.00 </w:t>
            </w:r>
          </w:p>
        </w:tc>
      </w:tr>
      <w:tr w:rsidR="00BE3C44" w:rsidRPr="00BE3C44" w14:paraId="78D31D2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E11E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B158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72939C30" w14:textId="2966F9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23DBD0D4" w14:textId="15D17E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E7245D" w14:textId="6DFD58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6AEB56" w14:textId="59FC34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3,928.52 </w:t>
            </w:r>
          </w:p>
        </w:tc>
      </w:tr>
      <w:tr w:rsidR="00BE3C44" w:rsidRPr="00BE3C44" w14:paraId="6026755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1617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5E4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6FB892D9" w14:textId="23EFF2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6E67629" w14:textId="09EF03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4FC8F4" w14:textId="50B76B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D0C1C" w14:textId="585817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r>
      <w:tr w:rsidR="00BE3C44" w:rsidRPr="00BE3C44" w14:paraId="4495DEF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0B5B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90EC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61B85FC0" w14:textId="43F827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793E2DD3" w14:textId="48DE8C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70F920" w14:textId="5A9AC2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123C08" w14:textId="08A0FE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0,157.12 </w:t>
            </w:r>
          </w:p>
        </w:tc>
      </w:tr>
      <w:tr w:rsidR="00BE3C44" w:rsidRPr="00BE3C44" w14:paraId="4323F3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77E5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612C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699AB028" w14:textId="7E6D31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4EF42" w14:textId="46E524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BAA11" w14:textId="2C2F11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58F82803" w14:textId="3ED93F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12,800.00 </w:t>
            </w:r>
          </w:p>
        </w:tc>
      </w:tr>
      <w:tr w:rsidR="00BE3C44" w:rsidRPr="00BE3C44" w14:paraId="05D022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2EC0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523A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7D8695F6" w14:textId="15044F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2F33F0B6" w14:textId="60B21B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630C8" w14:textId="359E50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60AA7179" w14:textId="33742D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4,800.64 </w:t>
            </w:r>
          </w:p>
        </w:tc>
      </w:tr>
      <w:tr w:rsidR="00BE3C44" w:rsidRPr="00BE3C44" w14:paraId="2206EB6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69EC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602F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5FDCE26" w14:textId="2DD32E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A55A8" w14:textId="4C25CD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4DD4E" w14:textId="704073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367AD9EB" w14:textId="669C6D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4,840.00 </w:t>
            </w:r>
          </w:p>
        </w:tc>
      </w:tr>
      <w:tr w:rsidR="00BE3C44" w:rsidRPr="00BE3C44" w14:paraId="4F0704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0CE5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B5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E3D88CD" w14:textId="6C3A90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B5C6FC" w14:textId="682699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F9952" w14:textId="29C19B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6EC9CE94" w14:textId="16115E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16,520.00 </w:t>
            </w:r>
          </w:p>
        </w:tc>
      </w:tr>
      <w:tr w:rsidR="00BE3C44" w:rsidRPr="00BE3C44" w14:paraId="5B107C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B925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94A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49BA25" w14:textId="236BD8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14,403.89 </w:t>
            </w:r>
          </w:p>
        </w:tc>
        <w:tc>
          <w:tcPr>
            <w:tcW w:w="810" w:type="pct"/>
            <w:tcBorders>
              <w:top w:val="nil"/>
              <w:left w:val="nil"/>
              <w:bottom w:val="single" w:sz="4" w:space="0" w:color="000000"/>
              <w:right w:val="single" w:sz="4" w:space="0" w:color="000000"/>
            </w:tcBorders>
            <w:shd w:val="clear" w:color="auto" w:fill="auto"/>
            <w:noWrap/>
            <w:vAlign w:val="bottom"/>
            <w:hideMark/>
          </w:tcPr>
          <w:p w14:paraId="507701D8" w14:textId="58F54C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EA499" w14:textId="16F0E7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4D2EFC" w14:textId="460B92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14,403.89 </w:t>
            </w:r>
          </w:p>
        </w:tc>
      </w:tr>
      <w:tr w:rsidR="00BE3C44" w:rsidRPr="00BE3C44" w14:paraId="350CBD6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8D32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8286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17D3A11C" w14:textId="3146ED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2CD87BFA" w14:textId="71DF04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8E045" w14:textId="60ABB2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05E41" w14:textId="09DFC9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193.39 </w:t>
            </w:r>
          </w:p>
        </w:tc>
      </w:tr>
      <w:tr w:rsidR="00BE3C44" w:rsidRPr="00BE3C44" w14:paraId="2562D70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9FCF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987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66BF3EA9" w14:textId="23FC9D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1D3CF08" w14:textId="0D55FE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A467D" w14:textId="11966E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F086C" w14:textId="6084D3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7,588.75 </w:t>
            </w:r>
          </w:p>
        </w:tc>
      </w:tr>
      <w:tr w:rsidR="00BE3C44" w:rsidRPr="00BE3C44" w14:paraId="6CEA299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EE49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3E9D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85EC268" w14:textId="140D96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654FFCC" w14:textId="410DC5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E6243A" w14:textId="7CC662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8AD38" w14:textId="1BCBC5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0,696.12 </w:t>
            </w:r>
          </w:p>
        </w:tc>
      </w:tr>
      <w:tr w:rsidR="00BE3C44" w:rsidRPr="00BE3C44" w14:paraId="4C7F779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B57E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934E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53EE7979" w14:textId="35DAC5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7EB6F9B6" w14:textId="0BC12D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96A464" w14:textId="3FEAB8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2D721C" w14:textId="10A778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5,744.00 </w:t>
            </w:r>
          </w:p>
        </w:tc>
      </w:tr>
      <w:tr w:rsidR="00BE3C44" w:rsidRPr="00BE3C44" w14:paraId="1A9BD7E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B800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C1BE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169875EB" w14:textId="1CE4B6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71F086E5" w14:textId="1D7683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3E6D1" w14:textId="3B081C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AC1DC" w14:textId="1FF35D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2,612.20 </w:t>
            </w:r>
          </w:p>
        </w:tc>
      </w:tr>
      <w:tr w:rsidR="00BE3C44" w:rsidRPr="00BE3C44" w14:paraId="3C3C9D4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6C7F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1DD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3047EBAD" w14:textId="6ABE9E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522927A2" w14:textId="226643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25F40" w14:textId="4F8197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CD537" w14:textId="629F8C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448.75 </w:t>
            </w:r>
          </w:p>
        </w:tc>
      </w:tr>
      <w:tr w:rsidR="00BE3C44" w:rsidRPr="00BE3C44" w14:paraId="4D6EE91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BC32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9A44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518F0E61" w14:textId="7D1BF5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2,397.14 </w:t>
            </w:r>
          </w:p>
        </w:tc>
        <w:tc>
          <w:tcPr>
            <w:tcW w:w="810" w:type="pct"/>
            <w:tcBorders>
              <w:top w:val="nil"/>
              <w:left w:val="nil"/>
              <w:bottom w:val="single" w:sz="4" w:space="0" w:color="000000"/>
              <w:right w:val="single" w:sz="4" w:space="0" w:color="000000"/>
            </w:tcBorders>
            <w:shd w:val="clear" w:color="auto" w:fill="auto"/>
            <w:noWrap/>
            <w:vAlign w:val="bottom"/>
            <w:hideMark/>
          </w:tcPr>
          <w:p w14:paraId="782784FD" w14:textId="454C6F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25D161" w14:textId="454B3A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E2645" w14:textId="2EFEB3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2,397.14 </w:t>
            </w:r>
          </w:p>
        </w:tc>
      </w:tr>
      <w:tr w:rsidR="00BE3C44" w:rsidRPr="00BE3C44" w14:paraId="412F6E1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1619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99AD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49F64B20" w14:textId="093D64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3,772.50 </w:t>
            </w:r>
          </w:p>
        </w:tc>
        <w:tc>
          <w:tcPr>
            <w:tcW w:w="810" w:type="pct"/>
            <w:tcBorders>
              <w:top w:val="nil"/>
              <w:left w:val="nil"/>
              <w:bottom w:val="single" w:sz="4" w:space="0" w:color="000000"/>
              <w:right w:val="single" w:sz="4" w:space="0" w:color="000000"/>
            </w:tcBorders>
            <w:shd w:val="clear" w:color="auto" w:fill="auto"/>
            <w:noWrap/>
            <w:vAlign w:val="bottom"/>
            <w:hideMark/>
          </w:tcPr>
          <w:p w14:paraId="08ACF1CE" w14:textId="21565D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C523E1" w14:textId="678CAE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E69D9" w14:textId="5785B4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3,772.50 </w:t>
            </w:r>
          </w:p>
        </w:tc>
      </w:tr>
      <w:tr w:rsidR="00BE3C44" w:rsidRPr="00BE3C44" w14:paraId="4CDB44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F546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5CA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1BE2F391" w14:textId="6CB817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CA6B7D9" w14:textId="45030E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7E62F" w14:textId="77EBA7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677B6" w14:textId="5E0A4A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4F11ECA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C019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6572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48BA1D5A" w14:textId="63D99A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2704E9A7" w14:textId="233448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46AFD" w14:textId="371D1D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90BAE" w14:textId="033F1A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5,778.00 </w:t>
            </w:r>
          </w:p>
        </w:tc>
      </w:tr>
      <w:tr w:rsidR="00BE3C44" w:rsidRPr="00BE3C44" w14:paraId="6F6CB47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0965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5438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657B7DE8" w14:textId="6DD32A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D9A2996" w14:textId="7006B4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A4672" w14:textId="0C28DF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AD4CEC" w14:textId="20DC64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6FEB3F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495B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189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60E1131" w14:textId="6ECB6D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14B67678" w14:textId="4FA385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BA233" w14:textId="1EF8F4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A58BF" w14:textId="3D0038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042.39 </w:t>
            </w:r>
          </w:p>
        </w:tc>
      </w:tr>
      <w:tr w:rsidR="00BE3C44" w:rsidRPr="00BE3C44" w14:paraId="4B16AA5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E3662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1F69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65EE3A06" w14:textId="72D193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7F34EE57" w14:textId="437671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86A9B" w14:textId="6F4E8D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E7E78" w14:textId="70FEAA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0,494.75 </w:t>
            </w:r>
          </w:p>
        </w:tc>
      </w:tr>
      <w:tr w:rsidR="00BE3C44" w:rsidRPr="00BE3C44" w14:paraId="54719A3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1C94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E2DA4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57DC551E" w14:textId="7931EB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84,211.32 </w:t>
            </w:r>
          </w:p>
        </w:tc>
        <w:tc>
          <w:tcPr>
            <w:tcW w:w="810" w:type="pct"/>
            <w:tcBorders>
              <w:top w:val="nil"/>
              <w:left w:val="nil"/>
              <w:bottom w:val="single" w:sz="4" w:space="0" w:color="000000"/>
              <w:right w:val="single" w:sz="4" w:space="0" w:color="000000"/>
            </w:tcBorders>
            <w:shd w:val="clear" w:color="auto" w:fill="auto"/>
            <w:noWrap/>
            <w:vAlign w:val="bottom"/>
            <w:hideMark/>
          </w:tcPr>
          <w:p w14:paraId="3ABA47C0" w14:textId="5E4675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F6127" w14:textId="32ED8E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1EC4D3" w14:textId="17B3AD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84,211.32 </w:t>
            </w:r>
          </w:p>
        </w:tc>
      </w:tr>
      <w:tr w:rsidR="00BE3C44" w:rsidRPr="00BE3C44" w14:paraId="3D8D64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5CF0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3147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A459896" w14:textId="7E70A1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1AFB8D88" w14:textId="1632EE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1687B" w14:textId="25B5F1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21ADC" w14:textId="17B10D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0,677.34 </w:t>
            </w:r>
          </w:p>
        </w:tc>
      </w:tr>
      <w:tr w:rsidR="00BE3C44" w:rsidRPr="00BE3C44" w14:paraId="49F3C7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588F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57A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05DDCF2C" w14:textId="7FABCA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96179E4" w14:textId="29EB90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DEE6E" w14:textId="507D1B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0BA31" w14:textId="2E6B10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r>
      <w:tr w:rsidR="00BE3C44" w:rsidRPr="00BE3C44" w14:paraId="797DF5D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AB58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52BEF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4747859" w14:textId="19A2AA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1339C2C7" w14:textId="7F455F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21AF8" w14:textId="6D5305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48016B4B" w14:textId="208546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84,179.30 </w:t>
            </w:r>
          </w:p>
        </w:tc>
      </w:tr>
      <w:tr w:rsidR="00BE3C44" w:rsidRPr="00BE3C44" w14:paraId="20A0F4D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DDC0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FC48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024295D" w14:textId="2CFD58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3653D464" w14:textId="221EF5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7C0B1" w14:textId="3D376D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82143" w14:textId="68C4CA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8,868.77 </w:t>
            </w:r>
          </w:p>
        </w:tc>
      </w:tr>
      <w:tr w:rsidR="00BE3C44" w:rsidRPr="00BE3C44" w14:paraId="7A43726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C918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6AF5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A41A6A0" w14:textId="054EA7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3A21214" w14:textId="2F60DA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C6DD3" w14:textId="37FAB3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DE1FE" w14:textId="5B1DEB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77.14 </w:t>
            </w:r>
          </w:p>
        </w:tc>
      </w:tr>
      <w:tr w:rsidR="00BE3C44" w:rsidRPr="00BE3C44" w14:paraId="1DE93BC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A102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962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E67C87F" w14:textId="526F6E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8365DD" w14:textId="4B0C13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78BD3" w14:textId="180D2D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C14DE" w14:textId="116240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0,000.00 </w:t>
            </w:r>
          </w:p>
        </w:tc>
      </w:tr>
      <w:tr w:rsidR="00BE3C44" w:rsidRPr="00BE3C44" w14:paraId="00519B6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609F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8508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2096D737" w14:textId="0D4B33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6,470.00 </w:t>
            </w:r>
          </w:p>
        </w:tc>
        <w:tc>
          <w:tcPr>
            <w:tcW w:w="810" w:type="pct"/>
            <w:tcBorders>
              <w:top w:val="nil"/>
              <w:left w:val="nil"/>
              <w:bottom w:val="single" w:sz="4" w:space="0" w:color="000000"/>
              <w:right w:val="single" w:sz="4" w:space="0" w:color="000000"/>
            </w:tcBorders>
            <w:shd w:val="clear" w:color="auto" w:fill="auto"/>
            <w:noWrap/>
            <w:vAlign w:val="bottom"/>
            <w:hideMark/>
          </w:tcPr>
          <w:p w14:paraId="55CB0FFA" w14:textId="5FC6F3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0D018" w14:textId="6D1F6B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6DAC2699" w14:textId="325DBE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1,470.00 </w:t>
            </w:r>
          </w:p>
        </w:tc>
      </w:tr>
      <w:tr w:rsidR="00BE3C44" w:rsidRPr="00BE3C44" w14:paraId="785A141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417A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B91C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42A50F35" w14:textId="16E8EC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14544C3" w14:textId="340E72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BC4E1" w14:textId="473691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CD5FC" w14:textId="07C1C1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140.00 </w:t>
            </w:r>
          </w:p>
        </w:tc>
      </w:tr>
      <w:tr w:rsidR="00BE3C44" w:rsidRPr="00BE3C44" w14:paraId="19AD1CB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2882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D53E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AB86657" w14:textId="0AA6B3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5F3ACBAE" w14:textId="2D0BBD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A4B544" w14:textId="6A73C6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AD07C" w14:textId="7B9F3F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6,796.75 </w:t>
            </w:r>
          </w:p>
        </w:tc>
      </w:tr>
      <w:tr w:rsidR="00BE3C44" w:rsidRPr="00BE3C44" w14:paraId="56A7FA6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328A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BE49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576D3EBC" w14:textId="5BB33B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150C8FE3" w14:textId="5D96A3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F8A5EC" w14:textId="7E2F70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0219E3" w14:textId="24677D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632.50 </w:t>
            </w:r>
          </w:p>
        </w:tc>
      </w:tr>
      <w:tr w:rsidR="00BE3C44" w:rsidRPr="00BE3C44" w14:paraId="499D608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EDCB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676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825AF63" w14:textId="23D769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48C63F6F" w14:textId="4C4634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787C5053" w14:textId="72B247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27989" w14:textId="3127E9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7,084.67 </w:t>
            </w:r>
          </w:p>
        </w:tc>
      </w:tr>
      <w:tr w:rsidR="00BE3C44" w:rsidRPr="00BE3C44" w14:paraId="6FA7960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8BDF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152E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17D7276A" w14:textId="51801D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340FD4C4" w14:textId="54D6D8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623313" w14:textId="36EC3C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784E51DD" w14:textId="1B1D57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91,635.50 </w:t>
            </w:r>
          </w:p>
        </w:tc>
      </w:tr>
      <w:tr w:rsidR="00BE3C44" w:rsidRPr="00BE3C44" w14:paraId="20DB532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459D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7AD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0E7EA981" w14:textId="08D0F9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4,253.75 </w:t>
            </w:r>
          </w:p>
        </w:tc>
        <w:tc>
          <w:tcPr>
            <w:tcW w:w="810" w:type="pct"/>
            <w:tcBorders>
              <w:top w:val="nil"/>
              <w:left w:val="nil"/>
              <w:bottom w:val="single" w:sz="4" w:space="0" w:color="000000"/>
              <w:right w:val="single" w:sz="4" w:space="0" w:color="000000"/>
            </w:tcBorders>
            <w:shd w:val="clear" w:color="auto" w:fill="auto"/>
            <w:noWrap/>
            <w:vAlign w:val="bottom"/>
            <w:hideMark/>
          </w:tcPr>
          <w:p w14:paraId="2C3983D2" w14:textId="68C8B6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2CD7B" w14:textId="592EA5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1B861" w14:textId="4AD329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4,253.75 </w:t>
            </w:r>
          </w:p>
        </w:tc>
      </w:tr>
      <w:tr w:rsidR="00BE3C44" w:rsidRPr="00BE3C44" w14:paraId="0FCF065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0F66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A7A7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04C99415" w14:textId="0B0460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442A379" w14:textId="65AD04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63B7D" w14:textId="2C90BB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7A4FEC7" w14:textId="564BCA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84,668.14 </w:t>
            </w:r>
          </w:p>
        </w:tc>
      </w:tr>
      <w:tr w:rsidR="00BE3C44" w:rsidRPr="00BE3C44" w14:paraId="2B3FA99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3F12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851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652B86E6" w14:textId="2B250B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E32049" w14:textId="684BD1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A7E98" w14:textId="0EB4F1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73A2D" w14:textId="5139B8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719BA5B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59C62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3134D70" w14:textId="0504FB3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93,881,838.14 </w:t>
            </w:r>
          </w:p>
        </w:tc>
        <w:tc>
          <w:tcPr>
            <w:tcW w:w="810" w:type="pct"/>
            <w:tcBorders>
              <w:top w:val="nil"/>
              <w:left w:val="nil"/>
              <w:bottom w:val="single" w:sz="4" w:space="0" w:color="000000"/>
              <w:right w:val="single" w:sz="4" w:space="0" w:color="000000"/>
            </w:tcBorders>
            <w:shd w:val="clear" w:color="A5A5A5" w:fill="A5A5A5"/>
            <w:noWrap/>
            <w:vAlign w:val="bottom"/>
            <w:hideMark/>
          </w:tcPr>
          <w:p w14:paraId="568E8CEA" w14:textId="332507B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5C0D4EF" w14:textId="41F9DF5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1B5AC31" w14:textId="7E44735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93,881,838.14 </w:t>
            </w:r>
          </w:p>
        </w:tc>
      </w:tr>
      <w:tr w:rsidR="00BE3C44" w:rsidRPr="00BE3C44" w14:paraId="3404FD18"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08BF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0761E3B" w14:textId="032C91E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E728A63" w14:textId="18AABAF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33C059" w14:textId="5037C8F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66DBA3" w14:textId="7208F1C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82,322.08 </w:t>
            </w:r>
          </w:p>
        </w:tc>
      </w:tr>
      <w:tr w:rsidR="00BE3C44" w:rsidRPr="00BE3C44" w14:paraId="244AFBA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E456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874E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6D599383" w14:textId="43320F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207D0160" w14:textId="26F4F4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A9238" w14:textId="22E9F2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B86017" w14:textId="2BD0C5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9,949.52 </w:t>
            </w:r>
          </w:p>
        </w:tc>
      </w:tr>
      <w:tr w:rsidR="00BE3C44" w:rsidRPr="00BE3C44" w14:paraId="28B15CB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49FA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58D20F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32372543" w14:textId="6AEEF7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089D3A49" w14:textId="7AB87D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1A5D0" w14:textId="5BEB9C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D2E53F" w14:textId="48AF06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59.04 </w:t>
            </w:r>
          </w:p>
        </w:tc>
      </w:tr>
      <w:tr w:rsidR="00BE3C44" w:rsidRPr="00BE3C44" w14:paraId="3FECB3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E55C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DC52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2732424A" w14:textId="40C3B2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4E25DCEF" w14:textId="33045A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9A4AD" w14:textId="7F5A3A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4F513F" w14:textId="38A5B3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1.00 </w:t>
            </w:r>
          </w:p>
        </w:tc>
      </w:tr>
      <w:tr w:rsidR="00BE3C44" w:rsidRPr="00BE3C44" w14:paraId="652FECD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E92D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4077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0370280C" w14:textId="75ACF5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00BCFB7A" w14:textId="51AE6F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823C0" w14:textId="12D7C0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5071F0" w14:textId="0CC734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62.52 </w:t>
            </w:r>
          </w:p>
        </w:tc>
      </w:tr>
      <w:tr w:rsidR="00BE3C44" w:rsidRPr="00BE3C44" w14:paraId="59FB486B"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EAAAE"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406D198" w14:textId="570CA85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1,184,79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04A37BC7" w14:textId="1A37A6C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D046AE" w14:textId="4F4A53E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343C54" w14:textId="4EEEE8B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1,184,798.84 </w:t>
            </w:r>
          </w:p>
        </w:tc>
      </w:tr>
      <w:tr w:rsidR="00BE3C44" w:rsidRPr="00BE3C44" w14:paraId="3887F67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60BE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3B7B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753BF205" w14:textId="300A67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261,224.58 </w:t>
            </w:r>
          </w:p>
        </w:tc>
        <w:tc>
          <w:tcPr>
            <w:tcW w:w="810" w:type="pct"/>
            <w:tcBorders>
              <w:top w:val="nil"/>
              <w:left w:val="nil"/>
              <w:bottom w:val="single" w:sz="4" w:space="0" w:color="000000"/>
              <w:right w:val="single" w:sz="4" w:space="0" w:color="000000"/>
            </w:tcBorders>
            <w:shd w:val="clear" w:color="auto" w:fill="auto"/>
            <w:noWrap/>
            <w:vAlign w:val="bottom"/>
            <w:hideMark/>
          </w:tcPr>
          <w:p w14:paraId="17C0A467" w14:textId="5222E1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FBD30" w14:textId="632908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DB9B600" w14:textId="269C2D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261,224.58 </w:t>
            </w:r>
          </w:p>
        </w:tc>
      </w:tr>
      <w:tr w:rsidR="00BE3C44" w:rsidRPr="00BE3C44" w14:paraId="0C9152D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8071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56D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494C6726" w14:textId="0117B5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31E01BC" w14:textId="01EE4C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5567A" w14:textId="2DC38E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33D3D" w14:textId="454C5D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84.40 </w:t>
            </w:r>
          </w:p>
        </w:tc>
      </w:tr>
      <w:tr w:rsidR="00BE3C44" w:rsidRPr="00BE3C44" w14:paraId="43A357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39C8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9D1F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039F863" w14:textId="5599E0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1,879.32 </w:t>
            </w:r>
          </w:p>
        </w:tc>
        <w:tc>
          <w:tcPr>
            <w:tcW w:w="810" w:type="pct"/>
            <w:tcBorders>
              <w:top w:val="nil"/>
              <w:left w:val="nil"/>
              <w:bottom w:val="single" w:sz="4" w:space="0" w:color="000000"/>
              <w:right w:val="single" w:sz="4" w:space="0" w:color="000000"/>
            </w:tcBorders>
            <w:shd w:val="clear" w:color="auto" w:fill="auto"/>
            <w:noWrap/>
            <w:vAlign w:val="bottom"/>
            <w:hideMark/>
          </w:tcPr>
          <w:p w14:paraId="4AFA8BDC" w14:textId="548033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462F9" w14:textId="349007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5A978" w14:textId="0D9FA7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1,879.32 </w:t>
            </w:r>
          </w:p>
        </w:tc>
      </w:tr>
      <w:tr w:rsidR="00BE3C44" w:rsidRPr="00BE3C44" w14:paraId="5FEFAB5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3B3B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1487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E76F6CC" w14:textId="6DD598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4,973.52 </w:t>
            </w:r>
          </w:p>
        </w:tc>
        <w:tc>
          <w:tcPr>
            <w:tcW w:w="810" w:type="pct"/>
            <w:tcBorders>
              <w:top w:val="nil"/>
              <w:left w:val="nil"/>
              <w:bottom w:val="single" w:sz="4" w:space="0" w:color="000000"/>
              <w:right w:val="single" w:sz="4" w:space="0" w:color="000000"/>
            </w:tcBorders>
            <w:shd w:val="clear" w:color="auto" w:fill="auto"/>
            <w:noWrap/>
            <w:vAlign w:val="bottom"/>
            <w:hideMark/>
          </w:tcPr>
          <w:p w14:paraId="04E6AE9A" w14:textId="57D95D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51028" w14:textId="7FF2CF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98993" w14:textId="7D1A90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4,973.52 </w:t>
            </w:r>
          </w:p>
        </w:tc>
      </w:tr>
      <w:tr w:rsidR="00BE3C44" w:rsidRPr="00BE3C44" w14:paraId="2A0FE1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E16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FFA1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3D1B389A" w14:textId="0B3F36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7,782.26 </w:t>
            </w:r>
          </w:p>
        </w:tc>
        <w:tc>
          <w:tcPr>
            <w:tcW w:w="810" w:type="pct"/>
            <w:tcBorders>
              <w:top w:val="nil"/>
              <w:left w:val="nil"/>
              <w:bottom w:val="single" w:sz="4" w:space="0" w:color="000000"/>
              <w:right w:val="single" w:sz="4" w:space="0" w:color="000000"/>
            </w:tcBorders>
            <w:shd w:val="clear" w:color="auto" w:fill="auto"/>
            <w:noWrap/>
            <w:vAlign w:val="bottom"/>
            <w:hideMark/>
          </w:tcPr>
          <w:p w14:paraId="58572E68" w14:textId="1D70D5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9C2A0B" w14:textId="01EAB6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5AECE" w14:textId="59B123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7,782.26 </w:t>
            </w:r>
          </w:p>
        </w:tc>
      </w:tr>
      <w:tr w:rsidR="00BE3C44" w:rsidRPr="00BE3C44" w14:paraId="4ABC8B9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1ABA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63A14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212EF8B0" w14:textId="5D1274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52,844.24 </w:t>
            </w:r>
          </w:p>
        </w:tc>
        <w:tc>
          <w:tcPr>
            <w:tcW w:w="810" w:type="pct"/>
            <w:tcBorders>
              <w:top w:val="nil"/>
              <w:left w:val="nil"/>
              <w:bottom w:val="single" w:sz="4" w:space="0" w:color="000000"/>
              <w:right w:val="single" w:sz="4" w:space="0" w:color="000000"/>
            </w:tcBorders>
            <w:shd w:val="clear" w:color="auto" w:fill="auto"/>
            <w:noWrap/>
            <w:vAlign w:val="bottom"/>
            <w:hideMark/>
          </w:tcPr>
          <w:p w14:paraId="22072DF7" w14:textId="44AF99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B0EC9" w14:textId="250D7C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2F561" w14:textId="018A9A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52,844.24 </w:t>
            </w:r>
          </w:p>
        </w:tc>
      </w:tr>
      <w:tr w:rsidR="00BE3C44" w:rsidRPr="00BE3C44" w14:paraId="57B509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300E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7A0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0D2CBEA2" w14:textId="737AFB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83,385.76 </w:t>
            </w:r>
          </w:p>
        </w:tc>
        <w:tc>
          <w:tcPr>
            <w:tcW w:w="810" w:type="pct"/>
            <w:tcBorders>
              <w:top w:val="nil"/>
              <w:left w:val="nil"/>
              <w:bottom w:val="single" w:sz="4" w:space="0" w:color="000000"/>
              <w:right w:val="single" w:sz="4" w:space="0" w:color="000000"/>
            </w:tcBorders>
            <w:shd w:val="clear" w:color="auto" w:fill="auto"/>
            <w:noWrap/>
            <w:vAlign w:val="bottom"/>
            <w:hideMark/>
          </w:tcPr>
          <w:p w14:paraId="089A0AE5" w14:textId="7E84F3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0B5F5" w14:textId="524AD7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12569" w14:textId="7A2F09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83,385.76 </w:t>
            </w:r>
          </w:p>
        </w:tc>
      </w:tr>
      <w:tr w:rsidR="00BE3C44" w:rsidRPr="00BE3C44" w14:paraId="67452F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6FE4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6CC9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0933263B" w14:textId="50E33D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0A4E5E75" w14:textId="08E6B1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A6ABE" w14:textId="20D1BA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DFCBA" w14:textId="594799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21.00 </w:t>
            </w:r>
          </w:p>
        </w:tc>
      </w:tr>
      <w:tr w:rsidR="00BE3C44" w:rsidRPr="00BE3C44" w14:paraId="6E6A54D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1C51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321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4A0FE2A2" w14:textId="159E63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E763332" w14:textId="0612D4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6F6E7" w14:textId="6CD341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8AF1C7" w14:textId="5C6E87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76 </w:t>
            </w:r>
          </w:p>
        </w:tc>
      </w:tr>
      <w:tr w:rsidR="00BE3C44" w:rsidRPr="00BE3C44" w14:paraId="6CAD327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62F4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F6E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5C7E1E0D" w14:textId="612483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7,551.36 </w:t>
            </w:r>
          </w:p>
        </w:tc>
        <w:tc>
          <w:tcPr>
            <w:tcW w:w="810" w:type="pct"/>
            <w:tcBorders>
              <w:top w:val="nil"/>
              <w:left w:val="nil"/>
              <w:bottom w:val="single" w:sz="4" w:space="0" w:color="000000"/>
              <w:right w:val="single" w:sz="4" w:space="0" w:color="000000"/>
            </w:tcBorders>
            <w:shd w:val="clear" w:color="auto" w:fill="auto"/>
            <w:noWrap/>
            <w:vAlign w:val="bottom"/>
            <w:hideMark/>
          </w:tcPr>
          <w:p w14:paraId="6D53B076" w14:textId="1B5B9E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5939B" w14:textId="786E9C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C7B25" w14:textId="424646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7,551.36 </w:t>
            </w:r>
          </w:p>
        </w:tc>
      </w:tr>
      <w:tr w:rsidR="00BE3C44" w:rsidRPr="00BE3C44" w14:paraId="41A20A8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64BD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913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270D65F" w14:textId="46C177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41,009.00 </w:t>
            </w:r>
          </w:p>
        </w:tc>
        <w:tc>
          <w:tcPr>
            <w:tcW w:w="810" w:type="pct"/>
            <w:tcBorders>
              <w:top w:val="nil"/>
              <w:left w:val="nil"/>
              <w:bottom w:val="single" w:sz="4" w:space="0" w:color="000000"/>
              <w:right w:val="single" w:sz="4" w:space="0" w:color="000000"/>
            </w:tcBorders>
            <w:shd w:val="clear" w:color="auto" w:fill="auto"/>
            <w:noWrap/>
            <w:vAlign w:val="bottom"/>
            <w:hideMark/>
          </w:tcPr>
          <w:p w14:paraId="4DDCE97B" w14:textId="279D38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F5EDE6" w14:textId="498974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45EB5" w14:textId="2E5E4E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41,009.00 </w:t>
            </w:r>
          </w:p>
        </w:tc>
      </w:tr>
      <w:tr w:rsidR="00BE3C44" w:rsidRPr="00BE3C44" w14:paraId="06E6BFA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B203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057F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28A9098" w14:textId="460F3F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720.00 </w:t>
            </w:r>
          </w:p>
        </w:tc>
        <w:tc>
          <w:tcPr>
            <w:tcW w:w="810" w:type="pct"/>
            <w:tcBorders>
              <w:top w:val="nil"/>
              <w:left w:val="nil"/>
              <w:bottom w:val="single" w:sz="4" w:space="0" w:color="000000"/>
              <w:right w:val="single" w:sz="4" w:space="0" w:color="000000"/>
            </w:tcBorders>
            <w:shd w:val="clear" w:color="auto" w:fill="auto"/>
            <w:noWrap/>
            <w:vAlign w:val="bottom"/>
            <w:hideMark/>
          </w:tcPr>
          <w:p w14:paraId="28D9E69B" w14:textId="1516B7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0A020" w14:textId="6AB2E8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BC0F8" w14:textId="058150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720.00 </w:t>
            </w:r>
          </w:p>
        </w:tc>
      </w:tr>
      <w:tr w:rsidR="00BE3C44" w:rsidRPr="00BE3C44" w14:paraId="2CA9906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3A0D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42C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37C0EBB6" w14:textId="2890DD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95,216.82 </w:t>
            </w:r>
          </w:p>
        </w:tc>
        <w:tc>
          <w:tcPr>
            <w:tcW w:w="810" w:type="pct"/>
            <w:tcBorders>
              <w:top w:val="nil"/>
              <w:left w:val="nil"/>
              <w:bottom w:val="single" w:sz="4" w:space="0" w:color="000000"/>
              <w:right w:val="single" w:sz="4" w:space="0" w:color="000000"/>
            </w:tcBorders>
            <w:shd w:val="clear" w:color="auto" w:fill="auto"/>
            <w:noWrap/>
            <w:vAlign w:val="bottom"/>
            <w:hideMark/>
          </w:tcPr>
          <w:p w14:paraId="7F1F79DC" w14:textId="39AFE5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2D778" w14:textId="62F582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0FBD3" w14:textId="57CB62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95,216.82 </w:t>
            </w:r>
          </w:p>
        </w:tc>
      </w:tr>
      <w:tr w:rsidR="00BE3C44" w:rsidRPr="00BE3C44" w14:paraId="54EFC55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6064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BAE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3D61729C" w14:textId="070C41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5E76AE8D" w14:textId="1B543D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1335F0" w14:textId="065D99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8DC15" w14:textId="324EB3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84.40 </w:t>
            </w:r>
          </w:p>
        </w:tc>
      </w:tr>
      <w:tr w:rsidR="00BE3C44" w:rsidRPr="00BE3C44" w14:paraId="146A04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20E1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37B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13FF1DBD" w14:textId="1A5DAD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7,190.00 </w:t>
            </w:r>
          </w:p>
        </w:tc>
        <w:tc>
          <w:tcPr>
            <w:tcW w:w="810" w:type="pct"/>
            <w:tcBorders>
              <w:top w:val="nil"/>
              <w:left w:val="nil"/>
              <w:bottom w:val="single" w:sz="4" w:space="0" w:color="000000"/>
              <w:right w:val="single" w:sz="4" w:space="0" w:color="000000"/>
            </w:tcBorders>
            <w:shd w:val="clear" w:color="auto" w:fill="auto"/>
            <w:noWrap/>
            <w:vAlign w:val="bottom"/>
            <w:hideMark/>
          </w:tcPr>
          <w:p w14:paraId="3D249CEC" w14:textId="363D53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4EB97" w14:textId="146335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EE23D" w14:textId="18F2DD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7,190.00 </w:t>
            </w:r>
          </w:p>
        </w:tc>
      </w:tr>
      <w:tr w:rsidR="00BE3C44" w:rsidRPr="00BE3C44" w14:paraId="5330325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F0B2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C43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10CA8F16" w14:textId="6DF893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6,089.00 </w:t>
            </w:r>
          </w:p>
        </w:tc>
        <w:tc>
          <w:tcPr>
            <w:tcW w:w="810" w:type="pct"/>
            <w:tcBorders>
              <w:top w:val="nil"/>
              <w:left w:val="nil"/>
              <w:bottom w:val="single" w:sz="4" w:space="0" w:color="000000"/>
              <w:right w:val="single" w:sz="4" w:space="0" w:color="000000"/>
            </w:tcBorders>
            <w:shd w:val="clear" w:color="auto" w:fill="auto"/>
            <w:noWrap/>
            <w:vAlign w:val="bottom"/>
            <w:hideMark/>
          </w:tcPr>
          <w:p w14:paraId="45E00221" w14:textId="2E6D48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E7C3D" w14:textId="4D77EE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0F83E" w14:textId="78CD98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6,089.00 </w:t>
            </w:r>
          </w:p>
        </w:tc>
      </w:tr>
      <w:tr w:rsidR="00BE3C44" w:rsidRPr="00BE3C44" w14:paraId="5F7507A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75EC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C2D8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07FC1653" w14:textId="041B2F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85,704.40 </w:t>
            </w:r>
          </w:p>
        </w:tc>
        <w:tc>
          <w:tcPr>
            <w:tcW w:w="810" w:type="pct"/>
            <w:tcBorders>
              <w:top w:val="nil"/>
              <w:left w:val="nil"/>
              <w:bottom w:val="single" w:sz="4" w:space="0" w:color="000000"/>
              <w:right w:val="single" w:sz="4" w:space="0" w:color="000000"/>
            </w:tcBorders>
            <w:shd w:val="clear" w:color="auto" w:fill="auto"/>
            <w:noWrap/>
            <w:vAlign w:val="bottom"/>
            <w:hideMark/>
          </w:tcPr>
          <w:p w14:paraId="6CF1260C" w14:textId="1DCE12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D8787" w14:textId="006563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538E9" w14:textId="2E5D85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85,704.40 </w:t>
            </w:r>
          </w:p>
        </w:tc>
      </w:tr>
      <w:tr w:rsidR="00BE3C44" w:rsidRPr="00BE3C44" w14:paraId="694FFF0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376A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C78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670C91A7" w14:textId="5D360E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0,395.70 </w:t>
            </w:r>
          </w:p>
        </w:tc>
        <w:tc>
          <w:tcPr>
            <w:tcW w:w="810" w:type="pct"/>
            <w:tcBorders>
              <w:top w:val="nil"/>
              <w:left w:val="nil"/>
              <w:bottom w:val="single" w:sz="4" w:space="0" w:color="000000"/>
              <w:right w:val="single" w:sz="4" w:space="0" w:color="000000"/>
            </w:tcBorders>
            <w:shd w:val="clear" w:color="auto" w:fill="auto"/>
            <w:noWrap/>
            <w:vAlign w:val="bottom"/>
            <w:hideMark/>
          </w:tcPr>
          <w:p w14:paraId="683C9359" w14:textId="31EA59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EDBBCF" w14:textId="1275D2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AE56B" w14:textId="585480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0,395.70 </w:t>
            </w:r>
          </w:p>
        </w:tc>
      </w:tr>
      <w:tr w:rsidR="00BE3C44" w:rsidRPr="00BE3C44" w14:paraId="062182F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7A27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13AF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2CDF5631" w14:textId="3CB4B5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0EFA6E72" w14:textId="67CD0C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BD153" w14:textId="2F13CC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A22B0" w14:textId="141318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85.68 </w:t>
            </w:r>
          </w:p>
        </w:tc>
      </w:tr>
      <w:tr w:rsidR="00BE3C44" w:rsidRPr="00BE3C44" w14:paraId="3A5AD0D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B27E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7D79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6E876911" w14:textId="1BFC2C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BD69282" w14:textId="74FE62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F5D44" w14:textId="3A9FB7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9E3F4" w14:textId="5BD539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16.88 </w:t>
            </w:r>
          </w:p>
        </w:tc>
      </w:tr>
      <w:tr w:rsidR="00BE3C44" w:rsidRPr="00BE3C44" w14:paraId="07E1AC9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ADA1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C91B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3A4F2DFD" w14:textId="0B02B8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116.88 </w:t>
            </w:r>
          </w:p>
        </w:tc>
        <w:tc>
          <w:tcPr>
            <w:tcW w:w="810" w:type="pct"/>
            <w:tcBorders>
              <w:top w:val="nil"/>
              <w:left w:val="nil"/>
              <w:bottom w:val="single" w:sz="4" w:space="0" w:color="000000"/>
              <w:right w:val="single" w:sz="4" w:space="0" w:color="000000"/>
            </w:tcBorders>
            <w:shd w:val="clear" w:color="auto" w:fill="auto"/>
            <w:noWrap/>
            <w:vAlign w:val="bottom"/>
            <w:hideMark/>
          </w:tcPr>
          <w:p w14:paraId="0AA41D34" w14:textId="270CC5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102A5" w14:textId="7A395D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F5AF8" w14:textId="1DC568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116.88 </w:t>
            </w:r>
          </w:p>
        </w:tc>
      </w:tr>
      <w:tr w:rsidR="00BE3C44" w:rsidRPr="00BE3C44" w14:paraId="3E716BA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613A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D24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F7257EC" w14:textId="27A763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40A3D6B2" w14:textId="296CFB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03BF6" w14:textId="4B7B39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B92947" w14:textId="6635C3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4,146.22 </w:t>
            </w:r>
          </w:p>
        </w:tc>
      </w:tr>
      <w:tr w:rsidR="00BE3C44" w:rsidRPr="00BE3C44" w14:paraId="6906517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AA30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C3AF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12BE5119" w14:textId="1307D6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2A39F73D" w14:textId="50635A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E99C2" w14:textId="76AA2E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D5C99" w14:textId="219513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17.00 </w:t>
            </w:r>
          </w:p>
        </w:tc>
      </w:tr>
      <w:tr w:rsidR="00BE3C44" w:rsidRPr="00BE3C44" w14:paraId="76DEAE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0340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986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58063E05" w14:textId="56C267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3,493.45 </w:t>
            </w:r>
          </w:p>
        </w:tc>
        <w:tc>
          <w:tcPr>
            <w:tcW w:w="810" w:type="pct"/>
            <w:tcBorders>
              <w:top w:val="nil"/>
              <w:left w:val="nil"/>
              <w:bottom w:val="single" w:sz="4" w:space="0" w:color="000000"/>
              <w:right w:val="single" w:sz="4" w:space="0" w:color="000000"/>
            </w:tcBorders>
            <w:shd w:val="clear" w:color="auto" w:fill="auto"/>
            <w:noWrap/>
            <w:vAlign w:val="bottom"/>
            <w:hideMark/>
          </w:tcPr>
          <w:p w14:paraId="028618D7" w14:textId="042B23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3AD78" w14:textId="307858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D2CBBC" w14:textId="01CAF7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3,493.45 </w:t>
            </w:r>
          </w:p>
        </w:tc>
      </w:tr>
      <w:tr w:rsidR="00BE3C44" w:rsidRPr="00BE3C44" w14:paraId="6757715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9887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4416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E5CD00C" w14:textId="7F0044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79A643D5" w14:textId="021029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53CBC" w14:textId="7BDC86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77E9F6" w14:textId="644765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9,220.00 </w:t>
            </w:r>
          </w:p>
        </w:tc>
      </w:tr>
      <w:tr w:rsidR="00BE3C44" w:rsidRPr="00BE3C44" w14:paraId="1053951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3CA7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AB8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8AAC9D1" w14:textId="636702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0B0D2707" w14:textId="1499AE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EF1B1" w14:textId="3890FD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AC4FA" w14:textId="371485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33.76 </w:t>
            </w:r>
          </w:p>
        </w:tc>
      </w:tr>
      <w:tr w:rsidR="00BE3C44" w:rsidRPr="00BE3C44" w14:paraId="195ABA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A9CE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1D05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59934B3D" w14:textId="54A51B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02BA39B5" w14:textId="1B29C1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4805D" w14:textId="76B87D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FD3EB1" w14:textId="2604DA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5,558.53 </w:t>
            </w:r>
          </w:p>
        </w:tc>
      </w:tr>
      <w:tr w:rsidR="00BE3C44" w:rsidRPr="00BE3C44" w14:paraId="41E662F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88FC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FEA8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3F8624B3" w14:textId="73F793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3,185.64 </w:t>
            </w:r>
          </w:p>
        </w:tc>
        <w:tc>
          <w:tcPr>
            <w:tcW w:w="810" w:type="pct"/>
            <w:tcBorders>
              <w:top w:val="nil"/>
              <w:left w:val="nil"/>
              <w:bottom w:val="single" w:sz="4" w:space="0" w:color="000000"/>
              <w:right w:val="single" w:sz="4" w:space="0" w:color="000000"/>
            </w:tcBorders>
            <w:shd w:val="clear" w:color="auto" w:fill="auto"/>
            <w:noWrap/>
            <w:vAlign w:val="bottom"/>
            <w:hideMark/>
          </w:tcPr>
          <w:p w14:paraId="183ABC13" w14:textId="4EA4FC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DDE99" w14:textId="7BC07E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1682D" w14:textId="51EB32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3,185.64 </w:t>
            </w:r>
          </w:p>
        </w:tc>
      </w:tr>
      <w:tr w:rsidR="00BE3C44" w:rsidRPr="00BE3C44" w14:paraId="7AC8DF7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F3E5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6D0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1C6A340B" w14:textId="12CA54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315B468A" w14:textId="3EFEC5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ADECFC" w14:textId="6FA768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932A6" w14:textId="68DBB0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16.88 </w:t>
            </w:r>
          </w:p>
        </w:tc>
      </w:tr>
      <w:tr w:rsidR="00BE3C44" w:rsidRPr="00BE3C44" w14:paraId="3C866E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2F92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8C59B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85A2BC1" w14:textId="21571C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525,418.40 </w:t>
            </w:r>
          </w:p>
        </w:tc>
        <w:tc>
          <w:tcPr>
            <w:tcW w:w="810" w:type="pct"/>
            <w:tcBorders>
              <w:top w:val="nil"/>
              <w:left w:val="nil"/>
              <w:bottom w:val="single" w:sz="4" w:space="0" w:color="000000"/>
              <w:right w:val="single" w:sz="4" w:space="0" w:color="000000"/>
            </w:tcBorders>
            <w:shd w:val="clear" w:color="auto" w:fill="auto"/>
            <w:noWrap/>
            <w:vAlign w:val="bottom"/>
            <w:hideMark/>
          </w:tcPr>
          <w:p w14:paraId="264D4B07" w14:textId="7E8551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4230E" w14:textId="262A06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1D649" w14:textId="4345CF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525,418.40 </w:t>
            </w:r>
          </w:p>
        </w:tc>
      </w:tr>
      <w:tr w:rsidR="00BE3C44" w:rsidRPr="00BE3C44" w14:paraId="3B57E37B"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1B01A"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4F0D9728" w14:textId="1133A86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3,283,45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76CBED5" w14:textId="010856E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E1E167" w14:textId="57142C7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90CEBC" w14:textId="0EE6611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3,283,452.75 </w:t>
            </w:r>
          </w:p>
        </w:tc>
      </w:tr>
      <w:tr w:rsidR="00BE3C44" w:rsidRPr="00BE3C44" w14:paraId="5AC2FB5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EC6B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A3CE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9609097" w14:textId="61494C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81,224.12 </w:t>
            </w:r>
          </w:p>
        </w:tc>
        <w:tc>
          <w:tcPr>
            <w:tcW w:w="810" w:type="pct"/>
            <w:tcBorders>
              <w:top w:val="nil"/>
              <w:left w:val="nil"/>
              <w:bottom w:val="single" w:sz="4" w:space="0" w:color="000000"/>
              <w:right w:val="single" w:sz="4" w:space="0" w:color="000000"/>
            </w:tcBorders>
            <w:shd w:val="clear" w:color="auto" w:fill="auto"/>
            <w:noWrap/>
            <w:vAlign w:val="bottom"/>
            <w:hideMark/>
          </w:tcPr>
          <w:p w14:paraId="4897BCC2" w14:textId="32AC5D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313865" w14:textId="06268E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4D2CF7" w14:textId="06433D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81,224.12 </w:t>
            </w:r>
          </w:p>
        </w:tc>
      </w:tr>
      <w:tr w:rsidR="00BE3C44" w:rsidRPr="00BE3C44" w14:paraId="2440B64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31FBC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49E5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58C41E9" w14:textId="122BB1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279,936.81 </w:t>
            </w:r>
          </w:p>
        </w:tc>
        <w:tc>
          <w:tcPr>
            <w:tcW w:w="810" w:type="pct"/>
            <w:tcBorders>
              <w:top w:val="nil"/>
              <w:left w:val="nil"/>
              <w:bottom w:val="single" w:sz="4" w:space="0" w:color="000000"/>
              <w:right w:val="single" w:sz="4" w:space="0" w:color="000000"/>
            </w:tcBorders>
            <w:shd w:val="clear" w:color="auto" w:fill="auto"/>
            <w:noWrap/>
            <w:vAlign w:val="bottom"/>
            <w:hideMark/>
          </w:tcPr>
          <w:p w14:paraId="70C93F3D" w14:textId="79FEE8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8BFED1" w14:textId="7F69C6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B9B46" w14:textId="1E307D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279,936.81 </w:t>
            </w:r>
          </w:p>
        </w:tc>
      </w:tr>
      <w:tr w:rsidR="00BE3C44" w:rsidRPr="00BE3C44" w14:paraId="3527A9B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E9B1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F8E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16006E58" w14:textId="443DD4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995D8FF" w14:textId="64844C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B27CDC" w14:textId="506A98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6CF609" w14:textId="144EEF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4,760.66 </w:t>
            </w:r>
          </w:p>
        </w:tc>
      </w:tr>
      <w:tr w:rsidR="00BE3C44" w:rsidRPr="00BE3C44" w14:paraId="1D2107A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5868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5B3D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5B721D8B" w14:textId="5CFFE0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4,777.66 </w:t>
            </w:r>
          </w:p>
        </w:tc>
        <w:tc>
          <w:tcPr>
            <w:tcW w:w="810" w:type="pct"/>
            <w:tcBorders>
              <w:top w:val="nil"/>
              <w:left w:val="nil"/>
              <w:bottom w:val="single" w:sz="4" w:space="0" w:color="000000"/>
              <w:right w:val="single" w:sz="4" w:space="0" w:color="000000"/>
            </w:tcBorders>
            <w:shd w:val="clear" w:color="auto" w:fill="auto"/>
            <w:noWrap/>
            <w:vAlign w:val="bottom"/>
            <w:hideMark/>
          </w:tcPr>
          <w:p w14:paraId="43E44BCA" w14:textId="3DF821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C6C9C" w14:textId="62987D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F698D" w14:textId="368698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4,777.66 </w:t>
            </w:r>
          </w:p>
        </w:tc>
      </w:tr>
      <w:tr w:rsidR="00BE3C44" w:rsidRPr="00BE3C44" w14:paraId="7F2F2A3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EC1A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7B1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42E139D0" w14:textId="28F6B5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5573A99E" w14:textId="56CE15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EF00F" w14:textId="28B1B8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8C4B3C" w14:textId="5DBB84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17,122.54 </w:t>
            </w:r>
          </w:p>
        </w:tc>
      </w:tr>
      <w:tr w:rsidR="00BE3C44" w:rsidRPr="00BE3C44" w14:paraId="1343860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27B2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A9F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4F1A994" w14:textId="0C298C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9,172.06 </w:t>
            </w:r>
          </w:p>
        </w:tc>
        <w:tc>
          <w:tcPr>
            <w:tcW w:w="810" w:type="pct"/>
            <w:tcBorders>
              <w:top w:val="nil"/>
              <w:left w:val="nil"/>
              <w:bottom w:val="single" w:sz="4" w:space="0" w:color="000000"/>
              <w:right w:val="single" w:sz="4" w:space="0" w:color="000000"/>
            </w:tcBorders>
            <w:shd w:val="clear" w:color="auto" w:fill="auto"/>
            <w:noWrap/>
            <w:vAlign w:val="bottom"/>
            <w:hideMark/>
          </w:tcPr>
          <w:p w14:paraId="06035C20" w14:textId="130C86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F1E46F" w14:textId="5D6504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541A0" w14:textId="512671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9,172.06 </w:t>
            </w:r>
          </w:p>
        </w:tc>
      </w:tr>
      <w:tr w:rsidR="00BE3C44" w:rsidRPr="00BE3C44" w14:paraId="2D097A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79411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1D51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35187167" w14:textId="3ECCD4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2,101.16 </w:t>
            </w:r>
          </w:p>
        </w:tc>
        <w:tc>
          <w:tcPr>
            <w:tcW w:w="810" w:type="pct"/>
            <w:tcBorders>
              <w:top w:val="nil"/>
              <w:left w:val="nil"/>
              <w:bottom w:val="single" w:sz="4" w:space="0" w:color="000000"/>
              <w:right w:val="single" w:sz="4" w:space="0" w:color="000000"/>
            </w:tcBorders>
            <w:shd w:val="clear" w:color="auto" w:fill="auto"/>
            <w:noWrap/>
            <w:vAlign w:val="bottom"/>
            <w:hideMark/>
          </w:tcPr>
          <w:p w14:paraId="05C3500B" w14:textId="7F1B96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25E62" w14:textId="4612AA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BABC4" w14:textId="208918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2,101.16 </w:t>
            </w:r>
          </w:p>
        </w:tc>
      </w:tr>
      <w:tr w:rsidR="00BE3C44" w:rsidRPr="00BE3C44" w14:paraId="4F44167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C750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276B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60D231C3" w14:textId="6FC443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ACBDE67" w14:textId="2A4556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200A14" w14:textId="49EC6F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2F9A6D" w14:textId="01F14A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077.36 </w:t>
            </w:r>
          </w:p>
        </w:tc>
      </w:tr>
      <w:tr w:rsidR="00BE3C44" w:rsidRPr="00BE3C44" w14:paraId="2E6C0B1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FEA3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A19C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A6BA531" w14:textId="0ADCB9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6,902.96 </w:t>
            </w:r>
          </w:p>
        </w:tc>
        <w:tc>
          <w:tcPr>
            <w:tcW w:w="810" w:type="pct"/>
            <w:tcBorders>
              <w:top w:val="nil"/>
              <w:left w:val="nil"/>
              <w:bottom w:val="single" w:sz="4" w:space="0" w:color="000000"/>
              <w:right w:val="single" w:sz="4" w:space="0" w:color="000000"/>
            </w:tcBorders>
            <w:shd w:val="clear" w:color="auto" w:fill="auto"/>
            <w:noWrap/>
            <w:vAlign w:val="bottom"/>
            <w:hideMark/>
          </w:tcPr>
          <w:p w14:paraId="5EACEE43" w14:textId="27BD9C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3D79A6" w14:textId="68FF93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0B210" w14:textId="7D4EB6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6,902.96 </w:t>
            </w:r>
          </w:p>
        </w:tc>
      </w:tr>
      <w:tr w:rsidR="00BE3C44" w:rsidRPr="00BE3C44" w14:paraId="3D4D13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183B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7A7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2B26831" w14:textId="09E51B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3,704.66 </w:t>
            </w:r>
          </w:p>
        </w:tc>
        <w:tc>
          <w:tcPr>
            <w:tcW w:w="810" w:type="pct"/>
            <w:tcBorders>
              <w:top w:val="nil"/>
              <w:left w:val="nil"/>
              <w:bottom w:val="single" w:sz="4" w:space="0" w:color="000000"/>
              <w:right w:val="single" w:sz="4" w:space="0" w:color="000000"/>
            </w:tcBorders>
            <w:shd w:val="clear" w:color="auto" w:fill="auto"/>
            <w:noWrap/>
            <w:vAlign w:val="bottom"/>
            <w:hideMark/>
          </w:tcPr>
          <w:p w14:paraId="3153DED1" w14:textId="7A9DA8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97C88C" w14:textId="09C038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58DC8" w14:textId="7E3AD2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3,704.66 </w:t>
            </w:r>
          </w:p>
        </w:tc>
      </w:tr>
      <w:tr w:rsidR="00BE3C44" w:rsidRPr="00BE3C44" w14:paraId="2AF5D99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9CB5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B5B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E57422A" w14:textId="248310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1,449.56 </w:t>
            </w:r>
          </w:p>
        </w:tc>
        <w:tc>
          <w:tcPr>
            <w:tcW w:w="810" w:type="pct"/>
            <w:tcBorders>
              <w:top w:val="nil"/>
              <w:left w:val="nil"/>
              <w:bottom w:val="single" w:sz="4" w:space="0" w:color="000000"/>
              <w:right w:val="single" w:sz="4" w:space="0" w:color="000000"/>
            </w:tcBorders>
            <w:shd w:val="clear" w:color="auto" w:fill="auto"/>
            <w:noWrap/>
            <w:vAlign w:val="bottom"/>
            <w:hideMark/>
          </w:tcPr>
          <w:p w14:paraId="749248C1" w14:textId="2BAAB1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FE0BED" w14:textId="13A018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1C47A8" w14:textId="21ED47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1,449.56 </w:t>
            </w:r>
          </w:p>
        </w:tc>
      </w:tr>
      <w:tr w:rsidR="00BE3C44" w:rsidRPr="00BE3C44" w14:paraId="0BD6491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93C8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83527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7FEA59F" w14:textId="097316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5F24A62B" w14:textId="170E68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79E8F" w14:textId="1CC1A4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A8CBE" w14:textId="7D5DE7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7,448.42 </w:t>
            </w:r>
          </w:p>
        </w:tc>
      </w:tr>
      <w:tr w:rsidR="00BE3C44" w:rsidRPr="00BE3C44" w14:paraId="58FB63C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EB8C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326F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52BBDEC6" w14:textId="7EF29B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0C5E3F7A" w14:textId="60E959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B5F43A" w14:textId="764845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724CB" w14:textId="432922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26.66 </w:t>
            </w:r>
          </w:p>
        </w:tc>
      </w:tr>
      <w:tr w:rsidR="00BE3C44" w:rsidRPr="00BE3C44" w14:paraId="688D6D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2F8F9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3E2C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103FC71C" w14:textId="5D2ACF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79C63657" w14:textId="365A6D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1F9826" w14:textId="64DBA4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CBD0E" w14:textId="08F169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8,775.86 </w:t>
            </w:r>
          </w:p>
        </w:tc>
      </w:tr>
      <w:tr w:rsidR="00BE3C44" w:rsidRPr="00BE3C44" w14:paraId="4FA308F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C1940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963F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3D5D62EF" w14:textId="578DDF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42A940FE" w14:textId="436AE6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F25C4" w14:textId="2FE2EB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C8B3B6" w14:textId="7E18F7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1,260.66 </w:t>
            </w:r>
          </w:p>
        </w:tc>
      </w:tr>
      <w:tr w:rsidR="00BE3C44" w:rsidRPr="00BE3C44" w14:paraId="2A59C95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C8A6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68FF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4B7E1547" w14:textId="6A8792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2,251.04 </w:t>
            </w:r>
          </w:p>
        </w:tc>
        <w:tc>
          <w:tcPr>
            <w:tcW w:w="810" w:type="pct"/>
            <w:tcBorders>
              <w:top w:val="nil"/>
              <w:left w:val="nil"/>
              <w:bottom w:val="single" w:sz="4" w:space="0" w:color="000000"/>
              <w:right w:val="single" w:sz="4" w:space="0" w:color="000000"/>
            </w:tcBorders>
            <w:shd w:val="clear" w:color="auto" w:fill="auto"/>
            <w:noWrap/>
            <w:vAlign w:val="bottom"/>
            <w:hideMark/>
          </w:tcPr>
          <w:p w14:paraId="3F032C1F" w14:textId="3C3290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0673E" w14:textId="676300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5A864" w14:textId="4328F1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2,251.04 </w:t>
            </w:r>
          </w:p>
        </w:tc>
      </w:tr>
      <w:tr w:rsidR="00BE3C44" w:rsidRPr="00BE3C44" w14:paraId="729F4D3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DCD3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7BE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C121212" w14:textId="0A8722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73,009.66 </w:t>
            </w:r>
          </w:p>
        </w:tc>
        <w:tc>
          <w:tcPr>
            <w:tcW w:w="810" w:type="pct"/>
            <w:tcBorders>
              <w:top w:val="nil"/>
              <w:left w:val="nil"/>
              <w:bottom w:val="single" w:sz="4" w:space="0" w:color="000000"/>
              <w:right w:val="single" w:sz="4" w:space="0" w:color="000000"/>
            </w:tcBorders>
            <w:shd w:val="clear" w:color="auto" w:fill="auto"/>
            <w:noWrap/>
            <w:vAlign w:val="bottom"/>
            <w:hideMark/>
          </w:tcPr>
          <w:p w14:paraId="0C4C1C3A" w14:textId="352EBA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E38EE5" w14:textId="7E08D2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DDF60" w14:textId="383006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73,009.66 </w:t>
            </w:r>
          </w:p>
        </w:tc>
      </w:tr>
      <w:tr w:rsidR="00BE3C44" w:rsidRPr="00BE3C44" w14:paraId="67FBFC6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189D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323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66939669" w14:textId="2CAC13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6FE364D" w14:textId="04D8CD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7600FD" w14:textId="71DA3F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0BBA8" w14:textId="59BBC1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8,351.66 </w:t>
            </w:r>
          </w:p>
        </w:tc>
      </w:tr>
      <w:tr w:rsidR="00BE3C44" w:rsidRPr="00BE3C44" w14:paraId="27DBC1C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E526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D387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6FEB8298" w14:textId="6FDE32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8FDF3DC" w14:textId="1EB64A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811578" w14:textId="071AFC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214834" w14:textId="4E4D3D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5,337.88 </w:t>
            </w:r>
          </w:p>
        </w:tc>
      </w:tr>
      <w:tr w:rsidR="00BE3C44" w:rsidRPr="00BE3C44" w14:paraId="076836E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651F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2C2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5E1ADEEB" w14:textId="65E2D5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1,301.78 </w:t>
            </w:r>
          </w:p>
        </w:tc>
        <w:tc>
          <w:tcPr>
            <w:tcW w:w="810" w:type="pct"/>
            <w:tcBorders>
              <w:top w:val="nil"/>
              <w:left w:val="nil"/>
              <w:bottom w:val="single" w:sz="4" w:space="0" w:color="000000"/>
              <w:right w:val="single" w:sz="4" w:space="0" w:color="000000"/>
            </w:tcBorders>
            <w:shd w:val="clear" w:color="auto" w:fill="auto"/>
            <w:noWrap/>
            <w:vAlign w:val="bottom"/>
            <w:hideMark/>
          </w:tcPr>
          <w:p w14:paraId="47E6CB97" w14:textId="17D2B9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D411C" w14:textId="1259DD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7C689" w14:textId="70DC63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1,301.78 </w:t>
            </w:r>
          </w:p>
        </w:tc>
      </w:tr>
      <w:tr w:rsidR="00BE3C44" w:rsidRPr="00BE3C44" w14:paraId="347950B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E500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0BA7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269D46BC" w14:textId="5CA7B1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7AAF716F" w14:textId="6EAB3C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FB90B" w14:textId="4047F8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8AAF72" w14:textId="4C983C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1,401.58 </w:t>
            </w:r>
          </w:p>
        </w:tc>
      </w:tr>
      <w:tr w:rsidR="00BE3C44" w:rsidRPr="00BE3C44" w14:paraId="646CBDC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ABEC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5652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2DD778D8" w14:textId="4EB17E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E43B5EF" w14:textId="74EB22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765E5" w14:textId="25FA90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FCD464" w14:textId="16FF60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2,339.30 </w:t>
            </w:r>
          </w:p>
        </w:tc>
      </w:tr>
      <w:tr w:rsidR="00BE3C44" w:rsidRPr="00BE3C44" w14:paraId="067F35F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9064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3D3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A355997" w14:textId="30B6AA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7BBADFF3" w14:textId="6A4909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2E7546" w14:textId="4A0320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5CBFB" w14:textId="14BEDA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7,449.16 </w:t>
            </w:r>
          </w:p>
        </w:tc>
      </w:tr>
      <w:tr w:rsidR="00BE3C44" w:rsidRPr="00BE3C44" w14:paraId="51FBC8F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4575F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8CBFB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483A984" w14:textId="18D4A9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29,573.66 </w:t>
            </w:r>
          </w:p>
        </w:tc>
        <w:tc>
          <w:tcPr>
            <w:tcW w:w="810" w:type="pct"/>
            <w:tcBorders>
              <w:top w:val="nil"/>
              <w:left w:val="nil"/>
              <w:bottom w:val="single" w:sz="4" w:space="0" w:color="000000"/>
              <w:right w:val="single" w:sz="4" w:space="0" w:color="000000"/>
            </w:tcBorders>
            <w:shd w:val="clear" w:color="auto" w:fill="auto"/>
            <w:noWrap/>
            <w:vAlign w:val="bottom"/>
            <w:hideMark/>
          </w:tcPr>
          <w:p w14:paraId="6A0AFC3A" w14:textId="229ACB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7B1DA7" w14:textId="0FC2C2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D6EAE" w14:textId="223C60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29,573.66 </w:t>
            </w:r>
          </w:p>
        </w:tc>
      </w:tr>
      <w:tr w:rsidR="00BE3C44" w:rsidRPr="00BE3C44" w14:paraId="4F22294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9E86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579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7D74CC4A" w14:textId="6D1892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04CE22E8" w14:textId="204757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DC0AC" w14:textId="609BCA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56EA2" w14:textId="7058D7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3,329.86 </w:t>
            </w:r>
          </w:p>
        </w:tc>
      </w:tr>
      <w:tr w:rsidR="00BE3C44" w:rsidRPr="00BE3C44" w14:paraId="4C0D053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635E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E9F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3562A76B" w14:textId="53E120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4,434.66 </w:t>
            </w:r>
          </w:p>
        </w:tc>
        <w:tc>
          <w:tcPr>
            <w:tcW w:w="810" w:type="pct"/>
            <w:tcBorders>
              <w:top w:val="nil"/>
              <w:left w:val="nil"/>
              <w:bottom w:val="single" w:sz="4" w:space="0" w:color="000000"/>
              <w:right w:val="single" w:sz="4" w:space="0" w:color="000000"/>
            </w:tcBorders>
            <w:shd w:val="clear" w:color="auto" w:fill="auto"/>
            <w:noWrap/>
            <w:vAlign w:val="bottom"/>
            <w:hideMark/>
          </w:tcPr>
          <w:p w14:paraId="24BD8F96" w14:textId="5C332C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A2D8F" w14:textId="44A61D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2860A" w14:textId="5642CA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4,434.66 </w:t>
            </w:r>
          </w:p>
        </w:tc>
      </w:tr>
      <w:tr w:rsidR="00BE3C44" w:rsidRPr="00BE3C44" w14:paraId="5C40478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E428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A57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720E82E1" w14:textId="670A25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9,996.66 </w:t>
            </w:r>
          </w:p>
        </w:tc>
        <w:tc>
          <w:tcPr>
            <w:tcW w:w="810" w:type="pct"/>
            <w:tcBorders>
              <w:top w:val="nil"/>
              <w:left w:val="nil"/>
              <w:bottom w:val="single" w:sz="4" w:space="0" w:color="000000"/>
              <w:right w:val="single" w:sz="4" w:space="0" w:color="000000"/>
            </w:tcBorders>
            <w:shd w:val="clear" w:color="auto" w:fill="auto"/>
            <w:noWrap/>
            <w:vAlign w:val="bottom"/>
            <w:hideMark/>
          </w:tcPr>
          <w:p w14:paraId="31BFDA6A" w14:textId="71AE17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2AE4E8" w14:textId="63BB4E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C6E4D" w14:textId="79C3AF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9,996.66 </w:t>
            </w:r>
          </w:p>
        </w:tc>
      </w:tr>
      <w:tr w:rsidR="00BE3C44" w:rsidRPr="00BE3C44" w14:paraId="73FDEA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4F1C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CB3D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0B4D0B31" w14:textId="34373F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1,904.54 </w:t>
            </w:r>
          </w:p>
        </w:tc>
        <w:tc>
          <w:tcPr>
            <w:tcW w:w="810" w:type="pct"/>
            <w:tcBorders>
              <w:top w:val="nil"/>
              <w:left w:val="nil"/>
              <w:bottom w:val="single" w:sz="4" w:space="0" w:color="000000"/>
              <w:right w:val="single" w:sz="4" w:space="0" w:color="000000"/>
            </w:tcBorders>
            <w:shd w:val="clear" w:color="auto" w:fill="auto"/>
            <w:noWrap/>
            <w:vAlign w:val="bottom"/>
            <w:hideMark/>
          </w:tcPr>
          <w:p w14:paraId="25B30B7A" w14:textId="04A869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CC1565" w14:textId="6AA9F2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DA7E0" w14:textId="65BC42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1,904.54 </w:t>
            </w:r>
          </w:p>
        </w:tc>
      </w:tr>
      <w:tr w:rsidR="00BE3C44" w:rsidRPr="00BE3C44" w14:paraId="3FC5651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FB99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ECB5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6EDA9B98" w14:textId="000128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539006C3" w14:textId="560BE7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603A16" w14:textId="5F238F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13044" w14:textId="3F4FFE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3,022.76 </w:t>
            </w:r>
          </w:p>
        </w:tc>
      </w:tr>
      <w:tr w:rsidR="00BE3C44" w:rsidRPr="00BE3C44" w14:paraId="32F0EF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4DD2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5164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2149E53" w14:textId="09F00E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8,343.70 </w:t>
            </w:r>
          </w:p>
        </w:tc>
        <w:tc>
          <w:tcPr>
            <w:tcW w:w="810" w:type="pct"/>
            <w:tcBorders>
              <w:top w:val="nil"/>
              <w:left w:val="nil"/>
              <w:bottom w:val="single" w:sz="4" w:space="0" w:color="000000"/>
              <w:right w:val="single" w:sz="4" w:space="0" w:color="000000"/>
            </w:tcBorders>
            <w:shd w:val="clear" w:color="auto" w:fill="auto"/>
            <w:noWrap/>
            <w:vAlign w:val="bottom"/>
            <w:hideMark/>
          </w:tcPr>
          <w:p w14:paraId="5C0AABA5" w14:textId="3BB631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7BC73" w14:textId="74A28C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B543A5" w14:textId="34B80D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8,343.70 </w:t>
            </w:r>
          </w:p>
        </w:tc>
      </w:tr>
      <w:tr w:rsidR="00BE3C44" w:rsidRPr="00BE3C44" w14:paraId="714169A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C63A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842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C1F0F17" w14:textId="2C4434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2,555.46 </w:t>
            </w:r>
          </w:p>
        </w:tc>
        <w:tc>
          <w:tcPr>
            <w:tcW w:w="810" w:type="pct"/>
            <w:tcBorders>
              <w:top w:val="nil"/>
              <w:left w:val="nil"/>
              <w:bottom w:val="single" w:sz="4" w:space="0" w:color="000000"/>
              <w:right w:val="single" w:sz="4" w:space="0" w:color="000000"/>
            </w:tcBorders>
            <w:shd w:val="clear" w:color="auto" w:fill="auto"/>
            <w:noWrap/>
            <w:vAlign w:val="bottom"/>
            <w:hideMark/>
          </w:tcPr>
          <w:p w14:paraId="5E92D1B3" w14:textId="64E97E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3B2E5" w14:textId="055BFA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72C01F" w14:textId="1A0CE0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2,555.46 </w:t>
            </w:r>
          </w:p>
        </w:tc>
      </w:tr>
      <w:tr w:rsidR="00BE3C44" w:rsidRPr="00BE3C44" w14:paraId="2F33BB1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F50B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91C2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FC9041D" w14:textId="7C152A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5DAFBC7A" w14:textId="6886AE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E7C8C" w14:textId="104E29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5CD3BD" w14:textId="1AD13E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1,873.66 </w:t>
            </w:r>
          </w:p>
        </w:tc>
      </w:tr>
      <w:tr w:rsidR="00BE3C44" w:rsidRPr="00BE3C44" w14:paraId="681FA95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C915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044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5EBE3B12" w14:textId="3EAEAC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2ED17C7" w14:textId="4F777B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5F8E6" w14:textId="47DD42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1A4D99" w14:textId="00FBBA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9,875.66 </w:t>
            </w:r>
          </w:p>
        </w:tc>
      </w:tr>
      <w:tr w:rsidR="00BE3C44" w:rsidRPr="00BE3C44" w14:paraId="64103DF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068B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EF75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5E53DF42" w14:textId="6ECB07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52A8BD38" w14:textId="5ABD89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FE9CF" w14:textId="4393DA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96339" w14:textId="24AC90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9,068.54 </w:t>
            </w:r>
          </w:p>
        </w:tc>
      </w:tr>
      <w:tr w:rsidR="00BE3C44" w:rsidRPr="00BE3C44" w14:paraId="7C58134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56E9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166F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FA8A53D" w14:textId="038514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3D8113F" w14:textId="0F8F05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1A4993" w14:textId="141B9A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853BE7" w14:textId="4C0215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8,351.66 </w:t>
            </w:r>
          </w:p>
        </w:tc>
      </w:tr>
      <w:tr w:rsidR="00BE3C44" w:rsidRPr="00BE3C44" w14:paraId="0E3638B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7E56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888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F6DAF98" w14:textId="516FA7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3DF6345C" w14:textId="54D7C7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3749B" w14:textId="26CAF6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D2737" w14:textId="6581EC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06,509.52 </w:t>
            </w:r>
          </w:p>
        </w:tc>
      </w:tr>
      <w:tr w:rsidR="00BE3C44" w:rsidRPr="00BE3C44" w14:paraId="38BE462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A356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036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F484E54" w14:textId="37E949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7,449.16 </w:t>
            </w:r>
          </w:p>
        </w:tc>
        <w:tc>
          <w:tcPr>
            <w:tcW w:w="810" w:type="pct"/>
            <w:tcBorders>
              <w:top w:val="nil"/>
              <w:left w:val="nil"/>
              <w:bottom w:val="single" w:sz="4" w:space="0" w:color="000000"/>
              <w:right w:val="single" w:sz="4" w:space="0" w:color="000000"/>
            </w:tcBorders>
            <w:shd w:val="clear" w:color="auto" w:fill="auto"/>
            <w:noWrap/>
            <w:vAlign w:val="bottom"/>
            <w:hideMark/>
          </w:tcPr>
          <w:p w14:paraId="03F1C755" w14:textId="0BCCCC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8C10C" w14:textId="466B42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92D9E7" w14:textId="6C278D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7,449.16 </w:t>
            </w:r>
          </w:p>
        </w:tc>
      </w:tr>
      <w:tr w:rsidR="00BE3C44" w:rsidRPr="00BE3C44" w14:paraId="6779BD7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68B8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3A4D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5786B99F" w14:textId="5AC502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668BDE7A" w14:textId="7DAD85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2E6BB" w14:textId="18B5F0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A69CE" w14:textId="417F74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5,480.04 </w:t>
            </w:r>
          </w:p>
        </w:tc>
      </w:tr>
      <w:tr w:rsidR="00BE3C44" w:rsidRPr="00BE3C44" w14:paraId="07BEC20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5FF22"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17F98CBA" w14:textId="092F0E1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987,204.84 </w:t>
            </w:r>
          </w:p>
        </w:tc>
        <w:tc>
          <w:tcPr>
            <w:tcW w:w="810" w:type="pct"/>
            <w:tcBorders>
              <w:top w:val="nil"/>
              <w:left w:val="nil"/>
              <w:bottom w:val="single" w:sz="4" w:space="0" w:color="000000"/>
              <w:right w:val="single" w:sz="4" w:space="0" w:color="000000"/>
            </w:tcBorders>
            <w:shd w:val="clear" w:color="D8D8D8" w:fill="D8D8D8"/>
            <w:noWrap/>
            <w:vAlign w:val="bottom"/>
            <w:hideMark/>
          </w:tcPr>
          <w:p w14:paraId="5B987916" w14:textId="0DA7D2C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36A1FB5" w14:textId="1C5C2C9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4F06A6" w14:textId="43DD607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987,204.84 </w:t>
            </w:r>
          </w:p>
        </w:tc>
      </w:tr>
      <w:tr w:rsidR="00BE3C44" w:rsidRPr="00BE3C44" w14:paraId="2791D19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2586F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B698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2608351E" w14:textId="1C98BF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9,177,847.26 </w:t>
            </w:r>
          </w:p>
        </w:tc>
        <w:tc>
          <w:tcPr>
            <w:tcW w:w="810" w:type="pct"/>
            <w:tcBorders>
              <w:top w:val="nil"/>
              <w:left w:val="nil"/>
              <w:bottom w:val="single" w:sz="4" w:space="0" w:color="000000"/>
              <w:right w:val="single" w:sz="4" w:space="0" w:color="000000"/>
            </w:tcBorders>
            <w:shd w:val="clear" w:color="auto" w:fill="auto"/>
            <w:noWrap/>
            <w:vAlign w:val="bottom"/>
            <w:hideMark/>
          </w:tcPr>
          <w:p w14:paraId="23EA8117" w14:textId="735EA9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703E1" w14:textId="42A3C0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90CB53D" w14:textId="127FD6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9,177,847.26 </w:t>
            </w:r>
          </w:p>
        </w:tc>
      </w:tr>
      <w:tr w:rsidR="00BE3C44" w:rsidRPr="00BE3C44" w14:paraId="4A055D6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2149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D18C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182BA8E4" w14:textId="19BA40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FAE135" w14:textId="3C7664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E98CC" w14:textId="49D885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8D58C" w14:textId="681568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0,000.00 </w:t>
            </w:r>
          </w:p>
        </w:tc>
      </w:tr>
      <w:tr w:rsidR="00BE3C44" w:rsidRPr="00BE3C44" w14:paraId="6DF8937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DD613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7F75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43089574" w14:textId="136A12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3B5A5C9B" w14:textId="2CA7B0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F7B81" w14:textId="3A7E9A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1CB7F" w14:textId="5371B7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3,036.10 </w:t>
            </w:r>
          </w:p>
        </w:tc>
      </w:tr>
      <w:tr w:rsidR="00BE3C44" w:rsidRPr="00BE3C44" w14:paraId="706A4EE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EFFC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70EF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4E370BCD" w14:textId="65F9CD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CC9609" w14:textId="612ED9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A49396" w14:textId="7E82E6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EC3CC" w14:textId="62BBFC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0,000.00 </w:t>
            </w:r>
          </w:p>
        </w:tc>
      </w:tr>
      <w:tr w:rsidR="00BE3C44" w:rsidRPr="00BE3C44" w14:paraId="3C6941E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3214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FB35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2E8F4288" w14:textId="371AB4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3,107.48 </w:t>
            </w:r>
          </w:p>
        </w:tc>
        <w:tc>
          <w:tcPr>
            <w:tcW w:w="810" w:type="pct"/>
            <w:tcBorders>
              <w:top w:val="nil"/>
              <w:left w:val="nil"/>
              <w:bottom w:val="single" w:sz="4" w:space="0" w:color="000000"/>
              <w:right w:val="single" w:sz="4" w:space="0" w:color="000000"/>
            </w:tcBorders>
            <w:shd w:val="clear" w:color="auto" w:fill="auto"/>
            <w:noWrap/>
            <w:vAlign w:val="bottom"/>
            <w:hideMark/>
          </w:tcPr>
          <w:p w14:paraId="48F82AE8" w14:textId="466C71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92D567" w14:textId="572B77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11C96D" w14:textId="391406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3,107.48 </w:t>
            </w:r>
          </w:p>
        </w:tc>
      </w:tr>
      <w:tr w:rsidR="00BE3C44" w:rsidRPr="00BE3C44" w14:paraId="230C0AA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2E71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7DD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7F2B2648" w14:textId="70510F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9,556.00 </w:t>
            </w:r>
          </w:p>
        </w:tc>
        <w:tc>
          <w:tcPr>
            <w:tcW w:w="810" w:type="pct"/>
            <w:tcBorders>
              <w:top w:val="nil"/>
              <w:left w:val="nil"/>
              <w:bottom w:val="single" w:sz="4" w:space="0" w:color="000000"/>
              <w:right w:val="single" w:sz="4" w:space="0" w:color="000000"/>
            </w:tcBorders>
            <w:shd w:val="clear" w:color="auto" w:fill="auto"/>
            <w:noWrap/>
            <w:vAlign w:val="bottom"/>
            <w:hideMark/>
          </w:tcPr>
          <w:p w14:paraId="35689C8E" w14:textId="06E54F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4ACBEE" w14:textId="585880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E22DC" w14:textId="1403A9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9,556.00 </w:t>
            </w:r>
          </w:p>
        </w:tc>
      </w:tr>
      <w:tr w:rsidR="00BE3C44" w:rsidRPr="00BE3C44" w14:paraId="7EE0616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122A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C0C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pax del Norte</w:t>
            </w:r>
          </w:p>
        </w:tc>
        <w:tc>
          <w:tcPr>
            <w:tcW w:w="810" w:type="pct"/>
            <w:tcBorders>
              <w:top w:val="nil"/>
              <w:left w:val="nil"/>
              <w:bottom w:val="single" w:sz="4" w:space="0" w:color="000000"/>
              <w:right w:val="single" w:sz="4" w:space="0" w:color="000000"/>
            </w:tcBorders>
            <w:shd w:val="clear" w:color="auto" w:fill="auto"/>
            <w:noWrap/>
            <w:vAlign w:val="bottom"/>
            <w:hideMark/>
          </w:tcPr>
          <w:p w14:paraId="0B90F4CA" w14:textId="2ECD92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224.00 </w:t>
            </w:r>
          </w:p>
        </w:tc>
        <w:tc>
          <w:tcPr>
            <w:tcW w:w="810" w:type="pct"/>
            <w:tcBorders>
              <w:top w:val="nil"/>
              <w:left w:val="nil"/>
              <w:bottom w:val="single" w:sz="4" w:space="0" w:color="000000"/>
              <w:right w:val="single" w:sz="4" w:space="0" w:color="000000"/>
            </w:tcBorders>
            <w:shd w:val="clear" w:color="auto" w:fill="auto"/>
            <w:noWrap/>
            <w:vAlign w:val="bottom"/>
            <w:hideMark/>
          </w:tcPr>
          <w:p w14:paraId="530BA4CD" w14:textId="7C8A22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E27E4" w14:textId="558458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0CFA05" w14:textId="044DD6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224.00 </w:t>
            </w:r>
          </w:p>
        </w:tc>
      </w:tr>
      <w:tr w:rsidR="00BE3C44" w:rsidRPr="00BE3C44" w14:paraId="4654DAF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51AE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6AD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1B887821" w14:textId="4D3028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D754ABA" w14:textId="728B80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C09902" w14:textId="4E67C2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AE0F5" w14:textId="302421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120.00 </w:t>
            </w:r>
          </w:p>
        </w:tc>
      </w:tr>
      <w:tr w:rsidR="00BE3C44" w:rsidRPr="00BE3C44" w14:paraId="29A2A35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105E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C56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70FB349C" w14:textId="1CC83E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6,314.00 </w:t>
            </w:r>
          </w:p>
        </w:tc>
        <w:tc>
          <w:tcPr>
            <w:tcW w:w="810" w:type="pct"/>
            <w:tcBorders>
              <w:top w:val="nil"/>
              <w:left w:val="nil"/>
              <w:bottom w:val="single" w:sz="4" w:space="0" w:color="000000"/>
              <w:right w:val="single" w:sz="4" w:space="0" w:color="000000"/>
            </w:tcBorders>
            <w:shd w:val="clear" w:color="auto" w:fill="auto"/>
            <w:noWrap/>
            <w:vAlign w:val="bottom"/>
            <w:hideMark/>
          </w:tcPr>
          <w:p w14:paraId="701E2F4B" w14:textId="7B966A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93C5E" w14:textId="7807FB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5DC02E" w14:textId="68788F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6,314.00 </w:t>
            </w:r>
          </w:p>
        </w:tc>
      </w:tr>
      <w:tr w:rsidR="00BE3C44" w:rsidRPr="00BE3C44" w14:paraId="6F917FD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1196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2B181AE6" w14:textId="17B0A67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244,05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56CCAFE9" w14:textId="117E27D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856CFE" w14:textId="405135A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B2FC9A" w14:textId="48A96A0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244,059.63 </w:t>
            </w:r>
          </w:p>
        </w:tc>
      </w:tr>
      <w:tr w:rsidR="00BE3C44" w:rsidRPr="00BE3C44" w14:paraId="06C2A3D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2BB3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3511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2FCE4D3" w14:textId="52409F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3AE32993" w14:textId="1672E6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ECBB7" w14:textId="2460DC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D99F7C2" w14:textId="233C1E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219,253.56 </w:t>
            </w:r>
          </w:p>
        </w:tc>
      </w:tr>
      <w:tr w:rsidR="00BE3C44" w:rsidRPr="00BE3C44" w14:paraId="282BBAE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5660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8B18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26BE5EEF" w14:textId="072495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4CABCC" w14:textId="1A69C6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79B0F" w14:textId="366708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4624B" w14:textId="660EEF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5,000.00 </w:t>
            </w:r>
          </w:p>
        </w:tc>
      </w:tr>
      <w:tr w:rsidR="00BE3C44" w:rsidRPr="00BE3C44" w14:paraId="77BDCEE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ADF9B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204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E8FEB97" w14:textId="32793D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3,782.90 </w:t>
            </w:r>
          </w:p>
        </w:tc>
        <w:tc>
          <w:tcPr>
            <w:tcW w:w="810" w:type="pct"/>
            <w:tcBorders>
              <w:top w:val="nil"/>
              <w:left w:val="nil"/>
              <w:bottom w:val="single" w:sz="4" w:space="0" w:color="000000"/>
              <w:right w:val="single" w:sz="4" w:space="0" w:color="000000"/>
            </w:tcBorders>
            <w:shd w:val="clear" w:color="auto" w:fill="auto"/>
            <w:noWrap/>
            <w:vAlign w:val="bottom"/>
            <w:hideMark/>
          </w:tcPr>
          <w:p w14:paraId="224DF100" w14:textId="73A48E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34B44" w14:textId="56DC5C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0B475F" w14:textId="04770D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3,782.90 </w:t>
            </w:r>
          </w:p>
        </w:tc>
      </w:tr>
      <w:tr w:rsidR="00BE3C44" w:rsidRPr="00BE3C44" w14:paraId="4196E51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7EB2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62D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4EC9E07A" w14:textId="0DF711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7,948.00 </w:t>
            </w:r>
          </w:p>
        </w:tc>
        <w:tc>
          <w:tcPr>
            <w:tcW w:w="810" w:type="pct"/>
            <w:tcBorders>
              <w:top w:val="nil"/>
              <w:left w:val="nil"/>
              <w:bottom w:val="single" w:sz="4" w:space="0" w:color="000000"/>
              <w:right w:val="single" w:sz="4" w:space="0" w:color="000000"/>
            </w:tcBorders>
            <w:shd w:val="clear" w:color="auto" w:fill="auto"/>
            <w:noWrap/>
            <w:vAlign w:val="bottom"/>
            <w:hideMark/>
          </w:tcPr>
          <w:p w14:paraId="31B58A8D" w14:textId="3EC51C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912216" w14:textId="2F497D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557D3" w14:textId="3E11D4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7,948.00 </w:t>
            </w:r>
          </w:p>
        </w:tc>
      </w:tr>
      <w:tr w:rsidR="00BE3C44" w:rsidRPr="00BE3C44" w14:paraId="4874693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04A7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6D67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24AF1F8D" w14:textId="275F2C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7,097.28 </w:t>
            </w:r>
          </w:p>
        </w:tc>
        <w:tc>
          <w:tcPr>
            <w:tcW w:w="810" w:type="pct"/>
            <w:tcBorders>
              <w:top w:val="nil"/>
              <w:left w:val="nil"/>
              <w:bottom w:val="single" w:sz="4" w:space="0" w:color="000000"/>
              <w:right w:val="single" w:sz="4" w:space="0" w:color="000000"/>
            </w:tcBorders>
            <w:shd w:val="clear" w:color="auto" w:fill="auto"/>
            <w:noWrap/>
            <w:vAlign w:val="bottom"/>
            <w:hideMark/>
          </w:tcPr>
          <w:p w14:paraId="6D5A2927" w14:textId="2E9534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E9C191" w14:textId="09F7B1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3B004" w14:textId="52D634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7,097.28 </w:t>
            </w:r>
          </w:p>
        </w:tc>
      </w:tr>
      <w:tr w:rsidR="00BE3C44" w:rsidRPr="00BE3C44" w14:paraId="0876D47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51BB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348F2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0D638416" w14:textId="7F3F5D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3,486.00 </w:t>
            </w:r>
          </w:p>
        </w:tc>
        <w:tc>
          <w:tcPr>
            <w:tcW w:w="810" w:type="pct"/>
            <w:tcBorders>
              <w:top w:val="nil"/>
              <w:left w:val="nil"/>
              <w:bottom w:val="single" w:sz="4" w:space="0" w:color="000000"/>
              <w:right w:val="single" w:sz="4" w:space="0" w:color="000000"/>
            </w:tcBorders>
            <w:shd w:val="clear" w:color="auto" w:fill="auto"/>
            <w:noWrap/>
            <w:vAlign w:val="bottom"/>
            <w:hideMark/>
          </w:tcPr>
          <w:p w14:paraId="3DCF0214" w14:textId="737797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F9B0C" w14:textId="31628A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BF6C6" w14:textId="0ED192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3,486.00 </w:t>
            </w:r>
          </w:p>
        </w:tc>
      </w:tr>
      <w:tr w:rsidR="00BE3C44" w:rsidRPr="00BE3C44" w14:paraId="5AFCDB4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2689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471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3900AD16" w14:textId="0EB318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491.89 </w:t>
            </w:r>
          </w:p>
        </w:tc>
        <w:tc>
          <w:tcPr>
            <w:tcW w:w="810" w:type="pct"/>
            <w:tcBorders>
              <w:top w:val="nil"/>
              <w:left w:val="nil"/>
              <w:bottom w:val="single" w:sz="4" w:space="0" w:color="000000"/>
              <w:right w:val="single" w:sz="4" w:space="0" w:color="000000"/>
            </w:tcBorders>
            <w:shd w:val="clear" w:color="auto" w:fill="auto"/>
            <w:noWrap/>
            <w:vAlign w:val="bottom"/>
            <w:hideMark/>
          </w:tcPr>
          <w:p w14:paraId="69FCE641" w14:textId="29DCAA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A2D79" w14:textId="78307B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F36F9" w14:textId="5A9CF1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7,491.89 </w:t>
            </w:r>
          </w:p>
        </w:tc>
      </w:tr>
      <w:tr w:rsidR="00BE3C44" w:rsidRPr="00BE3C44" w14:paraId="343E55C0"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741C90"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4E7892E2" w14:textId="197BE19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4,045,928.06 </w:t>
            </w:r>
          </w:p>
        </w:tc>
        <w:tc>
          <w:tcPr>
            <w:tcW w:w="810" w:type="pct"/>
            <w:tcBorders>
              <w:top w:val="nil"/>
              <w:left w:val="nil"/>
              <w:bottom w:val="single" w:sz="4" w:space="0" w:color="000000"/>
              <w:right w:val="single" w:sz="4" w:space="0" w:color="000000"/>
            </w:tcBorders>
            <w:shd w:val="clear" w:color="A5A5A5" w:fill="A5A5A5"/>
            <w:noWrap/>
            <w:vAlign w:val="bottom"/>
            <w:hideMark/>
          </w:tcPr>
          <w:p w14:paraId="02A7C863" w14:textId="157E4D2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9BF4119" w14:textId="57A19A2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93152B2" w14:textId="11EEFE6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4,045,928.06 </w:t>
            </w:r>
          </w:p>
        </w:tc>
      </w:tr>
      <w:tr w:rsidR="00BE3C44" w:rsidRPr="00BE3C44" w14:paraId="2E033FA8"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C6D7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18B0F382" w14:textId="3705FDD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7A8450" w14:textId="099C5B7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32D2D9" w14:textId="758D017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CF83E2" w14:textId="6310003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03,670.00 </w:t>
            </w:r>
          </w:p>
        </w:tc>
      </w:tr>
      <w:tr w:rsidR="00BE3C44" w:rsidRPr="00BE3C44" w14:paraId="669439D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DDF9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8136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DBD24F2" w14:textId="5ECFA9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2C3F192E" w14:textId="1715C6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5B535" w14:textId="7F0819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F56E45" w14:textId="1918F1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0,750.00 </w:t>
            </w:r>
          </w:p>
        </w:tc>
      </w:tr>
      <w:tr w:rsidR="00BE3C44" w:rsidRPr="00BE3C44" w14:paraId="4696DBF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7CA33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8F075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91A816E" w14:textId="509B73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18E44276" w14:textId="3F80CC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6791F" w14:textId="1B8D2C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13BFB" w14:textId="44894C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5,265.00 </w:t>
            </w:r>
          </w:p>
        </w:tc>
      </w:tr>
      <w:tr w:rsidR="00BE3C44" w:rsidRPr="00BE3C44" w14:paraId="6418623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2172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0283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3FD46E8C" w14:textId="76427B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3A1C826" w14:textId="696F14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84B1A" w14:textId="2F9340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5CA23" w14:textId="58AB3A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0,962.50 </w:t>
            </w:r>
          </w:p>
        </w:tc>
      </w:tr>
      <w:tr w:rsidR="00BE3C44" w:rsidRPr="00BE3C44" w14:paraId="4901DE3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C40C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E6A1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04C8ACA1" w14:textId="0B1F77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21935FC7" w14:textId="0A901B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E0D1E" w14:textId="030B6D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9F7BD" w14:textId="7D68A2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550.00 </w:t>
            </w:r>
          </w:p>
        </w:tc>
      </w:tr>
      <w:tr w:rsidR="00BE3C44" w:rsidRPr="00BE3C44" w14:paraId="403A323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67B3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185E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759BE7F4" w14:textId="661CDC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1E7C70" w14:textId="03E94C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8DE2F" w14:textId="26446B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90708B" w14:textId="1C8D6D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3,000.00 </w:t>
            </w:r>
          </w:p>
        </w:tc>
      </w:tr>
      <w:tr w:rsidR="00BE3C44" w:rsidRPr="00BE3C44" w14:paraId="24E3957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4C71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6864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65098810" w14:textId="521B24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39B5B1D8" w14:textId="7EAFC3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471C1" w14:textId="467B08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CBB20" w14:textId="71D0FC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0,667.50 </w:t>
            </w:r>
          </w:p>
        </w:tc>
      </w:tr>
      <w:tr w:rsidR="00BE3C44" w:rsidRPr="00BE3C44" w14:paraId="626F42A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8C93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C59E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77912C8F" w14:textId="4624CD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176754A7" w14:textId="4FE4B6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274808" w14:textId="192360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3520A" w14:textId="76F409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1,237.50 </w:t>
            </w:r>
          </w:p>
        </w:tc>
      </w:tr>
      <w:tr w:rsidR="00BE3C44" w:rsidRPr="00BE3C44" w14:paraId="4FFF2D1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C74D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ACE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ACCC950" w14:textId="48D8D7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D53ECFB" w14:textId="52DECC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7611B" w14:textId="257B35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50F77" w14:textId="35F31E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1,237.50 </w:t>
            </w:r>
          </w:p>
        </w:tc>
      </w:tr>
      <w:tr w:rsidR="00BE3C44" w:rsidRPr="00BE3C44" w14:paraId="107CD88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16B5A"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193024AE" w14:textId="505557E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66FBD78A" w14:textId="40F0001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88A90A" w14:textId="5B6EDF9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C9D1A8" w14:textId="122AA62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152,798.69 </w:t>
            </w:r>
          </w:p>
        </w:tc>
      </w:tr>
      <w:tr w:rsidR="00BE3C44" w:rsidRPr="00BE3C44" w14:paraId="649872C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B52E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7AFE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0822DCF3" w14:textId="23499A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3C830F13" w14:textId="1B2510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E6199B" w14:textId="27DEDA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110A6" w14:textId="1FD8B8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504.00 </w:t>
            </w:r>
          </w:p>
        </w:tc>
      </w:tr>
      <w:tr w:rsidR="00BE3C44" w:rsidRPr="00BE3C44" w14:paraId="317A2D6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7A77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047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0C921710" w14:textId="068601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5B8B7EC7" w14:textId="04A436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8B7A74" w14:textId="79D198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565AB" w14:textId="1E288B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4,566.00 </w:t>
            </w:r>
          </w:p>
        </w:tc>
      </w:tr>
      <w:tr w:rsidR="00BE3C44" w:rsidRPr="00BE3C44" w14:paraId="2D89384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DCCC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58C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1CB89919" w14:textId="6C643E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70D61EC8" w14:textId="363156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7E287" w14:textId="3AC7D8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A4941" w14:textId="5800AB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6,919.20 </w:t>
            </w:r>
          </w:p>
        </w:tc>
      </w:tr>
      <w:tr w:rsidR="00BE3C44" w:rsidRPr="00BE3C44" w14:paraId="7F2161C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FCFD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14FD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0349A519" w14:textId="587D00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3B4F534D" w14:textId="7CD8F6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3B72AF" w14:textId="77F4AD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B9FE2" w14:textId="2DC7FB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0,768.00 </w:t>
            </w:r>
          </w:p>
        </w:tc>
      </w:tr>
      <w:tr w:rsidR="00BE3C44" w:rsidRPr="00BE3C44" w14:paraId="3A5931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06CA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605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466065EB" w14:textId="089E88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B32CC3F" w14:textId="61955F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291F5" w14:textId="3A710D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36549F" w14:textId="1897F3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471.25 </w:t>
            </w:r>
          </w:p>
        </w:tc>
      </w:tr>
      <w:tr w:rsidR="00BE3C44" w:rsidRPr="00BE3C44" w14:paraId="01BECBD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D9523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346E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4C7E7437" w14:textId="3D8353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2A3D4988" w14:textId="2FA570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AC14C" w14:textId="08728E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640BF" w14:textId="4A5550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8,579.98 </w:t>
            </w:r>
          </w:p>
        </w:tc>
      </w:tr>
      <w:tr w:rsidR="00BE3C44" w:rsidRPr="00BE3C44" w14:paraId="475FC40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D97A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062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7457F305" w14:textId="2DDED2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12F8DB" w14:textId="6EAE4E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1D516" w14:textId="5867A7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B85347" w14:textId="42D522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4,000.00 </w:t>
            </w:r>
          </w:p>
        </w:tc>
      </w:tr>
      <w:tr w:rsidR="00BE3C44" w:rsidRPr="00BE3C44" w14:paraId="3DFAEDE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0167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B79F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7FA41B80" w14:textId="7A3514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5C0050B" w14:textId="4D6A90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E6777" w14:textId="73397C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240C5B" w14:textId="16BA82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4,500.00 </w:t>
            </w:r>
          </w:p>
        </w:tc>
      </w:tr>
      <w:tr w:rsidR="00BE3C44" w:rsidRPr="00BE3C44" w14:paraId="35ACD50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849D1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B58B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CD74AC3" w14:textId="723F94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0A5BCBFF" w14:textId="6CFA72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ADAF1A" w14:textId="75B4C9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384DC" w14:textId="7CF592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4,590.00 </w:t>
            </w:r>
          </w:p>
        </w:tc>
      </w:tr>
      <w:tr w:rsidR="00BE3C44" w:rsidRPr="00BE3C44" w14:paraId="7F215FB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6012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62B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219659C6" w14:textId="1456D6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1FFED72D" w14:textId="4818E6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18F73" w14:textId="401DCF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8E7CD" w14:textId="2328E7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41,025.76 </w:t>
            </w:r>
          </w:p>
        </w:tc>
      </w:tr>
      <w:tr w:rsidR="00BE3C44" w:rsidRPr="00BE3C44" w14:paraId="085C40E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1CAD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EA97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FA8FA06" w14:textId="3E122B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408C9B4F" w14:textId="46759A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2F0B86" w14:textId="5FD652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A0E1D" w14:textId="2042D3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9,556.50 </w:t>
            </w:r>
          </w:p>
        </w:tc>
      </w:tr>
      <w:tr w:rsidR="00BE3C44" w:rsidRPr="00BE3C44" w14:paraId="2FFE9AD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1E97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6E32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75D65132" w14:textId="2E3C17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39F5E42D" w14:textId="5BFABA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F5350" w14:textId="1DC2D9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6BEA0B" w14:textId="184943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318.00 </w:t>
            </w:r>
          </w:p>
        </w:tc>
      </w:tr>
      <w:tr w:rsidR="00BE3C44" w:rsidRPr="00BE3C44" w14:paraId="7ED28CA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7D54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70E8340" w14:textId="717095E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7,774,33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62CE0265" w14:textId="05D7E13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3EB5DC" w14:textId="57FF4E5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4D3723E" w14:textId="4020BB5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7,774,334.58 </w:t>
            </w:r>
          </w:p>
        </w:tc>
      </w:tr>
      <w:tr w:rsidR="00BE3C44" w:rsidRPr="00BE3C44" w14:paraId="628F6F48" w14:textId="77777777" w:rsidTr="00BE3C44">
        <w:trPr>
          <w:trHeight w:val="20"/>
        </w:trPr>
        <w:tc>
          <w:tcPr>
            <w:tcW w:w="80" w:type="pct"/>
            <w:tcBorders>
              <w:top w:val="nil"/>
              <w:left w:val="nil"/>
              <w:bottom w:val="single" w:sz="4" w:space="0" w:color="000000"/>
              <w:right w:val="nil"/>
            </w:tcBorders>
            <w:shd w:val="clear" w:color="auto" w:fill="auto"/>
            <w:noWrap/>
            <w:vAlign w:val="bottom"/>
            <w:hideMark/>
          </w:tcPr>
          <w:p w14:paraId="6E6A3A6E"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7C50797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365156B3" w14:textId="20C4E4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77E3F9" w14:textId="115349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1A438" w14:textId="66D159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DB5CD3D" w14:textId="34A856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4,000.00 </w:t>
            </w:r>
          </w:p>
        </w:tc>
      </w:tr>
      <w:tr w:rsidR="00BE3C44" w:rsidRPr="00BE3C44" w14:paraId="021F5D5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CF9F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FF612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193E49B8" w14:textId="6E4A33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059ECEB2" w14:textId="7C40A2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6C34A4" w14:textId="6B1595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2C5757" w14:textId="559D18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0.78 </w:t>
            </w:r>
          </w:p>
        </w:tc>
      </w:tr>
      <w:tr w:rsidR="00BE3C44" w:rsidRPr="00BE3C44" w14:paraId="4498083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C264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42AB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59C76132" w14:textId="181796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4,076.12 </w:t>
            </w:r>
          </w:p>
        </w:tc>
        <w:tc>
          <w:tcPr>
            <w:tcW w:w="810" w:type="pct"/>
            <w:tcBorders>
              <w:top w:val="nil"/>
              <w:left w:val="nil"/>
              <w:bottom w:val="single" w:sz="4" w:space="0" w:color="000000"/>
              <w:right w:val="single" w:sz="4" w:space="0" w:color="000000"/>
            </w:tcBorders>
            <w:shd w:val="clear" w:color="auto" w:fill="auto"/>
            <w:noWrap/>
            <w:vAlign w:val="bottom"/>
            <w:hideMark/>
          </w:tcPr>
          <w:p w14:paraId="50E8AB08" w14:textId="2BC8E0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63304" w14:textId="3984E4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0FE383" w14:textId="590C74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4,076.12 </w:t>
            </w:r>
          </w:p>
        </w:tc>
      </w:tr>
      <w:tr w:rsidR="00BE3C44" w:rsidRPr="00BE3C44" w14:paraId="0608930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0B20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9796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AF412C2" w14:textId="71595F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20804CE2" w14:textId="5767EF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23A9D" w14:textId="22404B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5F81EF" w14:textId="4C62BD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6,535.58 </w:t>
            </w:r>
          </w:p>
        </w:tc>
      </w:tr>
      <w:tr w:rsidR="00BE3C44" w:rsidRPr="00BE3C44" w14:paraId="1ACF70A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E42C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472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5CC250BD" w14:textId="7C6D16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25A05693" w14:textId="0DAC81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261F2B" w14:textId="00A5BB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867F53" w14:textId="1D402E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1,185.84 </w:t>
            </w:r>
          </w:p>
        </w:tc>
      </w:tr>
      <w:tr w:rsidR="00BE3C44" w:rsidRPr="00BE3C44" w14:paraId="1A9699A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1F79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4EAF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4856267F" w14:textId="1F1DC7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2C0FB526" w14:textId="159724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A53291" w14:textId="4C2083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91D49E" w14:textId="4D97B8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1,868.08 </w:t>
            </w:r>
          </w:p>
        </w:tc>
      </w:tr>
      <w:tr w:rsidR="00BE3C44" w:rsidRPr="00BE3C44" w14:paraId="2C831DB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05C0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653C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1068C2BA" w14:textId="34FDA5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1E030D59" w14:textId="20CAD9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23D683" w14:textId="174D84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94EDB" w14:textId="5A7479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5,144.53 </w:t>
            </w:r>
          </w:p>
        </w:tc>
      </w:tr>
      <w:tr w:rsidR="00BE3C44" w:rsidRPr="00BE3C44" w14:paraId="4C4319B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806D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B4E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B945F3D" w14:textId="4CB860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73,568.37 </w:t>
            </w:r>
          </w:p>
        </w:tc>
        <w:tc>
          <w:tcPr>
            <w:tcW w:w="810" w:type="pct"/>
            <w:tcBorders>
              <w:top w:val="nil"/>
              <w:left w:val="nil"/>
              <w:bottom w:val="single" w:sz="4" w:space="0" w:color="000000"/>
              <w:right w:val="single" w:sz="4" w:space="0" w:color="000000"/>
            </w:tcBorders>
            <w:shd w:val="clear" w:color="auto" w:fill="auto"/>
            <w:noWrap/>
            <w:vAlign w:val="bottom"/>
            <w:hideMark/>
          </w:tcPr>
          <w:p w14:paraId="66167E73" w14:textId="118AE4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DF313" w14:textId="276F60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2C598" w14:textId="00FEC9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73,568.37 </w:t>
            </w:r>
          </w:p>
        </w:tc>
      </w:tr>
      <w:tr w:rsidR="00BE3C44" w:rsidRPr="00BE3C44" w14:paraId="7ECBB1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E052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87F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9141BFF" w14:textId="2F044B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382CB19" w14:textId="67D902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6402B" w14:textId="11C48E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89367" w14:textId="347B53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6,200.00 </w:t>
            </w:r>
          </w:p>
        </w:tc>
      </w:tr>
      <w:tr w:rsidR="00BE3C44" w:rsidRPr="00BE3C44" w14:paraId="3FB9731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202E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75A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1586B105" w14:textId="4B85C0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6B41D738" w14:textId="7B139F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EA6758" w14:textId="6F3253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8B794D" w14:textId="4136E7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0,856.08 </w:t>
            </w:r>
          </w:p>
        </w:tc>
      </w:tr>
      <w:tr w:rsidR="00BE3C44" w:rsidRPr="00BE3C44" w14:paraId="690ABE7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1E7D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807C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5B406ED5" w14:textId="70BFE7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7,845.45 </w:t>
            </w:r>
          </w:p>
        </w:tc>
        <w:tc>
          <w:tcPr>
            <w:tcW w:w="810" w:type="pct"/>
            <w:tcBorders>
              <w:top w:val="nil"/>
              <w:left w:val="nil"/>
              <w:bottom w:val="single" w:sz="4" w:space="0" w:color="000000"/>
              <w:right w:val="single" w:sz="4" w:space="0" w:color="000000"/>
            </w:tcBorders>
            <w:shd w:val="clear" w:color="auto" w:fill="auto"/>
            <w:noWrap/>
            <w:vAlign w:val="bottom"/>
            <w:hideMark/>
          </w:tcPr>
          <w:p w14:paraId="51E8CB07" w14:textId="612DEA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C1A9BA" w14:textId="45A16B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92AC6" w14:textId="0C97C6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7,845.45 </w:t>
            </w:r>
          </w:p>
        </w:tc>
      </w:tr>
      <w:tr w:rsidR="00BE3C44" w:rsidRPr="00BE3C44" w14:paraId="5F60991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A32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78D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9DD314F" w14:textId="29D754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9,273.85 </w:t>
            </w:r>
          </w:p>
        </w:tc>
        <w:tc>
          <w:tcPr>
            <w:tcW w:w="810" w:type="pct"/>
            <w:tcBorders>
              <w:top w:val="nil"/>
              <w:left w:val="nil"/>
              <w:bottom w:val="single" w:sz="4" w:space="0" w:color="000000"/>
              <w:right w:val="single" w:sz="4" w:space="0" w:color="000000"/>
            </w:tcBorders>
            <w:shd w:val="clear" w:color="auto" w:fill="auto"/>
            <w:noWrap/>
            <w:vAlign w:val="bottom"/>
            <w:hideMark/>
          </w:tcPr>
          <w:p w14:paraId="55B957C6" w14:textId="15BF25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6929FC" w14:textId="43528D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C8754" w14:textId="29AF04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9,273.85 </w:t>
            </w:r>
          </w:p>
        </w:tc>
      </w:tr>
      <w:tr w:rsidR="00BE3C44" w:rsidRPr="00BE3C44" w14:paraId="1ABA8B5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E506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ECCE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20C81CE1" w14:textId="4F55F6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38089E7C" w14:textId="5875E7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B4BE1C" w14:textId="5CD18B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E0173" w14:textId="08F978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4,636.82 </w:t>
            </w:r>
          </w:p>
        </w:tc>
      </w:tr>
      <w:tr w:rsidR="00BE3C44" w:rsidRPr="00BE3C44" w14:paraId="6C6E0DE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07E6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DB0D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5F64B9A" w14:textId="572B80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74BF1EEB" w14:textId="227894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12249D" w14:textId="712B6E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1395FE" w14:textId="53B21B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1,013.18 </w:t>
            </w:r>
          </w:p>
        </w:tc>
      </w:tr>
      <w:tr w:rsidR="00BE3C44" w:rsidRPr="00BE3C44" w14:paraId="480327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7846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FFD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6BF3928A" w14:textId="0945B3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43,758.07 </w:t>
            </w:r>
          </w:p>
        </w:tc>
        <w:tc>
          <w:tcPr>
            <w:tcW w:w="810" w:type="pct"/>
            <w:tcBorders>
              <w:top w:val="nil"/>
              <w:left w:val="nil"/>
              <w:bottom w:val="single" w:sz="4" w:space="0" w:color="000000"/>
              <w:right w:val="single" w:sz="4" w:space="0" w:color="000000"/>
            </w:tcBorders>
            <w:shd w:val="clear" w:color="auto" w:fill="auto"/>
            <w:noWrap/>
            <w:vAlign w:val="bottom"/>
            <w:hideMark/>
          </w:tcPr>
          <w:p w14:paraId="7A4996EB" w14:textId="6D8CD9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F9D98" w14:textId="430C11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DC388" w14:textId="71F099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43,758.07 </w:t>
            </w:r>
          </w:p>
        </w:tc>
      </w:tr>
      <w:tr w:rsidR="00BE3C44" w:rsidRPr="00BE3C44" w14:paraId="0477400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4A85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BB34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3DE2879B" w14:textId="03EA26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36791C73" w14:textId="31AD69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54B21" w14:textId="25EE45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602BA6" w14:textId="51A843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0,642.42 </w:t>
            </w:r>
          </w:p>
        </w:tc>
      </w:tr>
      <w:tr w:rsidR="00BE3C44" w:rsidRPr="00BE3C44" w14:paraId="7AE2B62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0BD7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058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10F04AB3" w14:textId="586867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71,119.15 </w:t>
            </w:r>
          </w:p>
        </w:tc>
        <w:tc>
          <w:tcPr>
            <w:tcW w:w="810" w:type="pct"/>
            <w:tcBorders>
              <w:top w:val="nil"/>
              <w:left w:val="nil"/>
              <w:bottom w:val="single" w:sz="4" w:space="0" w:color="000000"/>
              <w:right w:val="single" w:sz="4" w:space="0" w:color="000000"/>
            </w:tcBorders>
            <w:shd w:val="clear" w:color="auto" w:fill="auto"/>
            <w:noWrap/>
            <w:vAlign w:val="bottom"/>
            <w:hideMark/>
          </w:tcPr>
          <w:p w14:paraId="6D6E7D41" w14:textId="5409EB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82AB6" w14:textId="4F16B8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B6AF3" w14:textId="07DE78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71,119.15 </w:t>
            </w:r>
          </w:p>
        </w:tc>
      </w:tr>
      <w:tr w:rsidR="00BE3C44" w:rsidRPr="00BE3C44" w14:paraId="1B09122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2FA1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225C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5BA0AEDE" w14:textId="1F55E7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3E61577C" w14:textId="4B6B64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60BE9" w14:textId="064570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3B7A5" w14:textId="1029AB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518.74 </w:t>
            </w:r>
          </w:p>
        </w:tc>
      </w:tr>
      <w:tr w:rsidR="00BE3C44" w:rsidRPr="00BE3C44" w14:paraId="7B02613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A3A8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36C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428DEA2" w14:textId="6A8EF2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7EF1B395" w14:textId="48E8FB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346F4" w14:textId="5AFF6C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5C0CD" w14:textId="42C35B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3,025.46 </w:t>
            </w:r>
          </w:p>
        </w:tc>
      </w:tr>
      <w:tr w:rsidR="00BE3C44" w:rsidRPr="00BE3C44" w14:paraId="421D4C9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89F0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88E0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35CC8F63" w14:textId="05DABE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3,025.06 </w:t>
            </w:r>
          </w:p>
        </w:tc>
        <w:tc>
          <w:tcPr>
            <w:tcW w:w="810" w:type="pct"/>
            <w:tcBorders>
              <w:top w:val="nil"/>
              <w:left w:val="nil"/>
              <w:bottom w:val="single" w:sz="4" w:space="0" w:color="000000"/>
              <w:right w:val="single" w:sz="4" w:space="0" w:color="000000"/>
            </w:tcBorders>
            <w:shd w:val="clear" w:color="auto" w:fill="auto"/>
            <w:noWrap/>
            <w:vAlign w:val="bottom"/>
            <w:hideMark/>
          </w:tcPr>
          <w:p w14:paraId="03A58656" w14:textId="527529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F3BA8" w14:textId="66090C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0482A" w14:textId="443DDA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3,025.06 </w:t>
            </w:r>
          </w:p>
        </w:tc>
      </w:tr>
      <w:tr w:rsidR="00BE3C44" w:rsidRPr="00BE3C44" w14:paraId="2E06496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F790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38C7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5A4F7ED3" w14:textId="622F65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36C15233" w14:textId="568D1E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B376F" w14:textId="153571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A6D0C" w14:textId="67CFE9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3,821.56 </w:t>
            </w:r>
          </w:p>
        </w:tc>
      </w:tr>
      <w:tr w:rsidR="00BE3C44" w:rsidRPr="00BE3C44" w14:paraId="32C7F73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A479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A140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593FEB2C" w14:textId="444357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042DD686" w14:textId="7643FC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8B767E" w14:textId="66B617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DB93C" w14:textId="488587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24,469.92 </w:t>
            </w:r>
          </w:p>
        </w:tc>
      </w:tr>
      <w:tr w:rsidR="00BE3C44" w:rsidRPr="00BE3C44" w14:paraId="3F82BDA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37FE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D832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D0C38CA" w14:textId="4E3A2F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8EB993D" w14:textId="532ED0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29CBD" w14:textId="104C02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23E7DD" w14:textId="1798DD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54,321.68 </w:t>
            </w:r>
          </w:p>
        </w:tc>
      </w:tr>
      <w:tr w:rsidR="00BE3C44" w:rsidRPr="00BE3C44" w14:paraId="0925F17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2D4F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0AF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178005D8" w14:textId="3C9BF7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56CF754" w14:textId="4D9336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90C68" w14:textId="0A81F7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3DE924" w14:textId="2EBA6E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4,437.06 </w:t>
            </w:r>
          </w:p>
        </w:tc>
      </w:tr>
      <w:tr w:rsidR="00BE3C44" w:rsidRPr="00BE3C44" w14:paraId="75F6B34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ADC8A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6DD9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519FFBE4" w14:textId="468BCF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18F3458" w14:textId="1D843E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D7D7A0" w14:textId="41A4BF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781628" w14:textId="69A242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3,630.78 </w:t>
            </w:r>
          </w:p>
        </w:tc>
      </w:tr>
      <w:tr w:rsidR="00BE3C44" w:rsidRPr="00BE3C44" w14:paraId="5DC88DF9"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988B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640E6BC8" w14:textId="0EA6C13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771,707.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849C44E" w14:textId="35A0D84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FCA659" w14:textId="6D18F0F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867F25" w14:textId="1C1A9C0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771,707.79 </w:t>
            </w:r>
          </w:p>
        </w:tc>
      </w:tr>
      <w:tr w:rsidR="00BE3C44" w:rsidRPr="00BE3C44" w14:paraId="7E003337"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FB79F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57842518" w14:textId="0CBA65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038FF47F" w14:textId="2435CF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35965" w14:textId="3E72A3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94671" w14:textId="0AFBA0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44,723.87 </w:t>
            </w:r>
          </w:p>
        </w:tc>
      </w:tr>
      <w:tr w:rsidR="00BE3C44" w:rsidRPr="00BE3C44" w14:paraId="2150F38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9C0D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7B55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4363F3FD" w14:textId="7D2F1B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6C940BA5" w14:textId="71F636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FB7E0" w14:textId="1F5148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8DB476" w14:textId="734FAA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9,860.00 </w:t>
            </w:r>
          </w:p>
        </w:tc>
      </w:tr>
      <w:tr w:rsidR="00BE3C44" w:rsidRPr="00BE3C44" w14:paraId="713EBF0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B41A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2AC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76FEC596" w14:textId="4C606E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26EEF00C" w14:textId="50BA82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BCD35" w14:textId="2E2EF9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C43B8" w14:textId="668713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1,650.00 </w:t>
            </w:r>
          </w:p>
        </w:tc>
      </w:tr>
      <w:tr w:rsidR="00BE3C44" w:rsidRPr="00BE3C44" w14:paraId="332D5A8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3AA4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7BF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6095972" w14:textId="2B6E6F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6FB950B0" w14:textId="1681D9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596DD1" w14:textId="4F7DBE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6CAC3" w14:textId="67DB78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15,838.92 </w:t>
            </w:r>
          </w:p>
        </w:tc>
      </w:tr>
      <w:tr w:rsidR="00BE3C44" w:rsidRPr="00BE3C44" w14:paraId="744DB38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6D60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D43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D991C3C" w14:textId="2CDE71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65DCF6F9" w14:textId="23A367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B8BBE" w14:textId="632772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CD756" w14:textId="0F2D21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3,207.50 </w:t>
            </w:r>
          </w:p>
        </w:tc>
      </w:tr>
      <w:tr w:rsidR="00BE3C44" w:rsidRPr="00BE3C44" w14:paraId="4C6C458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CAE6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BDB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385EB8CD" w14:textId="200220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24E4728E" w14:textId="5D0514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B8282" w14:textId="4C8BE9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A95A9" w14:textId="3F4B70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2,406.25 </w:t>
            </w:r>
          </w:p>
        </w:tc>
      </w:tr>
      <w:tr w:rsidR="00BE3C44" w:rsidRPr="00BE3C44" w14:paraId="487D98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4B47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C4AA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3E494B54" w14:textId="24AE7C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1CDB9AC0" w14:textId="20EA1A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C8B4C" w14:textId="0CDD55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8AA64" w14:textId="0DF039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2,131.25 </w:t>
            </w:r>
          </w:p>
        </w:tc>
      </w:tr>
      <w:tr w:rsidR="00BE3C44" w:rsidRPr="00BE3C44" w14:paraId="4FA99B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4BA8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440F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2BDADA8" w14:textId="37A3FA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21BBE32B" w14:textId="50DBDA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06B9FE" w14:textId="485BE2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A2927" w14:textId="7916E2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3,457.50 </w:t>
            </w:r>
          </w:p>
        </w:tc>
      </w:tr>
      <w:tr w:rsidR="00BE3C44" w:rsidRPr="00BE3C44" w14:paraId="1A6E169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DD0F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D77A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477D1BD2" w14:textId="75BAA3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25A11451" w14:textId="6900D0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9536C7" w14:textId="75C29E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3317C" w14:textId="084131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9,500.00 </w:t>
            </w:r>
          </w:p>
        </w:tc>
      </w:tr>
      <w:tr w:rsidR="00BE3C44" w:rsidRPr="00BE3C44" w14:paraId="5177C05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4C58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B2B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0EC2BA0F" w14:textId="45C54A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5F689243" w14:textId="248567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FF2C0" w14:textId="495500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D0847E" w14:textId="00E2C5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3,575.00 </w:t>
            </w:r>
          </w:p>
        </w:tc>
      </w:tr>
      <w:tr w:rsidR="00BE3C44" w:rsidRPr="00BE3C44" w14:paraId="4E1AAA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9EED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D95C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68972EE2" w14:textId="403BC6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0AEE742A" w14:textId="58111A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B1D7C" w14:textId="3DD640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D72105" w14:textId="3673CF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4,562.50 </w:t>
            </w:r>
          </w:p>
        </w:tc>
      </w:tr>
      <w:tr w:rsidR="00BE3C44" w:rsidRPr="00BE3C44" w14:paraId="68712A2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DDB2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D4A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76A54BA3" w14:textId="13F150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3E53B1D0" w14:textId="58F876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D94D4F" w14:textId="52670C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793E2" w14:textId="4640AC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0,780.00 </w:t>
            </w:r>
          </w:p>
        </w:tc>
      </w:tr>
      <w:tr w:rsidR="00BE3C44" w:rsidRPr="00BE3C44" w14:paraId="4EB9D28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C01D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ED0B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7BE91CB8" w14:textId="0DE3F3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8FFB9CD" w14:textId="26F951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7CA29" w14:textId="584665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6354D3" w14:textId="4BEB82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3,760.00 </w:t>
            </w:r>
          </w:p>
        </w:tc>
      </w:tr>
      <w:tr w:rsidR="00BE3C44" w:rsidRPr="00BE3C44" w14:paraId="5D18EAB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E87D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F2F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9FC2882" w14:textId="67FCC7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9AB04ED" w14:textId="5DEAA1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8E220" w14:textId="23AA28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799ED" w14:textId="53D27A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550.00 </w:t>
            </w:r>
          </w:p>
        </w:tc>
      </w:tr>
      <w:tr w:rsidR="00BE3C44" w:rsidRPr="00BE3C44" w14:paraId="5737DD8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0811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4FB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67B03FC" w14:textId="1765B7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2854AA0C" w14:textId="4F9977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C5D7C" w14:textId="1C23AF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6B30B2" w14:textId="300E95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0,825.00 </w:t>
            </w:r>
          </w:p>
        </w:tc>
      </w:tr>
      <w:tr w:rsidR="00BE3C44" w:rsidRPr="00BE3C44" w14:paraId="0CB545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B4F9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9979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0E8809A" w14:textId="1B5C7A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29A4F23" w14:textId="7CF4D5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ADE96" w14:textId="4529AF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9F768" w14:textId="40AB6A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0,962.50 </w:t>
            </w:r>
          </w:p>
        </w:tc>
      </w:tr>
      <w:tr w:rsidR="00BE3C44" w:rsidRPr="00BE3C44" w14:paraId="1C93A9E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BB8F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32F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45A77B98" w14:textId="313D35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53D408C" w14:textId="52D8CE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21BE4" w14:textId="39A819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54DC48" w14:textId="5F8C1C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0,825.00 </w:t>
            </w:r>
          </w:p>
        </w:tc>
      </w:tr>
      <w:tr w:rsidR="00BE3C44" w:rsidRPr="00BE3C44" w14:paraId="052A65B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A8E8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BFD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5DFA9BD" w14:textId="6891F5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7F8C8E" w14:textId="7795BA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FF5B6" w14:textId="07F25C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1FD97" w14:textId="74367A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5,000.00 </w:t>
            </w:r>
          </w:p>
        </w:tc>
      </w:tr>
      <w:tr w:rsidR="00BE3C44" w:rsidRPr="00BE3C44" w14:paraId="20D585E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D11D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268A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AA6B38D" w14:textId="34BA76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184307FC" w14:textId="7ED33F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60744" w14:textId="462EE3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1A8CD" w14:textId="39A4E5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9,862.50 </w:t>
            </w:r>
          </w:p>
        </w:tc>
      </w:tr>
      <w:tr w:rsidR="00BE3C44" w:rsidRPr="00BE3C44" w14:paraId="2D6CCAE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7FE3E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7436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9C28803" w14:textId="722605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6E8A5A5" w14:textId="2484C7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277A83" w14:textId="1B5AD9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3F00C" w14:textId="36155B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1,100.00 </w:t>
            </w:r>
          </w:p>
        </w:tc>
      </w:tr>
      <w:tr w:rsidR="00BE3C44" w:rsidRPr="00BE3C44" w14:paraId="28387D3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027B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0EC6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3EAAF3FB" w14:textId="5646FC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3F5EAA9E" w14:textId="428B55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C43F59" w14:textId="6EB97A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F0BE7" w14:textId="37992C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2,887.50 </w:t>
            </w:r>
          </w:p>
        </w:tc>
      </w:tr>
      <w:tr w:rsidR="00BE3C44" w:rsidRPr="00BE3C44" w14:paraId="3D7BE0B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7F70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C97C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51980ED4" w14:textId="734A70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17DAAD0" w14:textId="462C62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ED88F" w14:textId="186F64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6CE7A" w14:textId="49B8A0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1,100.00 </w:t>
            </w:r>
          </w:p>
        </w:tc>
      </w:tr>
      <w:tr w:rsidR="00BE3C44" w:rsidRPr="00BE3C44" w14:paraId="0605C2D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8570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0324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50F60CEF" w14:textId="3606B5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0A5B14AE" w14:textId="28A5EA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5013E" w14:textId="3D91BF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DA3E9" w14:textId="6DE686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0,530.00 </w:t>
            </w:r>
          </w:p>
        </w:tc>
      </w:tr>
      <w:tr w:rsidR="00BE3C44" w:rsidRPr="00BE3C44" w14:paraId="0F04D2C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0777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4D7E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7A9B2BBA" w14:textId="5D1214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2DE97FF9" w14:textId="27AA18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DF419B" w14:textId="6ADED0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4C275" w14:textId="2B0563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8,241.25 </w:t>
            </w:r>
          </w:p>
        </w:tc>
      </w:tr>
      <w:tr w:rsidR="00BE3C44" w:rsidRPr="00BE3C44" w14:paraId="5184B23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5FE3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C593F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03CA2F5E" w14:textId="403088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7E87EB4E" w14:textId="6ACA7C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B1E73" w14:textId="22F57B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BF938" w14:textId="20223C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0,598.75 </w:t>
            </w:r>
          </w:p>
        </w:tc>
      </w:tr>
      <w:tr w:rsidR="00BE3C44" w:rsidRPr="00BE3C44" w14:paraId="4BD2994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5856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C8F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529E60E2" w14:textId="436E06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9,810.00 </w:t>
            </w:r>
          </w:p>
        </w:tc>
        <w:tc>
          <w:tcPr>
            <w:tcW w:w="810" w:type="pct"/>
            <w:tcBorders>
              <w:top w:val="nil"/>
              <w:left w:val="nil"/>
              <w:bottom w:val="single" w:sz="4" w:space="0" w:color="000000"/>
              <w:right w:val="single" w:sz="4" w:space="0" w:color="000000"/>
            </w:tcBorders>
            <w:shd w:val="clear" w:color="auto" w:fill="auto"/>
            <w:noWrap/>
            <w:vAlign w:val="bottom"/>
            <w:hideMark/>
          </w:tcPr>
          <w:p w14:paraId="20F79146" w14:textId="6A4D67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8CF5BB" w14:textId="166DC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BF5D4" w14:textId="4C65B0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9,810.00 </w:t>
            </w:r>
          </w:p>
        </w:tc>
      </w:tr>
      <w:tr w:rsidR="00BE3C44" w:rsidRPr="00BE3C44" w14:paraId="2CC0974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E719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9587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4172E109" w14:textId="2D15C9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F2FE505" w14:textId="3387D7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1D273" w14:textId="5BD1A2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35353" w14:textId="12ED31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0,962.50 </w:t>
            </w:r>
          </w:p>
        </w:tc>
      </w:tr>
      <w:tr w:rsidR="00BE3C44" w:rsidRPr="00BE3C44" w14:paraId="70997F3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8700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DE82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970CC1C" w14:textId="792976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5305D8" w14:textId="429DC2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407BC" w14:textId="78EAD4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799016" w14:textId="314EB7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3,000.00 </w:t>
            </w:r>
          </w:p>
        </w:tc>
      </w:tr>
      <w:tr w:rsidR="00BE3C44" w:rsidRPr="00BE3C44" w14:paraId="4A85188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18DE2"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59D0684" w14:textId="4109D3E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7,781,49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40FF9FB" w14:textId="2A8F468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F5C7C3" w14:textId="32E2D4D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6FD3272" w14:textId="7E8E05D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7,781,496.82 </w:t>
            </w:r>
          </w:p>
        </w:tc>
      </w:tr>
      <w:tr w:rsidR="00BE3C44" w:rsidRPr="00BE3C44" w14:paraId="3699354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F09E5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69B93B00" w14:textId="4E5E64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6,840.00 </w:t>
            </w:r>
          </w:p>
        </w:tc>
        <w:tc>
          <w:tcPr>
            <w:tcW w:w="810" w:type="pct"/>
            <w:tcBorders>
              <w:top w:val="nil"/>
              <w:left w:val="nil"/>
              <w:bottom w:val="single" w:sz="4" w:space="0" w:color="000000"/>
              <w:right w:val="single" w:sz="4" w:space="0" w:color="000000"/>
            </w:tcBorders>
            <w:shd w:val="clear" w:color="auto" w:fill="auto"/>
            <w:noWrap/>
            <w:vAlign w:val="bottom"/>
            <w:hideMark/>
          </w:tcPr>
          <w:p w14:paraId="02195FEC" w14:textId="100ACD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189F2" w14:textId="694F7F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95DF02" w14:textId="093469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6,840.00 </w:t>
            </w:r>
          </w:p>
        </w:tc>
      </w:tr>
      <w:tr w:rsidR="00BE3C44" w:rsidRPr="00BE3C44" w14:paraId="5767750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CDD2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DC3A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0A83311" w14:textId="77361A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3,669.12 </w:t>
            </w:r>
          </w:p>
        </w:tc>
        <w:tc>
          <w:tcPr>
            <w:tcW w:w="810" w:type="pct"/>
            <w:tcBorders>
              <w:top w:val="nil"/>
              <w:left w:val="nil"/>
              <w:bottom w:val="single" w:sz="4" w:space="0" w:color="000000"/>
              <w:right w:val="single" w:sz="4" w:space="0" w:color="000000"/>
            </w:tcBorders>
            <w:shd w:val="clear" w:color="auto" w:fill="auto"/>
            <w:noWrap/>
            <w:vAlign w:val="bottom"/>
            <w:hideMark/>
          </w:tcPr>
          <w:p w14:paraId="6FBBD2A3" w14:textId="08CC67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CB1A7" w14:textId="51C8A3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87FFA7" w14:textId="0D4BE9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3,669.12 </w:t>
            </w:r>
          </w:p>
        </w:tc>
      </w:tr>
      <w:tr w:rsidR="00BE3C44" w:rsidRPr="00BE3C44" w14:paraId="7331B6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21CD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9F30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698DE601" w14:textId="465880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3BD9B9E" w14:textId="144F66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7BB6A" w14:textId="673B83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DA221" w14:textId="7BCF1F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988.08 </w:t>
            </w:r>
          </w:p>
        </w:tc>
      </w:tr>
      <w:tr w:rsidR="00BE3C44" w:rsidRPr="00BE3C44" w14:paraId="59114CC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2EA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273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5BAFD0BB" w14:textId="605E8E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02E78702" w14:textId="43D001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2FF84" w14:textId="1B9BB5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812FBD" w14:textId="0196E9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2.34 </w:t>
            </w:r>
          </w:p>
        </w:tc>
      </w:tr>
      <w:tr w:rsidR="00BE3C44" w:rsidRPr="00BE3C44" w14:paraId="393FB49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A50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1A63DD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319EFB42" w14:textId="0120A8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3B19D583" w14:textId="6AF1D8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0E7D1" w14:textId="180046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A25FA" w14:textId="2A8C9A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4,439.60 </w:t>
            </w:r>
          </w:p>
        </w:tc>
      </w:tr>
      <w:tr w:rsidR="00BE3C44" w:rsidRPr="00BE3C44" w14:paraId="19C6AEA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1189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8669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1024889F" w14:textId="45AD88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49A0677" w14:textId="589BCF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6E0BF" w14:textId="5F0EA3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18A6E0" w14:textId="5A8F02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4,549.68 </w:t>
            </w:r>
          </w:p>
        </w:tc>
      </w:tr>
      <w:tr w:rsidR="00BE3C44" w:rsidRPr="00BE3C44" w14:paraId="60B5920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6F6E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A417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030EA517" w14:textId="0586FF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63E00692" w14:textId="628D2B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8F71E" w14:textId="30D9D6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DD0FD7" w14:textId="7D493B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9,185.44 </w:t>
            </w:r>
          </w:p>
        </w:tc>
      </w:tr>
      <w:tr w:rsidR="00BE3C44" w:rsidRPr="00BE3C44" w14:paraId="5794D8B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B112F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0FB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3636B7D0" w14:textId="7727BC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C366FD7" w14:textId="0C6CBC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D7DAB" w14:textId="18237C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7AFEFC" w14:textId="5F8B03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25.46 </w:t>
            </w:r>
          </w:p>
        </w:tc>
      </w:tr>
      <w:tr w:rsidR="00BE3C44" w:rsidRPr="00BE3C44" w14:paraId="6BB916D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BF10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970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17FF87BE" w14:textId="45C6F9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41075146" w14:textId="48A1C4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5CEAF" w14:textId="692E2C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6EAC3" w14:textId="56817A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43.12 </w:t>
            </w:r>
          </w:p>
        </w:tc>
      </w:tr>
      <w:tr w:rsidR="00BE3C44" w:rsidRPr="00BE3C44" w14:paraId="4BAD6B6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E852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63E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1C0488C1" w14:textId="6855B7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74FF0257" w14:textId="7FFA81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9C694" w14:textId="4E5466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140915" w14:textId="10AAF9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6,052.30 </w:t>
            </w:r>
          </w:p>
        </w:tc>
      </w:tr>
      <w:tr w:rsidR="00BE3C44" w:rsidRPr="00BE3C44" w14:paraId="6E33D36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FF3E1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DDE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5E3EA546" w14:textId="141624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45744C0" w14:textId="5C6E17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536D1" w14:textId="58DE62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4CB30" w14:textId="7CCBB0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25.46 </w:t>
            </w:r>
          </w:p>
        </w:tc>
      </w:tr>
      <w:tr w:rsidR="00BE3C44" w:rsidRPr="00BE3C44" w14:paraId="2E2CB75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287B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C404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121ADFBA" w14:textId="32E7B8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2C05A6D5" w14:textId="1DF447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DFF0F" w14:textId="1F8316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EDFCE" w14:textId="30CEC1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90.14 </w:t>
            </w:r>
          </w:p>
        </w:tc>
      </w:tr>
      <w:tr w:rsidR="00BE3C44" w:rsidRPr="00BE3C44" w14:paraId="7B78C80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81F50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1A3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3BF8E238" w14:textId="6CE566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560B5689" w14:textId="4F7B0B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39798" w14:textId="007B79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DB6330" w14:textId="78226A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7,108.00 </w:t>
            </w:r>
          </w:p>
        </w:tc>
      </w:tr>
      <w:tr w:rsidR="00BE3C44" w:rsidRPr="00BE3C44" w14:paraId="1D0A0C8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9FB3F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7683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7CF4DD63" w14:textId="422F5F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58DE2B01" w14:textId="39B91B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4BD79" w14:textId="6D9D0A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85AB51" w14:textId="78FBD6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33.26 </w:t>
            </w:r>
          </w:p>
        </w:tc>
      </w:tr>
      <w:tr w:rsidR="00BE3C44" w:rsidRPr="00BE3C44" w14:paraId="4DA1AC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F898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C153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14E71E5A" w14:textId="29B428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4,696.14 </w:t>
            </w:r>
          </w:p>
        </w:tc>
        <w:tc>
          <w:tcPr>
            <w:tcW w:w="810" w:type="pct"/>
            <w:tcBorders>
              <w:top w:val="nil"/>
              <w:left w:val="nil"/>
              <w:bottom w:val="single" w:sz="4" w:space="0" w:color="000000"/>
              <w:right w:val="single" w:sz="4" w:space="0" w:color="000000"/>
            </w:tcBorders>
            <w:shd w:val="clear" w:color="auto" w:fill="auto"/>
            <w:noWrap/>
            <w:vAlign w:val="bottom"/>
            <w:hideMark/>
          </w:tcPr>
          <w:p w14:paraId="018412BA" w14:textId="4619DA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CF2D9B" w14:textId="5B40F5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156A74" w14:textId="362C3D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4,696.14 </w:t>
            </w:r>
          </w:p>
        </w:tc>
      </w:tr>
      <w:tr w:rsidR="00BE3C44" w:rsidRPr="00BE3C44" w14:paraId="4C2081D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735D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A0F5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137A5A77" w14:textId="32748E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1,054.72 </w:t>
            </w:r>
          </w:p>
        </w:tc>
        <w:tc>
          <w:tcPr>
            <w:tcW w:w="810" w:type="pct"/>
            <w:tcBorders>
              <w:top w:val="nil"/>
              <w:left w:val="nil"/>
              <w:bottom w:val="single" w:sz="4" w:space="0" w:color="000000"/>
              <w:right w:val="single" w:sz="4" w:space="0" w:color="000000"/>
            </w:tcBorders>
            <w:shd w:val="clear" w:color="auto" w:fill="auto"/>
            <w:noWrap/>
            <w:vAlign w:val="bottom"/>
            <w:hideMark/>
          </w:tcPr>
          <w:p w14:paraId="57ED3802" w14:textId="40EE08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A8815" w14:textId="3D9CA3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361EC" w14:textId="5D8D1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1,054.72 </w:t>
            </w:r>
          </w:p>
        </w:tc>
      </w:tr>
      <w:tr w:rsidR="00BE3C44" w:rsidRPr="00BE3C44" w14:paraId="56E9A9D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1C63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CD1F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ECECE5C" w14:textId="0D493A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0ECF8806" w14:textId="2C53B7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21789" w14:textId="32D80A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DB5F1" w14:textId="5DA98E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3,087.60 </w:t>
            </w:r>
          </w:p>
        </w:tc>
      </w:tr>
      <w:tr w:rsidR="00BE3C44" w:rsidRPr="00BE3C44" w14:paraId="6F221E8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5FF1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7E89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B632E37" w14:textId="0A7551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36F0DEC1" w14:textId="169827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E65BC" w14:textId="49AD7B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B1AC0C" w14:textId="6B9A72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8,550.98 </w:t>
            </w:r>
          </w:p>
        </w:tc>
      </w:tr>
      <w:tr w:rsidR="00BE3C44" w:rsidRPr="00BE3C44" w14:paraId="2F30E2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F9F68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3C95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1F004489" w14:textId="460DCE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6851F024" w14:textId="07DF8B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69402" w14:textId="5EFDB3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8DF07" w14:textId="2618B3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4,283.02 </w:t>
            </w:r>
          </w:p>
        </w:tc>
      </w:tr>
      <w:tr w:rsidR="00BE3C44" w:rsidRPr="00BE3C44" w14:paraId="136DCB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5129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5D9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2EA9741" w14:textId="25EA64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6CB96526" w14:textId="2BBCD6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6A64C5" w14:textId="209845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8A279" w14:textId="644F6E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2,628.90 </w:t>
            </w:r>
          </w:p>
        </w:tc>
      </w:tr>
      <w:tr w:rsidR="00BE3C44" w:rsidRPr="00BE3C44" w14:paraId="60ED092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BB63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FB2EC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103F7D5D" w14:textId="22FEB3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EB91B2B" w14:textId="4D25CB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543E46" w14:textId="43DB78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E5F4CD" w14:textId="17BF02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0.78 </w:t>
            </w:r>
          </w:p>
        </w:tc>
      </w:tr>
      <w:tr w:rsidR="00BE3C44" w:rsidRPr="00BE3C44" w14:paraId="23D7F05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841AB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1D59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C6CE0E5" w14:textId="657A3B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07FC95F9" w14:textId="65A4DE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230B3" w14:textId="19584B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30231" w14:textId="07C4C2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2,881.12 </w:t>
            </w:r>
          </w:p>
        </w:tc>
      </w:tr>
      <w:tr w:rsidR="00BE3C44" w:rsidRPr="00BE3C44" w14:paraId="7BFA484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CE9B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FDC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577FFAAD" w14:textId="1B6A9E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63C0B0BD" w14:textId="641A82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492018" w14:textId="221AF6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6125F6" w14:textId="5F8673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21.56 </w:t>
            </w:r>
          </w:p>
        </w:tc>
      </w:tr>
      <w:tr w:rsidR="00BE3C44" w:rsidRPr="00BE3C44" w14:paraId="3D2D61CE"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393A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433428A3" w14:textId="64CEF36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7,761,887.43 </w:t>
            </w:r>
          </w:p>
        </w:tc>
        <w:tc>
          <w:tcPr>
            <w:tcW w:w="810" w:type="pct"/>
            <w:tcBorders>
              <w:top w:val="nil"/>
              <w:left w:val="nil"/>
              <w:bottom w:val="single" w:sz="4" w:space="0" w:color="000000"/>
              <w:right w:val="single" w:sz="4" w:space="0" w:color="000000"/>
            </w:tcBorders>
            <w:shd w:val="clear" w:color="D8D8D8" w:fill="D8D8D8"/>
            <w:noWrap/>
            <w:vAlign w:val="bottom"/>
            <w:hideMark/>
          </w:tcPr>
          <w:p w14:paraId="4307CD2E" w14:textId="448A367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5740FE" w14:textId="48813A4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651D9A" w14:textId="0F4F292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7,761,887.43 </w:t>
            </w:r>
          </w:p>
        </w:tc>
      </w:tr>
      <w:tr w:rsidR="00BE3C44" w:rsidRPr="00BE3C44" w14:paraId="62ADD08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DF2E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2C64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4510DCC0" w14:textId="2CD4AB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32F1987A" w14:textId="34D2EA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735B48" w14:textId="6C5259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1C6A0" w14:textId="485540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3,599.40 </w:t>
            </w:r>
          </w:p>
        </w:tc>
      </w:tr>
      <w:tr w:rsidR="00BE3C44" w:rsidRPr="00BE3C44" w14:paraId="6BB3D01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4995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A719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7584C4C2" w14:textId="23BDC5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17D3FF1" w14:textId="5F9619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A9E99" w14:textId="476E78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732734" w14:textId="5CF15C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2,498.75 </w:t>
            </w:r>
          </w:p>
        </w:tc>
      </w:tr>
      <w:tr w:rsidR="00BE3C44" w:rsidRPr="00BE3C44" w14:paraId="353321B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369F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4C7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769BD335" w14:textId="7BD5C7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5302A20C" w14:textId="5530A8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0F81B3" w14:textId="55BB60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F739E" w14:textId="57F54D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2,890.00 </w:t>
            </w:r>
          </w:p>
        </w:tc>
      </w:tr>
      <w:tr w:rsidR="00BE3C44" w:rsidRPr="00BE3C44" w14:paraId="456B2F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1D8A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150B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2682525A" w14:textId="560578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709E0050" w14:textId="1879DE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EF10C" w14:textId="4F6BD2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26075" w14:textId="3E13F0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44,019.75 </w:t>
            </w:r>
          </w:p>
        </w:tc>
      </w:tr>
      <w:tr w:rsidR="00BE3C44" w:rsidRPr="00BE3C44" w14:paraId="47CF445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D1CC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4B7F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F521368" w14:textId="01D5C6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0ABF8215" w14:textId="4476D9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E187F" w14:textId="6668F9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EBB2C" w14:textId="40530F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14,655.00 </w:t>
            </w:r>
          </w:p>
        </w:tc>
      </w:tr>
      <w:tr w:rsidR="00BE3C44" w:rsidRPr="00BE3C44" w14:paraId="0FFCB49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E017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B2B1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0D80EAC0" w14:textId="256FFC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25BA6FB0" w14:textId="49D809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5B85A8" w14:textId="037310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236C40" w14:textId="0F4E94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9,010.00 </w:t>
            </w:r>
          </w:p>
        </w:tc>
      </w:tr>
      <w:tr w:rsidR="00BE3C44" w:rsidRPr="00BE3C44" w14:paraId="3654DD1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8901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ACCC0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51AE967" w14:textId="2E4926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4478E03F" w14:textId="6C2FE5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FA3D4" w14:textId="524FE3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CFF23" w14:textId="43FAA5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7,362.30 </w:t>
            </w:r>
          </w:p>
        </w:tc>
      </w:tr>
      <w:tr w:rsidR="00BE3C44" w:rsidRPr="00BE3C44" w14:paraId="5BD3D6F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3CE5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EF46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1BF2304A" w14:textId="289F76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53354CF" w14:textId="5C291E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495F72" w14:textId="30F489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F4E83" w14:textId="1FB218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7,467.80 </w:t>
            </w:r>
          </w:p>
        </w:tc>
      </w:tr>
      <w:tr w:rsidR="00BE3C44" w:rsidRPr="00BE3C44" w14:paraId="477949B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AF10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ECE2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56A771C1" w14:textId="100C1F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7,803.70 </w:t>
            </w:r>
          </w:p>
        </w:tc>
        <w:tc>
          <w:tcPr>
            <w:tcW w:w="810" w:type="pct"/>
            <w:tcBorders>
              <w:top w:val="nil"/>
              <w:left w:val="nil"/>
              <w:bottom w:val="single" w:sz="4" w:space="0" w:color="000000"/>
              <w:right w:val="single" w:sz="4" w:space="0" w:color="000000"/>
            </w:tcBorders>
            <w:shd w:val="clear" w:color="auto" w:fill="auto"/>
            <w:noWrap/>
            <w:vAlign w:val="bottom"/>
            <w:hideMark/>
          </w:tcPr>
          <w:p w14:paraId="70C3CCCE" w14:textId="6DCCB3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4F6EB" w14:textId="36E2F9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1676B" w14:textId="5BB39C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7,803.70 </w:t>
            </w:r>
          </w:p>
        </w:tc>
      </w:tr>
      <w:tr w:rsidR="00BE3C44" w:rsidRPr="00BE3C44" w14:paraId="1C9FEA6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EB7A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8029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66775568" w14:textId="691EA0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0B1463BB" w14:textId="2B7A60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42B475" w14:textId="1C5458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11B6D6" w14:textId="2A6012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7,291.40 </w:t>
            </w:r>
          </w:p>
        </w:tc>
      </w:tr>
      <w:tr w:rsidR="00BE3C44" w:rsidRPr="00BE3C44" w14:paraId="32535B8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0A09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E015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72967F28" w14:textId="468FDD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12991AD8" w14:textId="24779C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A786F2" w14:textId="59336F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F0A76A" w14:textId="118EEC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2,765.88 </w:t>
            </w:r>
          </w:p>
        </w:tc>
      </w:tr>
      <w:tr w:rsidR="00BE3C44" w:rsidRPr="00BE3C44" w14:paraId="517F64D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A677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F0C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BCD484D" w14:textId="6C3823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1D5B910F" w14:textId="0B53FC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8B32E" w14:textId="67CCEA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ED789" w14:textId="23C61A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5,548.00 </w:t>
            </w:r>
          </w:p>
        </w:tc>
      </w:tr>
      <w:tr w:rsidR="00BE3C44" w:rsidRPr="00BE3C44" w14:paraId="61B24B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D075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F7E6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78412189" w14:textId="02CD9D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5B08917" w14:textId="3EC29F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82F2B" w14:textId="760567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6492E" w14:textId="7D7559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550.00 </w:t>
            </w:r>
          </w:p>
        </w:tc>
      </w:tr>
      <w:tr w:rsidR="00BE3C44" w:rsidRPr="00BE3C44" w14:paraId="6F36CE0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E5C9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24A5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059FA3E" w14:textId="7DF429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36E1D6D2" w14:textId="735FA4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AF5E8" w14:textId="601E44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880EE" w14:textId="2110E9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8,437.25 </w:t>
            </w:r>
          </w:p>
        </w:tc>
      </w:tr>
      <w:tr w:rsidR="00BE3C44" w:rsidRPr="00BE3C44" w14:paraId="37BEC4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8BAD4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34DA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5146660B" w14:textId="215972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14C58931" w14:textId="681FB7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CE46E" w14:textId="7B4606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4442AD" w14:textId="471551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953.00 </w:t>
            </w:r>
          </w:p>
        </w:tc>
      </w:tr>
      <w:tr w:rsidR="00BE3C44" w:rsidRPr="00BE3C44" w14:paraId="64FCB82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CEB6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FA1D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2CF88C6" w14:textId="597171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0EBED01A" w14:textId="666F68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422373" w14:textId="4C929B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6E0DA" w14:textId="5739A7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8,501.00 </w:t>
            </w:r>
          </w:p>
        </w:tc>
      </w:tr>
      <w:tr w:rsidR="00BE3C44" w:rsidRPr="00BE3C44" w14:paraId="012F213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1896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1416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CE81351" w14:textId="3E7AEC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4E39FC04" w14:textId="539F44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60D61" w14:textId="7D18A2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C199B" w14:textId="4B4452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5,534.20 </w:t>
            </w:r>
          </w:p>
        </w:tc>
      </w:tr>
      <w:tr w:rsidR="00BE3C44" w:rsidRPr="00BE3C44" w14:paraId="50223EC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9B630"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5D6F114D" w14:textId="5F2D2C5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300,032.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8F78F5B" w14:textId="2CE2D4C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433FB9" w14:textId="645660B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F04F62" w14:textId="2FE9171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300,032.75 </w:t>
            </w:r>
          </w:p>
        </w:tc>
      </w:tr>
      <w:tr w:rsidR="00BE3C44" w:rsidRPr="00BE3C44" w14:paraId="65CED2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EA8B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B41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29716818" w14:textId="5D2888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7EB33263" w14:textId="38433A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0FFB8" w14:textId="559094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F0425" w14:textId="63FB02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6,365.00 </w:t>
            </w:r>
          </w:p>
        </w:tc>
      </w:tr>
      <w:tr w:rsidR="00BE3C44" w:rsidRPr="00BE3C44" w14:paraId="5A240C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15D1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E02C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9FDF6BF" w14:textId="77900A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0EEFBE6E" w14:textId="1AB31D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69288D" w14:textId="2E64DA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5719A" w14:textId="77B579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234.00 </w:t>
            </w:r>
          </w:p>
        </w:tc>
      </w:tr>
      <w:tr w:rsidR="00BE3C44" w:rsidRPr="00BE3C44" w14:paraId="375A8A9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4E3E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84BA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656BB9C8" w14:textId="4B991F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70C3259D" w14:textId="0BC4AB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86F0D3" w14:textId="19301F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D17AA3" w14:textId="35F972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6,273.00 </w:t>
            </w:r>
          </w:p>
        </w:tc>
      </w:tr>
      <w:tr w:rsidR="00BE3C44" w:rsidRPr="00BE3C44" w14:paraId="386FCAA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3B8B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239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0486B1BE" w14:textId="5451BD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3E5D86EA" w14:textId="2671EE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D9505" w14:textId="3F4472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A9917" w14:textId="1BE555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1,527.60 </w:t>
            </w:r>
          </w:p>
        </w:tc>
      </w:tr>
      <w:tr w:rsidR="00BE3C44" w:rsidRPr="00BE3C44" w14:paraId="37BA966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DD3C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1C60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BC7648B" w14:textId="1F4BFF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5B690C73" w14:textId="7DA930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F7D9A" w14:textId="7B4C57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27761" w14:textId="0446BF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0,692.00 </w:t>
            </w:r>
          </w:p>
        </w:tc>
      </w:tr>
      <w:tr w:rsidR="00BE3C44" w:rsidRPr="00BE3C44" w14:paraId="58C86AE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A042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D3D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2265FD50" w14:textId="2B87C5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3DB39964" w14:textId="41384B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05511" w14:textId="7E8743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C2872" w14:textId="659FD9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195.00 </w:t>
            </w:r>
          </w:p>
        </w:tc>
      </w:tr>
      <w:tr w:rsidR="00BE3C44" w:rsidRPr="00BE3C44" w14:paraId="2794906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97FA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1EBF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65A5A669" w14:textId="4CB62E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1EEE01E2" w14:textId="237342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AF89F" w14:textId="357BB4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0A41C" w14:textId="189953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1,124.00 </w:t>
            </w:r>
          </w:p>
        </w:tc>
      </w:tr>
      <w:tr w:rsidR="00BE3C44" w:rsidRPr="00BE3C44" w14:paraId="7645BAA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757FA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F5CF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18E897D" w14:textId="437CA5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243D2966" w14:textId="2783A0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69EF3E" w14:textId="4458BB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BF869" w14:textId="4AC3B8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9,750.65 </w:t>
            </w:r>
          </w:p>
        </w:tc>
      </w:tr>
      <w:tr w:rsidR="00BE3C44" w:rsidRPr="00BE3C44" w14:paraId="21454D2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6385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D1B5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798E53BB" w14:textId="49C8D9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5,871.50 </w:t>
            </w:r>
          </w:p>
        </w:tc>
        <w:tc>
          <w:tcPr>
            <w:tcW w:w="810" w:type="pct"/>
            <w:tcBorders>
              <w:top w:val="nil"/>
              <w:left w:val="nil"/>
              <w:bottom w:val="single" w:sz="4" w:space="0" w:color="000000"/>
              <w:right w:val="single" w:sz="4" w:space="0" w:color="000000"/>
            </w:tcBorders>
            <w:shd w:val="clear" w:color="auto" w:fill="auto"/>
            <w:noWrap/>
            <w:vAlign w:val="bottom"/>
            <w:hideMark/>
          </w:tcPr>
          <w:p w14:paraId="642F348D" w14:textId="4DCD59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FFFCBD" w14:textId="29AC9A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F8745" w14:textId="59B73C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5,871.50 </w:t>
            </w:r>
          </w:p>
        </w:tc>
      </w:tr>
      <w:tr w:rsidR="00BE3C44" w:rsidRPr="00BE3C44" w14:paraId="19A9E21D"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AD3E3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6338792E" w14:textId="598A2D7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49,716,825.34 </w:t>
            </w:r>
          </w:p>
        </w:tc>
        <w:tc>
          <w:tcPr>
            <w:tcW w:w="810" w:type="pct"/>
            <w:tcBorders>
              <w:top w:val="nil"/>
              <w:left w:val="nil"/>
              <w:bottom w:val="single" w:sz="4" w:space="0" w:color="000000"/>
              <w:right w:val="single" w:sz="4" w:space="0" w:color="000000"/>
            </w:tcBorders>
            <w:shd w:val="clear" w:color="A5A5A5" w:fill="A5A5A5"/>
            <w:noWrap/>
            <w:vAlign w:val="bottom"/>
            <w:hideMark/>
          </w:tcPr>
          <w:p w14:paraId="088DB25B" w14:textId="37DE2F4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43,314,217.66 </w:t>
            </w:r>
          </w:p>
        </w:tc>
        <w:tc>
          <w:tcPr>
            <w:tcW w:w="810" w:type="pct"/>
            <w:tcBorders>
              <w:top w:val="nil"/>
              <w:left w:val="nil"/>
              <w:bottom w:val="single" w:sz="4" w:space="0" w:color="000000"/>
              <w:right w:val="single" w:sz="4" w:space="0" w:color="000000"/>
            </w:tcBorders>
            <w:shd w:val="clear" w:color="A5A5A5" w:fill="A5A5A5"/>
            <w:noWrap/>
            <w:vAlign w:val="bottom"/>
            <w:hideMark/>
          </w:tcPr>
          <w:p w14:paraId="3EFFFBF7" w14:textId="75BCEC1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D720154" w14:textId="5981950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93,031,043.00 </w:t>
            </w:r>
          </w:p>
        </w:tc>
      </w:tr>
      <w:tr w:rsidR="00BE3C44" w:rsidRPr="00BE3C44" w14:paraId="05FCF0FF"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429E9"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28D88C0A" w14:textId="7A735B0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36,399,96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16811E8C" w14:textId="6DD3BCA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3,286,281.4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7D9C33" w14:textId="43304C3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DE4B55" w14:textId="5538B66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59,686,248.25 </w:t>
            </w:r>
          </w:p>
        </w:tc>
      </w:tr>
      <w:tr w:rsidR="00BE3C44" w:rsidRPr="00BE3C44" w14:paraId="59457F6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B61671"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0B87C28C" w14:textId="44350F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723F3200" w14:textId="3F2064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7D6E0C3A" w14:textId="562AA3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1D8125F" w14:textId="0C76F5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0,955,288.35 </w:t>
            </w:r>
          </w:p>
        </w:tc>
      </w:tr>
      <w:tr w:rsidR="00BE3C44" w:rsidRPr="00BE3C44" w14:paraId="0FD320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4A746"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101FCA6"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34464C70" w14:textId="253A50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470,980.00 </w:t>
            </w:r>
          </w:p>
        </w:tc>
        <w:tc>
          <w:tcPr>
            <w:tcW w:w="810" w:type="pct"/>
            <w:tcBorders>
              <w:top w:val="nil"/>
              <w:left w:val="nil"/>
              <w:bottom w:val="single" w:sz="4" w:space="0" w:color="000000"/>
              <w:right w:val="single" w:sz="4" w:space="0" w:color="000000"/>
            </w:tcBorders>
            <w:shd w:val="clear" w:color="auto" w:fill="auto"/>
            <w:noWrap/>
            <w:vAlign w:val="bottom"/>
            <w:hideMark/>
          </w:tcPr>
          <w:p w14:paraId="07EF4041" w14:textId="5105E5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80AFBF" w14:textId="69B5C6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2D35A" w14:textId="50D793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470,980.00 </w:t>
            </w:r>
          </w:p>
        </w:tc>
      </w:tr>
      <w:tr w:rsidR="00BE3C44" w:rsidRPr="00BE3C44" w14:paraId="6C4CCBD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210DD"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16DCB0C"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5C136040" w14:textId="18D8CC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970,880.50 </w:t>
            </w:r>
          </w:p>
        </w:tc>
        <w:tc>
          <w:tcPr>
            <w:tcW w:w="810" w:type="pct"/>
            <w:tcBorders>
              <w:top w:val="nil"/>
              <w:left w:val="nil"/>
              <w:bottom w:val="single" w:sz="4" w:space="0" w:color="000000"/>
              <w:right w:val="single" w:sz="4" w:space="0" w:color="000000"/>
            </w:tcBorders>
            <w:shd w:val="clear" w:color="auto" w:fill="auto"/>
            <w:noWrap/>
            <w:vAlign w:val="bottom"/>
            <w:hideMark/>
          </w:tcPr>
          <w:p w14:paraId="6E606FBB" w14:textId="1A9F16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AB5C23" w14:textId="0C411C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A604A" w14:textId="5A07EE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970,880.50 </w:t>
            </w:r>
          </w:p>
        </w:tc>
      </w:tr>
      <w:tr w:rsidR="00BE3C44" w:rsidRPr="00BE3C44" w14:paraId="27977E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5434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320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4DB59E7" w14:textId="379D56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74,815.00 </w:t>
            </w:r>
          </w:p>
        </w:tc>
        <w:tc>
          <w:tcPr>
            <w:tcW w:w="810" w:type="pct"/>
            <w:tcBorders>
              <w:top w:val="nil"/>
              <w:left w:val="nil"/>
              <w:bottom w:val="single" w:sz="4" w:space="0" w:color="000000"/>
              <w:right w:val="single" w:sz="4" w:space="0" w:color="000000"/>
            </w:tcBorders>
            <w:shd w:val="clear" w:color="auto" w:fill="auto"/>
            <w:noWrap/>
            <w:vAlign w:val="bottom"/>
            <w:hideMark/>
          </w:tcPr>
          <w:p w14:paraId="7E14DFA3" w14:textId="33175E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45F90" w14:textId="6685F4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2C7CA" w14:textId="287539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74,815.00 </w:t>
            </w:r>
          </w:p>
        </w:tc>
      </w:tr>
      <w:tr w:rsidR="00BE3C44" w:rsidRPr="00BE3C44" w14:paraId="7A82FC3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272D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CF1B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4F22795C" w14:textId="61C033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856,830.00 </w:t>
            </w:r>
          </w:p>
        </w:tc>
        <w:tc>
          <w:tcPr>
            <w:tcW w:w="810" w:type="pct"/>
            <w:tcBorders>
              <w:top w:val="nil"/>
              <w:left w:val="nil"/>
              <w:bottom w:val="single" w:sz="4" w:space="0" w:color="000000"/>
              <w:right w:val="single" w:sz="4" w:space="0" w:color="000000"/>
            </w:tcBorders>
            <w:shd w:val="clear" w:color="auto" w:fill="auto"/>
            <w:noWrap/>
            <w:vAlign w:val="bottom"/>
            <w:hideMark/>
          </w:tcPr>
          <w:p w14:paraId="7896A3DF" w14:textId="6E1CDC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199FF7" w14:textId="68E753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1AAD9B" w14:textId="6D173E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389,830.00 </w:t>
            </w:r>
          </w:p>
        </w:tc>
      </w:tr>
      <w:tr w:rsidR="00BE3C44" w:rsidRPr="00BE3C44" w14:paraId="352A046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2627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8F1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94165F8" w14:textId="4A232A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74,647.00 </w:t>
            </w:r>
          </w:p>
        </w:tc>
        <w:tc>
          <w:tcPr>
            <w:tcW w:w="810" w:type="pct"/>
            <w:tcBorders>
              <w:top w:val="nil"/>
              <w:left w:val="nil"/>
              <w:bottom w:val="single" w:sz="4" w:space="0" w:color="000000"/>
              <w:right w:val="single" w:sz="4" w:space="0" w:color="000000"/>
            </w:tcBorders>
            <w:shd w:val="clear" w:color="auto" w:fill="auto"/>
            <w:noWrap/>
            <w:vAlign w:val="bottom"/>
            <w:hideMark/>
          </w:tcPr>
          <w:p w14:paraId="3CF1B7EE" w14:textId="2D87F9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202A0153" w14:textId="79DD63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19B28" w14:textId="40C473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83,667.00 </w:t>
            </w:r>
          </w:p>
        </w:tc>
      </w:tr>
      <w:tr w:rsidR="00BE3C44" w:rsidRPr="00BE3C44" w14:paraId="3173461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6D59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C6E8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31D8E9C4" w14:textId="37B8B1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41,975.00 </w:t>
            </w:r>
          </w:p>
        </w:tc>
        <w:tc>
          <w:tcPr>
            <w:tcW w:w="810" w:type="pct"/>
            <w:tcBorders>
              <w:top w:val="nil"/>
              <w:left w:val="nil"/>
              <w:bottom w:val="single" w:sz="4" w:space="0" w:color="000000"/>
              <w:right w:val="single" w:sz="4" w:space="0" w:color="000000"/>
            </w:tcBorders>
            <w:shd w:val="clear" w:color="auto" w:fill="auto"/>
            <w:noWrap/>
            <w:vAlign w:val="bottom"/>
            <w:hideMark/>
          </w:tcPr>
          <w:p w14:paraId="698CCAEF" w14:textId="46644B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5,735.00 </w:t>
            </w:r>
          </w:p>
        </w:tc>
        <w:tc>
          <w:tcPr>
            <w:tcW w:w="810" w:type="pct"/>
            <w:tcBorders>
              <w:top w:val="nil"/>
              <w:left w:val="nil"/>
              <w:bottom w:val="single" w:sz="4" w:space="0" w:color="000000"/>
              <w:right w:val="single" w:sz="4" w:space="0" w:color="000000"/>
            </w:tcBorders>
            <w:shd w:val="clear" w:color="auto" w:fill="auto"/>
            <w:noWrap/>
            <w:vAlign w:val="bottom"/>
            <w:hideMark/>
          </w:tcPr>
          <w:p w14:paraId="59521EA5" w14:textId="1AACD1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E8864" w14:textId="7D00A5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37,710.00 </w:t>
            </w:r>
          </w:p>
        </w:tc>
      </w:tr>
      <w:tr w:rsidR="00BE3C44" w:rsidRPr="00BE3C44" w14:paraId="73DA6F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57B9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2F40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75093FEE" w14:textId="495945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75,315.00 </w:t>
            </w:r>
          </w:p>
        </w:tc>
        <w:tc>
          <w:tcPr>
            <w:tcW w:w="810" w:type="pct"/>
            <w:tcBorders>
              <w:top w:val="nil"/>
              <w:left w:val="nil"/>
              <w:bottom w:val="single" w:sz="4" w:space="0" w:color="000000"/>
              <w:right w:val="single" w:sz="4" w:space="0" w:color="000000"/>
            </w:tcBorders>
            <w:shd w:val="clear" w:color="auto" w:fill="auto"/>
            <w:noWrap/>
            <w:vAlign w:val="bottom"/>
            <w:hideMark/>
          </w:tcPr>
          <w:p w14:paraId="7EE689EA" w14:textId="70BB32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45CAF8" w14:textId="363410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87AC4" w14:textId="2919A4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025,315.00 </w:t>
            </w:r>
          </w:p>
        </w:tc>
      </w:tr>
      <w:tr w:rsidR="00BE3C44" w:rsidRPr="00BE3C44" w14:paraId="4A7560D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F8E60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9C738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D08E09A" w14:textId="41205E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2,990.00 </w:t>
            </w:r>
          </w:p>
        </w:tc>
        <w:tc>
          <w:tcPr>
            <w:tcW w:w="810" w:type="pct"/>
            <w:tcBorders>
              <w:top w:val="nil"/>
              <w:left w:val="nil"/>
              <w:bottom w:val="single" w:sz="4" w:space="0" w:color="000000"/>
              <w:right w:val="single" w:sz="4" w:space="0" w:color="000000"/>
            </w:tcBorders>
            <w:shd w:val="clear" w:color="auto" w:fill="auto"/>
            <w:noWrap/>
            <w:vAlign w:val="bottom"/>
            <w:hideMark/>
          </w:tcPr>
          <w:p w14:paraId="189D56C7" w14:textId="4DD4DD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16DA2C" w14:textId="129EE3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CA791" w14:textId="248A9C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2,990.00 </w:t>
            </w:r>
          </w:p>
        </w:tc>
      </w:tr>
      <w:tr w:rsidR="00BE3C44" w:rsidRPr="00BE3C44" w14:paraId="0467B62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1A31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3A9F0D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298A0369" w14:textId="02DE21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734,307.50 </w:t>
            </w:r>
          </w:p>
        </w:tc>
        <w:tc>
          <w:tcPr>
            <w:tcW w:w="810" w:type="pct"/>
            <w:tcBorders>
              <w:top w:val="nil"/>
              <w:left w:val="nil"/>
              <w:bottom w:val="single" w:sz="4" w:space="0" w:color="000000"/>
              <w:right w:val="single" w:sz="4" w:space="0" w:color="000000"/>
            </w:tcBorders>
            <w:shd w:val="clear" w:color="auto" w:fill="auto"/>
            <w:noWrap/>
            <w:vAlign w:val="bottom"/>
            <w:hideMark/>
          </w:tcPr>
          <w:p w14:paraId="2EB1A4AB" w14:textId="2E0B7C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6FF92" w14:textId="47FC1F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780DE" w14:textId="18286C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734,307.50 </w:t>
            </w:r>
          </w:p>
        </w:tc>
      </w:tr>
      <w:tr w:rsidR="00BE3C44" w:rsidRPr="00BE3C44" w14:paraId="09789E4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44A3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FFB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6F3EFC1D" w14:textId="1B04BC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409,082.50 </w:t>
            </w:r>
          </w:p>
        </w:tc>
        <w:tc>
          <w:tcPr>
            <w:tcW w:w="810" w:type="pct"/>
            <w:tcBorders>
              <w:top w:val="nil"/>
              <w:left w:val="nil"/>
              <w:bottom w:val="single" w:sz="4" w:space="0" w:color="000000"/>
              <w:right w:val="single" w:sz="4" w:space="0" w:color="000000"/>
            </w:tcBorders>
            <w:shd w:val="clear" w:color="auto" w:fill="auto"/>
            <w:noWrap/>
            <w:vAlign w:val="bottom"/>
            <w:hideMark/>
          </w:tcPr>
          <w:p w14:paraId="5E5AD65A" w14:textId="157540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DDE113C" w14:textId="4D092A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82322" w14:textId="44206A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98,432.50 </w:t>
            </w:r>
          </w:p>
        </w:tc>
      </w:tr>
      <w:tr w:rsidR="00BE3C44" w:rsidRPr="00BE3C44" w14:paraId="063F45E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BE15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12D5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27941408" w14:textId="157432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57,380.00 </w:t>
            </w:r>
          </w:p>
        </w:tc>
        <w:tc>
          <w:tcPr>
            <w:tcW w:w="810" w:type="pct"/>
            <w:tcBorders>
              <w:top w:val="nil"/>
              <w:left w:val="nil"/>
              <w:bottom w:val="single" w:sz="4" w:space="0" w:color="000000"/>
              <w:right w:val="single" w:sz="4" w:space="0" w:color="000000"/>
            </w:tcBorders>
            <w:shd w:val="clear" w:color="auto" w:fill="auto"/>
            <w:noWrap/>
            <w:vAlign w:val="bottom"/>
            <w:hideMark/>
          </w:tcPr>
          <w:p w14:paraId="76D132B2" w14:textId="76435F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2D4EB" w14:textId="515D94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F17C1" w14:textId="2628FD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57,380.00 </w:t>
            </w:r>
          </w:p>
        </w:tc>
      </w:tr>
      <w:tr w:rsidR="00BE3C44" w:rsidRPr="00BE3C44" w14:paraId="7379308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9228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F7C8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3A39F455" w14:textId="6C2013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814,712.00 </w:t>
            </w:r>
          </w:p>
        </w:tc>
        <w:tc>
          <w:tcPr>
            <w:tcW w:w="810" w:type="pct"/>
            <w:tcBorders>
              <w:top w:val="nil"/>
              <w:left w:val="nil"/>
              <w:bottom w:val="single" w:sz="4" w:space="0" w:color="000000"/>
              <w:right w:val="single" w:sz="4" w:space="0" w:color="000000"/>
            </w:tcBorders>
            <w:shd w:val="clear" w:color="auto" w:fill="auto"/>
            <w:noWrap/>
            <w:vAlign w:val="bottom"/>
            <w:hideMark/>
          </w:tcPr>
          <w:p w14:paraId="5C5F22D0" w14:textId="3DBFB6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7,370.00 </w:t>
            </w:r>
          </w:p>
        </w:tc>
        <w:tc>
          <w:tcPr>
            <w:tcW w:w="810" w:type="pct"/>
            <w:tcBorders>
              <w:top w:val="nil"/>
              <w:left w:val="nil"/>
              <w:bottom w:val="single" w:sz="4" w:space="0" w:color="000000"/>
              <w:right w:val="single" w:sz="4" w:space="0" w:color="000000"/>
            </w:tcBorders>
            <w:shd w:val="clear" w:color="auto" w:fill="auto"/>
            <w:noWrap/>
            <w:vAlign w:val="bottom"/>
            <w:hideMark/>
          </w:tcPr>
          <w:p w14:paraId="48C77FC5" w14:textId="1FE943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D8C39" w14:textId="6F62CF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722,082.00 </w:t>
            </w:r>
          </w:p>
        </w:tc>
      </w:tr>
      <w:tr w:rsidR="00BE3C44" w:rsidRPr="00BE3C44" w14:paraId="30B31F5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46E83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712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5391D2F1" w14:textId="0CB621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1C564C08" w14:textId="4002AD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AF98A3" w14:textId="08A028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F74DD" w14:textId="181376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5,315.00 </w:t>
            </w:r>
          </w:p>
        </w:tc>
      </w:tr>
      <w:tr w:rsidR="00BE3C44" w:rsidRPr="00BE3C44" w14:paraId="5B8421D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663B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D0B4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3D740F1" w14:textId="01CB31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459,728.00 </w:t>
            </w:r>
          </w:p>
        </w:tc>
        <w:tc>
          <w:tcPr>
            <w:tcW w:w="810" w:type="pct"/>
            <w:tcBorders>
              <w:top w:val="nil"/>
              <w:left w:val="nil"/>
              <w:bottom w:val="single" w:sz="4" w:space="0" w:color="000000"/>
              <w:right w:val="single" w:sz="4" w:space="0" w:color="000000"/>
            </w:tcBorders>
            <w:shd w:val="clear" w:color="auto" w:fill="auto"/>
            <w:noWrap/>
            <w:vAlign w:val="bottom"/>
            <w:hideMark/>
          </w:tcPr>
          <w:p w14:paraId="23E351C4" w14:textId="25034B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C49B8D" w14:textId="7A2CDC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057C6" w14:textId="53415C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609,728.00 </w:t>
            </w:r>
          </w:p>
        </w:tc>
      </w:tr>
      <w:tr w:rsidR="00BE3C44" w:rsidRPr="00BE3C44" w14:paraId="32DFF4D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2356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8830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5E72A5D" w14:textId="361056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5050F991" w14:textId="523C4F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8309F7" w14:textId="506682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21DDA" w14:textId="588281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5,315.00 </w:t>
            </w:r>
          </w:p>
        </w:tc>
      </w:tr>
      <w:tr w:rsidR="00BE3C44" w:rsidRPr="00BE3C44" w14:paraId="1B9324F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16C6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83BA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8C645A6" w14:textId="6A8DB5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29,190.00 </w:t>
            </w:r>
          </w:p>
        </w:tc>
        <w:tc>
          <w:tcPr>
            <w:tcW w:w="810" w:type="pct"/>
            <w:tcBorders>
              <w:top w:val="nil"/>
              <w:left w:val="nil"/>
              <w:bottom w:val="single" w:sz="4" w:space="0" w:color="000000"/>
              <w:right w:val="single" w:sz="4" w:space="0" w:color="000000"/>
            </w:tcBorders>
            <w:shd w:val="clear" w:color="auto" w:fill="auto"/>
            <w:noWrap/>
            <w:vAlign w:val="bottom"/>
            <w:hideMark/>
          </w:tcPr>
          <w:p w14:paraId="396AB710" w14:textId="0AD474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7,040.00 </w:t>
            </w:r>
          </w:p>
        </w:tc>
        <w:tc>
          <w:tcPr>
            <w:tcW w:w="810" w:type="pct"/>
            <w:tcBorders>
              <w:top w:val="nil"/>
              <w:left w:val="nil"/>
              <w:bottom w:val="single" w:sz="4" w:space="0" w:color="000000"/>
              <w:right w:val="single" w:sz="4" w:space="0" w:color="000000"/>
            </w:tcBorders>
            <w:shd w:val="clear" w:color="auto" w:fill="auto"/>
            <w:noWrap/>
            <w:vAlign w:val="bottom"/>
            <w:hideMark/>
          </w:tcPr>
          <w:p w14:paraId="4DFDBEC6" w14:textId="562EF3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C833B" w14:textId="121615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06,230.00 </w:t>
            </w:r>
          </w:p>
        </w:tc>
      </w:tr>
      <w:tr w:rsidR="00BE3C44" w:rsidRPr="00BE3C44" w14:paraId="5CC01CF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E940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127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38CEC59D" w14:textId="468443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055,049.00 </w:t>
            </w:r>
          </w:p>
        </w:tc>
        <w:tc>
          <w:tcPr>
            <w:tcW w:w="810" w:type="pct"/>
            <w:tcBorders>
              <w:top w:val="nil"/>
              <w:left w:val="nil"/>
              <w:bottom w:val="single" w:sz="4" w:space="0" w:color="000000"/>
              <w:right w:val="single" w:sz="4" w:space="0" w:color="000000"/>
            </w:tcBorders>
            <w:shd w:val="clear" w:color="auto" w:fill="auto"/>
            <w:noWrap/>
            <w:vAlign w:val="bottom"/>
            <w:hideMark/>
          </w:tcPr>
          <w:p w14:paraId="6F7FFACA" w14:textId="6ED64E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1BC500A9" w14:textId="69F2E4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70ECF" w14:textId="034F2E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383,449.00 </w:t>
            </w:r>
          </w:p>
        </w:tc>
      </w:tr>
      <w:tr w:rsidR="00BE3C44" w:rsidRPr="00BE3C44" w14:paraId="1C3CB57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46D6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4CB7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A7DD0DE" w14:textId="7A1A53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813,125.00 </w:t>
            </w:r>
          </w:p>
        </w:tc>
        <w:tc>
          <w:tcPr>
            <w:tcW w:w="810" w:type="pct"/>
            <w:tcBorders>
              <w:top w:val="nil"/>
              <w:left w:val="nil"/>
              <w:bottom w:val="single" w:sz="4" w:space="0" w:color="000000"/>
              <w:right w:val="single" w:sz="4" w:space="0" w:color="000000"/>
            </w:tcBorders>
            <w:shd w:val="clear" w:color="auto" w:fill="auto"/>
            <w:noWrap/>
            <w:vAlign w:val="bottom"/>
            <w:hideMark/>
          </w:tcPr>
          <w:p w14:paraId="77C2C99C" w14:textId="1FDABF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D5445" w14:textId="13B450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569271" w14:textId="791625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813,125.00 </w:t>
            </w:r>
          </w:p>
        </w:tc>
      </w:tr>
      <w:tr w:rsidR="00BE3C44" w:rsidRPr="00BE3C44" w14:paraId="2E3DAF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9995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BE6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9E45A5D" w14:textId="7F666F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9,315.00 </w:t>
            </w:r>
          </w:p>
        </w:tc>
        <w:tc>
          <w:tcPr>
            <w:tcW w:w="810" w:type="pct"/>
            <w:tcBorders>
              <w:top w:val="nil"/>
              <w:left w:val="nil"/>
              <w:bottom w:val="single" w:sz="4" w:space="0" w:color="000000"/>
              <w:right w:val="single" w:sz="4" w:space="0" w:color="000000"/>
            </w:tcBorders>
            <w:shd w:val="clear" w:color="auto" w:fill="auto"/>
            <w:noWrap/>
            <w:vAlign w:val="bottom"/>
            <w:hideMark/>
          </w:tcPr>
          <w:p w14:paraId="286B96E6" w14:textId="0F3B48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88CBB9" w14:textId="6A9595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FC4DB4" w14:textId="6B77D0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244,315.00 </w:t>
            </w:r>
          </w:p>
        </w:tc>
      </w:tr>
      <w:tr w:rsidR="00BE3C44" w:rsidRPr="00BE3C44" w14:paraId="7B147C1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3D6A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E0A1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2E655318" w14:textId="20D4C8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37,315.00 </w:t>
            </w:r>
          </w:p>
        </w:tc>
        <w:tc>
          <w:tcPr>
            <w:tcW w:w="810" w:type="pct"/>
            <w:tcBorders>
              <w:top w:val="nil"/>
              <w:left w:val="nil"/>
              <w:bottom w:val="single" w:sz="4" w:space="0" w:color="000000"/>
              <w:right w:val="single" w:sz="4" w:space="0" w:color="000000"/>
            </w:tcBorders>
            <w:shd w:val="clear" w:color="auto" w:fill="auto"/>
            <w:noWrap/>
            <w:vAlign w:val="bottom"/>
            <w:hideMark/>
          </w:tcPr>
          <w:p w14:paraId="0031918B" w14:textId="78387E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94276" w14:textId="17CE69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76EDA" w14:textId="791F3B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37,315.00 </w:t>
            </w:r>
          </w:p>
        </w:tc>
      </w:tr>
      <w:tr w:rsidR="00BE3C44" w:rsidRPr="00BE3C44" w14:paraId="6D67C37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8BC1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5B5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6861BE1" w14:textId="5C561A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68,815.00 </w:t>
            </w:r>
          </w:p>
        </w:tc>
        <w:tc>
          <w:tcPr>
            <w:tcW w:w="810" w:type="pct"/>
            <w:tcBorders>
              <w:top w:val="nil"/>
              <w:left w:val="nil"/>
              <w:bottom w:val="single" w:sz="4" w:space="0" w:color="000000"/>
              <w:right w:val="single" w:sz="4" w:space="0" w:color="000000"/>
            </w:tcBorders>
            <w:shd w:val="clear" w:color="auto" w:fill="auto"/>
            <w:noWrap/>
            <w:vAlign w:val="bottom"/>
            <w:hideMark/>
          </w:tcPr>
          <w:p w14:paraId="21E86E37" w14:textId="5B9F71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907E6" w14:textId="1C9169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0ED2D" w14:textId="538E8A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68,815.00 </w:t>
            </w:r>
          </w:p>
        </w:tc>
      </w:tr>
      <w:tr w:rsidR="00BE3C44" w:rsidRPr="00BE3C44" w14:paraId="252347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2B08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C09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AF362C0" w14:textId="4F5F9B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593,375.00 </w:t>
            </w:r>
          </w:p>
        </w:tc>
        <w:tc>
          <w:tcPr>
            <w:tcW w:w="810" w:type="pct"/>
            <w:tcBorders>
              <w:top w:val="nil"/>
              <w:left w:val="nil"/>
              <w:bottom w:val="single" w:sz="4" w:space="0" w:color="000000"/>
              <w:right w:val="single" w:sz="4" w:space="0" w:color="000000"/>
            </w:tcBorders>
            <w:shd w:val="clear" w:color="auto" w:fill="auto"/>
            <w:noWrap/>
            <w:vAlign w:val="bottom"/>
            <w:hideMark/>
          </w:tcPr>
          <w:p w14:paraId="162060B4" w14:textId="3071D6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732AA417" w14:textId="668515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60A3B" w14:textId="6B1308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466,926.40 </w:t>
            </w:r>
          </w:p>
        </w:tc>
      </w:tr>
      <w:tr w:rsidR="00BE3C44" w:rsidRPr="00BE3C44" w14:paraId="3BBC887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28AC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36E5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3EC6B87" w14:textId="3CC4E1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64,782.50 </w:t>
            </w:r>
          </w:p>
        </w:tc>
        <w:tc>
          <w:tcPr>
            <w:tcW w:w="810" w:type="pct"/>
            <w:tcBorders>
              <w:top w:val="nil"/>
              <w:left w:val="nil"/>
              <w:bottom w:val="single" w:sz="4" w:space="0" w:color="000000"/>
              <w:right w:val="single" w:sz="4" w:space="0" w:color="000000"/>
            </w:tcBorders>
            <w:shd w:val="clear" w:color="auto" w:fill="auto"/>
            <w:noWrap/>
            <w:vAlign w:val="bottom"/>
            <w:hideMark/>
          </w:tcPr>
          <w:p w14:paraId="1FE5D9CF" w14:textId="63D46F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1A3C7" w14:textId="4320CE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4F15F" w14:textId="78C7FF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64,782.50 </w:t>
            </w:r>
          </w:p>
        </w:tc>
      </w:tr>
      <w:tr w:rsidR="00BE3C44" w:rsidRPr="00BE3C44" w14:paraId="4E232A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B93C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1C1C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1BA44391" w14:textId="4A1265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32,345.00 </w:t>
            </w:r>
          </w:p>
        </w:tc>
        <w:tc>
          <w:tcPr>
            <w:tcW w:w="810" w:type="pct"/>
            <w:tcBorders>
              <w:top w:val="nil"/>
              <w:left w:val="nil"/>
              <w:bottom w:val="single" w:sz="4" w:space="0" w:color="000000"/>
              <w:right w:val="single" w:sz="4" w:space="0" w:color="000000"/>
            </w:tcBorders>
            <w:shd w:val="clear" w:color="auto" w:fill="auto"/>
            <w:noWrap/>
            <w:vAlign w:val="bottom"/>
            <w:hideMark/>
          </w:tcPr>
          <w:p w14:paraId="07C0DBC9" w14:textId="211232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C53C9" w14:textId="7F5499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E70E7A" w14:textId="36A66B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32,345.00 </w:t>
            </w:r>
          </w:p>
        </w:tc>
      </w:tr>
      <w:tr w:rsidR="00BE3C44" w:rsidRPr="00BE3C44" w14:paraId="37DF7CF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605F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00BD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4193A7B3" w14:textId="2FA6EF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4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58956175" w14:textId="089D15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8A0C3" w14:textId="4CD0DD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CC622F" w14:textId="33E635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478,500.00 </w:t>
            </w:r>
          </w:p>
        </w:tc>
      </w:tr>
      <w:tr w:rsidR="00BE3C44" w:rsidRPr="00BE3C44" w14:paraId="36D83C9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9EC0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1337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45CF60E6" w14:textId="75AEBE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51,403.00 </w:t>
            </w:r>
          </w:p>
        </w:tc>
        <w:tc>
          <w:tcPr>
            <w:tcW w:w="810" w:type="pct"/>
            <w:tcBorders>
              <w:top w:val="nil"/>
              <w:left w:val="nil"/>
              <w:bottom w:val="single" w:sz="4" w:space="0" w:color="000000"/>
              <w:right w:val="single" w:sz="4" w:space="0" w:color="000000"/>
            </w:tcBorders>
            <w:shd w:val="clear" w:color="auto" w:fill="auto"/>
            <w:noWrap/>
            <w:vAlign w:val="bottom"/>
            <w:hideMark/>
          </w:tcPr>
          <w:p w14:paraId="3FC53225" w14:textId="48807E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18013" w14:textId="55B50E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3B0915" w14:textId="028CE6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51,403.00 </w:t>
            </w:r>
          </w:p>
        </w:tc>
      </w:tr>
      <w:tr w:rsidR="00BE3C44" w:rsidRPr="00BE3C44" w14:paraId="4160E65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9AED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578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27F6CA8" w14:textId="3094A8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582,753.00 </w:t>
            </w:r>
          </w:p>
        </w:tc>
        <w:tc>
          <w:tcPr>
            <w:tcW w:w="810" w:type="pct"/>
            <w:tcBorders>
              <w:top w:val="nil"/>
              <w:left w:val="nil"/>
              <w:bottom w:val="single" w:sz="4" w:space="0" w:color="000000"/>
              <w:right w:val="single" w:sz="4" w:space="0" w:color="000000"/>
            </w:tcBorders>
            <w:shd w:val="clear" w:color="auto" w:fill="auto"/>
            <w:noWrap/>
            <w:vAlign w:val="bottom"/>
            <w:hideMark/>
          </w:tcPr>
          <w:p w14:paraId="3D7826EC" w14:textId="4A037B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7A06EC" w14:textId="237694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867BE" w14:textId="443C6F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582,753.00 </w:t>
            </w:r>
          </w:p>
        </w:tc>
      </w:tr>
      <w:tr w:rsidR="00BE3C44" w:rsidRPr="00BE3C44" w14:paraId="351C762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0D33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05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DCC304C" w14:textId="6BDDF5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12,347.00 </w:t>
            </w:r>
          </w:p>
        </w:tc>
        <w:tc>
          <w:tcPr>
            <w:tcW w:w="810" w:type="pct"/>
            <w:tcBorders>
              <w:top w:val="nil"/>
              <w:left w:val="nil"/>
              <w:bottom w:val="single" w:sz="4" w:space="0" w:color="000000"/>
              <w:right w:val="single" w:sz="4" w:space="0" w:color="000000"/>
            </w:tcBorders>
            <w:shd w:val="clear" w:color="auto" w:fill="auto"/>
            <w:noWrap/>
            <w:vAlign w:val="bottom"/>
            <w:hideMark/>
          </w:tcPr>
          <w:p w14:paraId="4D65D695" w14:textId="2DA9B8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56E5FF73" w14:textId="3C65AD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5B924" w14:textId="604892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70,422.00 </w:t>
            </w:r>
          </w:p>
        </w:tc>
      </w:tr>
      <w:tr w:rsidR="00BE3C44" w:rsidRPr="00BE3C44" w14:paraId="6161786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E0C2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578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0BED7D47" w14:textId="463262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568,908.00 </w:t>
            </w:r>
          </w:p>
        </w:tc>
        <w:tc>
          <w:tcPr>
            <w:tcW w:w="810" w:type="pct"/>
            <w:tcBorders>
              <w:top w:val="nil"/>
              <w:left w:val="nil"/>
              <w:bottom w:val="single" w:sz="4" w:space="0" w:color="000000"/>
              <w:right w:val="single" w:sz="4" w:space="0" w:color="000000"/>
            </w:tcBorders>
            <w:shd w:val="clear" w:color="auto" w:fill="auto"/>
            <w:noWrap/>
            <w:vAlign w:val="bottom"/>
            <w:hideMark/>
          </w:tcPr>
          <w:p w14:paraId="30EBBBA0" w14:textId="7F07B5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89B0C1" w14:textId="13E1D4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ECED4" w14:textId="6D64A7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568,908.00 </w:t>
            </w:r>
          </w:p>
        </w:tc>
      </w:tr>
      <w:tr w:rsidR="00BE3C44" w:rsidRPr="00BE3C44" w14:paraId="35AB67F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3E12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16CA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FE35569" w14:textId="3A8B7E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60,312.00 </w:t>
            </w:r>
          </w:p>
        </w:tc>
        <w:tc>
          <w:tcPr>
            <w:tcW w:w="810" w:type="pct"/>
            <w:tcBorders>
              <w:top w:val="nil"/>
              <w:left w:val="nil"/>
              <w:bottom w:val="single" w:sz="4" w:space="0" w:color="000000"/>
              <w:right w:val="single" w:sz="4" w:space="0" w:color="000000"/>
            </w:tcBorders>
            <w:shd w:val="clear" w:color="auto" w:fill="auto"/>
            <w:noWrap/>
            <w:vAlign w:val="bottom"/>
            <w:hideMark/>
          </w:tcPr>
          <w:p w14:paraId="1F505CE9" w14:textId="032541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092039" w14:textId="0828D4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612C9" w14:textId="250704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60,312.00 </w:t>
            </w:r>
          </w:p>
        </w:tc>
      </w:tr>
      <w:tr w:rsidR="00BE3C44" w:rsidRPr="00BE3C44" w14:paraId="15684E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0120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038D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C12311A" w14:textId="121BEE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472,403.50 </w:t>
            </w:r>
          </w:p>
        </w:tc>
        <w:tc>
          <w:tcPr>
            <w:tcW w:w="810" w:type="pct"/>
            <w:tcBorders>
              <w:top w:val="nil"/>
              <w:left w:val="nil"/>
              <w:bottom w:val="single" w:sz="4" w:space="0" w:color="000000"/>
              <w:right w:val="single" w:sz="4" w:space="0" w:color="000000"/>
            </w:tcBorders>
            <w:shd w:val="clear" w:color="auto" w:fill="auto"/>
            <w:noWrap/>
            <w:vAlign w:val="bottom"/>
            <w:hideMark/>
          </w:tcPr>
          <w:p w14:paraId="10F2A2D7" w14:textId="5F4223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475DD744" w14:textId="5A5927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81847" w14:textId="2CA767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9,108,563.50 </w:t>
            </w:r>
          </w:p>
        </w:tc>
      </w:tr>
      <w:tr w:rsidR="00BE3C44" w:rsidRPr="00BE3C44" w14:paraId="181486C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876F7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CAFB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191763C2" w14:textId="4124AF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22,983.00 </w:t>
            </w:r>
          </w:p>
        </w:tc>
        <w:tc>
          <w:tcPr>
            <w:tcW w:w="810" w:type="pct"/>
            <w:tcBorders>
              <w:top w:val="nil"/>
              <w:left w:val="nil"/>
              <w:bottom w:val="single" w:sz="4" w:space="0" w:color="000000"/>
              <w:right w:val="single" w:sz="4" w:space="0" w:color="000000"/>
            </w:tcBorders>
            <w:shd w:val="clear" w:color="auto" w:fill="auto"/>
            <w:noWrap/>
            <w:vAlign w:val="bottom"/>
            <w:hideMark/>
          </w:tcPr>
          <w:p w14:paraId="315AD874" w14:textId="4F48E7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E9EDB" w14:textId="74F107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90DA53" w14:textId="16F617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22,983.00 </w:t>
            </w:r>
          </w:p>
        </w:tc>
      </w:tr>
      <w:tr w:rsidR="00BE3C44" w:rsidRPr="00BE3C44" w14:paraId="0BB300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37E5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1FD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4B934C2" w14:textId="33950E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5,750.00 </w:t>
            </w:r>
          </w:p>
        </w:tc>
        <w:tc>
          <w:tcPr>
            <w:tcW w:w="810" w:type="pct"/>
            <w:tcBorders>
              <w:top w:val="nil"/>
              <w:left w:val="nil"/>
              <w:bottom w:val="single" w:sz="4" w:space="0" w:color="000000"/>
              <w:right w:val="single" w:sz="4" w:space="0" w:color="000000"/>
            </w:tcBorders>
            <w:shd w:val="clear" w:color="auto" w:fill="auto"/>
            <w:noWrap/>
            <w:vAlign w:val="bottom"/>
            <w:hideMark/>
          </w:tcPr>
          <w:p w14:paraId="1029E034" w14:textId="0CF3EC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AE9AF" w14:textId="358629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39A4B" w14:textId="290587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5,750.00 </w:t>
            </w:r>
          </w:p>
        </w:tc>
      </w:tr>
      <w:tr w:rsidR="00BE3C44" w:rsidRPr="00BE3C44" w14:paraId="25F2D6E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A520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AB4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6C6E510C" w14:textId="21FE42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5,315.00 </w:t>
            </w:r>
          </w:p>
        </w:tc>
        <w:tc>
          <w:tcPr>
            <w:tcW w:w="810" w:type="pct"/>
            <w:tcBorders>
              <w:top w:val="nil"/>
              <w:left w:val="nil"/>
              <w:bottom w:val="single" w:sz="4" w:space="0" w:color="000000"/>
              <w:right w:val="single" w:sz="4" w:space="0" w:color="000000"/>
            </w:tcBorders>
            <w:shd w:val="clear" w:color="auto" w:fill="auto"/>
            <w:noWrap/>
            <w:vAlign w:val="bottom"/>
            <w:hideMark/>
          </w:tcPr>
          <w:p w14:paraId="5F28367D" w14:textId="30F7C3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BF4070" w14:textId="6ADC25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7D929" w14:textId="79009A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5,315.00 </w:t>
            </w:r>
          </w:p>
        </w:tc>
      </w:tr>
      <w:tr w:rsidR="00BE3C44" w:rsidRPr="00BE3C44" w14:paraId="31F24C4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A5F89"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249FF6E5" w14:textId="316A25E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9,358,50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7CF66DD" w14:textId="708F2EF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4,978,521.43 </w:t>
            </w:r>
          </w:p>
        </w:tc>
        <w:tc>
          <w:tcPr>
            <w:tcW w:w="810" w:type="pct"/>
            <w:tcBorders>
              <w:top w:val="nil"/>
              <w:left w:val="nil"/>
              <w:bottom w:val="single" w:sz="4" w:space="0" w:color="000000"/>
              <w:right w:val="single" w:sz="4" w:space="0" w:color="000000"/>
            </w:tcBorders>
            <w:shd w:val="clear" w:color="D8D8D8" w:fill="D8D8D8"/>
            <w:noWrap/>
            <w:vAlign w:val="bottom"/>
            <w:hideMark/>
          </w:tcPr>
          <w:p w14:paraId="5AAA048D" w14:textId="1C9447F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7D6E03" w14:textId="0FFF07C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4,337,028.18 </w:t>
            </w:r>
          </w:p>
        </w:tc>
      </w:tr>
      <w:tr w:rsidR="00BE3C44" w:rsidRPr="00BE3C44" w14:paraId="69A4DBC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65C5F8"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56688413" w14:textId="114034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029FA399" w14:textId="4299AF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5,404,159.20 </w:t>
            </w:r>
          </w:p>
        </w:tc>
        <w:tc>
          <w:tcPr>
            <w:tcW w:w="810" w:type="pct"/>
            <w:tcBorders>
              <w:top w:val="nil"/>
              <w:left w:val="nil"/>
              <w:bottom w:val="single" w:sz="4" w:space="0" w:color="000000"/>
              <w:right w:val="single" w:sz="4" w:space="0" w:color="000000"/>
            </w:tcBorders>
            <w:shd w:val="clear" w:color="auto" w:fill="auto"/>
            <w:noWrap/>
            <w:vAlign w:val="bottom"/>
            <w:hideMark/>
          </w:tcPr>
          <w:p w14:paraId="4153DE21" w14:textId="16CA20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97D5EA6" w14:textId="3C4BCA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5,520,319.20 </w:t>
            </w:r>
          </w:p>
        </w:tc>
      </w:tr>
      <w:tr w:rsidR="00BE3C44" w:rsidRPr="00BE3C44" w14:paraId="5BC85F5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91049C"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A6ADD4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70B758A2" w14:textId="2872C2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0,341.00 </w:t>
            </w:r>
          </w:p>
        </w:tc>
        <w:tc>
          <w:tcPr>
            <w:tcW w:w="810" w:type="pct"/>
            <w:tcBorders>
              <w:top w:val="nil"/>
              <w:left w:val="nil"/>
              <w:bottom w:val="single" w:sz="4" w:space="0" w:color="000000"/>
              <w:right w:val="single" w:sz="4" w:space="0" w:color="000000"/>
            </w:tcBorders>
            <w:shd w:val="clear" w:color="auto" w:fill="auto"/>
            <w:noWrap/>
            <w:vAlign w:val="bottom"/>
            <w:hideMark/>
          </w:tcPr>
          <w:p w14:paraId="44D04473" w14:textId="70BFB1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EC486" w14:textId="0F8DA6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60CDD" w14:textId="0EC76E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0,341.00 </w:t>
            </w:r>
          </w:p>
        </w:tc>
      </w:tr>
      <w:tr w:rsidR="00BE3C44" w:rsidRPr="00BE3C44" w14:paraId="599906A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F4DF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F25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562D4888" w14:textId="79EE2D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37,190.00 </w:t>
            </w:r>
          </w:p>
        </w:tc>
        <w:tc>
          <w:tcPr>
            <w:tcW w:w="810" w:type="pct"/>
            <w:tcBorders>
              <w:top w:val="nil"/>
              <w:left w:val="nil"/>
              <w:bottom w:val="single" w:sz="4" w:space="0" w:color="000000"/>
              <w:right w:val="single" w:sz="4" w:space="0" w:color="000000"/>
            </w:tcBorders>
            <w:shd w:val="clear" w:color="auto" w:fill="auto"/>
            <w:noWrap/>
            <w:vAlign w:val="bottom"/>
            <w:hideMark/>
          </w:tcPr>
          <w:p w14:paraId="22445E61" w14:textId="020D53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E561F7" w14:textId="1F24F1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EC1973" w14:textId="23A5E4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37,190.00 </w:t>
            </w:r>
          </w:p>
        </w:tc>
      </w:tr>
      <w:tr w:rsidR="00BE3C44" w:rsidRPr="00BE3C44" w14:paraId="29E56F8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A0FF2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934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1C0C97A8" w14:textId="2FCC41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03,577.00 </w:t>
            </w:r>
          </w:p>
        </w:tc>
        <w:tc>
          <w:tcPr>
            <w:tcW w:w="810" w:type="pct"/>
            <w:tcBorders>
              <w:top w:val="nil"/>
              <w:left w:val="nil"/>
              <w:bottom w:val="single" w:sz="4" w:space="0" w:color="000000"/>
              <w:right w:val="single" w:sz="4" w:space="0" w:color="000000"/>
            </w:tcBorders>
            <w:shd w:val="clear" w:color="auto" w:fill="auto"/>
            <w:noWrap/>
            <w:vAlign w:val="bottom"/>
            <w:hideMark/>
          </w:tcPr>
          <w:p w14:paraId="2A22D702" w14:textId="1FC9BF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956,870.00 </w:t>
            </w:r>
          </w:p>
        </w:tc>
        <w:tc>
          <w:tcPr>
            <w:tcW w:w="810" w:type="pct"/>
            <w:tcBorders>
              <w:top w:val="nil"/>
              <w:left w:val="nil"/>
              <w:bottom w:val="single" w:sz="4" w:space="0" w:color="000000"/>
              <w:right w:val="single" w:sz="4" w:space="0" w:color="000000"/>
            </w:tcBorders>
            <w:shd w:val="clear" w:color="auto" w:fill="auto"/>
            <w:noWrap/>
            <w:vAlign w:val="bottom"/>
            <w:hideMark/>
          </w:tcPr>
          <w:p w14:paraId="159F2C70" w14:textId="750C80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788DD2" w14:textId="29E279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7,060,447.00 </w:t>
            </w:r>
          </w:p>
        </w:tc>
      </w:tr>
      <w:tr w:rsidR="00BE3C44" w:rsidRPr="00BE3C44" w14:paraId="00F19C4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5724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CEF0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6DA70A0" w14:textId="117EED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63,240.00 </w:t>
            </w:r>
          </w:p>
        </w:tc>
        <w:tc>
          <w:tcPr>
            <w:tcW w:w="810" w:type="pct"/>
            <w:tcBorders>
              <w:top w:val="nil"/>
              <w:left w:val="nil"/>
              <w:bottom w:val="single" w:sz="4" w:space="0" w:color="000000"/>
              <w:right w:val="single" w:sz="4" w:space="0" w:color="000000"/>
            </w:tcBorders>
            <w:shd w:val="clear" w:color="auto" w:fill="auto"/>
            <w:noWrap/>
            <w:vAlign w:val="bottom"/>
            <w:hideMark/>
          </w:tcPr>
          <w:p w14:paraId="351F93DA" w14:textId="33D48F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77D110" w14:textId="1EEEC5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C157F" w14:textId="1BE2D7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13,240.00 </w:t>
            </w:r>
          </w:p>
        </w:tc>
      </w:tr>
      <w:tr w:rsidR="00BE3C44" w:rsidRPr="00BE3C44" w14:paraId="0CFE196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616C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A4C4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10080A7C" w14:textId="147E6F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80,6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6F9BC" w14:textId="436198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8276E1A" w14:textId="3E88C4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795E4" w14:textId="76889D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0,550.00 </w:t>
            </w:r>
          </w:p>
        </w:tc>
      </w:tr>
      <w:tr w:rsidR="00BE3C44" w:rsidRPr="00BE3C44" w14:paraId="7ADE420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0780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889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179F2EB0" w14:textId="1F5721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90,062.00 </w:t>
            </w:r>
          </w:p>
        </w:tc>
        <w:tc>
          <w:tcPr>
            <w:tcW w:w="810" w:type="pct"/>
            <w:tcBorders>
              <w:top w:val="nil"/>
              <w:left w:val="nil"/>
              <w:bottom w:val="single" w:sz="4" w:space="0" w:color="000000"/>
              <w:right w:val="single" w:sz="4" w:space="0" w:color="000000"/>
            </w:tcBorders>
            <w:shd w:val="clear" w:color="auto" w:fill="auto"/>
            <w:noWrap/>
            <w:vAlign w:val="bottom"/>
            <w:hideMark/>
          </w:tcPr>
          <w:p w14:paraId="50CEE3CA" w14:textId="2483FC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78,816.78 </w:t>
            </w:r>
          </w:p>
        </w:tc>
        <w:tc>
          <w:tcPr>
            <w:tcW w:w="810" w:type="pct"/>
            <w:tcBorders>
              <w:top w:val="nil"/>
              <w:left w:val="nil"/>
              <w:bottom w:val="single" w:sz="4" w:space="0" w:color="000000"/>
              <w:right w:val="single" w:sz="4" w:space="0" w:color="000000"/>
            </w:tcBorders>
            <w:shd w:val="clear" w:color="auto" w:fill="auto"/>
            <w:noWrap/>
            <w:vAlign w:val="bottom"/>
            <w:hideMark/>
          </w:tcPr>
          <w:p w14:paraId="2C058BA9" w14:textId="4EA095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CB8C9D" w14:textId="0A4F58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168,878.78 </w:t>
            </w:r>
          </w:p>
        </w:tc>
      </w:tr>
      <w:tr w:rsidR="00BE3C44" w:rsidRPr="00BE3C44" w14:paraId="44DA944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98862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434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6C47E9D6" w14:textId="60EB1B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68,500.75 </w:t>
            </w:r>
          </w:p>
        </w:tc>
        <w:tc>
          <w:tcPr>
            <w:tcW w:w="810" w:type="pct"/>
            <w:tcBorders>
              <w:top w:val="nil"/>
              <w:left w:val="nil"/>
              <w:bottom w:val="single" w:sz="4" w:space="0" w:color="000000"/>
              <w:right w:val="single" w:sz="4" w:space="0" w:color="000000"/>
            </w:tcBorders>
            <w:shd w:val="clear" w:color="auto" w:fill="auto"/>
            <w:noWrap/>
            <w:vAlign w:val="bottom"/>
            <w:hideMark/>
          </w:tcPr>
          <w:p w14:paraId="1DE297ED" w14:textId="425CD7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2,670.00 </w:t>
            </w:r>
          </w:p>
        </w:tc>
        <w:tc>
          <w:tcPr>
            <w:tcW w:w="810" w:type="pct"/>
            <w:tcBorders>
              <w:top w:val="nil"/>
              <w:left w:val="nil"/>
              <w:bottom w:val="single" w:sz="4" w:space="0" w:color="000000"/>
              <w:right w:val="single" w:sz="4" w:space="0" w:color="000000"/>
            </w:tcBorders>
            <w:shd w:val="clear" w:color="auto" w:fill="auto"/>
            <w:noWrap/>
            <w:vAlign w:val="bottom"/>
            <w:hideMark/>
          </w:tcPr>
          <w:p w14:paraId="18EB2934" w14:textId="4D86B7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987C05" w14:textId="79C602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81,170.75 </w:t>
            </w:r>
          </w:p>
        </w:tc>
      </w:tr>
      <w:tr w:rsidR="00BE3C44" w:rsidRPr="00BE3C44" w14:paraId="1D104FE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770DB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5AF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C2D08D6" w14:textId="0A70AF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B8F740" w14:textId="531913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20F51" w14:textId="76A6BF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271B0" w14:textId="411D54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1,000.00 </w:t>
            </w:r>
          </w:p>
        </w:tc>
      </w:tr>
      <w:tr w:rsidR="00BE3C44" w:rsidRPr="00BE3C44" w14:paraId="487C9D7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6C24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760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4973B81D" w14:textId="3F2583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5,100.00 </w:t>
            </w:r>
          </w:p>
        </w:tc>
        <w:tc>
          <w:tcPr>
            <w:tcW w:w="810" w:type="pct"/>
            <w:tcBorders>
              <w:top w:val="nil"/>
              <w:left w:val="nil"/>
              <w:bottom w:val="single" w:sz="4" w:space="0" w:color="000000"/>
              <w:right w:val="single" w:sz="4" w:space="0" w:color="000000"/>
            </w:tcBorders>
            <w:shd w:val="clear" w:color="auto" w:fill="auto"/>
            <w:noWrap/>
            <w:vAlign w:val="bottom"/>
            <w:hideMark/>
          </w:tcPr>
          <w:p w14:paraId="776B1B74" w14:textId="72B852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6309390F" w14:textId="26552F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DEE178" w14:textId="754E77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63,275.00 </w:t>
            </w:r>
          </w:p>
        </w:tc>
      </w:tr>
      <w:tr w:rsidR="00BE3C44" w:rsidRPr="00BE3C44" w14:paraId="5C903C7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10B2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506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9DEB182" w14:textId="792B40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2,830.00 </w:t>
            </w:r>
          </w:p>
        </w:tc>
        <w:tc>
          <w:tcPr>
            <w:tcW w:w="810" w:type="pct"/>
            <w:tcBorders>
              <w:top w:val="nil"/>
              <w:left w:val="nil"/>
              <w:bottom w:val="single" w:sz="4" w:space="0" w:color="000000"/>
              <w:right w:val="single" w:sz="4" w:space="0" w:color="000000"/>
            </w:tcBorders>
            <w:shd w:val="clear" w:color="auto" w:fill="auto"/>
            <w:noWrap/>
            <w:vAlign w:val="bottom"/>
            <w:hideMark/>
          </w:tcPr>
          <w:p w14:paraId="2F4C8FC9" w14:textId="25F5D6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61,520.60 </w:t>
            </w:r>
          </w:p>
        </w:tc>
        <w:tc>
          <w:tcPr>
            <w:tcW w:w="810" w:type="pct"/>
            <w:tcBorders>
              <w:top w:val="nil"/>
              <w:left w:val="nil"/>
              <w:bottom w:val="single" w:sz="4" w:space="0" w:color="000000"/>
              <w:right w:val="single" w:sz="4" w:space="0" w:color="000000"/>
            </w:tcBorders>
            <w:shd w:val="clear" w:color="auto" w:fill="auto"/>
            <w:noWrap/>
            <w:vAlign w:val="bottom"/>
            <w:hideMark/>
          </w:tcPr>
          <w:p w14:paraId="2734D768" w14:textId="0560A2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86BE7" w14:textId="4A5BDD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74,350.60 </w:t>
            </w:r>
          </w:p>
        </w:tc>
      </w:tr>
      <w:tr w:rsidR="00BE3C44" w:rsidRPr="00BE3C44" w14:paraId="050F115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C2F8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8B59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7D0A8637" w14:textId="704ADC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CBE691" w14:textId="63B349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04590273" w14:textId="3EA4F3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BFAAF9" w14:textId="7E630C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9,860.00 </w:t>
            </w:r>
          </w:p>
        </w:tc>
      </w:tr>
      <w:tr w:rsidR="00BE3C44" w:rsidRPr="00BE3C44" w14:paraId="0954B3A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7F16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486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47F9FD40" w14:textId="7DEBE9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4,860.00 </w:t>
            </w:r>
          </w:p>
        </w:tc>
        <w:tc>
          <w:tcPr>
            <w:tcW w:w="810" w:type="pct"/>
            <w:tcBorders>
              <w:top w:val="nil"/>
              <w:left w:val="nil"/>
              <w:bottom w:val="single" w:sz="4" w:space="0" w:color="000000"/>
              <w:right w:val="single" w:sz="4" w:space="0" w:color="000000"/>
            </w:tcBorders>
            <w:shd w:val="clear" w:color="auto" w:fill="auto"/>
            <w:noWrap/>
            <w:vAlign w:val="bottom"/>
            <w:hideMark/>
          </w:tcPr>
          <w:p w14:paraId="5C756507" w14:textId="0D8AD9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7,583.71 </w:t>
            </w:r>
          </w:p>
        </w:tc>
        <w:tc>
          <w:tcPr>
            <w:tcW w:w="810" w:type="pct"/>
            <w:tcBorders>
              <w:top w:val="nil"/>
              <w:left w:val="nil"/>
              <w:bottom w:val="single" w:sz="4" w:space="0" w:color="000000"/>
              <w:right w:val="single" w:sz="4" w:space="0" w:color="000000"/>
            </w:tcBorders>
            <w:shd w:val="clear" w:color="auto" w:fill="auto"/>
            <w:noWrap/>
            <w:vAlign w:val="bottom"/>
            <w:hideMark/>
          </w:tcPr>
          <w:p w14:paraId="1EB1A326" w14:textId="2549CE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CA7F9" w14:textId="475FB4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2,443.71 </w:t>
            </w:r>
          </w:p>
        </w:tc>
      </w:tr>
      <w:tr w:rsidR="00BE3C44" w:rsidRPr="00BE3C44" w14:paraId="5F4F1F7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CF05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D68A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60441B0A" w14:textId="5CA489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E4911" w14:textId="54638F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5EED7" w14:textId="158D50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86389" w14:textId="4691CD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1,000.00 </w:t>
            </w:r>
          </w:p>
        </w:tc>
      </w:tr>
      <w:tr w:rsidR="00BE3C44" w:rsidRPr="00BE3C44" w14:paraId="4753E09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5ED0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2B0C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3414CC16" w14:textId="119483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64342" w14:textId="216EEA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8AEF798" w14:textId="21A8AE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D5A08" w14:textId="5E0DE0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4,510.00 </w:t>
            </w:r>
          </w:p>
        </w:tc>
      </w:tr>
      <w:tr w:rsidR="00BE3C44" w:rsidRPr="00BE3C44" w14:paraId="122F843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CBCA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3F2A4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4463306" w14:textId="71B2C1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20345C" w14:textId="300DA3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859CB1" w14:textId="0E8505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90207" w14:textId="05BC16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1,000.00 </w:t>
            </w:r>
          </w:p>
        </w:tc>
      </w:tr>
      <w:tr w:rsidR="00BE3C44" w:rsidRPr="00BE3C44" w14:paraId="2E50985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FD1E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44CE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57182146" w14:textId="229352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3,340.00 </w:t>
            </w:r>
          </w:p>
        </w:tc>
        <w:tc>
          <w:tcPr>
            <w:tcW w:w="810" w:type="pct"/>
            <w:tcBorders>
              <w:top w:val="nil"/>
              <w:left w:val="nil"/>
              <w:bottom w:val="single" w:sz="4" w:space="0" w:color="000000"/>
              <w:right w:val="single" w:sz="4" w:space="0" w:color="000000"/>
            </w:tcBorders>
            <w:shd w:val="clear" w:color="auto" w:fill="auto"/>
            <w:noWrap/>
            <w:vAlign w:val="bottom"/>
            <w:hideMark/>
          </w:tcPr>
          <w:p w14:paraId="53C159F6" w14:textId="5AE38D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522E9" w14:textId="71842E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917BD" w14:textId="55AE47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3,340.00 </w:t>
            </w:r>
          </w:p>
        </w:tc>
      </w:tr>
      <w:tr w:rsidR="00BE3C44" w:rsidRPr="00BE3C44" w14:paraId="3922C69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1CE1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B81C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3C2E5EB9" w14:textId="75F329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80,200.00 </w:t>
            </w:r>
          </w:p>
        </w:tc>
        <w:tc>
          <w:tcPr>
            <w:tcW w:w="810" w:type="pct"/>
            <w:tcBorders>
              <w:top w:val="nil"/>
              <w:left w:val="nil"/>
              <w:bottom w:val="single" w:sz="4" w:space="0" w:color="000000"/>
              <w:right w:val="single" w:sz="4" w:space="0" w:color="000000"/>
            </w:tcBorders>
            <w:shd w:val="clear" w:color="auto" w:fill="auto"/>
            <w:noWrap/>
            <w:vAlign w:val="bottom"/>
            <w:hideMark/>
          </w:tcPr>
          <w:p w14:paraId="59F4B838" w14:textId="77E949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4C3475" w14:textId="1DF94C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852680" w14:textId="550B81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50,200.00 </w:t>
            </w:r>
          </w:p>
        </w:tc>
      </w:tr>
      <w:tr w:rsidR="00BE3C44" w:rsidRPr="00BE3C44" w14:paraId="5194C1B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9F47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335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46A98B8" w14:textId="596E91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6,336.00 </w:t>
            </w:r>
          </w:p>
        </w:tc>
        <w:tc>
          <w:tcPr>
            <w:tcW w:w="810" w:type="pct"/>
            <w:tcBorders>
              <w:top w:val="nil"/>
              <w:left w:val="nil"/>
              <w:bottom w:val="single" w:sz="4" w:space="0" w:color="000000"/>
              <w:right w:val="single" w:sz="4" w:space="0" w:color="000000"/>
            </w:tcBorders>
            <w:shd w:val="clear" w:color="auto" w:fill="auto"/>
            <w:noWrap/>
            <w:vAlign w:val="bottom"/>
            <w:hideMark/>
          </w:tcPr>
          <w:p w14:paraId="7871A13C" w14:textId="3C7DC1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3A436532" w14:textId="40E4A1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E064E" w14:textId="35A00F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40,574.00 </w:t>
            </w:r>
          </w:p>
        </w:tc>
      </w:tr>
      <w:tr w:rsidR="00BE3C44" w:rsidRPr="00BE3C44" w14:paraId="783FF55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7779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3E95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29EAC63B" w14:textId="7C1E6A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93,016.00 </w:t>
            </w:r>
          </w:p>
        </w:tc>
        <w:tc>
          <w:tcPr>
            <w:tcW w:w="810" w:type="pct"/>
            <w:tcBorders>
              <w:top w:val="nil"/>
              <w:left w:val="nil"/>
              <w:bottom w:val="single" w:sz="4" w:space="0" w:color="000000"/>
              <w:right w:val="single" w:sz="4" w:space="0" w:color="000000"/>
            </w:tcBorders>
            <w:shd w:val="clear" w:color="auto" w:fill="auto"/>
            <w:noWrap/>
            <w:vAlign w:val="bottom"/>
            <w:hideMark/>
          </w:tcPr>
          <w:p w14:paraId="2EC39E4D" w14:textId="22CF7B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19CB3C9" w14:textId="1C9486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A9E842" w14:textId="56D495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10,671.00 </w:t>
            </w:r>
          </w:p>
        </w:tc>
      </w:tr>
      <w:tr w:rsidR="00BE3C44" w:rsidRPr="00BE3C44" w14:paraId="58195B0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3910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06B2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5AC73D0" w14:textId="419F7A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10,558.00 </w:t>
            </w:r>
          </w:p>
        </w:tc>
        <w:tc>
          <w:tcPr>
            <w:tcW w:w="810" w:type="pct"/>
            <w:tcBorders>
              <w:top w:val="nil"/>
              <w:left w:val="nil"/>
              <w:bottom w:val="single" w:sz="4" w:space="0" w:color="000000"/>
              <w:right w:val="single" w:sz="4" w:space="0" w:color="000000"/>
            </w:tcBorders>
            <w:shd w:val="clear" w:color="auto" w:fill="auto"/>
            <w:noWrap/>
            <w:vAlign w:val="bottom"/>
            <w:hideMark/>
          </w:tcPr>
          <w:p w14:paraId="73E3E3ED" w14:textId="578F80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3,400.00 </w:t>
            </w:r>
          </w:p>
        </w:tc>
        <w:tc>
          <w:tcPr>
            <w:tcW w:w="810" w:type="pct"/>
            <w:tcBorders>
              <w:top w:val="nil"/>
              <w:left w:val="nil"/>
              <w:bottom w:val="single" w:sz="4" w:space="0" w:color="000000"/>
              <w:right w:val="single" w:sz="4" w:space="0" w:color="000000"/>
            </w:tcBorders>
            <w:shd w:val="clear" w:color="auto" w:fill="auto"/>
            <w:noWrap/>
            <w:vAlign w:val="bottom"/>
            <w:hideMark/>
          </w:tcPr>
          <w:p w14:paraId="08ABF48F" w14:textId="681097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1D65C" w14:textId="3CC856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73,958.00 </w:t>
            </w:r>
          </w:p>
        </w:tc>
      </w:tr>
      <w:tr w:rsidR="00BE3C44" w:rsidRPr="00BE3C44" w14:paraId="6F73C44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683B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90C8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1F237915" w14:textId="48DCCE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1,008.00 </w:t>
            </w:r>
          </w:p>
        </w:tc>
        <w:tc>
          <w:tcPr>
            <w:tcW w:w="810" w:type="pct"/>
            <w:tcBorders>
              <w:top w:val="nil"/>
              <w:left w:val="nil"/>
              <w:bottom w:val="single" w:sz="4" w:space="0" w:color="000000"/>
              <w:right w:val="single" w:sz="4" w:space="0" w:color="000000"/>
            </w:tcBorders>
            <w:shd w:val="clear" w:color="auto" w:fill="auto"/>
            <w:noWrap/>
            <w:vAlign w:val="bottom"/>
            <w:hideMark/>
          </w:tcPr>
          <w:p w14:paraId="2EE8D7C6" w14:textId="17F37E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1,962.14 </w:t>
            </w:r>
          </w:p>
        </w:tc>
        <w:tc>
          <w:tcPr>
            <w:tcW w:w="810" w:type="pct"/>
            <w:tcBorders>
              <w:top w:val="nil"/>
              <w:left w:val="nil"/>
              <w:bottom w:val="single" w:sz="4" w:space="0" w:color="000000"/>
              <w:right w:val="single" w:sz="4" w:space="0" w:color="000000"/>
            </w:tcBorders>
            <w:shd w:val="clear" w:color="auto" w:fill="auto"/>
            <w:noWrap/>
            <w:vAlign w:val="bottom"/>
            <w:hideMark/>
          </w:tcPr>
          <w:p w14:paraId="35AA82CC" w14:textId="607166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8AAF7" w14:textId="1D5343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82,970.14 </w:t>
            </w:r>
          </w:p>
        </w:tc>
      </w:tr>
      <w:tr w:rsidR="00BE3C44" w:rsidRPr="00BE3C44" w14:paraId="03AB4EB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DF65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04EE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0580ECD0" w14:textId="157970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98DB4" w14:textId="677276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0F8DF754" w14:textId="35029C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560930" w14:textId="450E12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60,605.00 </w:t>
            </w:r>
          </w:p>
        </w:tc>
      </w:tr>
      <w:tr w:rsidR="00BE3C44" w:rsidRPr="00BE3C44" w14:paraId="508D36F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7282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D4F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87FB0BA" w14:textId="61F138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6,588.00 </w:t>
            </w:r>
          </w:p>
        </w:tc>
        <w:tc>
          <w:tcPr>
            <w:tcW w:w="810" w:type="pct"/>
            <w:tcBorders>
              <w:top w:val="nil"/>
              <w:left w:val="nil"/>
              <w:bottom w:val="single" w:sz="4" w:space="0" w:color="000000"/>
              <w:right w:val="single" w:sz="4" w:space="0" w:color="000000"/>
            </w:tcBorders>
            <w:shd w:val="clear" w:color="auto" w:fill="auto"/>
            <w:noWrap/>
            <w:vAlign w:val="bottom"/>
            <w:hideMark/>
          </w:tcPr>
          <w:p w14:paraId="55ABBEFD" w14:textId="1FAD29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398,546.00 </w:t>
            </w:r>
          </w:p>
        </w:tc>
        <w:tc>
          <w:tcPr>
            <w:tcW w:w="810" w:type="pct"/>
            <w:tcBorders>
              <w:top w:val="nil"/>
              <w:left w:val="nil"/>
              <w:bottom w:val="single" w:sz="4" w:space="0" w:color="000000"/>
              <w:right w:val="single" w:sz="4" w:space="0" w:color="000000"/>
            </w:tcBorders>
            <w:shd w:val="clear" w:color="auto" w:fill="auto"/>
            <w:noWrap/>
            <w:vAlign w:val="bottom"/>
            <w:hideMark/>
          </w:tcPr>
          <w:p w14:paraId="38CACDA5" w14:textId="32FC40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4015B2" w14:textId="7EF26D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65,134.00 </w:t>
            </w:r>
          </w:p>
        </w:tc>
      </w:tr>
      <w:tr w:rsidR="00BE3C44" w:rsidRPr="00BE3C44" w14:paraId="166F3389"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176E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05BB03A4" w14:textId="0823B33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1,598,399.74 </w:t>
            </w:r>
          </w:p>
        </w:tc>
        <w:tc>
          <w:tcPr>
            <w:tcW w:w="810" w:type="pct"/>
            <w:tcBorders>
              <w:top w:val="nil"/>
              <w:left w:val="nil"/>
              <w:bottom w:val="single" w:sz="4" w:space="0" w:color="000000"/>
              <w:right w:val="single" w:sz="4" w:space="0" w:color="000000"/>
            </w:tcBorders>
            <w:shd w:val="clear" w:color="D8D8D8" w:fill="D8D8D8"/>
            <w:noWrap/>
            <w:vAlign w:val="bottom"/>
            <w:hideMark/>
          </w:tcPr>
          <w:p w14:paraId="728752E3" w14:textId="6215B79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4,476,875.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C83C407" w14:textId="1141BDA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041A3B" w14:textId="739369F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6,075,275.05 </w:t>
            </w:r>
          </w:p>
        </w:tc>
      </w:tr>
      <w:tr w:rsidR="00BE3C44" w:rsidRPr="00BE3C44" w14:paraId="194B3B9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18CA0A"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90BAF1C" w14:textId="7475D3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4997F8" w14:textId="4E94B6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6257D3EB" w14:textId="7FBC35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E69BB81" w14:textId="05840E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69,200.50 </w:t>
            </w:r>
          </w:p>
        </w:tc>
      </w:tr>
      <w:tr w:rsidR="00BE3C44" w:rsidRPr="00BE3C44" w14:paraId="46B2AD7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A407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C7CD9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3267106" w14:textId="02546F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4CAA6E1" w14:textId="4C31EA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0EC51" w14:textId="12F58A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6AC73" w14:textId="72C0C5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400.00 </w:t>
            </w:r>
          </w:p>
        </w:tc>
      </w:tr>
      <w:tr w:rsidR="00BE3C44" w:rsidRPr="00BE3C44" w14:paraId="5F9392A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67BF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E67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718C0F1D" w14:textId="589C35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52CB7F5" w14:textId="6BD382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0,3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A058D" w14:textId="7D468A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3BA02" w14:textId="646735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1,900.00 </w:t>
            </w:r>
          </w:p>
        </w:tc>
      </w:tr>
      <w:tr w:rsidR="00BE3C44" w:rsidRPr="00BE3C44" w14:paraId="231630F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E5C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1537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02ED97D6" w14:textId="4A3878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65,710.00 </w:t>
            </w:r>
          </w:p>
        </w:tc>
        <w:tc>
          <w:tcPr>
            <w:tcW w:w="810" w:type="pct"/>
            <w:tcBorders>
              <w:top w:val="nil"/>
              <w:left w:val="nil"/>
              <w:bottom w:val="single" w:sz="4" w:space="0" w:color="000000"/>
              <w:right w:val="single" w:sz="4" w:space="0" w:color="000000"/>
            </w:tcBorders>
            <w:shd w:val="clear" w:color="auto" w:fill="auto"/>
            <w:noWrap/>
            <w:vAlign w:val="bottom"/>
            <w:hideMark/>
          </w:tcPr>
          <w:p w14:paraId="6FE6A35D" w14:textId="3B2478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4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162794" w14:textId="0BC0BD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95A9E" w14:textId="79AE71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513,210.00 </w:t>
            </w:r>
          </w:p>
        </w:tc>
      </w:tr>
      <w:tr w:rsidR="00BE3C44" w:rsidRPr="00BE3C44" w14:paraId="3AE8311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2790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B06C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0D08B7E" w14:textId="3D252F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77,660.00 </w:t>
            </w:r>
          </w:p>
        </w:tc>
        <w:tc>
          <w:tcPr>
            <w:tcW w:w="810" w:type="pct"/>
            <w:tcBorders>
              <w:top w:val="nil"/>
              <w:left w:val="nil"/>
              <w:bottom w:val="single" w:sz="4" w:space="0" w:color="000000"/>
              <w:right w:val="single" w:sz="4" w:space="0" w:color="000000"/>
            </w:tcBorders>
            <w:shd w:val="clear" w:color="auto" w:fill="auto"/>
            <w:noWrap/>
            <w:vAlign w:val="bottom"/>
            <w:hideMark/>
          </w:tcPr>
          <w:p w14:paraId="5B8409E8" w14:textId="3E8A69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37CFEC4" w14:textId="4F241D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46A9AE" w14:textId="3440E1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70,560.00 </w:t>
            </w:r>
          </w:p>
        </w:tc>
      </w:tr>
      <w:tr w:rsidR="00BE3C44" w:rsidRPr="00BE3C44" w14:paraId="7F808CA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FC74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D923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E5E24B7" w14:textId="16A789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33,034.00 </w:t>
            </w:r>
          </w:p>
        </w:tc>
        <w:tc>
          <w:tcPr>
            <w:tcW w:w="810" w:type="pct"/>
            <w:tcBorders>
              <w:top w:val="nil"/>
              <w:left w:val="nil"/>
              <w:bottom w:val="single" w:sz="4" w:space="0" w:color="000000"/>
              <w:right w:val="single" w:sz="4" w:space="0" w:color="000000"/>
            </w:tcBorders>
            <w:shd w:val="clear" w:color="auto" w:fill="auto"/>
            <w:noWrap/>
            <w:vAlign w:val="bottom"/>
            <w:hideMark/>
          </w:tcPr>
          <w:p w14:paraId="4CB33BD3" w14:textId="3AEC9F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83,150.00 </w:t>
            </w:r>
          </w:p>
        </w:tc>
        <w:tc>
          <w:tcPr>
            <w:tcW w:w="810" w:type="pct"/>
            <w:tcBorders>
              <w:top w:val="nil"/>
              <w:left w:val="nil"/>
              <w:bottom w:val="single" w:sz="4" w:space="0" w:color="000000"/>
              <w:right w:val="single" w:sz="4" w:space="0" w:color="000000"/>
            </w:tcBorders>
            <w:shd w:val="clear" w:color="auto" w:fill="auto"/>
            <w:noWrap/>
            <w:vAlign w:val="bottom"/>
            <w:hideMark/>
          </w:tcPr>
          <w:p w14:paraId="130AE219" w14:textId="6B263A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0A7C2" w14:textId="51BCC4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516,184.00 </w:t>
            </w:r>
          </w:p>
        </w:tc>
      </w:tr>
      <w:tr w:rsidR="00BE3C44" w:rsidRPr="00BE3C44" w14:paraId="5CAB40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1A27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E26C0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7955FB63" w14:textId="65F24A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07,184.00 </w:t>
            </w:r>
          </w:p>
        </w:tc>
        <w:tc>
          <w:tcPr>
            <w:tcW w:w="810" w:type="pct"/>
            <w:tcBorders>
              <w:top w:val="nil"/>
              <w:left w:val="nil"/>
              <w:bottom w:val="single" w:sz="4" w:space="0" w:color="000000"/>
              <w:right w:val="single" w:sz="4" w:space="0" w:color="000000"/>
            </w:tcBorders>
            <w:shd w:val="clear" w:color="auto" w:fill="auto"/>
            <w:noWrap/>
            <w:vAlign w:val="bottom"/>
            <w:hideMark/>
          </w:tcPr>
          <w:p w14:paraId="729A03EE" w14:textId="358B25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5A68B" w14:textId="67127F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2D753" w14:textId="52760B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07,184.00 </w:t>
            </w:r>
          </w:p>
        </w:tc>
      </w:tr>
      <w:tr w:rsidR="00BE3C44" w:rsidRPr="00BE3C44" w14:paraId="6696966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1D46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E95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8CB529F" w14:textId="5B6AF6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B2D9CD7" w14:textId="6085EA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6C058" w14:textId="6FDDB3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6DBA73" w14:textId="6CD00C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400.00 </w:t>
            </w:r>
          </w:p>
        </w:tc>
      </w:tr>
      <w:tr w:rsidR="00BE3C44" w:rsidRPr="00BE3C44" w14:paraId="6EF053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407D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CAB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22BBE30D" w14:textId="60B195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D0239D3" w14:textId="79F48B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79710DCB" w14:textId="05033F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B2327" w14:textId="6A3BBB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8,624.78 </w:t>
            </w:r>
          </w:p>
        </w:tc>
      </w:tr>
      <w:tr w:rsidR="00BE3C44" w:rsidRPr="00BE3C44" w14:paraId="66B36A9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B1E92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ABC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63E0984" w14:textId="2B82AD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FE2C0" w14:textId="6958C9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A9266" w14:textId="155DA3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F4B2B" w14:textId="233DD8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3,300.00 </w:t>
            </w:r>
          </w:p>
        </w:tc>
      </w:tr>
      <w:tr w:rsidR="00BE3C44" w:rsidRPr="00BE3C44" w14:paraId="325EDEC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DF98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2995F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496BF9BB" w14:textId="7C66E2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0,728.00 </w:t>
            </w:r>
          </w:p>
        </w:tc>
        <w:tc>
          <w:tcPr>
            <w:tcW w:w="810" w:type="pct"/>
            <w:tcBorders>
              <w:top w:val="nil"/>
              <w:left w:val="nil"/>
              <w:bottom w:val="single" w:sz="4" w:space="0" w:color="000000"/>
              <w:right w:val="single" w:sz="4" w:space="0" w:color="000000"/>
            </w:tcBorders>
            <w:shd w:val="clear" w:color="auto" w:fill="auto"/>
            <w:noWrap/>
            <w:vAlign w:val="bottom"/>
            <w:hideMark/>
          </w:tcPr>
          <w:p w14:paraId="4E584736" w14:textId="5B30AD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2BB0B903" w14:textId="01187E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66C20" w14:textId="0A78C6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1,325.00 </w:t>
            </w:r>
          </w:p>
        </w:tc>
      </w:tr>
      <w:tr w:rsidR="00BE3C44" w:rsidRPr="00BE3C44" w14:paraId="09853B8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4E88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A8A3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648653B3" w14:textId="2BF1B8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1,648.00 </w:t>
            </w:r>
          </w:p>
        </w:tc>
        <w:tc>
          <w:tcPr>
            <w:tcW w:w="810" w:type="pct"/>
            <w:tcBorders>
              <w:top w:val="nil"/>
              <w:left w:val="nil"/>
              <w:bottom w:val="single" w:sz="4" w:space="0" w:color="000000"/>
              <w:right w:val="single" w:sz="4" w:space="0" w:color="000000"/>
            </w:tcBorders>
            <w:shd w:val="clear" w:color="auto" w:fill="auto"/>
            <w:noWrap/>
            <w:vAlign w:val="bottom"/>
            <w:hideMark/>
          </w:tcPr>
          <w:p w14:paraId="1045D884" w14:textId="096196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5,041.40 </w:t>
            </w:r>
          </w:p>
        </w:tc>
        <w:tc>
          <w:tcPr>
            <w:tcW w:w="810" w:type="pct"/>
            <w:tcBorders>
              <w:top w:val="nil"/>
              <w:left w:val="nil"/>
              <w:bottom w:val="single" w:sz="4" w:space="0" w:color="000000"/>
              <w:right w:val="single" w:sz="4" w:space="0" w:color="000000"/>
            </w:tcBorders>
            <w:shd w:val="clear" w:color="auto" w:fill="auto"/>
            <w:noWrap/>
            <w:vAlign w:val="bottom"/>
            <w:hideMark/>
          </w:tcPr>
          <w:p w14:paraId="628FF54D" w14:textId="7E31E2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27166" w14:textId="5D6A3B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16,689.40 </w:t>
            </w:r>
          </w:p>
        </w:tc>
      </w:tr>
      <w:tr w:rsidR="00BE3C44" w:rsidRPr="00BE3C44" w14:paraId="4DA2794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48C1D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055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4825A280" w14:textId="3DBBCD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D7F1D9" w14:textId="57B372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5FA83" w14:textId="107F07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81D8D" w14:textId="130E6D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9,000.00 </w:t>
            </w:r>
          </w:p>
        </w:tc>
      </w:tr>
      <w:tr w:rsidR="00BE3C44" w:rsidRPr="00BE3C44" w14:paraId="44D585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33E1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27D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0FC932CB" w14:textId="2AADA0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4AE4A7F" w14:textId="11D995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CBF2F" w14:textId="47E9BB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EF27C4" w14:textId="061444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400.00 </w:t>
            </w:r>
          </w:p>
        </w:tc>
      </w:tr>
      <w:tr w:rsidR="00BE3C44" w:rsidRPr="00BE3C44" w14:paraId="1282EB4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2529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6EC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D9AAB53" w14:textId="74BB5F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AB91FA" w14:textId="39AFD7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0C035B" w14:textId="57A788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E9843D" w14:textId="1A85CA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0,500.00 </w:t>
            </w:r>
          </w:p>
        </w:tc>
      </w:tr>
      <w:tr w:rsidR="00BE3C44" w:rsidRPr="00BE3C44" w14:paraId="63D93C5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8075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D54B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4CF7C35A" w14:textId="2E93A3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80E297D" w14:textId="4FB1C0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A796D" w14:textId="15D76D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11C58" w14:textId="2ACDF3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3,800.00 </w:t>
            </w:r>
          </w:p>
        </w:tc>
      </w:tr>
      <w:tr w:rsidR="00BE3C44" w:rsidRPr="00BE3C44" w14:paraId="23303CB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C2C9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789BE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28014249" w14:textId="0D271B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7,950.00 </w:t>
            </w:r>
          </w:p>
        </w:tc>
        <w:tc>
          <w:tcPr>
            <w:tcW w:w="810" w:type="pct"/>
            <w:tcBorders>
              <w:top w:val="nil"/>
              <w:left w:val="nil"/>
              <w:bottom w:val="single" w:sz="4" w:space="0" w:color="000000"/>
              <w:right w:val="single" w:sz="4" w:space="0" w:color="000000"/>
            </w:tcBorders>
            <w:shd w:val="clear" w:color="auto" w:fill="auto"/>
            <w:noWrap/>
            <w:vAlign w:val="bottom"/>
            <w:hideMark/>
          </w:tcPr>
          <w:p w14:paraId="5358B6CC" w14:textId="651690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98681" w14:textId="70E823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9C6E6" w14:textId="6B58EE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7,950.00 </w:t>
            </w:r>
          </w:p>
        </w:tc>
      </w:tr>
      <w:tr w:rsidR="00BE3C44" w:rsidRPr="00BE3C44" w14:paraId="71C6FA4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55C0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800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3D291946" w14:textId="75FD2C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BB69DE" w14:textId="73A00B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D968E0" w14:textId="0B26BC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943B2" w14:textId="0AA8DD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5,000.00 </w:t>
            </w:r>
          </w:p>
        </w:tc>
      </w:tr>
      <w:tr w:rsidR="00BE3C44" w:rsidRPr="00BE3C44" w14:paraId="58BD44C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C3DF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16A1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6A30EED1" w14:textId="49C40F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7246B3AB" w14:textId="39E46E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7AEF8" w14:textId="352770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01FB6" w14:textId="50D83F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6,610.00 </w:t>
            </w:r>
          </w:p>
        </w:tc>
      </w:tr>
      <w:tr w:rsidR="00BE3C44" w:rsidRPr="00BE3C44" w14:paraId="2E175D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3B6C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86E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61FC50D2" w14:textId="0422A3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0,800.00 </w:t>
            </w:r>
          </w:p>
        </w:tc>
        <w:tc>
          <w:tcPr>
            <w:tcW w:w="810" w:type="pct"/>
            <w:tcBorders>
              <w:top w:val="nil"/>
              <w:left w:val="nil"/>
              <w:bottom w:val="single" w:sz="4" w:space="0" w:color="000000"/>
              <w:right w:val="single" w:sz="4" w:space="0" w:color="000000"/>
            </w:tcBorders>
            <w:shd w:val="clear" w:color="auto" w:fill="auto"/>
            <w:noWrap/>
            <w:vAlign w:val="bottom"/>
            <w:hideMark/>
          </w:tcPr>
          <w:p w14:paraId="27B561C1" w14:textId="358271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7473FE4E" w14:textId="6AE6D1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EFE455" w14:textId="70E677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2,452.00 </w:t>
            </w:r>
          </w:p>
        </w:tc>
      </w:tr>
      <w:tr w:rsidR="00BE3C44" w:rsidRPr="00BE3C44" w14:paraId="68CAE01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07DC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6BB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4C01ACB2" w14:textId="52FC9D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74B087F" w14:textId="23E124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1491D631" w14:textId="641FB3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2D890" w14:textId="253E5D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0,655.77 </w:t>
            </w:r>
          </w:p>
        </w:tc>
      </w:tr>
      <w:tr w:rsidR="00BE3C44" w:rsidRPr="00BE3C44" w14:paraId="2571B10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3625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F8B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0F1D1F0" w14:textId="388573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5,582.00 </w:t>
            </w:r>
          </w:p>
        </w:tc>
        <w:tc>
          <w:tcPr>
            <w:tcW w:w="810" w:type="pct"/>
            <w:tcBorders>
              <w:top w:val="nil"/>
              <w:left w:val="nil"/>
              <w:bottom w:val="single" w:sz="4" w:space="0" w:color="000000"/>
              <w:right w:val="single" w:sz="4" w:space="0" w:color="000000"/>
            </w:tcBorders>
            <w:shd w:val="clear" w:color="auto" w:fill="auto"/>
            <w:noWrap/>
            <w:vAlign w:val="bottom"/>
            <w:hideMark/>
          </w:tcPr>
          <w:p w14:paraId="380FC0BA" w14:textId="3BB539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615F8F" w14:textId="7AC4C2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BCF6F" w14:textId="5A8D96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5,582.00 </w:t>
            </w:r>
          </w:p>
        </w:tc>
      </w:tr>
      <w:tr w:rsidR="00BE3C44" w:rsidRPr="00BE3C44" w14:paraId="2825B52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A18CB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F6E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0C504C7E" w14:textId="6164CD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58,020.00 </w:t>
            </w:r>
          </w:p>
        </w:tc>
        <w:tc>
          <w:tcPr>
            <w:tcW w:w="810" w:type="pct"/>
            <w:tcBorders>
              <w:top w:val="nil"/>
              <w:left w:val="nil"/>
              <w:bottom w:val="single" w:sz="4" w:space="0" w:color="000000"/>
              <w:right w:val="single" w:sz="4" w:space="0" w:color="000000"/>
            </w:tcBorders>
            <w:shd w:val="clear" w:color="auto" w:fill="auto"/>
            <w:noWrap/>
            <w:vAlign w:val="bottom"/>
            <w:hideMark/>
          </w:tcPr>
          <w:p w14:paraId="7F933E48" w14:textId="4147B0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C95F6B" w14:textId="3D727B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E711A" w14:textId="29D0DE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83,020.00 </w:t>
            </w:r>
          </w:p>
        </w:tc>
      </w:tr>
      <w:tr w:rsidR="00BE3C44" w:rsidRPr="00BE3C44" w14:paraId="7C3B773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2A62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D06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791725E" w14:textId="7D1EA9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6,610.00 </w:t>
            </w:r>
          </w:p>
        </w:tc>
        <w:tc>
          <w:tcPr>
            <w:tcW w:w="810" w:type="pct"/>
            <w:tcBorders>
              <w:top w:val="nil"/>
              <w:left w:val="nil"/>
              <w:bottom w:val="single" w:sz="4" w:space="0" w:color="000000"/>
              <w:right w:val="single" w:sz="4" w:space="0" w:color="000000"/>
            </w:tcBorders>
            <w:shd w:val="clear" w:color="auto" w:fill="auto"/>
            <w:noWrap/>
            <w:vAlign w:val="bottom"/>
            <w:hideMark/>
          </w:tcPr>
          <w:p w14:paraId="21DD805A" w14:textId="20DFD6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91CE71" w14:textId="7A0390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A9A568" w14:textId="19F8A5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6,610.00 </w:t>
            </w:r>
          </w:p>
        </w:tc>
      </w:tr>
      <w:tr w:rsidR="00BE3C44" w:rsidRPr="00BE3C44" w14:paraId="741EED1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A9E7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D97A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02F3DB5" w14:textId="6879E3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91,7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EF508" w14:textId="67D5CF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78EB4185" w14:textId="2FD3A1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D70D7" w14:textId="3E0DC9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221,488.83 </w:t>
            </w:r>
          </w:p>
        </w:tc>
      </w:tr>
      <w:tr w:rsidR="00BE3C44" w:rsidRPr="00BE3C44" w14:paraId="400FDB0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AE82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99ED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EBFD3E2" w14:textId="57EAB7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36,720.00 </w:t>
            </w:r>
          </w:p>
        </w:tc>
        <w:tc>
          <w:tcPr>
            <w:tcW w:w="810" w:type="pct"/>
            <w:tcBorders>
              <w:top w:val="nil"/>
              <w:left w:val="nil"/>
              <w:bottom w:val="single" w:sz="4" w:space="0" w:color="000000"/>
              <w:right w:val="single" w:sz="4" w:space="0" w:color="000000"/>
            </w:tcBorders>
            <w:shd w:val="clear" w:color="auto" w:fill="auto"/>
            <w:noWrap/>
            <w:vAlign w:val="bottom"/>
            <w:hideMark/>
          </w:tcPr>
          <w:p w14:paraId="103051E8" w14:textId="686BFD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84,524.48 </w:t>
            </w:r>
          </w:p>
        </w:tc>
        <w:tc>
          <w:tcPr>
            <w:tcW w:w="810" w:type="pct"/>
            <w:tcBorders>
              <w:top w:val="nil"/>
              <w:left w:val="nil"/>
              <w:bottom w:val="single" w:sz="4" w:space="0" w:color="000000"/>
              <w:right w:val="single" w:sz="4" w:space="0" w:color="000000"/>
            </w:tcBorders>
            <w:shd w:val="clear" w:color="auto" w:fill="auto"/>
            <w:noWrap/>
            <w:vAlign w:val="bottom"/>
            <w:hideMark/>
          </w:tcPr>
          <w:p w14:paraId="28C2EBBA" w14:textId="471DB7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A0C1F" w14:textId="7AF3F1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621,244.48 </w:t>
            </w:r>
          </w:p>
        </w:tc>
      </w:tr>
      <w:tr w:rsidR="00BE3C44" w:rsidRPr="00BE3C44" w14:paraId="6BCA7F9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52663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95C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4CA82E8" w14:textId="3FDE09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96,716.00 </w:t>
            </w:r>
          </w:p>
        </w:tc>
        <w:tc>
          <w:tcPr>
            <w:tcW w:w="810" w:type="pct"/>
            <w:tcBorders>
              <w:top w:val="nil"/>
              <w:left w:val="nil"/>
              <w:bottom w:val="single" w:sz="4" w:space="0" w:color="000000"/>
              <w:right w:val="single" w:sz="4" w:space="0" w:color="000000"/>
            </w:tcBorders>
            <w:shd w:val="clear" w:color="auto" w:fill="auto"/>
            <w:noWrap/>
            <w:vAlign w:val="bottom"/>
            <w:hideMark/>
          </w:tcPr>
          <w:p w14:paraId="280CCD8F" w14:textId="242B74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E36A12C" w14:textId="1F406E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1CDA1" w14:textId="6F9102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24,266.00 </w:t>
            </w:r>
          </w:p>
        </w:tc>
      </w:tr>
      <w:tr w:rsidR="00BE3C44" w:rsidRPr="00BE3C44" w14:paraId="6FF9DC9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E99F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5F40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6603D3D" w14:textId="381F80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251A0E93" w14:textId="0A52B9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3ADE6D4" w14:textId="0135BB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D5384" w14:textId="410D9D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1,300.00 </w:t>
            </w:r>
          </w:p>
        </w:tc>
      </w:tr>
      <w:tr w:rsidR="00BE3C44" w:rsidRPr="00BE3C44" w14:paraId="35FC1A1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FC35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6265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0339BEDC" w14:textId="74C035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96,881.74 </w:t>
            </w:r>
          </w:p>
        </w:tc>
        <w:tc>
          <w:tcPr>
            <w:tcW w:w="810" w:type="pct"/>
            <w:tcBorders>
              <w:top w:val="nil"/>
              <w:left w:val="nil"/>
              <w:bottom w:val="single" w:sz="4" w:space="0" w:color="000000"/>
              <w:right w:val="single" w:sz="4" w:space="0" w:color="000000"/>
            </w:tcBorders>
            <w:shd w:val="clear" w:color="auto" w:fill="auto"/>
            <w:noWrap/>
            <w:vAlign w:val="bottom"/>
            <w:hideMark/>
          </w:tcPr>
          <w:p w14:paraId="595BBCEF" w14:textId="6C5A99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2F6C13D0" w14:textId="28F375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40EE20" w14:textId="04B662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21,472.29 </w:t>
            </w:r>
          </w:p>
        </w:tc>
      </w:tr>
      <w:tr w:rsidR="00BE3C44" w:rsidRPr="00BE3C44" w14:paraId="177DFE8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2B83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2864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55461946" w14:textId="3B05EF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60,190.00 </w:t>
            </w:r>
          </w:p>
        </w:tc>
        <w:tc>
          <w:tcPr>
            <w:tcW w:w="810" w:type="pct"/>
            <w:tcBorders>
              <w:top w:val="nil"/>
              <w:left w:val="nil"/>
              <w:bottom w:val="single" w:sz="4" w:space="0" w:color="000000"/>
              <w:right w:val="single" w:sz="4" w:space="0" w:color="000000"/>
            </w:tcBorders>
            <w:shd w:val="clear" w:color="auto" w:fill="auto"/>
            <w:noWrap/>
            <w:vAlign w:val="bottom"/>
            <w:hideMark/>
          </w:tcPr>
          <w:p w14:paraId="7D447734" w14:textId="6DDD93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E11DB" w14:textId="650CD6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FE416" w14:textId="655035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60,190.00 </w:t>
            </w:r>
          </w:p>
        </w:tc>
      </w:tr>
      <w:tr w:rsidR="00BE3C44" w:rsidRPr="00BE3C44" w14:paraId="194CAF2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B49E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F05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6D284188" w14:textId="223438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9,756.00 </w:t>
            </w:r>
          </w:p>
        </w:tc>
        <w:tc>
          <w:tcPr>
            <w:tcW w:w="810" w:type="pct"/>
            <w:tcBorders>
              <w:top w:val="nil"/>
              <w:left w:val="nil"/>
              <w:bottom w:val="single" w:sz="4" w:space="0" w:color="000000"/>
              <w:right w:val="single" w:sz="4" w:space="0" w:color="000000"/>
            </w:tcBorders>
            <w:shd w:val="clear" w:color="auto" w:fill="auto"/>
            <w:noWrap/>
            <w:vAlign w:val="bottom"/>
            <w:hideMark/>
          </w:tcPr>
          <w:p w14:paraId="3C66F8EA" w14:textId="4095D4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68023F" w14:textId="59B7A1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2B118B" w14:textId="6AE941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9,756.00 </w:t>
            </w:r>
          </w:p>
        </w:tc>
      </w:tr>
      <w:tr w:rsidR="00BE3C44" w:rsidRPr="00BE3C44" w14:paraId="6865788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75038"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1DFD35E9" w14:textId="5F833E7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5,063,98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09DCA7" w14:textId="11EE483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966,550.68 </w:t>
            </w:r>
          </w:p>
        </w:tc>
        <w:tc>
          <w:tcPr>
            <w:tcW w:w="810" w:type="pct"/>
            <w:tcBorders>
              <w:top w:val="nil"/>
              <w:left w:val="nil"/>
              <w:bottom w:val="single" w:sz="4" w:space="0" w:color="000000"/>
              <w:right w:val="single" w:sz="4" w:space="0" w:color="000000"/>
            </w:tcBorders>
            <w:shd w:val="clear" w:color="D8D8D8" w:fill="D8D8D8"/>
            <w:noWrap/>
            <w:vAlign w:val="bottom"/>
            <w:hideMark/>
          </w:tcPr>
          <w:p w14:paraId="13629E34" w14:textId="5D353AE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5BF8D2" w14:textId="364EC40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2,030,534.68 </w:t>
            </w:r>
          </w:p>
        </w:tc>
      </w:tr>
      <w:tr w:rsidR="00BE3C44" w:rsidRPr="00BE3C44" w14:paraId="02AA532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CD2CD5"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353DA8CB" w14:textId="40F5AB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14,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813D2E" w14:textId="1F9346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14C17D" w14:textId="6EB8EB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D4F9F97" w14:textId="68D713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14,000.00 </w:t>
            </w:r>
          </w:p>
        </w:tc>
      </w:tr>
      <w:tr w:rsidR="00BE3C44" w:rsidRPr="00BE3C44" w14:paraId="4459812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3C25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3B45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44AB3112" w14:textId="7D8C53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865ED8" w14:textId="2B739F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F18679" w14:textId="2CF220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08921" w14:textId="628F76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2,000.00 </w:t>
            </w:r>
          </w:p>
        </w:tc>
      </w:tr>
      <w:tr w:rsidR="00BE3C44" w:rsidRPr="00BE3C44" w14:paraId="2F312DB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D21B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3542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4281355D" w14:textId="502002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E903A7" w14:textId="26C847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E19D4" w14:textId="067A71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718CBE" w14:textId="38C412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5,000.00 </w:t>
            </w:r>
          </w:p>
        </w:tc>
      </w:tr>
      <w:tr w:rsidR="00BE3C44" w:rsidRPr="00BE3C44" w14:paraId="540416B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487E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E4D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796E1ADF" w14:textId="5E46DF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09DD98" w14:textId="3A4D5E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86B801" w14:textId="70395D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DE982" w14:textId="3D8796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000.00 </w:t>
            </w:r>
          </w:p>
        </w:tc>
      </w:tr>
      <w:tr w:rsidR="00BE3C44" w:rsidRPr="00BE3C44" w14:paraId="3667B89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73E8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6535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7C77D47" w14:textId="5C3D64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1DFCBD" w14:textId="46EB4A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5A05F" w14:textId="6C2AF7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641D2" w14:textId="154AEA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6,000.00 </w:t>
            </w:r>
          </w:p>
        </w:tc>
      </w:tr>
      <w:tr w:rsidR="00BE3C44" w:rsidRPr="00BE3C44" w14:paraId="482E3A1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0F4C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C8A6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5C359BA1" w14:textId="052BCF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A05B03" w14:textId="7BBECD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04EAB" w14:textId="2FB1F4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6C205" w14:textId="3EB4B3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44,000.00 </w:t>
            </w:r>
          </w:p>
        </w:tc>
      </w:tr>
      <w:tr w:rsidR="00BE3C44" w:rsidRPr="00BE3C44" w14:paraId="15C4E1D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7835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735B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6DD395E6" w14:textId="24651E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A8739" w14:textId="5CE906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27A7D" w14:textId="0D4945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71CCA6" w14:textId="2EFC66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000.00 </w:t>
            </w:r>
          </w:p>
        </w:tc>
      </w:tr>
      <w:tr w:rsidR="00BE3C44" w:rsidRPr="00BE3C44" w14:paraId="1E3E493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886F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D87D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495231F4" w14:textId="061C61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534377" w14:textId="669346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9,062.68 </w:t>
            </w:r>
          </w:p>
        </w:tc>
        <w:tc>
          <w:tcPr>
            <w:tcW w:w="810" w:type="pct"/>
            <w:tcBorders>
              <w:top w:val="nil"/>
              <w:left w:val="nil"/>
              <w:bottom w:val="single" w:sz="4" w:space="0" w:color="000000"/>
              <w:right w:val="single" w:sz="4" w:space="0" w:color="000000"/>
            </w:tcBorders>
            <w:shd w:val="clear" w:color="auto" w:fill="auto"/>
            <w:noWrap/>
            <w:vAlign w:val="bottom"/>
            <w:hideMark/>
          </w:tcPr>
          <w:p w14:paraId="225026AA" w14:textId="29EAB3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81A1A" w14:textId="5C2B7A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59,062.68 </w:t>
            </w:r>
          </w:p>
        </w:tc>
      </w:tr>
      <w:tr w:rsidR="00BE3C44" w:rsidRPr="00BE3C44" w14:paraId="5A71BA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A861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6D7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7B4FE7E" w14:textId="1F5453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3E969" w14:textId="69E3C9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6E3F7A" w14:textId="1D1CC5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861F75" w14:textId="617DC5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000.00 </w:t>
            </w:r>
          </w:p>
        </w:tc>
      </w:tr>
      <w:tr w:rsidR="00BE3C44" w:rsidRPr="00BE3C44" w14:paraId="1E4EAE4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00EB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054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5FF94EB0" w14:textId="201D8D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4C941E" w14:textId="14CA04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DB4F76" w14:textId="6FA46C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458C8" w14:textId="396102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4,000.00 </w:t>
            </w:r>
          </w:p>
        </w:tc>
      </w:tr>
      <w:tr w:rsidR="00BE3C44" w:rsidRPr="00BE3C44" w14:paraId="24E10CE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F8C9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05C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7B354BA2" w14:textId="174AB4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A38F58" w14:textId="14E071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F08CD" w14:textId="24E4AC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C14E2E" w14:textId="41FF01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5,000.00 </w:t>
            </w:r>
          </w:p>
        </w:tc>
      </w:tr>
      <w:tr w:rsidR="00BE3C44" w:rsidRPr="00BE3C44" w14:paraId="48FF79D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9041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E97B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226FD5AD" w14:textId="210119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3765012D" w14:textId="6EC993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ADF15" w14:textId="153D88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7D0A43" w14:textId="44658E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028.00 </w:t>
            </w:r>
          </w:p>
        </w:tc>
      </w:tr>
      <w:tr w:rsidR="00BE3C44" w:rsidRPr="00BE3C44" w14:paraId="4536CCB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119B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749D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03B9190C" w14:textId="15BB8D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028C5E" w14:textId="337093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FD607" w14:textId="24B55E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52A953" w14:textId="4A78F9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4,000.00 </w:t>
            </w:r>
          </w:p>
        </w:tc>
      </w:tr>
      <w:tr w:rsidR="00BE3C44" w:rsidRPr="00BE3C44" w14:paraId="7BBC14B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449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9AEE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29A77710" w14:textId="19F511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F5B8F" w14:textId="5B18EE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84002" w14:textId="2787BA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C7C60" w14:textId="694E03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000.00 </w:t>
            </w:r>
          </w:p>
        </w:tc>
      </w:tr>
      <w:tr w:rsidR="00BE3C44" w:rsidRPr="00BE3C44" w14:paraId="2C017FF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37FE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EAF7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6B9D3287" w14:textId="1B59FB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A852E4" w14:textId="58402A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0B365" w14:textId="788F21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EF6DE" w14:textId="1E6AA8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4,000.00 </w:t>
            </w:r>
          </w:p>
        </w:tc>
      </w:tr>
      <w:tr w:rsidR="00BE3C44" w:rsidRPr="00BE3C44" w14:paraId="2BCB09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5D32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19AF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6A33BB5E" w14:textId="7BA145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A7EEB9" w14:textId="686DC1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7E066D" w14:textId="17CD12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C94790" w14:textId="62521C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44,000.00 </w:t>
            </w:r>
          </w:p>
        </w:tc>
      </w:tr>
      <w:tr w:rsidR="00BE3C44" w:rsidRPr="00BE3C44" w14:paraId="0881CAC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9D1B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013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22DBFF64" w14:textId="7C14F3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E16502" w14:textId="07F2DB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ECFB16" w14:textId="248202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692A20" w14:textId="695B4E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8,000.00 </w:t>
            </w:r>
          </w:p>
        </w:tc>
      </w:tr>
      <w:tr w:rsidR="00BE3C44" w:rsidRPr="00BE3C44" w14:paraId="31A02C9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CA36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6B82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6974BB6A" w14:textId="72FE6A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46B157" w14:textId="4FC2B1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0E3CA9" w14:textId="2608D3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9E201" w14:textId="7A8610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4,500.00 </w:t>
            </w:r>
          </w:p>
        </w:tc>
      </w:tr>
      <w:tr w:rsidR="00BE3C44" w:rsidRPr="00BE3C44" w14:paraId="1828DDD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A4EE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0DAE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3AB204C" w14:textId="3DC6FA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57,935.00 </w:t>
            </w:r>
          </w:p>
        </w:tc>
        <w:tc>
          <w:tcPr>
            <w:tcW w:w="810" w:type="pct"/>
            <w:tcBorders>
              <w:top w:val="nil"/>
              <w:left w:val="nil"/>
              <w:bottom w:val="single" w:sz="4" w:space="0" w:color="000000"/>
              <w:right w:val="single" w:sz="4" w:space="0" w:color="000000"/>
            </w:tcBorders>
            <w:shd w:val="clear" w:color="auto" w:fill="auto"/>
            <w:noWrap/>
            <w:vAlign w:val="bottom"/>
            <w:hideMark/>
          </w:tcPr>
          <w:p w14:paraId="2702BC8F" w14:textId="479C13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9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086F39" w14:textId="59B578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FBD2A" w14:textId="00245D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277,935.00 </w:t>
            </w:r>
          </w:p>
        </w:tc>
      </w:tr>
      <w:tr w:rsidR="00BE3C44" w:rsidRPr="00BE3C44" w14:paraId="0853667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30BA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3906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D77FE8F" w14:textId="09CB8B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6D9BCC" w14:textId="44B260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FED7E0" w14:textId="0C5B07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C5C07" w14:textId="61CFB3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000.00 </w:t>
            </w:r>
          </w:p>
        </w:tc>
      </w:tr>
      <w:tr w:rsidR="00BE3C44" w:rsidRPr="00BE3C44" w14:paraId="147A8D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EA8B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A506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791AC7BF" w14:textId="2AA672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7,600.00 </w:t>
            </w:r>
          </w:p>
        </w:tc>
        <w:tc>
          <w:tcPr>
            <w:tcW w:w="810" w:type="pct"/>
            <w:tcBorders>
              <w:top w:val="nil"/>
              <w:left w:val="nil"/>
              <w:bottom w:val="single" w:sz="4" w:space="0" w:color="000000"/>
              <w:right w:val="single" w:sz="4" w:space="0" w:color="000000"/>
            </w:tcBorders>
            <w:shd w:val="clear" w:color="auto" w:fill="auto"/>
            <w:noWrap/>
            <w:vAlign w:val="bottom"/>
            <w:hideMark/>
          </w:tcPr>
          <w:p w14:paraId="136DDCCE" w14:textId="18FC78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C8C65" w14:textId="7A8E06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2FC6B" w14:textId="0F7CAF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12,600.00 </w:t>
            </w:r>
          </w:p>
        </w:tc>
      </w:tr>
      <w:tr w:rsidR="00BE3C44" w:rsidRPr="00BE3C44" w14:paraId="6D38A4F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AD91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77B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5AF7D1C6" w14:textId="6A4842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1,225.00 </w:t>
            </w:r>
          </w:p>
        </w:tc>
        <w:tc>
          <w:tcPr>
            <w:tcW w:w="810" w:type="pct"/>
            <w:tcBorders>
              <w:top w:val="nil"/>
              <w:left w:val="nil"/>
              <w:bottom w:val="single" w:sz="4" w:space="0" w:color="000000"/>
              <w:right w:val="single" w:sz="4" w:space="0" w:color="000000"/>
            </w:tcBorders>
            <w:shd w:val="clear" w:color="auto" w:fill="auto"/>
            <w:noWrap/>
            <w:vAlign w:val="bottom"/>
            <w:hideMark/>
          </w:tcPr>
          <w:p w14:paraId="70377A09" w14:textId="14C323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194B2" w14:textId="1477E1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C23A05" w14:textId="5328B6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1,225.00 </w:t>
            </w:r>
          </w:p>
        </w:tc>
      </w:tr>
      <w:tr w:rsidR="00BE3C44" w:rsidRPr="00BE3C44" w14:paraId="26C8A8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E493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EB8B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7456D3B4" w14:textId="4977B4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420494E8" w14:textId="0DDDEE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D14D24" w14:textId="5B232E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93525" w14:textId="772994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80,952.00 </w:t>
            </w:r>
          </w:p>
        </w:tc>
      </w:tr>
      <w:tr w:rsidR="00BE3C44" w:rsidRPr="00BE3C44" w14:paraId="1E6BD81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1A56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453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377B61FA" w14:textId="0B4851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6A81E6" w14:textId="145F6B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7806125E" w14:textId="4BCCA8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B9ABC" w14:textId="59F6CD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5,488.00 </w:t>
            </w:r>
          </w:p>
        </w:tc>
      </w:tr>
      <w:tr w:rsidR="00BE3C44" w:rsidRPr="00BE3C44" w14:paraId="46EFA41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CDFB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02E2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6D67557F" w14:textId="64380E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47E658" w14:textId="14B604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C8586" w14:textId="10918B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B516D" w14:textId="4E767A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3,000.00 </w:t>
            </w:r>
          </w:p>
        </w:tc>
      </w:tr>
      <w:tr w:rsidR="00BE3C44" w:rsidRPr="00BE3C44" w14:paraId="104B23E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6792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341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6BCABE8B" w14:textId="7569D8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FCC5A4" w14:textId="6B1BD4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371B31" w14:textId="4B12E7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AEEE1" w14:textId="11A17E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3,000.00 </w:t>
            </w:r>
          </w:p>
        </w:tc>
      </w:tr>
      <w:tr w:rsidR="00BE3C44" w:rsidRPr="00BE3C44" w14:paraId="2A93CD7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D198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A1EB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533A6E23" w14:textId="02D2A2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A00C03" w14:textId="4B95CD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F973A8" w14:textId="5793B7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D6C015" w14:textId="5ADD55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0,000.00 </w:t>
            </w:r>
          </w:p>
        </w:tc>
      </w:tr>
      <w:tr w:rsidR="00BE3C44" w:rsidRPr="00BE3C44" w14:paraId="1B62D30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EB81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8D3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14C4EDC" w14:textId="59234D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7A50AD" w14:textId="37066B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5AEF9" w14:textId="53F5B7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67428" w14:textId="61C186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6,000.00 </w:t>
            </w:r>
          </w:p>
        </w:tc>
      </w:tr>
      <w:tr w:rsidR="00BE3C44" w:rsidRPr="00BE3C44" w14:paraId="31A354B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5E19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B82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0E067188" w14:textId="2F5AD4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E2D93" w14:textId="7B2FAF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71898" w14:textId="3C5DFF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278844" w14:textId="7F4409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000.00 </w:t>
            </w:r>
          </w:p>
        </w:tc>
      </w:tr>
      <w:tr w:rsidR="00BE3C44" w:rsidRPr="00BE3C44" w14:paraId="32D2A07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603A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F67A8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4BC75F9D" w14:textId="412902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ABEA52" w14:textId="521D0A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490EEC" w14:textId="0289C6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E6A59" w14:textId="425DAB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3,000.00 </w:t>
            </w:r>
          </w:p>
        </w:tc>
      </w:tr>
      <w:tr w:rsidR="00BE3C44" w:rsidRPr="00BE3C44" w14:paraId="79C0F5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3B22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74F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F67269B" w14:textId="1B78F4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40ED89" w14:textId="41BD56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589D2" w14:textId="34524B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50A16" w14:textId="400462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0,000.00 </w:t>
            </w:r>
          </w:p>
        </w:tc>
      </w:tr>
      <w:tr w:rsidR="00BE3C44" w:rsidRPr="00BE3C44" w14:paraId="0EFE11A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A19C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0CF4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4EFAF561" w14:textId="6A40AF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A46A99" w14:textId="017EB3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A39B0" w14:textId="3AD7CC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3E111" w14:textId="3C2E2D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000.00 </w:t>
            </w:r>
          </w:p>
        </w:tc>
      </w:tr>
      <w:tr w:rsidR="00BE3C44" w:rsidRPr="00BE3C44" w14:paraId="216292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7402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F64086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3BA25BA3" w14:textId="7209BE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2535B" w14:textId="4E5F45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4AD6B" w14:textId="090A46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D8FCD" w14:textId="70B2EC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4,000.00 </w:t>
            </w:r>
          </w:p>
        </w:tc>
      </w:tr>
      <w:tr w:rsidR="00BE3C44" w:rsidRPr="00BE3C44" w14:paraId="5C023C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DE8D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A7F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DF3CA0D" w14:textId="3E7456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9B3D52" w14:textId="4396A3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8C6282" w14:textId="211408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ABE87A" w14:textId="007669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0,000.00 </w:t>
            </w:r>
          </w:p>
        </w:tc>
      </w:tr>
      <w:tr w:rsidR="00BE3C44" w:rsidRPr="00BE3C44" w14:paraId="0DDC77E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D67D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59D1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B384A1C" w14:textId="2295D3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097FC3FB" w14:textId="7C100B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E2351" w14:textId="31DBD4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D9791" w14:textId="79672B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5,400.00 </w:t>
            </w:r>
          </w:p>
        </w:tc>
      </w:tr>
      <w:tr w:rsidR="00BE3C44" w:rsidRPr="00BE3C44" w14:paraId="404AB69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0DE2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6E34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DC99FE3" w14:textId="673373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7AECB" w14:textId="240CFF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967BB" w14:textId="31BB58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D3D70" w14:textId="38C723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1,000.00 </w:t>
            </w:r>
          </w:p>
        </w:tc>
      </w:tr>
      <w:tr w:rsidR="00BE3C44" w:rsidRPr="00BE3C44" w14:paraId="4CBE8B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CCFC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C9D6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02BE44AB" w14:textId="5BA3C0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585D10F6" w14:textId="028682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609A18" w14:textId="1C91B0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44456" w14:textId="41667F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1,600.00 </w:t>
            </w:r>
          </w:p>
        </w:tc>
      </w:tr>
      <w:tr w:rsidR="00BE3C44" w:rsidRPr="00BE3C44" w14:paraId="2653AD4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0372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133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4D962FC6" w14:textId="43445A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5B3AFA0" w14:textId="3DE6AD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6547CC" w14:textId="2139BE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01934" w14:textId="0E5E04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7,716.00 </w:t>
            </w:r>
          </w:p>
        </w:tc>
      </w:tr>
      <w:tr w:rsidR="00BE3C44" w:rsidRPr="00BE3C44" w14:paraId="0367E4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BE21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CC5D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348EF2AB" w14:textId="7C9DF8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6B00660E" w14:textId="0D2A22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8226C" w14:textId="2E393A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2D3C1D" w14:textId="582A78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4,500.00 </w:t>
            </w:r>
          </w:p>
        </w:tc>
      </w:tr>
      <w:tr w:rsidR="00BE3C44" w:rsidRPr="00BE3C44" w14:paraId="4D1654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246A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D198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6A695E54" w14:textId="150040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3,528.00 </w:t>
            </w:r>
          </w:p>
        </w:tc>
        <w:tc>
          <w:tcPr>
            <w:tcW w:w="810" w:type="pct"/>
            <w:tcBorders>
              <w:top w:val="nil"/>
              <w:left w:val="nil"/>
              <w:bottom w:val="single" w:sz="4" w:space="0" w:color="000000"/>
              <w:right w:val="single" w:sz="4" w:space="0" w:color="000000"/>
            </w:tcBorders>
            <w:shd w:val="clear" w:color="auto" w:fill="auto"/>
            <w:noWrap/>
            <w:vAlign w:val="bottom"/>
            <w:hideMark/>
          </w:tcPr>
          <w:p w14:paraId="6754BA3E" w14:textId="55FAB8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9D4C9" w14:textId="4576DA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4EAF4" w14:textId="711D5E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3,528.00 </w:t>
            </w:r>
          </w:p>
        </w:tc>
      </w:tr>
      <w:tr w:rsidR="00BE3C44" w:rsidRPr="00BE3C44" w14:paraId="3BC9B87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B4A5B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72B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6A5A3131" w14:textId="7A1C88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1E05E9" w14:textId="3EB874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57EB5" w14:textId="12039E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AAF08" w14:textId="2F5F10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5,000.00 </w:t>
            </w:r>
          </w:p>
        </w:tc>
      </w:tr>
      <w:tr w:rsidR="00BE3C44" w:rsidRPr="00BE3C44" w14:paraId="2D8FE1D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6C97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B5C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52FD5F22" w14:textId="09CB46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7829A" w14:textId="650AF9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A3353" w14:textId="5562B1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FC7C6" w14:textId="42D7BD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9,000.00 </w:t>
            </w:r>
          </w:p>
        </w:tc>
      </w:tr>
      <w:tr w:rsidR="00BE3C44" w:rsidRPr="00BE3C44" w14:paraId="51B8E19B"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849D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95177E" w14:textId="66FD36A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7,295,96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30F92" w14:textId="1768BC1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3,605,988.84 </w:t>
            </w:r>
          </w:p>
        </w:tc>
        <w:tc>
          <w:tcPr>
            <w:tcW w:w="810" w:type="pct"/>
            <w:tcBorders>
              <w:top w:val="nil"/>
              <w:left w:val="nil"/>
              <w:bottom w:val="single" w:sz="4" w:space="0" w:color="000000"/>
              <w:right w:val="single" w:sz="4" w:space="0" w:color="000000"/>
            </w:tcBorders>
            <w:shd w:val="clear" w:color="D8D8D8" w:fill="D8D8D8"/>
            <w:noWrap/>
            <w:vAlign w:val="bottom"/>
            <w:hideMark/>
          </w:tcPr>
          <w:p w14:paraId="0D6922DE" w14:textId="401EAF7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6B556D" w14:textId="79D6A6E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0,901,956.84 </w:t>
            </w:r>
          </w:p>
        </w:tc>
      </w:tr>
      <w:tr w:rsidR="00BE3C44" w:rsidRPr="00BE3C44" w14:paraId="50C782A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B3DB30"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AEC9F25" w14:textId="0FF35E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A23F0F" w14:textId="630F1B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6559FC83" w14:textId="4AC8B4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839142B" w14:textId="58A3C6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946,654.80 </w:t>
            </w:r>
          </w:p>
        </w:tc>
      </w:tr>
      <w:tr w:rsidR="00BE3C44" w:rsidRPr="00BE3C44" w14:paraId="0D1BDA3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BE9A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F93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646FA63B" w14:textId="189D98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9,630.00 </w:t>
            </w:r>
          </w:p>
        </w:tc>
        <w:tc>
          <w:tcPr>
            <w:tcW w:w="810" w:type="pct"/>
            <w:tcBorders>
              <w:top w:val="nil"/>
              <w:left w:val="nil"/>
              <w:bottom w:val="single" w:sz="4" w:space="0" w:color="000000"/>
              <w:right w:val="single" w:sz="4" w:space="0" w:color="000000"/>
            </w:tcBorders>
            <w:shd w:val="clear" w:color="auto" w:fill="auto"/>
            <w:noWrap/>
            <w:vAlign w:val="bottom"/>
            <w:hideMark/>
          </w:tcPr>
          <w:p w14:paraId="2A490BF0" w14:textId="7EE1FC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0,809.00 </w:t>
            </w:r>
          </w:p>
        </w:tc>
        <w:tc>
          <w:tcPr>
            <w:tcW w:w="810" w:type="pct"/>
            <w:tcBorders>
              <w:top w:val="nil"/>
              <w:left w:val="nil"/>
              <w:bottom w:val="single" w:sz="4" w:space="0" w:color="000000"/>
              <w:right w:val="single" w:sz="4" w:space="0" w:color="000000"/>
            </w:tcBorders>
            <w:shd w:val="clear" w:color="auto" w:fill="auto"/>
            <w:noWrap/>
            <w:vAlign w:val="bottom"/>
            <w:hideMark/>
          </w:tcPr>
          <w:p w14:paraId="4F5BBC3F" w14:textId="56BF1B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1905C" w14:textId="35C0E5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30,439.00 </w:t>
            </w:r>
          </w:p>
        </w:tc>
      </w:tr>
      <w:tr w:rsidR="00BE3C44" w:rsidRPr="00BE3C44" w14:paraId="6CBE7EB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00E3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DDC0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446DB030" w14:textId="4D7313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71,836.00 </w:t>
            </w:r>
          </w:p>
        </w:tc>
        <w:tc>
          <w:tcPr>
            <w:tcW w:w="810" w:type="pct"/>
            <w:tcBorders>
              <w:top w:val="nil"/>
              <w:left w:val="nil"/>
              <w:bottom w:val="single" w:sz="4" w:space="0" w:color="000000"/>
              <w:right w:val="single" w:sz="4" w:space="0" w:color="000000"/>
            </w:tcBorders>
            <w:shd w:val="clear" w:color="auto" w:fill="auto"/>
            <w:noWrap/>
            <w:vAlign w:val="bottom"/>
            <w:hideMark/>
          </w:tcPr>
          <w:p w14:paraId="3F0CEBA8" w14:textId="5FE3C9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75,812.00 </w:t>
            </w:r>
          </w:p>
        </w:tc>
        <w:tc>
          <w:tcPr>
            <w:tcW w:w="810" w:type="pct"/>
            <w:tcBorders>
              <w:top w:val="nil"/>
              <w:left w:val="nil"/>
              <w:bottom w:val="single" w:sz="4" w:space="0" w:color="000000"/>
              <w:right w:val="single" w:sz="4" w:space="0" w:color="000000"/>
            </w:tcBorders>
            <w:shd w:val="clear" w:color="auto" w:fill="auto"/>
            <w:noWrap/>
            <w:vAlign w:val="bottom"/>
            <w:hideMark/>
          </w:tcPr>
          <w:p w14:paraId="6DB94F77" w14:textId="22BBF3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A7459" w14:textId="30409A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547,648.00 </w:t>
            </w:r>
          </w:p>
        </w:tc>
      </w:tr>
      <w:tr w:rsidR="00BE3C44" w:rsidRPr="00BE3C44" w14:paraId="71C9586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0A4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AF14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57867D64" w14:textId="158CE4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99,912.00 </w:t>
            </w:r>
          </w:p>
        </w:tc>
        <w:tc>
          <w:tcPr>
            <w:tcW w:w="810" w:type="pct"/>
            <w:tcBorders>
              <w:top w:val="nil"/>
              <w:left w:val="nil"/>
              <w:bottom w:val="single" w:sz="4" w:space="0" w:color="000000"/>
              <w:right w:val="single" w:sz="4" w:space="0" w:color="000000"/>
            </w:tcBorders>
            <w:shd w:val="clear" w:color="auto" w:fill="auto"/>
            <w:noWrap/>
            <w:vAlign w:val="bottom"/>
            <w:hideMark/>
          </w:tcPr>
          <w:p w14:paraId="5D854E4D" w14:textId="3F7FEE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9CC2B" w14:textId="08417E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A728D" w14:textId="0F75D3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99,912.00 </w:t>
            </w:r>
          </w:p>
        </w:tc>
      </w:tr>
      <w:tr w:rsidR="00BE3C44" w:rsidRPr="00BE3C44" w14:paraId="28B2829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11E5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5CE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44E2A284" w14:textId="6B555D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51,448.00 </w:t>
            </w:r>
          </w:p>
        </w:tc>
        <w:tc>
          <w:tcPr>
            <w:tcW w:w="810" w:type="pct"/>
            <w:tcBorders>
              <w:top w:val="nil"/>
              <w:left w:val="nil"/>
              <w:bottom w:val="single" w:sz="4" w:space="0" w:color="000000"/>
              <w:right w:val="single" w:sz="4" w:space="0" w:color="000000"/>
            </w:tcBorders>
            <w:shd w:val="clear" w:color="auto" w:fill="auto"/>
            <w:noWrap/>
            <w:vAlign w:val="bottom"/>
            <w:hideMark/>
          </w:tcPr>
          <w:p w14:paraId="45817D4A" w14:textId="25101D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B069D6" w14:textId="1127BC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D8E412" w14:textId="5DF05E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51,448.00 </w:t>
            </w:r>
          </w:p>
        </w:tc>
      </w:tr>
      <w:tr w:rsidR="00BE3C44" w:rsidRPr="00BE3C44" w14:paraId="74CBB63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49DFC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BDE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5C231228" w14:textId="16CBBD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35,970.00 </w:t>
            </w:r>
          </w:p>
        </w:tc>
        <w:tc>
          <w:tcPr>
            <w:tcW w:w="810" w:type="pct"/>
            <w:tcBorders>
              <w:top w:val="nil"/>
              <w:left w:val="nil"/>
              <w:bottom w:val="single" w:sz="4" w:space="0" w:color="000000"/>
              <w:right w:val="single" w:sz="4" w:space="0" w:color="000000"/>
            </w:tcBorders>
            <w:shd w:val="clear" w:color="auto" w:fill="auto"/>
            <w:noWrap/>
            <w:vAlign w:val="bottom"/>
            <w:hideMark/>
          </w:tcPr>
          <w:p w14:paraId="487C7C85" w14:textId="4FE4A1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29,831.25 </w:t>
            </w:r>
          </w:p>
        </w:tc>
        <w:tc>
          <w:tcPr>
            <w:tcW w:w="810" w:type="pct"/>
            <w:tcBorders>
              <w:top w:val="nil"/>
              <w:left w:val="nil"/>
              <w:bottom w:val="single" w:sz="4" w:space="0" w:color="000000"/>
              <w:right w:val="single" w:sz="4" w:space="0" w:color="000000"/>
            </w:tcBorders>
            <w:shd w:val="clear" w:color="auto" w:fill="auto"/>
            <w:noWrap/>
            <w:vAlign w:val="bottom"/>
            <w:hideMark/>
          </w:tcPr>
          <w:p w14:paraId="6AC1DB0C" w14:textId="406DE7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FD484F" w14:textId="0DC5E3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765,801.25 </w:t>
            </w:r>
          </w:p>
        </w:tc>
      </w:tr>
      <w:tr w:rsidR="00BE3C44" w:rsidRPr="00BE3C44" w14:paraId="7208C85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A730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C01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6A8AC96D" w14:textId="20DF5C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4,680.00 </w:t>
            </w:r>
          </w:p>
        </w:tc>
        <w:tc>
          <w:tcPr>
            <w:tcW w:w="810" w:type="pct"/>
            <w:tcBorders>
              <w:top w:val="nil"/>
              <w:left w:val="nil"/>
              <w:bottom w:val="single" w:sz="4" w:space="0" w:color="000000"/>
              <w:right w:val="single" w:sz="4" w:space="0" w:color="000000"/>
            </w:tcBorders>
            <w:shd w:val="clear" w:color="auto" w:fill="auto"/>
            <w:noWrap/>
            <w:vAlign w:val="bottom"/>
            <w:hideMark/>
          </w:tcPr>
          <w:p w14:paraId="695E4E82" w14:textId="7F5DEA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61F6D15A" w14:textId="236D1D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CA5AC3" w14:textId="7A0C06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64,816.50 </w:t>
            </w:r>
          </w:p>
        </w:tc>
      </w:tr>
      <w:tr w:rsidR="00BE3C44" w:rsidRPr="00BE3C44" w14:paraId="44C05DD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AF28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7B4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4F093CCE" w14:textId="2B1648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5,620.00 </w:t>
            </w:r>
          </w:p>
        </w:tc>
        <w:tc>
          <w:tcPr>
            <w:tcW w:w="810" w:type="pct"/>
            <w:tcBorders>
              <w:top w:val="nil"/>
              <w:left w:val="nil"/>
              <w:bottom w:val="single" w:sz="4" w:space="0" w:color="000000"/>
              <w:right w:val="single" w:sz="4" w:space="0" w:color="000000"/>
            </w:tcBorders>
            <w:shd w:val="clear" w:color="auto" w:fill="auto"/>
            <w:noWrap/>
            <w:vAlign w:val="bottom"/>
            <w:hideMark/>
          </w:tcPr>
          <w:p w14:paraId="306E85BA" w14:textId="096A17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1B0CF0B6" w14:textId="53724F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B3C2D" w14:textId="77C2FF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16,110.00 </w:t>
            </w:r>
          </w:p>
        </w:tc>
      </w:tr>
      <w:tr w:rsidR="00BE3C44" w:rsidRPr="00BE3C44" w14:paraId="3BBB1B1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C021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97DD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76E0F4E" w14:textId="10D9D5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2,464.00 </w:t>
            </w:r>
          </w:p>
        </w:tc>
        <w:tc>
          <w:tcPr>
            <w:tcW w:w="810" w:type="pct"/>
            <w:tcBorders>
              <w:top w:val="nil"/>
              <w:left w:val="nil"/>
              <w:bottom w:val="single" w:sz="4" w:space="0" w:color="000000"/>
              <w:right w:val="single" w:sz="4" w:space="0" w:color="000000"/>
            </w:tcBorders>
            <w:shd w:val="clear" w:color="auto" w:fill="auto"/>
            <w:noWrap/>
            <w:vAlign w:val="bottom"/>
            <w:hideMark/>
          </w:tcPr>
          <w:p w14:paraId="144DE799" w14:textId="040D20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A9E45" w14:textId="547366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66DB3" w14:textId="08D2E2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2,464.00 </w:t>
            </w:r>
          </w:p>
        </w:tc>
      </w:tr>
      <w:tr w:rsidR="00BE3C44" w:rsidRPr="00BE3C44" w14:paraId="0D7B517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AD12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71E9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722E2527" w14:textId="1992C9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1,610.00 </w:t>
            </w:r>
          </w:p>
        </w:tc>
        <w:tc>
          <w:tcPr>
            <w:tcW w:w="810" w:type="pct"/>
            <w:tcBorders>
              <w:top w:val="nil"/>
              <w:left w:val="nil"/>
              <w:bottom w:val="single" w:sz="4" w:space="0" w:color="000000"/>
              <w:right w:val="single" w:sz="4" w:space="0" w:color="000000"/>
            </w:tcBorders>
            <w:shd w:val="clear" w:color="auto" w:fill="auto"/>
            <w:noWrap/>
            <w:vAlign w:val="bottom"/>
            <w:hideMark/>
          </w:tcPr>
          <w:p w14:paraId="6F544B51" w14:textId="257F8A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DA4FE6" w14:textId="721191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37EC91" w14:textId="570E47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4,610.00 </w:t>
            </w:r>
          </w:p>
        </w:tc>
      </w:tr>
      <w:tr w:rsidR="00BE3C44" w:rsidRPr="00BE3C44" w14:paraId="38B24C3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207F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27991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82900D1" w14:textId="253907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32,466.00 </w:t>
            </w:r>
          </w:p>
        </w:tc>
        <w:tc>
          <w:tcPr>
            <w:tcW w:w="810" w:type="pct"/>
            <w:tcBorders>
              <w:top w:val="nil"/>
              <w:left w:val="nil"/>
              <w:bottom w:val="single" w:sz="4" w:space="0" w:color="000000"/>
              <w:right w:val="single" w:sz="4" w:space="0" w:color="000000"/>
            </w:tcBorders>
            <w:shd w:val="clear" w:color="auto" w:fill="auto"/>
            <w:noWrap/>
            <w:vAlign w:val="bottom"/>
            <w:hideMark/>
          </w:tcPr>
          <w:p w14:paraId="48111643" w14:textId="2303BB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528FD4FE" w14:textId="751AD6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AE724" w14:textId="5FF229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073,329.00 </w:t>
            </w:r>
          </w:p>
        </w:tc>
      </w:tr>
      <w:tr w:rsidR="00BE3C44" w:rsidRPr="00BE3C44" w14:paraId="591D41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372E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B47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7E68BF4" w14:textId="6ACAA5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64,369.00 </w:t>
            </w:r>
          </w:p>
        </w:tc>
        <w:tc>
          <w:tcPr>
            <w:tcW w:w="810" w:type="pct"/>
            <w:tcBorders>
              <w:top w:val="nil"/>
              <w:left w:val="nil"/>
              <w:bottom w:val="single" w:sz="4" w:space="0" w:color="000000"/>
              <w:right w:val="single" w:sz="4" w:space="0" w:color="000000"/>
            </w:tcBorders>
            <w:shd w:val="clear" w:color="auto" w:fill="auto"/>
            <w:noWrap/>
            <w:vAlign w:val="bottom"/>
            <w:hideMark/>
          </w:tcPr>
          <w:p w14:paraId="3293B3C2" w14:textId="0F9629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6763E214" w14:textId="691048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E519D7" w14:textId="3BBDFB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88,761.29 </w:t>
            </w:r>
          </w:p>
        </w:tc>
      </w:tr>
      <w:tr w:rsidR="00BE3C44" w:rsidRPr="00BE3C44" w14:paraId="4386963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B359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4EBD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50080067" w14:textId="6FF07A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92,342.00 </w:t>
            </w:r>
          </w:p>
        </w:tc>
        <w:tc>
          <w:tcPr>
            <w:tcW w:w="810" w:type="pct"/>
            <w:tcBorders>
              <w:top w:val="nil"/>
              <w:left w:val="nil"/>
              <w:bottom w:val="single" w:sz="4" w:space="0" w:color="000000"/>
              <w:right w:val="single" w:sz="4" w:space="0" w:color="000000"/>
            </w:tcBorders>
            <w:shd w:val="clear" w:color="auto" w:fill="auto"/>
            <w:noWrap/>
            <w:vAlign w:val="bottom"/>
            <w:hideMark/>
          </w:tcPr>
          <w:p w14:paraId="5E0447E8" w14:textId="5B1611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77CF9" w14:textId="4EF853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259AB" w14:textId="1EAF8B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92,342.00 </w:t>
            </w:r>
          </w:p>
        </w:tc>
      </w:tr>
      <w:tr w:rsidR="00BE3C44" w:rsidRPr="00BE3C44" w14:paraId="7A95F3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E86F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BA1C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590AC535" w14:textId="2C6D1E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45,301.00 </w:t>
            </w:r>
          </w:p>
        </w:tc>
        <w:tc>
          <w:tcPr>
            <w:tcW w:w="810" w:type="pct"/>
            <w:tcBorders>
              <w:top w:val="nil"/>
              <w:left w:val="nil"/>
              <w:bottom w:val="single" w:sz="4" w:space="0" w:color="000000"/>
              <w:right w:val="single" w:sz="4" w:space="0" w:color="000000"/>
            </w:tcBorders>
            <w:shd w:val="clear" w:color="auto" w:fill="auto"/>
            <w:noWrap/>
            <w:vAlign w:val="bottom"/>
            <w:hideMark/>
          </w:tcPr>
          <w:p w14:paraId="0D3C61A5" w14:textId="0DA9FF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7AA3D2" w14:textId="789D7B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BA7EC" w14:textId="5335B6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00,301.00 </w:t>
            </w:r>
          </w:p>
        </w:tc>
      </w:tr>
      <w:tr w:rsidR="00BE3C44" w:rsidRPr="00BE3C44" w14:paraId="7FEEC58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B95D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0749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60A54E4B" w14:textId="4D8C1A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57,320.00 </w:t>
            </w:r>
          </w:p>
        </w:tc>
        <w:tc>
          <w:tcPr>
            <w:tcW w:w="810" w:type="pct"/>
            <w:tcBorders>
              <w:top w:val="nil"/>
              <w:left w:val="nil"/>
              <w:bottom w:val="single" w:sz="4" w:space="0" w:color="000000"/>
              <w:right w:val="single" w:sz="4" w:space="0" w:color="000000"/>
            </w:tcBorders>
            <w:shd w:val="clear" w:color="auto" w:fill="auto"/>
            <w:noWrap/>
            <w:vAlign w:val="bottom"/>
            <w:hideMark/>
          </w:tcPr>
          <w:p w14:paraId="40B98F1B" w14:textId="591104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B3D2F4" w14:textId="276B71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0B3CD" w14:textId="72D986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57,320.00 </w:t>
            </w:r>
          </w:p>
        </w:tc>
      </w:tr>
      <w:tr w:rsidR="00BE3C44" w:rsidRPr="00BE3C44" w14:paraId="661AF67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1C578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0855E820" w14:textId="6E599A4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3,555,426.03 </w:t>
            </w:r>
          </w:p>
        </w:tc>
        <w:tc>
          <w:tcPr>
            <w:tcW w:w="810" w:type="pct"/>
            <w:tcBorders>
              <w:top w:val="nil"/>
              <w:left w:val="nil"/>
              <w:bottom w:val="single" w:sz="4" w:space="0" w:color="000000"/>
              <w:right w:val="single" w:sz="4" w:space="0" w:color="000000"/>
            </w:tcBorders>
            <w:shd w:val="clear" w:color="A5A5A5" w:fill="A5A5A5"/>
            <w:noWrap/>
            <w:vAlign w:val="bottom"/>
            <w:hideMark/>
          </w:tcPr>
          <w:p w14:paraId="62B6DB8E" w14:textId="5933A24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C11BED0" w14:textId="015041C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FD1FE70" w14:textId="648706C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3,555,426.03 </w:t>
            </w:r>
          </w:p>
        </w:tc>
      </w:tr>
      <w:tr w:rsidR="00BE3C44" w:rsidRPr="00BE3C44" w14:paraId="18FE4D1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DFCBC"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D859968" w14:textId="1825128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267,8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5AEDD8" w14:textId="46CED3C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06340C0" w14:textId="6F42DCF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B7D1F4" w14:textId="1EE4B83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267,853.70 </w:t>
            </w:r>
          </w:p>
        </w:tc>
      </w:tr>
      <w:tr w:rsidR="00BE3C44" w:rsidRPr="00BE3C44" w14:paraId="200DF9C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F4D54"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68C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1B6E7CF8" w14:textId="535C8A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D0690" w14:textId="7BE1D5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1C5AA" w14:textId="1E975B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8CE44" w14:textId="481FD6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2,900.00 </w:t>
            </w:r>
          </w:p>
        </w:tc>
      </w:tr>
      <w:tr w:rsidR="00BE3C44" w:rsidRPr="00BE3C44" w14:paraId="1B8400D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34BA9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6DE2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BE5CAA6" w14:textId="741F0D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799C1087" w14:textId="4AAC8C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32FD28" w14:textId="69D742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26D9F3" w14:textId="0049A3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3,050.00 </w:t>
            </w:r>
          </w:p>
        </w:tc>
      </w:tr>
      <w:tr w:rsidR="00BE3C44" w:rsidRPr="00BE3C44" w14:paraId="40221C1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210F7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B66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0285A77E" w14:textId="029081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5C774EA2" w14:textId="0CAA39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09017" w14:textId="5D334E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4C122" w14:textId="1010D0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387.50 </w:t>
            </w:r>
          </w:p>
        </w:tc>
      </w:tr>
      <w:tr w:rsidR="00BE3C44" w:rsidRPr="00BE3C44" w14:paraId="0614919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C063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7CC8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3B5EB282" w14:textId="64F357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F3000A" w14:textId="0FE678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555F2B" w14:textId="3E274C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30BECD" w14:textId="5C39B6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5,900.00 </w:t>
            </w:r>
          </w:p>
        </w:tc>
      </w:tr>
      <w:tr w:rsidR="00BE3C44" w:rsidRPr="00BE3C44" w14:paraId="491E90E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1525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1F98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CAE82EA" w14:textId="1A872C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E120CD" w14:textId="5C36A5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4317E" w14:textId="4F24EB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B5A29" w14:textId="09B1D5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0,000.00 </w:t>
            </w:r>
          </w:p>
        </w:tc>
      </w:tr>
      <w:tr w:rsidR="00BE3C44" w:rsidRPr="00BE3C44" w14:paraId="201CF5A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9506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F8D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5E56573F" w14:textId="7CE2B9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76,616.20 </w:t>
            </w:r>
          </w:p>
        </w:tc>
        <w:tc>
          <w:tcPr>
            <w:tcW w:w="810" w:type="pct"/>
            <w:tcBorders>
              <w:top w:val="nil"/>
              <w:left w:val="nil"/>
              <w:bottom w:val="single" w:sz="4" w:space="0" w:color="000000"/>
              <w:right w:val="single" w:sz="4" w:space="0" w:color="000000"/>
            </w:tcBorders>
            <w:shd w:val="clear" w:color="auto" w:fill="auto"/>
            <w:noWrap/>
            <w:vAlign w:val="bottom"/>
            <w:hideMark/>
          </w:tcPr>
          <w:p w14:paraId="315DFC6E" w14:textId="7AD062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9DB0E" w14:textId="2A6DB9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592C8" w14:textId="33E61C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76,616.20 </w:t>
            </w:r>
          </w:p>
        </w:tc>
      </w:tr>
      <w:tr w:rsidR="00BE3C44" w:rsidRPr="00BE3C44" w14:paraId="5769377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99A6F"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5764ABA" w14:textId="0CDC07C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596,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1D7019" w14:textId="509C5AC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626791" w14:textId="4C7DE26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2C0282" w14:textId="43679A4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596,900.00 </w:t>
            </w:r>
          </w:p>
        </w:tc>
      </w:tr>
      <w:tr w:rsidR="00BE3C44" w:rsidRPr="00BE3C44" w14:paraId="4020ED6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12B4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6A1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43C8028" w14:textId="74243E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3,573.20 </w:t>
            </w:r>
          </w:p>
        </w:tc>
        <w:tc>
          <w:tcPr>
            <w:tcW w:w="810" w:type="pct"/>
            <w:tcBorders>
              <w:top w:val="nil"/>
              <w:left w:val="nil"/>
              <w:bottom w:val="single" w:sz="4" w:space="0" w:color="000000"/>
              <w:right w:val="single" w:sz="4" w:space="0" w:color="000000"/>
            </w:tcBorders>
            <w:shd w:val="clear" w:color="auto" w:fill="auto"/>
            <w:noWrap/>
            <w:vAlign w:val="bottom"/>
            <w:hideMark/>
          </w:tcPr>
          <w:p w14:paraId="400D469D" w14:textId="3BFDCD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AC4D5" w14:textId="43B87B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3E0A61" w14:textId="6DD9E5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3,573.20 </w:t>
            </w:r>
          </w:p>
        </w:tc>
      </w:tr>
      <w:tr w:rsidR="00BE3C44" w:rsidRPr="00BE3C44" w14:paraId="5223BA3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04AC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298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012F4EA" w14:textId="377B92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224AA76D" w14:textId="7EF32D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05C229" w14:textId="72295B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67642" w14:textId="71B6D0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5,320.00 </w:t>
            </w:r>
          </w:p>
        </w:tc>
      </w:tr>
      <w:tr w:rsidR="00BE3C44" w:rsidRPr="00BE3C44" w14:paraId="004DBEC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C7E1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E209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36E4C102" w14:textId="4425AA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3,125.00 </w:t>
            </w:r>
          </w:p>
        </w:tc>
        <w:tc>
          <w:tcPr>
            <w:tcW w:w="810" w:type="pct"/>
            <w:tcBorders>
              <w:top w:val="nil"/>
              <w:left w:val="nil"/>
              <w:bottom w:val="single" w:sz="4" w:space="0" w:color="000000"/>
              <w:right w:val="single" w:sz="4" w:space="0" w:color="000000"/>
            </w:tcBorders>
            <w:shd w:val="clear" w:color="auto" w:fill="auto"/>
            <w:noWrap/>
            <w:vAlign w:val="bottom"/>
            <w:hideMark/>
          </w:tcPr>
          <w:p w14:paraId="00CD2B25" w14:textId="1DF771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CCD82" w14:textId="0E2B3D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64CE5E" w14:textId="7DC2CE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3,125.00 </w:t>
            </w:r>
          </w:p>
        </w:tc>
      </w:tr>
      <w:tr w:rsidR="00BE3C44" w:rsidRPr="00BE3C44" w14:paraId="36AB2C6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D58F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C140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948BC76" w14:textId="792874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2672E0FF" w14:textId="5F1BE1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2E6038" w14:textId="34B03F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2E060F" w14:textId="4E60D8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6,650.00 </w:t>
            </w:r>
          </w:p>
        </w:tc>
      </w:tr>
      <w:tr w:rsidR="00BE3C44" w:rsidRPr="00BE3C44" w14:paraId="6D015D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2C1F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8A9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130F740" w14:textId="3CA7A6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E8A42A4" w14:textId="6A69B0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B7919" w14:textId="5958FD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1A706" w14:textId="302BFF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3,800.00 </w:t>
            </w:r>
          </w:p>
        </w:tc>
      </w:tr>
      <w:tr w:rsidR="00BE3C44" w:rsidRPr="00BE3C44" w14:paraId="281CBBC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2884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329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51B5522" w14:textId="43B49A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49DB8AB" w14:textId="2C5AB3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C23E41" w14:textId="631FB3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B1E0E" w14:textId="0DCF07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1,200.00 </w:t>
            </w:r>
          </w:p>
        </w:tc>
      </w:tr>
      <w:tr w:rsidR="00BE3C44" w:rsidRPr="00BE3C44" w14:paraId="67ED58C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CA01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5F07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C97C15B" w14:textId="4EE3B7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4E180A6" w14:textId="48B4CD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129CF" w14:textId="1F707C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DCB4F" w14:textId="44F086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0,131.30 </w:t>
            </w:r>
          </w:p>
        </w:tc>
      </w:tr>
      <w:tr w:rsidR="00BE3C44" w:rsidRPr="00BE3C44" w14:paraId="6238911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2FA1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2437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5912FBA7" w14:textId="700A33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04,855.00 </w:t>
            </w:r>
          </w:p>
        </w:tc>
        <w:tc>
          <w:tcPr>
            <w:tcW w:w="810" w:type="pct"/>
            <w:tcBorders>
              <w:top w:val="nil"/>
              <w:left w:val="nil"/>
              <w:bottom w:val="single" w:sz="4" w:space="0" w:color="000000"/>
              <w:right w:val="single" w:sz="4" w:space="0" w:color="000000"/>
            </w:tcBorders>
            <w:shd w:val="clear" w:color="auto" w:fill="auto"/>
            <w:noWrap/>
            <w:vAlign w:val="bottom"/>
            <w:hideMark/>
          </w:tcPr>
          <w:p w14:paraId="484D2430" w14:textId="25EE70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21C34" w14:textId="1BA031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0DDC3" w14:textId="7B8964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04,855.00 </w:t>
            </w:r>
          </w:p>
        </w:tc>
      </w:tr>
      <w:tr w:rsidR="00BE3C44" w:rsidRPr="00BE3C44" w14:paraId="13CF530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377A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2EA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0DC5693" w14:textId="3D57D0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6,043.70 </w:t>
            </w:r>
          </w:p>
        </w:tc>
        <w:tc>
          <w:tcPr>
            <w:tcW w:w="810" w:type="pct"/>
            <w:tcBorders>
              <w:top w:val="nil"/>
              <w:left w:val="nil"/>
              <w:bottom w:val="single" w:sz="4" w:space="0" w:color="000000"/>
              <w:right w:val="single" w:sz="4" w:space="0" w:color="000000"/>
            </w:tcBorders>
            <w:shd w:val="clear" w:color="auto" w:fill="auto"/>
            <w:noWrap/>
            <w:vAlign w:val="bottom"/>
            <w:hideMark/>
          </w:tcPr>
          <w:p w14:paraId="0FF1FFED" w14:textId="44D123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3D541" w14:textId="016C84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8F442" w14:textId="2FB0B0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6,043.70 </w:t>
            </w:r>
          </w:p>
        </w:tc>
      </w:tr>
      <w:tr w:rsidR="00BE3C44" w:rsidRPr="00BE3C44" w14:paraId="1792A0B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21A1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F2A8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F2EB4BD" w14:textId="5E79D7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5DD885A2" w14:textId="62F8C0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B82EC" w14:textId="5AAC74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A873A" w14:textId="48F0B1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2,201.80 </w:t>
            </w:r>
          </w:p>
        </w:tc>
      </w:tr>
      <w:tr w:rsidR="00BE3C44" w:rsidRPr="00BE3C44" w14:paraId="4E3CCC5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BCAB1"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E0BD611" w14:textId="6DE0E2C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0,375,952.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7204E6D" w14:textId="4FB5D7B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6D7601" w14:textId="4FCFEA0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54C601" w14:textId="23841A1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0,375,952.30 </w:t>
            </w:r>
          </w:p>
        </w:tc>
      </w:tr>
      <w:tr w:rsidR="00BE3C44" w:rsidRPr="00BE3C44" w14:paraId="78C4726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7CD0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1011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6994E6F7" w14:textId="67366E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6,035.50 </w:t>
            </w:r>
          </w:p>
        </w:tc>
        <w:tc>
          <w:tcPr>
            <w:tcW w:w="810" w:type="pct"/>
            <w:tcBorders>
              <w:top w:val="nil"/>
              <w:left w:val="nil"/>
              <w:bottom w:val="single" w:sz="4" w:space="0" w:color="000000"/>
              <w:right w:val="single" w:sz="4" w:space="0" w:color="000000"/>
            </w:tcBorders>
            <w:shd w:val="clear" w:color="auto" w:fill="auto"/>
            <w:noWrap/>
            <w:vAlign w:val="bottom"/>
            <w:hideMark/>
          </w:tcPr>
          <w:p w14:paraId="106D705E" w14:textId="64D998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C896F" w14:textId="5DB64B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14583" w14:textId="5375D3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6,035.50 </w:t>
            </w:r>
          </w:p>
        </w:tc>
      </w:tr>
      <w:tr w:rsidR="00BE3C44" w:rsidRPr="00BE3C44" w14:paraId="488C830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6B68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747D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2DF61343" w14:textId="4EEB75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544DB35A" w14:textId="4E618A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E65E82" w14:textId="61D0E1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C480C2" w14:textId="29B709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5,252.75 </w:t>
            </w:r>
          </w:p>
        </w:tc>
      </w:tr>
      <w:tr w:rsidR="00BE3C44" w:rsidRPr="00BE3C44" w14:paraId="12193B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8B2A1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97A1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4C2D6267" w14:textId="4C031C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424DD0B" w14:textId="3F60B4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09763" w14:textId="459444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FC60C4" w14:textId="56D2C9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6.50 </w:t>
            </w:r>
          </w:p>
        </w:tc>
      </w:tr>
      <w:tr w:rsidR="00BE3C44" w:rsidRPr="00BE3C44" w14:paraId="01AA02A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B91F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B1FE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4DA28CF2" w14:textId="1CDF4E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7005FF12" w14:textId="166AC7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17499B" w14:textId="097E50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6F80B8" w14:textId="646F81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5,252.75 </w:t>
            </w:r>
          </w:p>
        </w:tc>
      </w:tr>
      <w:tr w:rsidR="00BE3C44" w:rsidRPr="00BE3C44" w14:paraId="311D120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4015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4C73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2DFC69F8" w14:textId="1C11BC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3,100.00 </w:t>
            </w:r>
          </w:p>
        </w:tc>
        <w:tc>
          <w:tcPr>
            <w:tcW w:w="810" w:type="pct"/>
            <w:tcBorders>
              <w:top w:val="nil"/>
              <w:left w:val="nil"/>
              <w:bottom w:val="single" w:sz="4" w:space="0" w:color="000000"/>
              <w:right w:val="single" w:sz="4" w:space="0" w:color="000000"/>
            </w:tcBorders>
            <w:shd w:val="clear" w:color="auto" w:fill="auto"/>
            <w:noWrap/>
            <w:vAlign w:val="bottom"/>
            <w:hideMark/>
          </w:tcPr>
          <w:p w14:paraId="477A1DC5" w14:textId="681D1C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4DDC4" w14:textId="20E8E6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4C81D2" w14:textId="45E2D6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3,100.00 </w:t>
            </w:r>
          </w:p>
        </w:tc>
      </w:tr>
      <w:tr w:rsidR="00BE3C44" w:rsidRPr="00BE3C44" w14:paraId="66E76DC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A88D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06D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7D1A6091" w14:textId="0C8130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9,050.55 </w:t>
            </w:r>
          </w:p>
        </w:tc>
        <w:tc>
          <w:tcPr>
            <w:tcW w:w="810" w:type="pct"/>
            <w:tcBorders>
              <w:top w:val="nil"/>
              <w:left w:val="nil"/>
              <w:bottom w:val="single" w:sz="4" w:space="0" w:color="000000"/>
              <w:right w:val="single" w:sz="4" w:space="0" w:color="000000"/>
            </w:tcBorders>
            <w:shd w:val="clear" w:color="auto" w:fill="auto"/>
            <w:noWrap/>
            <w:vAlign w:val="bottom"/>
            <w:hideMark/>
          </w:tcPr>
          <w:p w14:paraId="77F7A477" w14:textId="08A9F4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D6AEE" w14:textId="4D7B9E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AC167B" w14:textId="3389A8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9,050.55 </w:t>
            </w:r>
          </w:p>
        </w:tc>
      </w:tr>
      <w:tr w:rsidR="00BE3C44" w:rsidRPr="00BE3C44" w14:paraId="06C2441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B909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698C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30707678" w14:textId="36DF7C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57DA173" w14:textId="377005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79A09" w14:textId="595378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CD1C44" w14:textId="3E4E8E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6.50 </w:t>
            </w:r>
          </w:p>
        </w:tc>
      </w:tr>
      <w:tr w:rsidR="00BE3C44" w:rsidRPr="00BE3C44" w14:paraId="736FFE1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B8CC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3DD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001A9905" w14:textId="2188BD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59,325.00 </w:t>
            </w:r>
          </w:p>
        </w:tc>
        <w:tc>
          <w:tcPr>
            <w:tcW w:w="810" w:type="pct"/>
            <w:tcBorders>
              <w:top w:val="nil"/>
              <w:left w:val="nil"/>
              <w:bottom w:val="single" w:sz="4" w:space="0" w:color="000000"/>
              <w:right w:val="single" w:sz="4" w:space="0" w:color="000000"/>
            </w:tcBorders>
            <w:shd w:val="clear" w:color="auto" w:fill="auto"/>
            <w:noWrap/>
            <w:vAlign w:val="bottom"/>
            <w:hideMark/>
          </w:tcPr>
          <w:p w14:paraId="176D08F8" w14:textId="0E403C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DD5C1" w14:textId="25C0BB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FE3625" w14:textId="426A0D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59,325.00 </w:t>
            </w:r>
          </w:p>
        </w:tc>
      </w:tr>
      <w:tr w:rsidR="00BE3C44" w:rsidRPr="00BE3C44" w14:paraId="1C50518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45BC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0BE0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4AB6CDE3" w14:textId="575A64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620551E8" w14:textId="2E4BA6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242653" w14:textId="023917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DEE6FD" w14:textId="618C0C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7,806.50 </w:t>
            </w:r>
          </w:p>
        </w:tc>
      </w:tr>
      <w:tr w:rsidR="00BE3C44" w:rsidRPr="00BE3C44" w14:paraId="43F8F31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470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40B2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630D2D03" w14:textId="794297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84B55E" w14:textId="0DF6BF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E927D" w14:textId="41B677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6C037" w14:textId="531C99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0 </w:t>
            </w:r>
          </w:p>
        </w:tc>
      </w:tr>
      <w:tr w:rsidR="00BE3C44" w:rsidRPr="00BE3C44" w14:paraId="78524FC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2B5F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B7A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6B83F666" w14:textId="51B2CE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9,785.00 </w:t>
            </w:r>
          </w:p>
        </w:tc>
        <w:tc>
          <w:tcPr>
            <w:tcW w:w="810" w:type="pct"/>
            <w:tcBorders>
              <w:top w:val="nil"/>
              <w:left w:val="nil"/>
              <w:bottom w:val="single" w:sz="4" w:space="0" w:color="000000"/>
              <w:right w:val="single" w:sz="4" w:space="0" w:color="000000"/>
            </w:tcBorders>
            <w:shd w:val="clear" w:color="auto" w:fill="auto"/>
            <w:noWrap/>
            <w:vAlign w:val="bottom"/>
            <w:hideMark/>
          </w:tcPr>
          <w:p w14:paraId="409089A9" w14:textId="3D17FE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FDF3BC" w14:textId="295A02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C36E2" w14:textId="0BE502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9,785.00 </w:t>
            </w:r>
          </w:p>
        </w:tc>
      </w:tr>
      <w:tr w:rsidR="00BE3C44" w:rsidRPr="00BE3C44" w14:paraId="27B1357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C1AD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E09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61E80AF" w14:textId="36FDA2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3B7332" w14:textId="5A7AAE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BF12CB" w14:textId="76598A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40B01E" w14:textId="64E0C2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0 </w:t>
            </w:r>
          </w:p>
        </w:tc>
      </w:tr>
      <w:tr w:rsidR="00BE3C44" w:rsidRPr="00BE3C44" w14:paraId="19B0DE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D8D9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0CE45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1DA1CB2F" w14:textId="6E703B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9,731.25 </w:t>
            </w:r>
          </w:p>
        </w:tc>
        <w:tc>
          <w:tcPr>
            <w:tcW w:w="810" w:type="pct"/>
            <w:tcBorders>
              <w:top w:val="nil"/>
              <w:left w:val="nil"/>
              <w:bottom w:val="single" w:sz="4" w:space="0" w:color="000000"/>
              <w:right w:val="single" w:sz="4" w:space="0" w:color="000000"/>
            </w:tcBorders>
            <w:shd w:val="clear" w:color="auto" w:fill="auto"/>
            <w:noWrap/>
            <w:vAlign w:val="bottom"/>
            <w:hideMark/>
          </w:tcPr>
          <w:p w14:paraId="62FC862A" w14:textId="75C4EB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B3ED07" w14:textId="686D2C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8CB01" w14:textId="2B798E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9,731.25 </w:t>
            </w:r>
          </w:p>
        </w:tc>
      </w:tr>
      <w:tr w:rsidR="00BE3C44" w:rsidRPr="00BE3C44" w14:paraId="0F403C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B495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8AA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B5796AB" w14:textId="21BCC2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3BFB54" w14:textId="30FAF5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5C438" w14:textId="0D0B47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E5782D" w14:textId="012552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5,000.00 </w:t>
            </w:r>
          </w:p>
        </w:tc>
      </w:tr>
      <w:tr w:rsidR="00BE3C44" w:rsidRPr="00BE3C44" w14:paraId="7C0E0BC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9FE0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33EB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93ABD96" w14:textId="3ECFAC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881708" w14:textId="2782E1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86B32" w14:textId="6F43AC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5161B" w14:textId="1E4BFE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0 </w:t>
            </w:r>
          </w:p>
        </w:tc>
      </w:tr>
      <w:tr w:rsidR="00BE3C44" w:rsidRPr="00BE3C44" w14:paraId="7E69644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7E3BC"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78186D8C" w14:textId="396C402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561,776.83 </w:t>
            </w:r>
          </w:p>
        </w:tc>
        <w:tc>
          <w:tcPr>
            <w:tcW w:w="810" w:type="pct"/>
            <w:tcBorders>
              <w:top w:val="nil"/>
              <w:left w:val="nil"/>
              <w:bottom w:val="single" w:sz="4" w:space="0" w:color="000000"/>
              <w:right w:val="single" w:sz="4" w:space="0" w:color="000000"/>
            </w:tcBorders>
            <w:shd w:val="clear" w:color="D8D8D8" w:fill="D8D8D8"/>
            <w:noWrap/>
            <w:vAlign w:val="bottom"/>
            <w:hideMark/>
          </w:tcPr>
          <w:p w14:paraId="5C2F9449" w14:textId="01F88FA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8589B3F" w14:textId="32A3887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489AD9" w14:textId="2C7D80A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561,776.83 </w:t>
            </w:r>
          </w:p>
        </w:tc>
      </w:tr>
      <w:tr w:rsidR="00BE3C44" w:rsidRPr="00BE3C44" w14:paraId="6FF5F5A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9C6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83F4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03204417" w14:textId="12B9B3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07E0C9CD" w14:textId="07CE80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AA6DBA" w14:textId="325204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06882" w14:textId="277AE1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8,087.15 </w:t>
            </w:r>
          </w:p>
        </w:tc>
      </w:tr>
      <w:tr w:rsidR="00BE3C44" w:rsidRPr="00BE3C44" w14:paraId="0363814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DEAD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859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abac</w:t>
            </w:r>
          </w:p>
        </w:tc>
        <w:tc>
          <w:tcPr>
            <w:tcW w:w="810" w:type="pct"/>
            <w:tcBorders>
              <w:top w:val="nil"/>
              <w:left w:val="nil"/>
              <w:bottom w:val="single" w:sz="4" w:space="0" w:color="000000"/>
              <w:right w:val="single" w:sz="4" w:space="0" w:color="000000"/>
            </w:tcBorders>
            <w:shd w:val="clear" w:color="auto" w:fill="auto"/>
            <w:noWrap/>
            <w:vAlign w:val="bottom"/>
            <w:hideMark/>
          </w:tcPr>
          <w:p w14:paraId="46E74A47" w14:textId="644079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37,550.00 </w:t>
            </w:r>
          </w:p>
        </w:tc>
        <w:tc>
          <w:tcPr>
            <w:tcW w:w="810" w:type="pct"/>
            <w:tcBorders>
              <w:top w:val="nil"/>
              <w:left w:val="nil"/>
              <w:bottom w:val="single" w:sz="4" w:space="0" w:color="000000"/>
              <w:right w:val="single" w:sz="4" w:space="0" w:color="000000"/>
            </w:tcBorders>
            <w:shd w:val="clear" w:color="auto" w:fill="auto"/>
            <w:noWrap/>
            <w:vAlign w:val="bottom"/>
            <w:hideMark/>
          </w:tcPr>
          <w:p w14:paraId="32195C7C" w14:textId="35EF75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FDE0F5" w14:textId="4DB963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BDDA9" w14:textId="4CBA64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37,550.00 </w:t>
            </w:r>
          </w:p>
        </w:tc>
      </w:tr>
      <w:tr w:rsidR="00BE3C44" w:rsidRPr="00BE3C44" w14:paraId="2695B00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23A7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97B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43C37894" w14:textId="1158C5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CF5A4ED" w14:textId="5BECE1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4E5CD" w14:textId="023A06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B0AAD0" w14:textId="372B62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3,600.00 </w:t>
            </w:r>
          </w:p>
        </w:tc>
      </w:tr>
      <w:tr w:rsidR="00BE3C44" w:rsidRPr="00BE3C44" w14:paraId="742791D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EB47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D19D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43C5D959" w14:textId="364E16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8300FAA" w14:textId="6129D6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5A88E" w14:textId="6E6926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0011D" w14:textId="379253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9,500.00 </w:t>
            </w:r>
          </w:p>
        </w:tc>
      </w:tr>
      <w:tr w:rsidR="00BE3C44" w:rsidRPr="00BE3C44" w14:paraId="1BD91DA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3034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71A5B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1BEF3F0A" w14:textId="5B4D8A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44522924" w14:textId="2B593E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0120FF" w14:textId="0DC541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5BA517" w14:textId="65C897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3,950.00 </w:t>
            </w:r>
          </w:p>
        </w:tc>
      </w:tr>
      <w:tr w:rsidR="00BE3C44" w:rsidRPr="00BE3C44" w14:paraId="336A13A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34F4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55F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74F09836" w14:textId="183A0D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0C342C" w14:textId="03F136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A4CD4" w14:textId="64FF06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260D8" w14:textId="2665F7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0,000.00 </w:t>
            </w:r>
          </w:p>
        </w:tc>
      </w:tr>
      <w:tr w:rsidR="00BE3C44" w:rsidRPr="00BE3C44" w14:paraId="0F0FBA1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1286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F750A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El Nido (Bacuit)</w:t>
            </w:r>
          </w:p>
        </w:tc>
        <w:tc>
          <w:tcPr>
            <w:tcW w:w="810" w:type="pct"/>
            <w:tcBorders>
              <w:top w:val="nil"/>
              <w:left w:val="nil"/>
              <w:bottom w:val="single" w:sz="4" w:space="0" w:color="000000"/>
              <w:right w:val="single" w:sz="4" w:space="0" w:color="000000"/>
            </w:tcBorders>
            <w:shd w:val="clear" w:color="auto" w:fill="auto"/>
            <w:noWrap/>
            <w:vAlign w:val="bottom"/>
            <w:hideMark/>
          </w:tcPr>
          <w:p w14:paraId="2ADF0093" w14:textId="5FAACB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4825C751" w14:textId="55233D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C5171" w14:textId="25A9C2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D4A7F" w14:textId="71131D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914.00 </w:t>
            </w:r>
          </w:p>
        </w:tc>
      </w:tr>
      <w:tr w:rsidR="00BE3C44" w:rsidRPr="00BE3C44" w14:paraId="34E6A6F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2B09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C649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7E4C04B7" w14:textId="5AAC78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455DD718" w14:textId="34C66F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17BE0" w14:textId="0AF60A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CA1725" w14:textId="4D9E1E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723.73 </w:t>
            </w:r>
          </w:p>
        </w:tc>
      </w:tr>
      <w:tr w:rsidR="00BE3C44" w:rsidRPr="00BE3C44" w14:paraId="7E1A7BB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FC78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6DE5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57D5879" w14:textId="16A367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7E6E8" w14:textId="62005A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224107" w14:textId="114C19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256ED9" w14:textId="5423D8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0,000.00 </w:t>
            </w:r>
          </w:p>
        </w:tc>
      </w:tr>
      <w:tr w:rsidR="00BE3C44" w:rsidRPr="00BE3C44" w14:paraId="2DCDCD4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8B8C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585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6EED5C78" w14:textId="23C5A3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3,655.60 </w:t>
            </w:r>
          </w:p>
        </w:tc>
        <w:tc>
          <w:tcPr>
            <w:tcW w:w="810" w:type="pct"/>
            <w:tcBorders>
              <w:top w:val="nil"/>
              <w:left w:val="nil"/>
              <w:bottom w:val="single" w:sz="4" w:space="0" w:color="000000"/>
              <w:right w:val="single" w:sz="4" w:space="0" w:color="000000"/>
            </w:tcBorders>
            <w:shd w:val="clear" w:color="auto" w:fill="auto"/>
            <w:noWrap/>
            <w:vAlign w:val="bottom"/>
            <w:hideMark/>
          </w:tcPr>
          <w:p w14:paraId="23015C42" w14:textId="09E8B9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3D22C7" w14:textId="2CB65E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BD4C0" w14:textId="6B0051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3,655.60 </w:t>
            </w:r>
          </w:p>
        </w:tc>
      </w:tr>
      <w:tr w:rsidR="00BE3C44" w:rsidRPr="00BE3C44" w14:paraId="0CEA833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47E1B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A54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479002D" w14:textId="2EF07D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08AF58" w14:textId="42B4E6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B7327" w14:textId="791004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D4AC7" w14:textId="2C40C3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3,000.00 </w:t>
            </w:r>
          </w:p>
        </w:tc>
      </w:tr>
      <w:tr w:rsidR="00BE3C44" w:rsidRPr="00BE3C44" w14:paraId="05B255D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7D2E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2DB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324CD4A9" w14:textId="5BA8D1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8,882.35 </w:t>
            </w:r>
          </w:p>
        </w:tc>
        <w:tc>
          <w:tcPr>
            <w:tcW w:w="810" w:type="pct"/>
            <w:tcBorders>
              <w:top w:val="nil"/>
              <w:left w:val="nil"/>
              <w:bottom w:val="single" w:sz="4" w:space="0" w:color="000000"/>
              <w:right w:val="single" w:sz="4" w:space="0" w:color="000000"/>
            </w:tcBorders>
            <w:shd w:val="clear" w:color="auto" w:fill="auto"/>
            <w:noWrap/>
            <w:vAlign w:val="bottom"/>
            <w:hideMark/>
          </w:tcPr>
          <w:p w14:paraId="488732BB" w14:textId="40F9B9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B219E3" w14:textId="758DA3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7C6CD" w14:textId="45F95E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8,882.35 </w:t>
            </w:r>
          </w:p>
        </w:tc>
      </w:tr>
      <w:tr w:rsidR="00BE3C44" w:rsidRPr="00BE3C44" w14:paraId="1F75649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93781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1D3A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AD29A32" w14:textId="4456FA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914.00 </w:t>
            </w:r>
          </w:p>
        </w:tc>
        <w:tc>
          <w:tcPr>
            <w:tcW w:w="810" w:type="pct"/>
            <w:tcBorders>
              <w:top w:val="nil"/>
              <w:left w:val="nil"/>
              <w:bottom w:val="single" w:sz="4" w:space="0" w:color="000000"/>
              <w:right w:val="single" w:sz="4" w:space="0" w:color="000000"/>
            </w:tcBorders>
            <w:shd w:val="clear" w:color="auto" w:fill="auto"/>
            <w:noWrap/>
            <w:vAlign w:val="bottom"/>
            <w:hideMark/>
          </w:tcPr>
          <w:p w14:paraId="1C723DCB" w14:textId="063F4D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94F1D" w14:textId="2E4F64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1CF87C" w14:textId="067E4C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914.00 </w:t>
            </w:r>
          </w:p>
        </w:tc>
      </w:tr>
      <w:tr w:rsidR="00BE3C44" w:rsidRPr="00BE3C44" w14:paraId="3C49C39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FFF5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149A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fronio Española</w:t>
            </w:r>
          </w:p>
        </w:tc>
        <w:tc>
          <w:tcPr>
            <w:tcW w:w="810" w:type="pct"/>
            <w:tcBorders>
              <w:top w:val="nil"/>
              <w:left w:val="nil"/>
              <w:bottom w:val="single" w:sz="4" w:space="0" w:color="000000"/>
              <w:right w:val="single" w:sz="4" w:space="0" w:color="000000"/>
            </w:tcBorders>
            <w:shd w:val="clear" w:color="auto" w:fill="auto"/>
            <w:noWrap/>
            <w:vAlign w:val="bottom"/>
            <w:hideMark/>
          </w:tcPr>
          <w:p w14:paraId="2F6BB93E" w14:textId="16E39F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AE53E4" w14:textId="500D2D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53FE7" w14:textId="3D8517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12DE1" w14:textId="6159FF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 </w:t>
            </w:r>
          </w:p>
        </w:tc>
      </w:tr>
      <w:tr w:rsidR="00BE3C44" w:rsidRPr="00BE3C44" w14:paraId="6DAD3095"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244AF"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2771E7EF" w14:textId="650ECD4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752,943.20 </w:t>
            </w:r>
          </w:p>
        </w:tc>
        <w:tc>
          <w:tcPr>
            <w:tcW w:w="810" w:type="pct"/>
            <w:tcBorders>
              <w:top w:val="nil"/>
              <w:left w:val="nil"/>
              <w:bottom w:val="single" w:sz="4" w:space="0" w:color="000000"/>
              <w:right w:val="single" w:sz="4" w:space="0" w:color="000000"/>
            </w:tcBorders>
            <w:shd w:val="clear" w:color="D8D8D8" w:fill="D8D8D8"/>
            <w:noWrap/>
            <w:vAlign w:val="bottom"/>
            <w:hideMark/>
          </w:tcPr>
          <w:p w14:paraId="57DB8720" w14:textId="53FCDC6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DBC585" w14:textId="3123DF3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935528F" w14:textId="6D69DE3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752,943.20 </w:t>
            </w:r>
          </w:p>
        </w:tc>
      </w:tr>
      <w:tr w:rsidR="00BE3C44" w:rsidRPr="00BE3C44" w14:paraId="4B369B0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DAEE7"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B9BA79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D7A07C1" w14:textId="7AF650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2,659.00 </w:t>
            </w:r>
          </w:p>
        </w:tc>
        <w:tc>
          <w:tcPr>
            <w:tcW w:w="810" w:type="pct"/>
            <w:tcBorders>
              <w:top w:val="nil"/>
              <w:left w:val="nil"/>
              <w:bottom w:val="single" w:sz="4" w:space="0" w:color="000000"/>
              <w:right w:val="single" w:sz="4" w:space="0" w:color="000000"/>
            </w:tcBorders>
            <w:shd w:val="clear" w:color="auto" w:fill="auto"/>
            <w:noWrap/>
            <w:vAlign w:val="bottom"/>
            <w:hideMark/>
          </w:tcPr>
          <w:p w14:paraId="6D884928" w14:textId="475EE1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B7FC4" w14:textId="476002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13BF9" w14:textId="66093D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2,659.00 </w:t>
            </w:r>
          </w:p>
        </w:tc>
      </w:tr>
      <w:tr w:rsidR="00BE3C44" w:rsidRPr="00BE3C44" w14:paraId="726E0E1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5E74F"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6E789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2B80CEC0" w14:textId="649CEF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4,785.00 </w:t>
            </w:r>
          </w:p>
        </w:tc>
        <w:tc>
          <w:tcPr>
            <w:tcW w:w="810" w:type="pct"/>
            <w:tcBorders>
              <w:top w:val="nil"/>
              <w:left w:val="nil"/>
              <w:bottom w:val="single" w:sz="4" w:space="0" w:color="000000"/>
              <w:right w:val="single" w:sz="4" w:space="0" w:color="000000"/>
            </w:tcBorders>
            <w:shd w:val="clear" w:color="auto" w:fill="auto"/>
            <w:noWrap/>
            <w:vAlign w:val="bottom"/>
            <w:hideMark/>
          </w:tcPr>
          <w:p w14:paraId="0788634F" w14:textId="253F81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569316" w14:textId="769892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56E1D" w14:textId="4B5F3E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4,785.00 </w:t>
            </w:r>
          </w:p>
        </w:tc>
      </w:tr>
      <w:tr w:rsidR="00BE3C44" w:rsidRPr="00BE3C44" w14:paraId="1DDE564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1EC9F2"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F35F0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635FEE2D" w14:textId="272088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1,825.00 </w:t>
            </w:r>
          </w:p>
        </w:tc>
        <w:tc>
          <w:tcPr>
            <w:tcW w:w="810" w:type="pct"/>
            <w:tcBorders>
              <w:top w:val="nil"/>
              <w:left w:val="nil"/>
              <w:bottom w:val="single" w:sz="4" w:space="0" w:color="000000"/>
              <w:right w:val="single" w:sz="4" w:space="0" w:color="000000"/>
            </w:tcBorders>
            <w:shd w:val="clear" w:color="auto" w:fill="auto"/>
            <w:noWrap/>
            <w:vAlign w:val="bottom"/>
            <w:hideMark/>
          </w:tcPr>
          <w:p w14:paraId="72411B72" w14:textId="34879E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6E238" w14:textId="055539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15748" w14:textId="32447F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1,825.00 </w:t>
            </w:r>
          </w:p>
        </w:tc>
      </w:tr>
      <w:tr w:rsidR="00BE3C44" w:rsidRPr="00BE3C44" w14:paraId="45B3F03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18616"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0A1EA1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E9E1DA3" w14:textId="4281BB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42E3F9A4" w14:textId="2DB387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CD322" w14:textId="701A2F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6C8EEE" w14:textId="2A34E4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300.00 </w:t>
            </w:r>
          </w:p>
        </w:tc>
      </w:tr>
      <w:tr w:rsidR="00BE3C44" w:rsidRPr="00BE3C44" w14:paraId="4730E3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25654"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18695C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732CD526" w14:textId="69A5F8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0,580.00 </w:t>
            </w:r>
          </w:p>
        </w:tc>
        <w:tc>
          <w:tcPr>
            <w:tcW w:w="810" w:type="pct"/>
            <w:tcBorders>
              <w:top w:val="nil"/>
              <w:left w:val="nil"/>
              <w:bottom w:val="single" w:sz="4" w:space="0" w:color="000000"/>
              <w:right w:val="single" w:sz="4" w:space="0" w:color="000000"/>
            </w:tcBorders>
            <w:shd w:val="clear" w:color="auto" w:fill="auto"/>
            <w:noWrap/>
            <w:vAlign w:val="bottom"/>
            <w:hideMark/>
          </w:tcPr>
          <w:p w14:paraId="19F9F530" w14:textId="768639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FF8F2" w14:textId="0981FE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3E32D5" w14:textId="36C53B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0,580.00 </w:t>
            </w:r>
          </w:p>
        </w:tc>
      </w:tr>
      <w:tr w:rsidR="00BE3C44" w:rsidRPr="00BE3C44" w14:paraId="4D7768B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11CAD"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4D5D87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4ADE08E0" w14:textId="477A94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3074354" w14:textId="66D197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AED213" w14:textId="15B652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BDCD3D" w14:textId="6FCF61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1,800.00 </w:t>
            </w:r>
          </w:p>
        </w:tc>
      </w:tr>
      <w:tr w:rsidR="00BE3C44" w:rsidRPr="00BE3C44" w14:paraId="1F059AD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8055F"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DF2FAC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4D8AB805" w14:textId="2A4583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5DC285F6" w14:textId="58BB42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9A08A9" w14:textId="107920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4AEA26" w14:textId="5250E2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7,100.00 </w:t>
            </w:r>
          </w:p>
        </w:tc>
      </w:tr>
      <w:tr w:rsidR="00BE3C44" w:rsidRPr="00BE3C44" w14:paraId="2708B4A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1ADDA"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24761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07680B83" w14:textId="0BCE68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71,500.00 </w:t>
            </w:r>
          </w:p>
        </w:tc>
        <w:tc>
          <w:tcPr>
            <w:tcW w:w="810" w:type="pct"/>
            <w:tcBorders>
              <w:top w:val="nil"/>
              <w:left w:val="nil"/>
              <w:bottom w:val="single" w:sz="4" w:space="0" w:color="000000"/>
              <w:right w:val="single" w:sz="4" w:space="0" w:color="000000"/>
            </w:tcBorders>
            <w:shd w:val="clear" w:color="auto" w:fill="auto"/>
            <w:noWrap/>
            <w:vAlign w:val="bottom"/>
            <w:hideMark/>
          </w:tcPr>
          <w:p w14:paraId="3D8E665A" w14:textId="3AC346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9594A" w14:textId="46973A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324D3" w14:textId="43935C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71,500.00 </w:t>
            </w:r>
          </w:p>
        </w:tc>
      </w:tr>
      <w:tr w:rsidR="00BE3C44" w:rsidRPr="00BE3C44" w14:paraId="4531B4E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74A34"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6B677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5102C0A2" w14:textId="5D3C14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7,107.00 </w:t>
            </w:r>
          </w:p>
        </w:tc>
        <w:tc>
          <w:tcPr>
            <w:tcW w:w="810" w:type="pct"/>
            <w:tcBorders>
              <w:top w:val="nil"/>
              <w:left w:val="nil"/>
              <w:bottom w:val="single" w:sz="4" w:space="0" w:color="000000"/>
              <w:right w:val="single" w:sz="4" w:space="0" w:color="000000"/>
            </w:tcBorders>
            <w:shd w:val="clear" w:color="auto" w:fill="auto"/>
            <w:noWrap/>
            <w:vAlign w:val="bottom"/>
            <w:hideMark/>
          </w:tcPr>
          <w:p w14:paraId="71A4F19F" w14:textId="20D06C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65ABE" w14:textId="324DD4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42023" w14:textId="19BF16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7,107.00 </w:t>
            </w:r>
          </w:p>
        </w:tc>
      </w:tr>
      <w:tr w:rsidR="00BE3C44" w:rsidRPr="00BE3C44" w14:paraId="05F820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51799"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B9705B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2BC36C71" w14:textId="6264CB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54,705.50 </w:t>
            </w:r>
          </w:p>
        </w:tc>
        <w:tc>
          <w:tcPr>
            <w:tcW w:w="810" w:type="pct"/>
            <w:tcBorders>
              <w:top w:val="nil"/>
              <w:left w:val="nil"/>
              <w:bottom w:val="single" w:sz="4" w:space="0" w:color="000000"/>
              <w:right w:val="single" w:sz="4" w:space="0" w:color="000000"/>
            </w:tcBorders>
            <w:shd w:val="clear" w:color="auto" w:fill="auto"/>
            <w:noWrap/>
            <w:vAlign w:val="bottom"/>
            <w:hideMark/>
          </w:tcPr>
          <w:p w14:paraId="0323E38D" w14:textId="652B74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D4A0E" w14:textId="2441C6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EA68C" w14:textId="08F729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54,705.50 </w:t>
            </w:r>
          </w:p>
        </w:tc>
      </w:tr>
      <w:tr w:rsidR="00BE3C44" w:rsidRPr="00BE3C44" w14:paraId="768533C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1021E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29B2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7A36EC06" w14:textId="11756D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8,150.00 </w:t>
            </w:r>
          </w:p>
        </w:tc>
        <w:tc>
          <w:tcPr>
            <w:tcW w:w="810" w:type="pct"/>
            <w:tcBorders>
              <w:top w:val="nil"/>
              <w:left w:val="nil"/>
              <w:bottom w:val="single" w:sz="4" w:space="0" w:color="000000"/>
              <w:right w:val="single" w:sz="4" w:space="0" w:color="000000"/>
            </w:tcBorders>
            <w:shd w:val="clear" w:color="auto" w:fill="auto"/>
            <w:noWrap/>
            <w:vAlign w:val="bottom"/>
            <w:hideMark/>
          </w:tcPr>
          <w:p w14:paraId="28099F9D" w14:textId="7BCAE5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D0036" w14:textId="6D95CC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3DD79C" w14:textId="4D9EE4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8,150.00 </w:t>
            </w:r>
          </w:p>
        </w:tc>
      </w:tr>
      <w:tr w:rsidR="00BE3C44" w:rsidRPr="00BE3C44" w14:paraId="24DEFD4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0CE7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D5C0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7DF9C29" w14:textId="3208D8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7685CB" w14:textId="2CAD0F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79FBB" w14:textId="23633A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B77A64" w14:textId="748236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0,000.00 </w:t>
            </w:r>
          </w:p>
        </w:tc>
      </w:tr>
      <w:tr w:rsidR="00BE3C44" w:rsidRPr="00BE3C44" w14:paraId="7F1D5DE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8954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33C2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6D86876" w14:textId="325F8A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4,171.70 </w:t>
            </w:r>
          </w:p>
        </w:tc>
        <w:tc>
          <w:tcPr>
            <w:tcW w:w="810" w:type="pct"/>
            <w:tcBorders>
              <w:top w:val="nil"/>
              <w:left w:val="nil"/>
              <w:bottom w:val="single" w:sz="4" w:space="0" w:color="000000"/>
              <w:right w:val="single" w:sz="4" w:space="0" w:color="000000"/>
            </w:tcBorders>
            <w:shd w:val="clear" w:color="auto" w:fill="auto"/>
            <w:noWrap/>
            <w:vAlign w:val="bottom"/>
            <w:hideMark/>
          </w:tcPr>
          <w:p w14:paraId="572C2FBD" w14:textId="209BE8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03A54" w14:textId="4177FB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A8C19" w14:textId="6DBC57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4,171.70 </w:t>
            </w:r>
          </w:p>
        </w:tc>
      </w:tr>
      <w:tr w:rsidR="00BE3C44" w:rsidRPr="00BE3C44" w14:paraId="6BA7DC6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8DB1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EA99C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F1B95D5" w14:textId="23C341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04FDB20" w14:textId="7AD858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65728" w14:textId="4E7985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9A6F2D" w14:textId="64C743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4,250.00 </w:t>
            </w:r>
          </w:p>
        </w:tc>
      </w:tr>
      <w:tr w:rsidR="00BE3C44" w:rsidRPr="00BE3C44" w14:paraId="4DA0796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01B9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F292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F0B7B77" w14:textId="1B3199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95,870.00 </w:t>
            </w:r>
          </w:p>
        </w:tc>
        <w:tc>
          <w:tcPr>
            <w:tcW w:w="810" w:type="pct"/>
            <w:tcBorders>
              <w:top w:val="nil"/>
              <w:left w:val="nil"/>
              <w:bottom w:val="single" w:sz="4" w:space="0" w:color="000000"/>
              <w:right w:val="single" w:sz="4" w:space="0" w:color="000000"/>
            </w:tcBorders>
            <w:shd w:val="clear" w:color="auto" w:fill="auto"/>
            <w:noWrap/>
            <w:vAlign w:val="bottom"/>
            <w:hideMark/>
          </w:tcPr>
          <w:p w14:paraId="668C4F15" w14:textId="3E05D1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2C414" w14:textId="72D409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E8F8DF" w14:textId="397C60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95,870.00 </w:t>
            </w:r>
          </w:p>
        </w:tc>
      </w:tr>
      <w:tr w:rsidR="00BE3C44" w:rsidRPr="00BE3C44" w14:paraId="42136C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E179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BFE6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B1AB91D" w14:textId="63A001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5B3C5A43" w14:textId="6D816A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F962E" w14:textId="65B07B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113462" w14:textId="4B05C2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6,375.00 </w:t>
            </w:r>
          </w:p>
        </w:tc>
      </w:tr>
      <w:tr w:rsidR="00BE3C44" w:rsidRPr="00BE3C44" w14:paraId="5A10D0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91A7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8A6C4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A67C5AB" w14:textId="19E8AD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3A16F29C" w14:textId="3DA242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661B13" w14:textId="2747C2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29578E" w14:textId="1241FD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4,765.00 </w:t>
            </w:r>
          </w:p>
        </w:tc>
      </w:tr>
      <w:tr w:rsidR="00BE3C44" w:rsidRPr="00BE3C44" w14:paraId="734E6B30"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1BD0AF"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1021B207" w14:textId="2338E47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2,426,224.65 </w:t>
            </w:r>
          </w:p>
        </w:tc>
        <w:tc>
          <w:tcPr>
            <w:tcW w:w="810" w:type="pct"/>
            <w:tcBorders>
              <w:top w:val="nil"/>
              <w:left w:val="nil"/>
              <w:bottom w:val="single" w:sz="4" w:space="0" w:color="000000"/>
              <w:right w:val="single" w:sz="4" w:space="0" w:color="000000"/>
            </w:tcBorders>
            <w:shd w:val="clear" w:color="A5A5A5" w:fill="A5A5A5"/>
            <w:noWrap/>
            <w:vAlign w:val="bottom"/>
            <w:hideMark/>
          </w:tcPr>
          <w:p w14:paraId="77B771F5" w14:textId="58DB5A4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39BC5C7" w14:textId="67CDEBF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9FF5436" w14:textId="0D44A99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5,503,174.65 </w:t>
            </w:r>
          </w:p>
        </w:tc>
      </w:tr>
      <w:tr w:rsidR="00BE3C44" w:rsidRPr="00BE3C44" w14:paraId="183A92E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730CE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32C27BCB" w14:textId="681EBB3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4,656,336.05 </w:t>
            </w:r>
          </w:p>
        </w:tc>
        <w:tc>
          <w:tcPr>
            <w:tcW w:w="810" w:type="pct"/>
            <w:tcBorders>
              <w:top w:val="nil"/>
              <w:left w:val="nil"/>
              <w:bottom w:val="single" w:sz="4" w:space="0" w:color="000000"/>
              <w:right w:val="single" w:sz="4" w:space="0" w:color="000000"/>
            </w:tcBorders>
            <w:shd w:val="clear" w:color="D8D8D8" w:fill="D8D8D8"/>
            <w:noWrap/>
            <w:vAlign w:val="bottom"/>
            <w:hideMark/>
          </w:tcPr>
          <w:p w14:paraId="6A13E2FA" w14:textId="54D79FB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F76E8F" w14:textId="52AED88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A592058" w14:textId="540964E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6,102,086.05 </w:t>
            </w:r>
          </w:p>
        </w:tc>
      </w:tr>
      <w:tr w:rsidR="00BE3C44" w:rsidRPr="00BE3C44" w14:paraId="46EA49E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1A37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820D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5C616698" w14:textId="1456AD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1FA9CAC9" w14:textId="0F5E03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53445" w14:textId="627428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31E32" w14:textId="6342ED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6,728.00 </w:t>
            </w:r>
          </w:p>
        </w:tc>
      </w:tr>
      <w:tr w:rsidR="00BE3C44" w:rsidRPr="00BE3C44" w14:paraId="1912CD0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2897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0BD4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6C6A09DB" w14:textId="123F8B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3B09182F" w14:textId="4AA842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1A634" w14:textId="356A5C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81FEA4" w14:textId="554F67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9,865.16 </w:t>
            </w:r>
          </w:p>
        </w:tc>
      </w:tr>
      <w:tr w:rsidR="00BE3C44" w:rsidRPr="00BE3C44" w14:paraId="3EAD39F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0F55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FE1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3CDA7A0A" w14:textId="7D7395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8,084.47 </w:t>
            </w:r>
          </w:p>
        </w:tc>
        <w:tc>
          <w:tcPr>
            <w:tcW w:w="810" w:type="pct"/>
            <w:tcBorders>
              <w:top w:val="nil"/>
              <w:left w:val="nil"/>
              <w:bottom w:val="single" w:sz="4" w:space="0" w:color="000000"/>
              <w:right w:val="single" w:sz="4" w:space="0" w:color="000000"/>
            </w:tcBorders>
            <w:shd w:val="clear" w:color="auto" w:fill="auto"/>
            <w:noWrap/>
            <w:vAlign w:val="bottom"/>
            <w:hideMark/>
          </w:tcPr>
          <w:p w14:paraId="248899C1" w14:textId="4E36E0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7F4141" w14:textId="6F8223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720AC" w14:textId="1D2ED9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8,084.47 </w:t>
            </w:r>
          </w:p>
        </w:tc>
      </w:tr>
      <w:tr w:rsidR="00BE3C44" w:rsidRPr="00BE3C44" w14:paraId="0097F6F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952CD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52C5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39E2B3FD" w14:textId="6B0A85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4,810.81 </w:t>
            </w:r>
          </w:p>
        </w:tc>
        <w:tc>
          <w:tcPr>
            <w:tcW w:w="810" w:type="pct"/>
            <w:tcBorders>
              <w:top w:val="nil"/>
              <w:left w:val="nil"/>
              <w:bottom w:val="single" w:sz="4" w:space="0" w:color="000000"/>
              <w:right w:val="single" w:sz="4" w:space="0" w:color="000000"/>
            </w:tcBorders>
            <w:shd w:val="clear" w:color="auto" w:fill="auto"/>
            <w:noWrap/>
            <w:vAlign w:val="bottom"/>
            <w:hideMark/>
          </w:tcPr>
          <w:p w14:paraId="491FB52B" w14:textId="445AA9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60761EAB" w14:textId="40258B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35D1D" w14:textId="781B83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61,210.81 </w:t>
            </w:r>
          </w:p>
        </w:tc>
      </w:tr>
      <w:tr w:rsidR="00BE3C44" w:rsidRPr="00BE3C44" w14:paraId="09F0C1B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9CB2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463B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311B3FB" w14:textId="342994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59325184" w14:textId="48185D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A6E0AAC" w14:textId="5308BA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9C5188" w14:textId="7E32A1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8,541.24 </w:t>
            </w:r>
          </w:p>
        </w:tc>
      </w:tr>
      <w:tr w:rsidR="00BE3C44" w:rsidRPr="00BE3C44" w14:paraId="5C8ECCA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449E9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4CC2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0C9941D9" w14:textId="440665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37,016.28 </w:t>
            </w:r>
          </w:p>
        </w:tc>
        <w:tc>
          <w:tcPr>
            <w:tcW w:w="810" w:type="pct"/>
            <w:tcBorders>
              <w:top w:val="nil"/>
              <w:left w:val="nil"/>
              <w:bottom w:val="single" w:sz="4" w:space="0" w:color="000000"/>
              <w:right w:val="single" w:sz="4" w:space="0" w:color="000000"/>
            </w:tcBorders>
            <w:shd w:val="clear" w:color="auto" w:fill="auto"/>
            <w:noWrap/>
            <w:vAlign w:val="bottom"/>
            <w:hideMark/>
          </w:tcPr>
          <w:p w14:paraId="6E7FEC75" w14:textId="7F416A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F4169" w14:textId="3003DE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D2B31" w14:textId="15147B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37,016.28 </w:t>
            </w:r>
          </w:p>
        </w:tc>
      </w:tr>
      <w:tr w:rsidR="00BE3C44" w:rsidRPr="00BE3C44" w14:paraId="13176A2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E9C1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7856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3056D40F" w14:textId="3B82C7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5,243.13 </w:t>
            </w:r>
          </w:p>
        </w:tc>
        <w:tc>
          <w:tcPr>
            <w:tcW w:w="810" w:type="pct"/>
            <w:tcBorders>
              <w:top w:val="nil"/>
              <w:left w:val="nil"/>
              <w:bottom w:val="single" w:sz="4" w:space="0" w:color="000000"/>
              <w:right w:val="single" w:sz="4" w:space="0" w:color="000000"/>
            </w:tcBorders>
            <w:shd w:val="clear" w:color="auto" w:fill="auto"/>
            <w:noWrap/>
            <w:vAlign w:val="bottom"/>
            <w:hideMark/>
          </w:tcPr>
          <w:p w14:paraId="0E120A1C" w14:textId="50C46F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A92A9" w14:textId="0A8469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949F7" w14:textId="062B98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5,243.13 </w:t>
            </w:r>
          </w:p>
        </w:tc>
      </w:tr>
      <w:tr w:rsidR="00BE3C44" w:rsidRPr="00BE3C44" w14:paraId="6DC1DAD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F9FA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AC82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5E15DCEE" w14:textId="23748C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07C97E3E" w14:textId="2220F6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CB397" w14:textId="3D90C2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8281FF" w14:textId="19EE1B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0,396.60 </w:t>
            </w:r>
          </w:p>
        </w:tc>
      </w:tr>
      <w:tr w:rsidR="00BE3C44" w:rsidRPr="00BE3C44" w14:paraId="40485F7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4733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414F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3AD50C5E" w14:textId="7CF37F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1A483450" w14:textId="08DA3F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0BA373" w14:textId="3DA5FF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A4A11" w14:textId="7A53A6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6,033.52 </w:t>
            </w:r>
          </w:p>
        </w:tc>
      </w:tr>
      <w:tr w:rsidR="00BE3C44" w:rsidRPr="00BE3C44" w14:paraId="5A41BED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834AA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383C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373D325" w14:textId="34F840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2D780876" w14:textId="3D7AF3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95E6C" w14:textId="2540C5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D840FB" w14:textId="0F110F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8,021.36 </w:t>
            </w:r>
          </w:p>
        </w:tc>
      </w:tr>
      <w:tr w:rsidR="00BE3C44" w:rsidRPr="00BE3C44" w14:paraId="002D4A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2256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1B33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696513CE" w14:textId="30B425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65B5A2F8" w14:textId="192530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9FBD5" w14:textId="0A4BB2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7ED7E5" w14:textId="79D25A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2,221.40 </w:t>
            </w:r>
          </w:p>
        </w:tc>
      </w:tr>
      <w:tr w:rsidR="00BE3C44" w:rsidRPr="00BE3C44" w14:paraId="29DFD3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F4A2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D54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24BE4553" w14:textId="5BBF15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1,587.29 </w:t>
            </w:r>
          </w:p>
        </w:tc>
        <w:tc>
          <w:tcPr>
            <w:tcW w:w="810" w:type="pct"/>
            <w:tcBorders>
              <w:top w:val="nil"/>
              <w:left w:val="nil"/>
              <w:bottom w:val="single" w:sz="4" w:space="0" w:color="000000"/>
              <w:right w:val="single" w:sz="4" w:space="0" w:color="000000"/>
            </w:tcBorders>
            <w:shd w:val="clear" w:color="auto" w:fill="auto"/>
            <w:noWrap/>
            <w:vAlign w:val="bottom"/>
            <w:hideMark/>
          </w:tcPr>
          <w:p w14:paraId="32764962" w14:textId="27EDD5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A1255" w14:textId="5EC855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CE4FFF" w14:textId="23FE9F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1,587.29 </w:t>
            </w:r>
          </w:p>
        </w:tc>
      </w:tr>
      <w:tr w:rsidR="00BE3C44" w:rsidRPr="00BE3C44" w14:paraId="156F1C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0D62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502C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6A18F10C" w14:textId="016A6B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34,274.04 </w:t>
            </w:r>
          </w:p>
        </w:tc>
        <w:tc>
          <w:tcPr>
            <w:tcW w:w="810" w:type="pct"/>
            <w:tcBorders>
              <w:top w:val="nil"/>
              <w:left w:val="nil"/>
              <w:bottom w:val="single" w:sz="4" w:space="0" w:color="000000"/>
              <w:right w:val="single" w:sz="4" w:space="0" w:color="000000"/>
            </w:tcBorders>
            <w:shd w:val="clear" w:color="auto" w:fill="auto"/>
            <w:noWrap/>
            <w:vAlign w:val="bottom"/>
            <w:hideMark/>
          </w:tcPr>
          <w:p w14:paraId="59E44841" w14:textId="5066BA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B4B8DC" w14:textId="716030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24A232" w14:textId="6EB348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34,274.04 </w:t>
            </w:r>
          </w:p>
        </w:tc>
      </w:tr>
      <w:tr w:rsidR="00BE3C44" w:rsidRPr="00BE3C44" w14:paraId="3A7A667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8070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23FE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33FB63A1" w14:textId="15B27F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94,895.68 </w:t>
            </w:r>
          </w:p>
        </w:tc>
        <w:tc>
          <w:tcPr>
            <w:tcW w:w="810" w:type="pct"/>
            <w:tcBorders>
              <w:top w:val="nil"/>
              <w:left w:val="nil"/>
              <w:bottom w:val="single" w:sz="4" w:space="0" w:color="000000"/>
              <w:right w:val="single" w:sz="4" w:space="0" w:color="000000"/>
            </w:tcBorders>
            <w:shd w:val="clear" w:color="auto" w:fill="auto"/>
            <w:noWrap/>
            <w:vAlign w:val="bottom"/>
            <w:hideMark/>
          </w:tcPr>
          <w:p w14:paraId="4E29ECFB" w14:textId="4A8984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53CB0" w14:textId="477472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A60E2B" w14:textId="6E6191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94,895.68 </w:t>
            </w:r>
          </w:p>
        </w:tc>
      </w:tr>
      <w:tr w:rsidR="00BE3C44" w:rsidRPr="00BE3C44" w14:paraId="337428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A54E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6E7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4FF0507D" w14:textId="64DB44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514CB7D5" w14:textId="40F79A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3539DA" w14:textId="3E3B98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92103" w14:textId="39A4BE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2,743.04 </w:t>
            </w:r>
          </w:p>
        </w:tc>
      </w:tr>
      <w:tr w:rsidR="00BE3C44" w:rsidRPr="00BE3C44" w14:paraId="4DAD0B9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49B7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3CC2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78ED51CC" w14:textId="550C11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5,899.05 </w:t>
            </w:r>
          </w:p>
        </w:tc>
        <w:tc>
          <w:tcPr>
            <w:tcW w:w="810" w:type="pct"/>
            <w:tcBorders>
              <w:top w:val="nil"/>
              <w:left w:val="nil"/>
              <w:bottom w:val="single" w:sz="4" w:space="0" w:color="000000"/>
              <w:right w:val="single" w:sz="4" w:space="0" w:color="000000"/>
            </w:tcBorders>
            <w:shd w:val="clear" w:color="auto" w:fill="auto"/>
            <w:noWrap/>
            <w:vAlign w:val="bottom"/>
            <w:hideMark/>
          </w:tcPr>
          <w:p w14:paraId="43680096" w14:textId="148790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B4F8A" w14:textId="15A9F7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571AD3" w14:textId="3124C3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5,899.05 </w:t>
            </w:r>
          </w:p>
        </w:tc>
      </w:tr>
      <w:tr w:rsidR="00BE3C44" w:rsidRPr="00BE3C44" w14:paraId="1013E9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33C4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C83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515CB9AF" w14:textId="7C471F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2,809.60 </w:t>
            </w:r>
          </w:p>
        </w:tc>
        <w:tc>
          <w:tcPr>
            <w:tcW w:w="810" w:type="pct"/>
            <w:tcBorders>
              <w:top w:val="nil"/>
              <w:left w:val="nil"/>
              <w:bottom w:val="single" w:sz="4" w:space="0" w:color="000000"/>
              <w:right w:val="single" w:sz="4" w:space="0" w:color="000000"/>
            </w:tcBorders>
            <w:shd w:val="clear" w:color="auto" w:fill="auto"/>
            <w:noWrap/>
            <w:vAlign w:val="bottom"/>
            <w:hideMark/>
          </w:tcPr>
          <w:p w14:paraId="6D4C61A9" w14:textId="2A66E9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B9099" w14:textId="7C2043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70F54" w14:textId="56B4F4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2,809.60 </w:t>
            </w:r>
          </w:p>
        </w:tc>
      </w:tr>
      <w:tr w:rsidR="00BE3C44" w:rsidRPr="00BE3C44" w14:paraId="6E1B80F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0007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F3A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77200604" w14:textId="6F9CCB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2293BA18" w14:textId="696DE6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70144" w14:textId="2A67DC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D8394F" w14:textId="3770AF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6,515.38 </w:t>
            </w:r>
          </w:p>
        </w:tc>
      </w:tr>
      <w:tr w:rsidR="00BE3C44" w:rsidRPr="00BE3C44" w14:paraId="5F5CCB40"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F4179"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FEF8C36" w14:textId="0A41F4B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303,473.42 </w:t>
            </w:r>
          </w:p>
        </w:tc>
        <w:tc>
          <w:tcPr>
            <w:tcW w:w="810" w:type="pct"/>
            <w:tcBorders>
              <w:top w:val="nil"/>
              <w:left w:val="nil"/>
              <w:bottom w:val="single" w:sz="4" w:space="0" w:color="000000"/>
              <w:right w:val="single" w:sz="4" w:space="0" w:color="000000"/>
            </w:tcBorders>
            <w:shd w:val="clear" w:color="D8D8D8" w:fill="D8D8D8"/>
            <w:noWrap/>
            <w:vAlign w:val="bottom"/>
            <w:hideMark/>
          </w:tcPr>
          <w:p w14:paraId="43E2B182" w14:textId="6497D47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AC0A369" w14:textId="2002121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49F584" w14:textId="1EABEBF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303,473.42 </w:t>
            </w:r>
          </w:p>
        </w:tc>
      </w:tr>
      <w:tr w:rsidR="00BE3C44" w:rsidRPr="00BE3C44" w14:paraId="7B6BAF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E51A9"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F7A1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26BB98F4" w14:textId="43A8FB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05E77EE5" w14:textId="1AEE7E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FBB7CA" w14:textId="0B6672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FC67461" w14:textId="6867D0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7,256.42 </w:t>
            </w:r>
          </w:p>
        </w:tc>
      </w:tr>
      <w:tr w:rsidR="00BE3C44" w:rsidRPr="00BE3C44" w14:paraId="1BC044A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FD5EA"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4FE704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02596B9" w14:textId="62E8F0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9,606.91 </w:t>
            </w:r>
          </w:p>
        </w:tc>
        <w:tc>
          <w:tcPr>
            <w:tcW w:w="810" w:type="pct"/>
            <w:tcBorders>
              <w:top w:val="nil"/>
              <w:left w:val="nil"/>
              <w:bottom w:val="single" w:sz="4" w:space="0" w:color="000000"/>
              <w:right w:val="single" w:sz="4" w:space="0" w:color="000000"/>
            </w:tcBorders>
            <w:shd w:val="clear" w:color="auto" w:fill="auto"/>
            <w:noWrap/>
            <w:vAlign w:val="bottom"/>
            <w:hideMark/>
          </w:tcPr>
          <w:p w14:paraId="6D1435FC" w14:textId="5231BF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7EB46" w14:textId="67C04D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9B778" w14:textId="04EF26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9,606.91 </w:t>
            </w:r>
          </w:p>
        </w:tc>
      </w:tr>
      <w:tr w:rsidR="00BE3C44" w:rsidRPr="00BE3C44" w14:paraId="6F6BFA9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7384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7B6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197555F0" w14:textId="3A749B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456E8D63" w14:textId="6F97E4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2E775" w14:textId="3E9EBA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63AD5" w14:textId="250604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1,553.00 </w:t>
            </w:r>
          </w:p>
        </w:tc>
      </w:tr>
      <w:tr w:rsidR="00BE3C44" w:rsidRPr="00BE3C44" w14:paraId="557F16E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913F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01C6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5B4DCF24" w14:textId="3292A2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3,789.64 </w:t>
            </w:r>
          </w:p>
        </w:tc>
        <w:tc>
          <w:tcPr>
            <w:tcW w:w="810" w:type="pct"/>
            <w:tcBorders>
              <w:top w:val="nil"/>
              <w:left w:val="nil"/>
              <w:bottom w:val="single" w:sz="4" w:space="0" w:color="000000"/>
              <w:right w:val="single" w:sz="4" w:space="0" w:color="000000"/>
            </w:tcBorders>
            <w:shd w:val="clear" w:color="auto" w:fill="auto"/>
            <w:noWrap/>
            <w:vAlign w:val="bottom"/>
            <w:hideMark/>
          </w:tcPr>
          <w:p w14:paraId="53107583" w14:textId="5D06D3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90FD6" w14:textId="782935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15822" w14:textId="0EA694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3,789.64 </w:t>
            </w:r>
          </w:p>
        </w:tc>
      </w:tr>
      <w:tr w:rsidR="00BE3C44" w:rsidRPr="00BE3C44" w14:paraId="431DC1F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F3E4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48B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2BF81F9C" w14:textId="7F371F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6,862.40 </w:t>
            </w:r>
          </w:p>
        </w:tc>
        <w:tc>
          <w:tcPr>
            <w:tcW w:w="810" w:type="pct"/>
            <w:tcBorders>
              <w:top w:val="nil"/>
              <w:left w:val="nil"/>
              <w:bottom w:val="single" w:sz="4" w:space="0" w:color="000000"/>
              <w:right w:val="single" w:sz="4" w:space="0" w:color="000000"/>
            </w:tcBorders>
            <w:shd w:val="clear" w:color="auto" w:fill="auto"/>
            <w:noWrap/>
            <w:vAlign w:val="bottom"/>
            <w:hideMark/>
          </w:tcPr>
          <w:p w14:paraId="68E176FE" w14:textId="5F6315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9EDE84" w14:textId="42AFB6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B4B89" w14:textId="2A0836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6,862.40 </w:t>
            </w:r>
          </w:p>
        </w:tc>
      </w:tr>
      <w:tr w:rsidR="00BE3C44" w:rsidRPr="00BE3C44" w14:paraId="477A653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678C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74E4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3776A8E1" w14:textId="33427A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399155" w14:textId="2A411D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962A9" w14:textId="296B4F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AE61A" w14:textId="1AB99B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2,500.00 </w:t>
            </w:r>
          </w:p>
        </w:tc>
      </w:tr>
      <w:tr w:rsidR="00BE3C44" w:rsidRPr="00BE3C44" w14:paraId="490406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88B21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4D3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FC18A7D" w14:textId="52902B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1EEAC56A" w14:textId="4A7487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A42B7B" w14:textId="4F9BF9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4DB76" w14:textId="1D1DD3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5,229.29 </w:t>
            </w:r>
          </w:p>
        </w:tc>
      </w:tr>
      <w:tr w:rsidR="00BE3C44" w:rsidRPr="00BE3C44" w14:paraId="440954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DAAB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A00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7834CAAF" w14:textId="329623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C50A020" w14:textId="407D2A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BAB8A" w14:textId="0846F0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0A4A7" w14:textId="4DD61E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0,633.32 </w:t>
            </w:r>
          </w:p>
        </w:tc>
      </w:tr>
      <w:tr w:rsidR="00BE3C44" w:rsidRPr="00BE3C44" w14:paraId="42370B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DA8C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70502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1BC0BA8C" w14:textId="61AF21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4BC14B6D" w14:textId="0F89CE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761C6" w14:textId="2AE0EF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EC637" w14:textId="69CD0C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430.00 </w:t>
            </w:r>
          </w:p>
        </w:tc>
      </w:tr>
      <w:tr w:rsidR="00BE3C44" w:rsidRPr="00BE3C44" w14:paraId="35B7C52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8F18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65AC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2A54781" w14:textId="586165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09B4F715" w14:textId="7B9B89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7A496" w14:textId="6B530A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F20507" w14:textId="12805D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490.94 </w:t>
            </w:r>
          </w:p>
        </w:tc>
      </w:tr>
      <w:tr w:rsidR="00BE3C44" w:rsidRPr="00BE3C44" w14:paraId="49E3800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3E47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0FEB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06A805D4" w14:textId="4604E7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76F43F99" w14:textId="64A196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8C985" w14:textId="00E2B7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7AD64" w14:textId="3D85AC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1,168.82 </w:t>
            </w:r>
          </w:p>
        </w:tc>
      </w:tr>
      <w:tr w:rsidR="00BE3C44" w:rsidRPr="00BE3C44" w14:paraId="1434C41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3C7A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EA76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2692FE6" w14:textId="1C796B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485F72B4" w14:textId="5A0785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04FD1" w14:textId="058CA8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C2B208" w14:textId="6ED4A8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7,902.68 </w:t>
            </w:r>
          </w:p>
        </w:tc>
      </w:tr>
      <w:tr w:rsidR="00BE3C44" w:rsidRPr="00BE3C44" w14:paraId="6E0E586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3380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9AC6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876C96C" w14:textId="566C28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101A1951" w14:textId="190CEF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9ED2D" w14:textId="5C14EE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CAC64" w14:textId="3AE02F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0,050.00 </w:t>
            </w:r>
          </w:p>
        </w:tc>
      </w:tr>
      <w:tr w:rsidR="00BE3C44" w:rsidRPr="00BE3C44" w14:paraId="70B10280"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1A28F"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7A624A3" w14:textId="32BD690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3,751,099.68 </w:t>
            </w:r>
          </w:p>
        </w:tc>
        <w:tc>
          <w:tcPr>
            <w:tcW w:w="810" w:type="pct"/>
            <w:tcBorders>
              <w:top w:val="nil"/>
              <w:left w:val="nil"/>
              <w:bottom w:val="single" w:sz="4" w:space="0" w:color="000000"/>
              <w:right w:val="single" w:sz="4" w:space="0" w:color="000000"/>
            </w:tcBorders>
            <w:shd w:val="clear" w:color="D8D8D8" w:fill="D8D8D8"/>
            <w:noWrap/>
            <w:vAlign w:val="bottom"/>
            <w:hideMark/>
          </w:tcPr>
          <w:p w14:paraId="7BD84F23" w14:textId="1677BCA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60EE52" w14:textId="43E41E5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A39C54" w14:textId="7CCBF5F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3,801,099.68 </w:t>
            </w:r>
          </w:p>
        </w:tc>
      </w:tr>
      <w:tr w:rsidR="00BE3C44" w:rsidRPr="00BE3C44" w14:paraId="20FDCE4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9ED5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34B1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18F5AB4C" w14:textId="0F8F26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23B93D94" w14:textId="60E145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C2EBC" w14:textId="31651B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199F36" w14:textId="387400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50,692.18 </w:t>
            </w:r>
          </w:p>
        </w:tc>
      </w:tr>
      <w:tr w:rsidR="00BE3C44" w:rsidRPr="00BE3C44" w14:paraId="7910207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0718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152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A643FD7" w14:textId="1419F3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2,971.28 </w:t>
            </w:r>
          </w:p>
        </w:tc>
        <w:tc>
          <w:tcPr>
            <w:tcW w:w="810" w:type="pct"/>
            <w:tcBorders>
              <w:top w:val="nil"/>
              <w:left w:val="nil"/>
              <w:bottom w:val="single" w:sz="4" w:space="0" w:color="000000"/>
              <w:right w:val="single" w:sz="4" w:space="0" w:color="000000"/>
            </w:tcBorders>
            <w:shd w:val="clear" w:color="auto" w:fill="auto"/>
            <w:noWrap/>
            <w:vAlign w:val="bottom"/>
            <w:hideMark/>
          </w:tcPr>
          <w:p w14:paraId="52F1F385" w14:textId="5AFFC6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181C0C" w14:textId="739E31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F8ACF5" w14:textId="7A6B23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2,971.28 </w:t>
            </w:r>
          </w:p>
        </w:tc>
      </w:tr>
      <w:tr w:rsidR="00BE3C44" w:rsidRPr="00BE3C44" w14:paraId="18E6943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AAA4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279D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53A85105" w14:textId="376BE3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7,116.44 </w:t>
            </w:r>
          </w:p>
        </w:tc>
        <w:tc>
          <w:tcPr>
            <w:tcW w:w="810" w:type="pct"/>
            <w:tcBorders>
              <w:top w:val="nil"/>
              <w:left w:val="nil"/>
              <w:bottom w:val="single" w:sz="4" w:space="0" w:color="000000"/>
              <w:right w:val="single" w:sz="4" w:space="0" w:color="000000"/>
            </w:tcBorders>
            <w:shd w:val="clear" w:color="auto" w:fill="auto"/>
            <w:noWrap/>
            <w:vAlign w:val="bottom"/>
            <w:hideMark/>
          </w:tcPr>
          <w:p w14:paraId="7B38FD96" w14:textId="65E46D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655C5A" w14:textId="5F44E7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4C216" w14:textId="776733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7,116.44 </w:t>
            </w:r>
          </w:p>
        </w:tc>
      </w:tr>
      <w:tr w:rsidR="00BE3C44" w:rsidRPr="00BE3C44" w14:paraId="253051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D0F41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312F0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8E73355" w14:textId="24FBD4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18A91867" w14:textId="2F0E0E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9D6B3" w14:textId="4D8E3A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4E5C1B" w14:textId="6E6F28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7,730.00 </w:t>
            </w:r>
          </w:p>
        </w:tc>
      </w:tr>
      <w:tr w:rsidR="00BE3C44" w:rsidRPr="00BE3C44" w14:paraId="4F3873F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BEDEB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309F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6A53243F" w14:textId="7CB624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12A26FF6" w14:textId="445FAD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ADF97E" w14:textId="17EEE4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961C4" w14:textId="54993D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7,617.76 </w:t>
            </w:r>
          </w:p>
        </w:tc>
      </w:tr>
      <w:tr w:rsidR="00BE3C44" w:rsidRPr="00BE3C44" w14:paraId="470EC15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4D94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0C59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71385C23" w14:textId="30126D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1A338C59" w14:textId="677CE6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9BFFE2" w14:textId="548C1F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45ADD" w14:textId="36278A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1,620.22 </w:t>
            </w:r>
          </w:p>
        </w:tc>
      </w:tr>
      <w:tr w:rsidR="00BE3C44" w:rsidRPr="00BE3C44" w14:paraId="499F683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C773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5FA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6528AD15" w14:textId="757910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16,113.82 </w:t>
            </w:r>
          </w:p>
        </w:tc>
        <w:tc>
          <w:tcPr>
            <w:tcW w:w="810" w:type="pct"/>
            <w:tcBorders>
              <w:top w:val="nil"/>
              <w:left w:val="nil"/>
              <w:bottom w:val="single" w:sz="4" w:space="0" w:color="000000"/>
              <w:right w:val="single" w:sz="4" w:space="0" w:color="000000"/>
            </w:tcBorders>
            <w:shd w:val="clear" w:color="auto" w:fill="auto"/>
            <w:noWrap/>
            <w:vAlign w:val="bottom"/>
            <w:hideMark/>
          </w:tcPr>
          <w:p w14:paraId="6484DF36" w14:textId="02E48E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3F9A0" w14:textId="32C568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3C5540" w14:textId="34506E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16,113.82 </w:t>
            </w:r>
          </w:p>
        </w:tc>
      </w:tr>
      <w:tr w:rsidR="00BE3C44" w:rsidRPr="00BE3C44" w14:paraId="3E13A6C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D080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9C16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24DE0DA6" w14:textId="6E2E6E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1,493.72 </w:t>
            </w:r>
          </w:p>
        </w:tc>
        <w:tc>
          <w:tcPr>
            <w:tcW w:w="810" w:type="pct"/>
            <w:tcBorders>
              <w:top w:val="nil"/>
              <w:left w:val="nil"/>
              <w:bottom w:val="single" w:sz="4" w:space="0" w:color="000000"/>
              <w:right w:val="single" w:sz="4" w:space="0" w:color="000000"/>
            </w:tcBorders>
            <w:shd w:val="clear" w:color="auto" w:fill="auto"/>
            <w:noWrap/>
            <w:vAlign w:val="bottom"/>
            <w:hideMark/>
          </w:tcPr>
          <w:p w14:paraId="75BE62BB" w14:textId="06E7FA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DEA070" w14:textId="209A90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DAFF2" w14:textId="06C5BD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1,493.72 </w:t>
            </w:r>
          </w:p>
        </w:tc>
      </w:tr>
      <w:tr w:rsidR="00BE3C44" w:rsidRPr="00BE3C44" w14:paraId="41071F8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25EF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2CDF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7313CC66" w14:textId="17B5E8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59955F43" w14:textId="7D16A2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747112" w14:textId="0E5BCB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229050" w14:textId="3B72BE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8,472.76 </w:t>
            </w:r>
          </w:p>
        </w:tc>
      </w:tr>
      <w:tr w:rsidR="00BE3C44" w:rsidRPr="00BE3C44" w14:paraId="21A0154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28A4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F19F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52E3C23D" w14:textId="24B761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069F9048" w14:textId="2C0D8E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EBFC5" w14:textId="3C29B9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FC972" w14:textId="712B7C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482.96 </w:t>
            </w:r>
          </w:p>
        </w:tc>
      </w:tr>
      <w:tr w:rsidR="00BE3C44" w:rsidRPr="00BE3C44" w14:paraId="51A964F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DDA4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ABA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0128F24B" w14:textId="5980BD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AE3E07E" w14:textId="68B319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2812EC" w14:textId="48A7ED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AC236" w14:textId="212C4C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4,596.44 </w:t>
            </w:r>
          </w:p>
        </w:tc>
      </w:tr>
      <w:tr w:rsidR="00BE3C44" w:rsidRPr="00BE3C44" w14:paraId="0B8009B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93945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F852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7A943368" w14:textId="4EB7F1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228521DB" w14:textId="6C8417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098CF" w14:textId="11B5FB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33DA0" w14:textId="40CA4F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2,126.16 </w:t>
            </w:r>
          </w:p>
        </w:tc>
      </w:tr>
      <w:tr w:rsidR="00BE3C44" w:rsidRPr="00BE3C44" w14:paraId="2D68FB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10B6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1FD7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519066E5" w14:textId="650787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2BC83A15" w14:textId="0F9222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8F7C5" w14:textId="2494CC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606A0" w14:textId="4343EE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2,312.68 </w:t>
            </w:r>
          </w:p>
        </w:tc>
      </w:tr>
      <w:tr w:rsidR="00BE3C44" w:rsidRPr="00BE3C44" w14:paraId="1974253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8DD6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24A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5D019C30" w14:textId="27BE11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7,118.90 </w:t>
            </w:r>
          </w:p>
        </w:tc>
        <w:tc>
          <w:tcPr>
            <w:tcW w:w="810" w:type="pct"/>
            <w:tcBorders>
              <w:top w:val="nil"/>
              <w:left w:val="nil"/>
              <w:bottom w:val="single" w:sz="4" w:space="0" w:color="000000"/>
              <w:right w:val="single" w:sz="4" w:space="0" w:color="000000"/>
            </w:tcBorders>
            <w:shd w:val="clear" w:color="auto" w:fill="auto"/>
            <w:noWrap/>
            <w:vAlign w:val="bottom"/>
            <w:hideMark/>
          </w:tcPr>
          <w:p w14:paraId="21D1C7FD" w14:textId="4D8037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1F3A1" w14:textId="67B515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C1C3C" w14:textId="70918E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7,118.90 </w:t>
            </w:r>
          </w:p>
        </w:tc>
      </w:tr>
      <w:tr w:rsidR="00BE3C44" w:rsidRPr="00BE3C44" w14:paraId="0582645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41BF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10D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612E009F" w14:textId="1CF887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3CDAC115" w14:textId="62E384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2E1CFE" w14:textId="1FEAB0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1B185D" w14:textId="4F6CCC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2,569.16 </w:t>
            </w:r>
          </w:p>
        </w:tc>
      </w:tr>
      <w:tr w:rsidR="00BE3C44" w:rsidRPr="00BE3C44" w14:paraId="6F4211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FBB5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3B83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34504498" w14:textId="650DCC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66,244.78 </w:t>
            </w:r>
          </w:p>
        </w:tc>
        <w:tc>
          <w:tcPr>
            <w:tcW w:w="810" w:type="pct"/>
            <w:tcBorders>
              <w:top w:val="nil"/>
              <w:left w:val="nil"/>
              <w:bottom w:val="single" w:sz="4" w:space="0" w:color="000000"/>
              <w:right w:val="single" w:sz="4" w:space="0" w:color="000000"/>
            </w:tcBorders>
            <w:shd w:val="clear" w:color="auto" w:fill="auto"/>
            <w:noWrap/>
            <w:vAlign w:val="bottom"/>
            <w:hideMark/>
          </w:tcPr>
          <w:p w14:paraId="066450DE" w14:textId="5CB5A8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EF95D" w14:textId="11D819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13EC7" w14:textId="09AAA9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66,244.78 </w:t>
            </w:r>
          </w:p>
        </w:tc>
      </w:tr>
      <w:tr w:rsidR="00BE3C44" w:rsidRPr="00BE3C44" w14:paraId="279A358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A7AC4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915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8FF5DEF" w14:textId="696B81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0,048.46 </w:t>
            </w:r>
          </w:p>
        </w:tc>
        <w:tc>
          <w:tcPr>
            <w:tcW w:w="810" w:type="pct"/>
            <w:tcBorders>
              <w:top w:val="nil"/>
              <w:left w:val="nil"/>
              <w:bottom w:val="single" w:sz="4" w:space="0" w:color="000000"/>
              <w:right w:val="single" w:sz="4" w:space="0" w:color="000000"/>
            </w:tcBorders>
            <w:shd w:val="clear" w:color="auto" w:fill="auto"/>
            <w:noWrap/>
            <w:vAlign w:val="bottom"/>
            <w:hideMark/>
          </w:tcPr>
          <w:p w14:paraId="47C35ED5" w14:textId="0A244E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9F662" w14:textId="51F561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0DE1BF" w14:textId="70C2C1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0,048.46 </w:t>
            </w:r>
          </w:p>
        </w:tc>
      </w:tr>
      <w:tr w:rsidR="00BE3C44" w:rsidRPr="00BE3C44" w14:paraId="7711C20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0541E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E39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62ACC8E8" w14:textId="3C68E6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19A457CE" w14:textId="45060D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C94669" w14:textId="06AE44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F1C69" w14:textId="39866B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0,430.04 </w:t>
            </w:r>
          </w:p>
        </w:tc>
      </w:tr>
      <w:tr w:rsidR="00BE3C44" w:rsidRPr="00BE3C44" w14:paraId="0D58A24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E921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751B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3F1615AC" w14:textId="52B351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4D4A3290" w14:textId="443DEA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82984D" w14:textId="1E1678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19A194" w14:textId="730A55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28,458.20 </w:t>
            </w:r>
          </w:p>
        </w:tc>
      </w:tr>
      <w:tr w:rsidR="00BE3C44" w:rsidRPr="00BE3C44" w14:paraId="7FDE60A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64CC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BE64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A4DFAEC" w14:textId="607A74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CA0145D" w14:textId="7EFC8C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3A0B74" w14:textId="77BBCB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D6288C" w14:textId="76437A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4,242.92 </w:t>
            </w:r>
          </w:p>
        </w:tc>
      </w:tr>
      <w:tr w:rsidR="00BE3C44" w:rsidRPr="00BE3C44" w14:paraId="4CEE20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F69D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C68B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08495DB8" w14:textId="2C28E5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2,115.88 </w:t>
            </w:r>
          </w:p>
        </w:tc>
        <w:tc>
          <w:tcPr>
            <w:tcW w:w="810" w:type="pct"/>
            <w:tcBorders>
              <w:top w:val="nil"/>
              <w:left w:val="nil"/>
              <w:bottom w:val="single" w:sz="4" w:space="0" w:color="000000"/>
              <w:right w:val="single" w:sz="4" w:space="0" w:color="000000"/>
            </w:tcBorders>
            <w:shd w:val="clear" w:color="auto" w:fill="auto"/>
            <w:noWrap/>
            <w:vAlign w:val="bottom"/>
            <w:hideMark/>
          </w:tcPr>
          <w:p w14:paraId="019D0249" w14:textId="31161C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D64F6" w14:textId="7A5528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72549" w14:textId="496535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2,115.88 </w:t>
            </w:r>
          </w:p>
        </w:tc>
      </w:tr>
      <w:tr w:rsidR="00BE3C44" w:rsidRPr="00BE3C44" w14:paraId="26793DF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2F86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FFF3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15501BCF" w14:textId="1AEEC3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3D479ADB" w14:textId="75065A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0CA869" w14:textId="6A3072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5B0B8" w14:textId="18B085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2,807.88 </w:t>
            </w:r>
          </w:p>
        </w:tc>
      </w:tr>
      <w:tr w:rsidR="00BE3C44" w:rsidRPr="00BE3C44" w14:paraId="1CE3D64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AEC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6EE1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36F94FE2" w14:textId="0E8A09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0,958.80 </w:t>
            </w:r>
          </w:p>
        </w:tc>
        <w:tc>
          <w:tcPr>
            <w:tcW w:w="810" w:type="pct"/>
            <w:tcBorders>
              <w:top w:val="nil"/>
              <w:left w:val="nil"/>
              <w:bottom w:val="single" w:sz="4" w:space="0" w:color="000000"/>
              <w:right w:val="single" w:sz="4" w:space="0" w:color="000000"/>
            </w:tcBorders>
            <w:shd w:val="clear" w:color="auto" w:fill="auto"/>
            <w:noWrap/>
            <w:vAlign w:val="bottom"/>
            <w:hideMark/>
          </w:tcPr>
          <w:p w14:paraId="157A7549" w14:textId="2DC8DD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F21F61" w14:textId="7D7F1C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A8603" w14:textId="409C7A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0,958.80 </w:t>
            </w:r>
          </w:p>
        </w:tc>
      </w:tr>
      <w:tr w:rsidR="00BE3C44" w:rsidRPr="00BE3C44" w14:paraId="4724C5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0AD5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803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300FDF19" w14:textId="05DDF6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5,945.23 </w:t>
            </w:r>
          </w:p>
        </w:tc>
        <w:tc>
          <w:tcPr>
            <w:tcW w:w="810" w:type="pct"/>
            <w:tcBorders>
              <w:top w:val="nil"/>
              <w:left w:val="nil"/>
              <w:bottom w:val="single" w:sz="4" w:space="0" w:color="000000"/>
              <w:right w:val="single" w:sz="4" w:space="0" w:color="000000"/>
            </w:tcBorders>
            <w:shd w:val="clear" w:color="auto" w:fill="auto"/>
            <w:noWrap/>
            <w:vAlign w:val="bottom"/>
            <w:hideMark/>
          </w:tcPr>
          <w:p w14:paraId="6BEE8990" w14:textId="36367F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03E18" w14:textId="671B62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ADE09" w14:textId="3BDEBE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5,945.23 </w:t>
            </w:r>
          </w:p>
        </w:tc>
      </w:tr>
      <w:tr w:rsidR="00BE3C44" w:rsidRPr="00BE3C44" w14:paraId="7BDAF9E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5DAD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9E69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6230F3D1" w14:textId="467B07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0B069084" w14:textId="158766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E2C789" w14:textId="48284B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D935C" w14:textId="3789EF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2,045.18 </w:t>
            </w:r>
          </w:p>
        </w:tc>
      </w:tr>
      <w:tr w:rsidR="00BE3C44" w:rsidRPr="00BE3C44" w14:paraId="0C3970A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2DA3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9E65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BB57AB5" w14:textId="304C6E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6C313DF4" w14:textId="1C1E98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2AF6E" w14:textId="7046F3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0D71E" w14:textId="272ED3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1,480.00 </w:t>
            </w:r>
          </w:p>
        </w:tc>
      </w:tr>
      <w:tr w:rsidR="00BE3C44" w:rsidRPr="00BE3C44" w14:paraId="335B4D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410A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EFF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2F464DFB" w14:textId="7CAC7A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372A58DF" w14:textId="08FC43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A02FD0" w14:textId="2B479A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571F5F" w14:textId="0E445D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1,506.28 </w:t>
            </w:r>
          </w:p>
        </w:tc>
      </w:tr>
      <w:tr w:rsidR="00BE3C44" w:rsidRPr="00BE3C44" w14:paraId="303CEA4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8389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F50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750EE91A" w14:textId="70FA55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58117EA8" w14:textId="712ECE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34E8BF" w14:textId="24FAB7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1A893" w14:textId="789AA5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9,547.69 </w:t>
            </w:r>
          </w:p>
        </w:tc>
      </w:tr>
      <w:tr w:rsidR="00BE3C44" w:rsidRPr="00BE3C44" w14:paraId="496346A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4FF6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F63F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31DC9CA7" w14:textId="5F3D69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3,941.74 </w:t>
            </w:r>
          </w:p>
        </w:tc>
        <w:tc>
          <w:tcPr>
            <w:tcW w:w="810" w:type="pct"/>
            <w:tcBorders>
              <w:top w:val="nil"/>
              <w:left w:val="nil"/>
              <w:bottom w:val="single" w:sz="4" w:space="0" w:color="000000"/>
              <w:right w:val="single" w:sz="4" w:space="0" w:color="000000"/>
            </w:tcBorders>
            <w:shd w:val="clear" w:color="auto" w:fill="auto"/>
            <w:noWrap/>
            <w:vAlign w:val="bottom"/>
            <w:hideMark/>
          </w:tcPr>
          <w:p w14:paraId="777273A1" w14:textId="3FC94F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AD3D5" w14:textId="165BE7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D8566" w14:textId="2A1549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3,941.74 </w:t>
            </w:r>
          </w:p>
        </w:tc>
      </w:tr>
      <w:tr w:rsidR="00BE3C44" w:rsidRPr="00BE3C44" w14:paraId="760C12B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9B7F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3C6B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715B2C9A" w14:textId="530566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51CAF848" w14:textId="196047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A3CCC7" w14:textId="7F4E23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3DA58" w14:textId="1881FB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7,703.44 </w:t>
            </w:r>
          </w:p>
        </w:tc>
      </w:tr>
      <w:tr w:rsidR="00BE3C44" w:rsidRPr="00BE3C44" w14:paraId="4124525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80CB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DA9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236B2F45" w14:textId="66DB37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62013944" w14:textId="330D3F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EBF51" w14:textId="468A30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E698E" w14:textId="649CFE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3,816.76 </w:t>
            </w:r>
          </w:p>
        </w:tc>
      </w:tr>
      <w:tr w:rsidR="00BE3C44" w:rsidRPr="00BE3C44" w14:paraId="312E4E5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7A0B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D16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272493F9" w14:textId="56D43C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8,570.18 </w:t>
            </w:r>
          </w:p>
        </w:tc>
        <w:tc>
          <w:tcPr>
            <w:tcW w:w="810" w:type="pct"/>
            <w:tcBorders>
              <w:top w:val="nil"/>
              <w:left w:val="nil"/>
              <w:bottom w:val="single" w:sz="4" w:space="0" w:color="000000"/>
              <w:right w:val="single" w:sz="4" w:space="0" w:color="000000"/>
            </w:tcBorders>
            <w:shd w:val="clear" w:color="auto" w:fill="auto"/>
            <w:noWrap/>
            <w:vAlign w:val="bottom"/>
            <w:hideMark/>
          </w:tcPr>
          <w:p w14:paraId="414D6C6E" w14:textId="32A4E4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45A1E9" w14:textId="753EAE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13B57" w14:textId="11D60B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8,570.18 </w:t>
            </w:r>
          </w:p>
        </w:tc>
      </w:tr>
      <w:tr w:rsidR="00BE3C44" w:rsidRPr="00BE3C44" w14:paraId="08CFF7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F983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EB2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30EACAD" w14:textId="5862DB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35033679" w14:textId="0E9E0A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DA0B0" w14:textId="10D390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1A6CE2" w14:textId="2C6F23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7,057.28 </w:t>
            </w:r>
          </w:p>
        </w:tc>
      </w:tr>
      <w:tr w:rsidR="00BE3C44" w:rsidRPr="00BE3C44" w14:paraId="2615090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96F3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D583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68D3243" w14:textId="0D3D1F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23,237.54 </w:t>
            </w:r>
          </w:p>
        </w:tc>
        <w:tc>
          <w:tcPr>
            <w:tcW w:w="810" w:type="pct"/>
            <w:tcBorders>
              <w:top w:val="nil"/>
              <w:left w:val="nil"/>
              <w:bottom w:val="single" w:sz="4" w:space="0" w:color="000000"/>
              <w:right w:val="single" w:sz="4" w:space="0" w:color="000000"/>
            </w:tcBorders>
            <w:shd w:val="clear" w:color="auto" w:fill="auto"/>
            <w:noWrap/>
            <w:vAlign w:val="bottom"/>
            <w:hideMark/>
          </w:tcPr>
          <w:p w14:paraId="71CDDB60" w14:textId="4912FA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65E412" w14:textId="466624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EB331F" w14:textId="7E93F2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23,237.54 </w:t>
            </w:r>
          </w:p>
        </w:tc>
      </w:tr>
      <w:tr w:rsidR="00BE3C44" w:rsidRPr="00BE3C44" w14:paraId="2C55E3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80B8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F773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297E2B4A" w14:textId="47FE26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684F7E56" w14:textId="75FED3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E9BE2" w14:textId="31ED1F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9F037E" w14:textId="6B4B79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3,077.76 </w:t>
            </w:r>
          </w:p>
        </w:tc>
      </w:tr>
      <w:tr w:rsidR="00BE3C44" w:rsidRPr="00BE3C44" w14:paraId="4645BDE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8E61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13CF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CAD3DA2" w14:textId="21B8B6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6D221829" w14:textId="3F3D76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05D275" w14:textId="39B36A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7AC32" w14:textId="761F00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1,152.72 </w:t>
            </w:r>
          </w:p>
        </w:tc>
      </w:tr>
      <w:tr w:rsidR="00BE3C44" w:rsidRPr="00BE3C44" w14:paraId="61C84AE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3022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7B8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3F0DBBF4" w14:textId="037CCC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0CF05C68" w14:textId="14D8DD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15B04F" w14:textId="01F1C3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19BF2F" w14:textId="524864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0,584.32 </w:t>
            </w:r>
          </w:p>
        </w:tc>
      </w:tr>
      <w:tr w:rsidR="00BE3C44" w:rsidRPr="00BE3C44" w14:paraId="454B98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EA88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351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790FFB47" w14:textId="0ADD78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719,092.12 </w:t>
            </w:r>
          </w:p>
        </w:tc>
        <w:tc>
          <w:tcPr>
            <w:tcW w:w="810" w:type="pct"/>
            <w:tcBorders>
              <w:top w:val="nil"/>
              <w:left w:val="nil"/>
              <w:bottom w:val="single" w:sz="4" w:space="0" w:color="000000"/>
              <w:right w:val="single" w:sz="4" w:space="0" w:color="000000"/>
            </w:tcBorders>
            <w:shd w:val="clear" w:color="auto" w:fill="auto"/>
            <w:noWrap/>
            <w:vAlign w:val="bottom"/>
            <w:hideMark/>
          </w:tcPr>
          <w:p w14:paraId="7527D17E" w14:textId="577408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CD4F9" w14:textId="58B95F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A3143A" w14:textId="58170C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719,092.12 </w:t>
            </w:r>
          </w:p>
        </w:tc>
      </w:tr>
      <w:tr w:rsidR="00BE3C44" w:rsidRPr="00BE3C44" w14:paraId="5D01ED8F"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E109A"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1C6F9387" w14:textId="3322748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604,47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F7B62A1" w14:textId="7955334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83B8BE" w14:textId="03D8AE0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532D69" w14:textId="1359EB1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604,475.38 </w:t>
            </w:r>
          </w:p>
        </w:tc>
      </w:tr>
      <w:tr w:rsidR="00BE3C44" w:rsidRPr="00BE3C44" w14:paraId="5BAEB6B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36DA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360C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34F5D2AC" w14:textId="0CB8C9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434,456.38 </w:t>
            </w:r>
          </w:p>
        </w:tc>
        <w:tc>
          <w:tcPr>
            <w:tcW w:w="810" w:type="pct"/>
            <w:tcBorders>
              <w:top w:val="nil"/>
              <w:left w:val="nil"/>
              <w:bottom w:val="single" w:sz="4" w:space="0" w:color="000000"/>
              <w:right w:val="single" w:sz="4" w:space="0" w:color="000000"/>
            </w:tcBorders>
            <w:shd w:val="clear" w:color="auto" w:fill="auto"/>
            <w:noWrap/>
            <w:vAlign w:val="bottom"/>
            <w:hideMark/>
          </w:tcPr>
          <w:p w14:paraId="559FD26C" w14:textId="4898B1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84D14" w14:textId="4A7EE6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1DBEC" w14:textId="698FFC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434,456.38 </w:t>
            </w:r>
          </w:p>
        </w:tc>
      </w:tr>
      <w:tr w:rsidR="00BE3C44" w:rsidRPr="00BE3C44" w14:paraId="68590AC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3627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64C7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7FB0897B" w14:textId="6BA23C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5,549.00 </w:t>
            </w:r>
          </w:p>
        </w:tc>
        <w:tc>
          <w:tcPr>
            <w:tcW w:w="810" w:type="pct"/>
            <w:tcBorders>
              <w:top w:val="nil"/>
              <w:left w:val="nil"/>
              <w:bottom w:val="single" w:sz="4" w:space="0" w:color="000000"/>
              <w:right w:val="single" w:sz="4" w:space="0" w:color="000000"/>
            </w:tcBorders>
            <w:shd w:val="clear" w:color="auto" w:fill="auto"/>
            <w:noWrap/>
            <w:vAlign w:val="bottom"/>
            <w:hideMark/>
          </w:tcPr>
          <w:p w14:paraId="3297377C" w14:textId="270705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385700" w14:textId="29D073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E9BBB" w14:textId="2A583B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5,549.00 </w:t>
            </w:r>
          </w:p>
        </w:tc>
      </w:tr>
      <w:tr w:rsidR="00BE3C44" w:rsidRPr="00BE3C44" w14:paraId="1CEE1ED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071A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5FFD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3603EC70" w14:textId="58534B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4F9253A9" w14:textId="62483F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06578" w14:textId="5BECE8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175BA" w14:textId="1E5D2B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490.00 </w:t>
            </w:r>
          </w:p>
        </w:tc>
      </w:tr>
      <w:tr w:rsidR="00BE3C44" w:rsidRPr="00BE3C44" w14:paraId="6319A2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1CF6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1EB68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574E1D1B" w14:textId="1F275E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6ABF8580" w14:textId="6D48EC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16088" w14:textId="6FBF47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123DD" w14:textId="565EB1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7,980.00 </w:t>
            </w:r>
          </w:p>
        </w:tc>
      </w:tr>
      <w:tr w:rsidR="00BE3C44" w:rsidRPr="00BE3C44" w14:paraId="63CA88BB"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305C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62810326" w14:textId="1F3FA78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216,276.32 </w:t>
            </w:r>
          </w:p>
        </w:tc>
        <w:tc>
          <w:tcPr>
            <w:tcW w:w="810" w:type="pct"/>
            <w:tcBorders>
              <w:top w:val="nil"/>
              <w:left w:val="nil"/>
              <w:bottom w:val="single" w:sz="4" w:space="0" w:color="000000"/>
              <w:right w:val="single" w:sz="4" w:space="0" w:color="000000"/>
            </w:tcBorders>
            <w:shd w:val="clear" w:color="D8D8D8" w:fill="D8D8D8"/>
            <w:noWrap/>
            <w:vAlign w:val="bottom"/>
            <w:hideMark/>
          </w:tcPr>
          <w:p w14:paraId="0A62A592" w14:textId="7B7CAAE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768093" w14:textId="455392A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2F3329" w14:textId="5F96834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216,276.32 </w:t>
            </w:r>
          </w:p>
        </w:tc>
      </w:tr>
      <w:tr w:rsidR="00BE3C44" w:rsidRPr="00BE3C44" w14:paraId="43E6061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C49C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7E5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F7D4076" w14:textId="46DA16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531EA7D0" w14:textId="0E3A89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18B233" w14:textId="407DF2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92DFD" w14:textId="1BC82E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6,151.00 </w:t>
            </w:r>
          </w:p>
        </w:tc>
      </w:tr>
      <w:tr w:rsidR="00BE3C44" w:rsidRPr="00BE3C44" w14:paraId="474FC7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5AA7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EA00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4012FA54" w14:textId="12CE26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331A3F49" w14:textId="4155C6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A9409" w14:textId="058739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DDFCE" w14:textId="25A323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4,226.50 </w:t>
            </w:r>
          </w:p>
        </w:tc>
      </w:tr>
      <w:tr w:rsidR="00BE3C44" w:rsidRPr="00BE3C44" w14:paraId="6648623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499F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25FF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348816B1" w14:textId="2E786F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700.00 </w:t>
            </w:r>
          </w:p>
        </w:tc>
        <w:tc>
          <w:tcPr>
            <w:tcW w:w="810" w:type="pct"/>
            <w:tcBorders>
              <w:top w:val="nil"/>
              <w:left w:val="nil"/>
              <w:bottom w:val="single" w:sz="4" w:space="0" w:color="000000"/>
              <w:right w:val="single" w:sz="4" w:space="0" w:color="000000"/>
            </w:tcBorders>
            <w:shd w:val="clear" w:color="auto" w:fill="auto"/>
            <w:noWrap/>
            <w:vAlign w:val="bottom"/>
            <w:hideMark/>
          </w:tcPr>
          <w:p w14:paraId="63DB5239" w14:textId="0CDD29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E514F" w14:textId="2977DA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B24687" w14:textId="7C08BD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700.00 </w:t>
            </w:r>
          </w:p>
        </w:tc>
      </w:tr>
      <w:tr w:rsidR="00BE3C44" w:rsidRPr="00BE3C44" w14:paraId="6264AF6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CA22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5D1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625C19C" w14:textId="05EB9C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01816168" w14:textId="2FB348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27D30" w14:textId="355539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9934C" w14:textId="6AAF54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3,192.50 </w:t>
            </w:r>
          </w:p>
        </w:tc>
      </w:tr>
      <w:tr w:rsidR="00BE3C44" w:rsidRPr="00BE3C44" w14:paraId="6E61C69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94E9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7F6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32ED0774" w14:textId="448A77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0,475.00 </w:t>
            </w:r>
          </w:p>
        </w:tc>
        <w:tc>
          <w:tcPr>
            <w:tcW w:w="810" w:type="pct"/>
            <w:tcBorders>
              <w:top w:val="nil"/>
              <w:left w:val="nil"/>
              <w:bottom w:val="single" w:sz="4" w:space="0" w:color="000000"/>
              <w:right w:val="single" w:sz="4" w:space="0" w:color="000000"/>
            </w:tcBorders>
            <w:shd w:val="clear" w:color="auto" w:fill="auto"/>
            <w:noWrap/>
            <w:vAlign w:val="bottom"/>
            <w:hideMark/>
          </w:tcPr>
          <w:p w14:paraId="4A43A975" w14:textId="668964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8CFD0" w14:textId="3DC934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91E07" w14:textId="4E88AA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0,475.00 </w:t>
            </w:r>
          </w:p>
        </w:tc>
      </w:tr>
      <w:tr w:rsidR="00BE3C44" w:rsidRPr="00BE3C44" w14:paraId="1C00B90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0D473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286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749789C5" w14:textId="7661E5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748D3B2E" w14:textId="5ACCFA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245436" w14:textId="6E5DC3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F893D" w14:textId="13009B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4,420.00 </w:t>
            </w:r>
          </w:p>
        </w:tc>
      </w:tr>
      <w:tr w:rsidR="00BE3C44" w:rsidRPr="00BE3C44" w14:paraId="3F95296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759D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FA46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7CE35FA1" w14:textId="04F55C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39D89D9F" w14:textId="6DE960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23B999" w14:textId="2FB0CC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3FE71" w14:textId="5B36D1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2,634.00 </w:t>
            </w:r>
          </w:p>
        </w:tc>
      </w:tr>
      <w:tr w:rsidR="00BE3C44" w:rsidRPr="00BE3C44" w14:paraId="526FE0E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2A4B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55FF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0D2B8DD6" w14:textId="0EA54F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5AED0376" w14:textId="7457C8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AB2F6" w14:textId="11532C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A07331" w14:textId="38794F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792.50 </w:t>
            </w:r>
          </w:p>
        </w:tc>
      </w:tr>
      <w:tr w:rsidR="00BE3C44" w:rsidRPr="00BE3C44" w14:paraId="2AFDE20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3463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ABA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7649E686" w14:textId="626D22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4,260.00 </w:t>
            </w:r>
          </w:p>
        </w:tc>
        <w:tc>
          <w:tcPr>
            <w:tcW w:w="810" w:type="pct"/>
            <w:tcBorders>
              <w:top w:val="nil"/>
              <w:left w:val="nil"/>
              <w:bottom w:val="single" w:sz="4" w:space="0" w:color="000000"/>
              <w:right w:val="single" w:sz="4" w:space="0" w:color="000000"/>
            </w:tcBorders>
            <w:shd w:val="clear" w:color="auto" w:fill="auto"/>
            <w:noWrap/>
            <w:vAlign w:val="bottom"/>
            <w:hideMark/>
          </w:tcPr>
          <w:p w14:paraId="0C1D989F" w14:textId="5FAB3A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74BBA4" w14:textId="16D85D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F5F0B" w14:textId="51C576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4,260.00 </w:t>
            </w:r>
          </w:p>
        </w:tc>
      </w:tr>
      <w:tr w:rsidR="00BE3C44" w:rsidRPr="00BE3C44" w14:paraId="07D496A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4960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D98C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592B40F8" w14:textId="1B0F8B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B683DC9" w14:textId="76B760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7441A" w14:textId="100F81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C6B7E" w14:textId="50A525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840.00 </w:t>
            </w:r>
          </w:p>
        </w:tc>
      </w:tr>
      <w:tr w:rsidR="00BE3C44" w:rsidRPr="00BE3C44" w14:paraId="3D9A997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3F19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6EEF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2B94DEC" w14:textId="1B959A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09EF28D2" w14:textId="1556E0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FDC676" w14:textId="27247B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B3679C" w14:textId="4720D1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5,535.00 </w:t>
            </w:r>
          </w:p>
        </w:tc>
      </w:tr>
      <w:tr w:rsidR="00BE3C44" w:rsidRPr="00BE3C44" w14:paraId="28576D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D991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69F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577B5E83" w14:textId="7E92B5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5,049.82 </w:t>
            </w:r>
          </w:p>
        </w:tc>
        <w:tc>
          <w:tcPr>
            <w:tcW w:w="810" w:type="pct"/>
            <w:tcBorders>
              <w:top w:val="nil"/>
              <w:left w:val="nil"/>
              <w:bottom w:val="single" w:sz="4" w:space="0" w:color="000000"/>
              <w:right w:val="single" w:sz="4" w:space="0" w:color="000000"/>
            </w:tcBorders>
            <w:shd w:val="clear" w:color="auto" w:fill="auto"/>
            <w:noWrap/>
            <w:vAlign w:val="bottom"/>
            <w:hideMark/>
          </w:tcPr>
          <w:p w14:paraId="32E5B13D" w14:textId="1912EA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D4F59" w14:textId="2126F3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69C92C" w14:textId="39E5CF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5,049.82 </w:t>
            </w:r>
          </w:p>
        </w:tc>
      </w:tr>
      <w:tr w:rsidR="00BE3C44" w:rsidRPr="00BE3C44" w14:paraId="6E7AFFB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1DE5C"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718C5519" w14:textId="3600402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0,894,563.80 </w:t>
            </w:r>
          </w:p>
        </w:tc>
        <w:tc>
          <w:tcPr>
            <w:tcW w:w="810" w:type="pct"/>
            <w:tcBorders>
              <w:top w:val="nil"/>
              <w:left w:val="nil"/>
              <w:bottom w:val="single" w:sz="4" w:space="0" w:color="000000"/>
              <w:right w:val="single" w:sz="4" w:space="0" w:color="000000"/>
            </w:tcBorders>
            <w:shd w:val="clear" w:color="D8D8D8" w:fill="D8D8D8"/>
            <w:noWrap/>
            <w:vAlign w:val="bottom"/>
            <w:hideMark/>
          </w:tcPr>
          <w:p w14:paraId="2FA98C94" w14:textId="01FBC25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682E435" w14:textId="207E00E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7981F2" w14:textId="2BD0220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475,763.80 </w:t>
            </w:r>
          </w:p>
        </w:tc>
      </w:tr>
      <w:tr w:rsidR="00BE3C44" w:rsidRPr="00BE3C44" w14:paraId="327D2F7E"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FB0473F"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28AA3832" w14:textId="539C0F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253A96D4" w14:textId="76A92D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9137D" w14:textId="10C4E6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E2D7F65" w14:textId="0A3CE3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64,288.77 </w:t>
            </w:r>
          </w:p>
        </w:tc>
      </w:tr>
      <w:tr w:rsidR="00BE3C44" w:rsidRPr="00BE3C44" w14:paraId="1AF99C3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3BA8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7D15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2ED7D472" w14:textId="2ECF06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28FDF654" w14:textId="01F3A7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FB0FC" w14:textId="44981D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957D6C" w14:textId="0E12A3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2,882.44 </w:t>
            </w:r>
          </w:p>
        </w:tc>
      </w:tr>
      <w:tr w:rsidR="00BE3C44" w:rsidRPr="00BE3C44" w14:paraId="6298C4E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E98BF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B7B3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3A2C9D1" w14:textId="44441E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0,258.54 </w:t>
            </w:r>
          </w:p>
        </w:tc>
        <w:tc>
          <w:tcPr>
            <w:tcW w:w="810" w:type="pct"/>
            <w:tcBorders>
              <w:top w:val="nil"/>
              <w:left w:val="nil"/>
              <w:bottom w:val="single" w:sz="4" w:space="0" w:color="000000"/>
              <w:right w:val="single" w:sz="4" w:space="0" w:color="000000"/>
            </w:tcBorders>
            <w:shd w:val="clear" w:color="auto" w:fill="auto"/>
            <w:noWrap/>
            <w:vAlign w:val="bottom"/>
            <w:hideMark/>
          </w:tcPr>
          <w:p w14:paraId="272532CA" w14:textId="556EFC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A3D62" w14:textId="614CCD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B1B5D0" w14:textId="751BAC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0,258.54 </w:t>
            </w:r>
          </w:p>
        </w:tc>
      </w:tr>
      <w:tr w:rsidR="00BE3C44" w:rsidRPr="00BE3C44" w14:paraId="6AF8BA6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6B1A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B18E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37184F8F" w14:textId="1449DF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3AB0E669" w14:textId="1848F7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40C3C" w14:textId="6530B3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D61536" w14:textId="2347CA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5,213.48 </w:t>
            </w:r>
          </w:p>
        </w:tc>
      </w:tr>
      <w:tr w:rsidR="00BE3C44" w:rsidRPr="00BE3C44" w14:paraId="63A837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37F3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563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FC85BD5" w14:textId="7B6727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3477C4EF" w14:textId="5179E0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AD465" w14:textId="6F8D8A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432327" w14:textId="637D82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672.72 </w:t>
            </w:r>
          </w:p>
        </w:tc>
      </w:tr>
      <w:tr w:rsidR="00BE3C44" w:rsidRPr="00BE3C44" w14:paraId="25E8875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2590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DA5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77CF7268" w14:textId="00F7A0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3,501.02 </w:t>
            </w:r>
          </w:p>
        </w:tc>
        <w:tc>
          <w:tcPr>
            <w:tcW w:w="810" w:type="pct"/>
            <w:tcBorders>
              <w:top w:val="nil"/>
              <w:left w:val="nil"/>
              <w:bottom w:val="single" w:sz="4" w:space="0" w:color="000000"/>
              <w:right w:val="single" w:sz="4" w:space="0" w:color="000000"/>
            </w:tcBorders>
            <w:shd w:val="clear" w:color="auto" w:fill="auto"/>
            <w:noWrap/>
            <w:vAlign w:val="bottom"/>
            <w:hideMark/>
          </w:tcPr>
          <w:p w14:paraId="6C64E90E" w14:textId="3080FB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4D9FDD" w14:textId="1226C0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FAE323" w14:textId="2864D7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3,501.02 </w:t>
            </w:r>
          </w:p>
        </w:tc>
      </w:tr>
      <w:tr w:rsidR="00BE3C44" w:rsidRPr="00BE3C44" w14:paraId="7E94788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BDA7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999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531E8312" w14:textId="74DC56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54971909" w14:textId="3B4D00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43A863C2" w14:textId="690CA6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7DC20" w14:textId="7BDB79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8,112.24 </w:t>
            </w:r>
          </w:p>
        </w:tc>
      </w:tr>
      <w:tr w:rsidR="00BE3C44" w:rsidRPr="00BE3C44" w14:paraId="048628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01EF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0E0C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0F8C9747" w14:textId="3EAFB7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1F9435DE" w14:textId="6DF192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E34C89" w14:textId="7126E4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BD0CE" w14:textId="0E649A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0,626.00 </w:t>
            </w:r>
          </w:p>
        </w:tc>
      </w:tr>
      <w:tr w:rsidR="00BE3C44" w:rsidRPr="00BE3C44" w14:paraId="01BEF84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37DB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BB6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57E10866" w14:textId="712861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4,244.13 </w:t>
            </w:r>
          </w:p>
        </w:tc>
        <w:tc>
          <w:tcPr>
            <w:tcW w:w="810" w:type="pct"/>
            <w:tcBorders>
              <w:top w:val="nil"/>
              <w:left w:val="nil"/>
              <w:bottom w:val="single" w:sz="4" w:space="0" w:color="000000"/>
              <w:right w:val="single" w:sz="4" w:space="0" w:color="000000"/>
            </w:tcBorders>
            <w:shd w:val="clear" w:color="auto" w:fill="auto"/>
            <w:noWrap/>
            <w:vAlign w:val="bottom"/>
            <w:hideMark/>
          </w:tcPr>
          <w:p w14:paraId="6F0C045F" w14:textId="27E01C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10B01D" w14:textId="0B383D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412F44" w14:textId="0AE1F0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4,244.13 </w:t>
            </w:r>
          </w:p>
        </w:tc>
      </w:tr>
      <w:tr w:rsidR="00BE3C44" w:rsidRPr="00BE3C44" w14:paraId="4147AEB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88F7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3CA5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2466C98C" w14:textId="2592ED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8,246.37 </w:t>
            </w:r>
          </w:p>
        </w:tc>
        <w:tc>
          <w:tcPr>
            <w:tcW w:w="810" w:type="pct"/>
            <w:tcBorders>
              <w:top w:val="nil"/>
              <w:left w:val="nil"/>
              <w:bottom w:val="single" w:sz="4" w:space="0" w:color="000000"/>
              <w:right w:val="single" w:sz="4" w:space="0" w:color="000000"/>
            </w:tcBorders>
            <w:shd w:val="clear" w:color="auto" w:fill="auto"/>
            <w:noWrap/>
            <w:vAlign w:val="bottom"/>
            <w:hideMark/>
          </w:tcPr>
          <w:p w14:paraId="164EB43D" w14:textId="7D2BEF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64653A5C" w14:textId="442759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7CD016" w14:textId="7B8317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7,496.37 </w:t>
            </w:r>
          </w:p>
        </w:tc>
      </w:tr>
      <w:tr w:rsidR="00BE3C44" w:rsidRPr="00BE3C44" w14:paraId="133165D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66A5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A46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43DF6DA6" w14:textId="78ADE7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359.60 </w:t>
            </w:r>
          </w:p>
        </w:tc>
        <w:tc>
          <w:tcPr>
            <w:tcW w:w="810" w:type="pct"/>
            <w:tcBorders>
              <w:top w:val="nil"/>
              <w:left w:val="nil"/>
              <w:bottom w:val="single" w:sz="4" w:space="0" w:color="000000"/>
              <w:right w:val="single" w:sz="4" w:space="0" w:color="000000"/>
            </w:tcBorders>
            <w:shd w:val="clear" w:color="auto" w:fill="auto"/>
            <w:noWrap/>
            <w:vAlign w:val="bottom"/>
            <w:hideMark/>
          </w:tcPr>
          <w:p w14:paraId="6D7E485A" w14:textId="76B4B7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A96BD" w14:textId="797E0C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6595D2" w14:textId="22F3A8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359.60 </w:t>
            </w:r>
          </w:p>
        </w:tc>
      </w:tr>
      <w:tr w:rsidR="00BE3C44" w:rsidRPr="00BE3C44" w14:paraId="24E87A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DC18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718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0085CF5C" w14:textId="5BDB07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4,843.20 </w:t>
            </w:r>
          </w:p>
        </w:tc>
        <w:tc>
          <w:tcPr>
            <w:tcW w:w="810" w:type="pct"/>
            <w:tcBorders>
              <w:top w:val="nil"/>
              <w:left w:val="nil"/>
              <w:bottom w:val="single" w:sz="4" w:space="0" w:color="000000"/>
              <w:right w:val="single" w:sz="4" w:space="0" w:color="000000"/>
            </w:tcBorders>
            <w:shd w:val="clear" w:color="auto" w:fill="auto"/>
            <w:noWrap/>
            <w:vAlign w:val="bottom"/>
            <w:hideMark/>
          </w:tcPr>
          <w:p w14:paraId="2870AB54" w14:textId="0077B5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69841F" w14:textId="6B84F6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E46A2" w14:textId="62EFF5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1,043.20 </w:t>
            </w:r>
          </w:p>
        </w:tc>
      </w:tr>
      <w:tr w:rsidR="00BE3C44" w:rsidRPr="00BE3C44" w14:paraId="4CFD6E4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EA03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54A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4DFA45F" w14:textId="368814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1,665.13 </w:t>
            </w:r>
          </w:p>
        </w:tc>
        <w:tc>
          <w:tcPr>
            <w:tcW w:w="810" w:type="pct"/>
            <w:tcBorders>
              <w:top w:val="nil"/>
              <w:left w:val="nil"/>
              <w:bottom w:val="single" w:sz="4" w:space="0" w:color="000000"/>
              <w:right w:val="single" w:sz="4" w:space="0" w:color="000000"/>
            </w:tcBorders>
            <w:shd w:val="clear" w:color="auto" w:fill="auto"/>
            <w:noWrap/>
            <w:vAlign w:val="bottom"/>
            <w:hideMark/>
          </w:tcPr>
          <w:p w14:paraId="02B1A75C" w14:textId="7DCB91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E158A" w14:textId="6E980C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D33EA" w14:textId="5D812A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1,665.13 </w:t>
            </w:r>
          </w:p>
        </w:tc>
      </w:tr>
      <w:tr w:rsidR="00BE3C44" w:rsidRPr="00BE3C44" w14:paraId="7B6C0EE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B69B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34A8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3B9DF31B" w14:textId="1C94A9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35842E26" w14:textId="60E41C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B2B64" w14:textId="5EC9D6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EC6F07" w14:textId="04880E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7,236.32 </w:t>
            </w:r>
          </w:p>
        </w:tc>
      </w:tr>
      <w:tr w:rsidR="00BE3C44" w:rsidRPr="00BE3C44" w14:paraId="51D53B5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45F9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46CE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61E2277D" w14:textId="5F8C6E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887.40 </w:t>
            </w:r>
          </w:p>
        </w:tc>
        <w:tc>
          <w:tcPr>
            <w:tcW w:w="810" w:type="pct"/>
            <w:tcBorders>
              <w:top w:val="nil"/>
              <w:left w:val="nil"/>
              <w:bottom w:val="single" w:sz="4" w:space="0" w:color="000000"/>
              <w:right w:val="single" w:sz="4" w:space="0" w:color="000000"/>
            </w:tcBorders>
            <w:shd w:val="clear" w:color="auto" w:fill="auto"/>
            <w:noWrap/>
            <w:vAlign w:val="bottom"/>
            <w:hideMark/>
          </w:tcPr>
          <w:p w14:paraId="3C11DD3F" w14:textId="5080D1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196E0" w14:textId="775302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E5D2CF" w14:textId="68A429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887.40 </w:t>
            </w:r>
          </w:p>
        </w:tc>
      </w:tr>
      <w:tr w:rsidR="00BE3C44" w:rsidRPr="00BE3C44" w14:paraId="0A5DE15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196D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13F4E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55A7B44F" w14:textId="7D7508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8,276.44 </w:t>
            </w:r>
          </w:p>
        </w:tc>
        <w:tc>
          <w:tcPr>
            <w:tcW w:w="810" w:type="pct"/>
            <w:tcBorders>
              <w:top w:val="nil"/>
              <w:left w:val="nil"/>
              <w:bottom w:val="single" w:sz="4" w:space="0" w:color="000000"/>
              <w:right w:val="single" w:sz="4" w:space="0" w:color="000000"/>
            </w:tcBorders>
            <w:shd w:val="clear" w:color="auto" w:fill="auto"/>
            <w:noWrap/>
            <w:vAlign w:val="bottom"/>
            <w:hideMark/>
          </w:tcPr>
          <w:p w14:paraId="1DBD2BD8" w14:textId="1FD9D4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7BB95" w14:textId="33E1C1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43339" w14:textId="730287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8,276.44 </w:t>
            </w:r>
          </w:p>
        </w:tc>
      </w:tr>
      <w:tr w:rsidR="00BE3C44" w:rsidRPr="00BE3C44" w14:paraId="0B16B3E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9B3D1E"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348498AB" w14:textId="2C80743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5,231,556.08 </w:t>
            </w:r>
          </w:p>
        </w:tc>
        <w:tc>
          <w:tcPr>
            <w:tcW w:w="810" w:type="pct"/>
            <w:tcBorders>
              <w:top w:val="nil"/>
              <w:left w:val="nil"/>
              <w:bottom w:val="single" w:sz="4" w:space="0" w:color="000000"/>
              <w:right w:val="single" w:sz="4" w:space="0" w:color="000000"/>
            </w:tcBorders>
            <w:shd w:val="clear" w:color="A5A5A5" w:fill="A5A5A5"/>
            <w:noWrap/>
            <w:vAlign w:val="bottom"/>
            <w:hideMark/>
          </w:tcPr>
          <w:p w14:paraId="5DE199C2" w14:textId="07CE7D6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6,691,752.08 </w:t>
            </w:r>
          </w:p>
        </w:tc>
        <w:tc>
          <w:tcPr>
            <w:tcW w:w="810" w:type="pct"/>
            <w:tcBorders>
              <w:top w:val="nil"/>
              <w:left w:val="nil"/>
              <w:bottom w:val="single" w:sz="4" w:space="0" w:color="000000"/>
              <w:right w:val="single" w:sz="4" w:space="0" w:color="000000"/>
            </w:tcBorders>
            <w:shd w:val="clear" w:color="A5A5A5" w:fill="A5A5A5"/>
            <w:noWrap/>
            <w:vAlign w:val="bottom"/>
            <w:hideMark/>
          </w:tcPr>
          <w:p w14:paraId="32D485D0" w14:textId="29D1852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E1E4A57" w14:textId="3FD15C9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71,923,308.16 </w:t>
            </w:r>
          </w:p>
        </w:tc>
      </w:tr>
      <w:tr w:rsidR="00BE3C44" w:rsidRPr="00BE3C44" w14:paraId="4BF53A6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0D65A"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82BF2F8" w14:textId="381A861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6,200,47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914D761" w14:textId="209B6F2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312,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F978DEC" w14:textId="64E7DB2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2C8B9F" w14:textId="09B1856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6,513,227.82 </w:t>
            </w:r>
          </w:p>
        </w:tc>
      </w:tr>
      <w:tr w:rsidR="00BE3C44" w:rsidRPr="00BE3C44" w14:paraId="2814A5E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DC9D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45F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36970FEB" w14:textId="5ACEF0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4A7A51" w14:textId="7A01E6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436E5C" w14:textId="29ACB3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D9FB5" w14:textId="4B5D66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000.00 </w:t>
            </w:r>
          </w:p>
        </w:tc>
      </w:tr>
      <w:tr w:rsidR="00BE3C44" w:rsidRPr="00BE3C44" w14:paraId="564BC20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2CEC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983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BE0BD21" w14:textId="22D3E5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77C485FC" w14:textId="4E4D99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54FD12" w14:textId="271420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D845D" w14:textId="2288E1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7,500.00 </w:t>
            </w:r>
          </w:p>
        </w:tc>
      </w:tr>
      <w:tr w:rsidR="00BE3C44" w:rsidRPr="00BE3C44" w14:paraId="0A47F5F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00D2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5F7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3F436BB0" w14:textId="46BF17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2,320.00 </w:t>
            </w:r>
          </w:p>
        </w:tc>
        <w:tc>
          <w:tcPr>
            <w:tcW w:w="810" w:type="pct"/>
            <w:tcBorders>
              <w:top w:val="nil"/>
              <w:left w:val="nil"/>
              <w:bottom w:val="single" w:sz="4" w:space="0" w:color="000000"/>
              <w:right w:val="single" w:sz="4" w:space="0" w:color="000000"/>
            </w:tcBorders>
            <w:shd w:val="clear" w:color="auto" w:fill="auto"/>
            <w:noWrap/>
            <w:vAlign w:val="bottom"/>
            <w:hideMark/>
          </w:tcPr>
          <w:p w14:paraId="18872119" w14:textId="4BC842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0D6D9D" w14:textId="2AF77B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32D5FD" w14:textId="09BA68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7,320.00 </w:t>
            </w:r>
          </w:p>
        </w:tc>
      </w:tr>
      <w:tr w:rsidR="00BE3C44" w:rsidRPr="00BE3C44" w14:paraId="1EFCF12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4FC2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90B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68874D3" w14:textId="5DB153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5BF69931" w14:textId="4DB930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E5FE523" w14:textId="6D703A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63E9D" w14:textId="74B1E0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0,447.20 </w:t>
            </w:r>
          </w:p>
        </w:tc>
      </w:tr>
      <w:tr w:rsidR="00BE3C44" w:rsidRPr="00BE3C44" w14:paraId="6B51C83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BBF5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7DDC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13F3A9C2" w14:textId="07627B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05C42D21" w14:textId="394151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40090" w14:textId="54F1C6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966947" w14:textId="502469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1,656.70 </w:t>
            </w:r>
          </w:p>
        </w:tc>
      </w:tr>
      <w:tr w:rsidR="00BE3C44" w:rsidRPr="00BE3C44" w14:paraId="100A9D2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BF1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35D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3F488851" w14:textId="0EAC1C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5CA25049" w14:textId="46CFA5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ED796" w14:textId="2535C4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D171E1" w14:textId="6E57E1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67,414.10 </w:t>
            </w:r>
          </w:p>
        </w:tc>
      </w:tr>
      <w:tr w:rsidR="00BE3C44" w:rsidRPr="00BE3C44" w14:paraId="521EF3F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BC7E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0772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579800A4" w14:textId="07D99E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D6C84" w14:textId="337CDE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8F519" w14:textId="394196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F7E59" w14:textId="69F336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9,000.00 </w:t>
            </w:r>
          </w:p>
        </w:tc>
      </w:tr>
      <w:tr w:rsidR="00BE3C44" w:rsidRPr="00BE3C44" w14:paraId="45AB5C3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36B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BC529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37B95495" w14:textId="06900D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6,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EE96EB" w14:textId="4AA6BA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09773" w14:textId="21BCC5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5F0E10" w14:textId="33B509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6,500.00 </w:t>
            </w:r>
          </w:p>
        </w:tc>
      </w:tr>
      <w:tr w:rsidR="00BE3C44" w:rsidRPr="00BE3C44" w14:paraId="50502E5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EADF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47E6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1C50F1B5" w14:textId="446155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50,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557582" w14:textId="389B91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9E461" w14:textId="6B545F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0B2326" w14:textId="17F355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50,800.00 </w:t>
            </w:r>
          </w:p>
        </w:tc>
      </w:tr>
      <w:tr w:rsidR="00BE3C44" w:rsidRPr="00BE3C44" w14:paraId="7EFE81C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0E88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D99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480589DF" w14:textId="0FD0A7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2,100.00 </w:t>
            </w:r>
          </w:p>
        </w:tc>
        <w:tc>
          <w:tcPr>
            <w:tcW w:w="810" w:type="pct"/>
            <w:tcBorders>
              <w:top w:val="nil"/>
              <w:left w:val="nil"/>
              <w:bottom w:val="single" w:sz="4" w:space="0" w:color="000000"/>
              <w:right w:val="single" w:sz="4" w:space="0" w:color="000000"/>
            </w:tcBorders>
            <w:shd w:val="clear" w:color="auto" w:fill="auto"/>
            <w:noWrap/>
            <w:vAlign w:val="bottom"/>
            <w:hideMark/>
          </w:tcPr>
          <w:p w14:paraId="17871D69" w14:textId="0FB229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0001D" w14:textId="6D1642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913081" w14:textId="1CA65E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2,100.00 </w:t>
            </w:r>
          </w:p>
        </w:tc>
      </w:tr>
      <w:tr w:rsidR="00BE3C44" w:rsidRPr="00BE3C44" w14:paraId="5B9C7A2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5A2F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A62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26E06DA" w14:textId="48BA63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4,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098F38" w14:textId="7CAB46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82FC3" w14:textId="7BD1BC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DD2335" w14:textId="638CF1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4,800.00 </w:t>
            </w:r>
          </w:p>
        </w:tc>
      </w:tr>
      <w:tr w:rsidR="00BE3C44" w:rsidRPr="00BE3C44" w14:paraId="796EA78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6F2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291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620D5093" w14:textId="55C0D7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10,275.40 </w:t>
            </w:r>
          </w:p>
        </w:tc>
        <w:tc>
          <w:tcPr>
            <w:tcW w:w="810" w:type="pct"/>
            <w:tcBorders>
              <w:top w:val="nil"/>
              <w:left w:val="nil"/>
              <w:bottom w:val="single" w:sz="4" w:space="0" w:color="000000"/>
              <w:right w:val="single" w:sz="4" w:space="0" w:color="000000"/>
            </w:tcBorders>
            <w:shd w:val="clear" w:color="auto" w:fill="auto"/>
            <w:noWrap/>
            <w:vAlign w:val="bottom"/>
            <w:hideMark/>
          </w:tcPr>
          <w:p w14:paraId="33D8FF2E" w14:textId="58069F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C25124" w14:textId="458A5A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FAC38" w14:textId="74B5DA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10,275.40 </w:t>
            </w:r>
          </w:p>
        </w:tc>
      </w:tr>
      <w:tr w:rsidR="00BE3C44" w:rsidRPr="00BE3C44" w14:paraId="6021055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DAEF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CD701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A5173E7" w14:textId="2E6635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3,400.00 </w:t>
            </w:r>
          </w:p>
        </w:tc>
        <w:tc>
          <w:tcPr>
            <w:tcW w:w="810" w:type="pct"/>
            <w:tcBorders>
              <w:top w:val="nil"/>
              <w:left w:val="nil"/>
              <w:bottom w:val="single" w:sz="4" w:space="0" w:color="000000"/>
              <w:right w:val="single" w:sz="4" w:space="0" w:color="000000"/>
            </w:tcBorders>
            <w:shd w:val="clear" w:color="auto" w:fill="auto"/>
            <w:noWrap/>
            <w:vAlign w:val="bottom"/>
            <w:hideMark/>
          </w:tcPr>
          <w:p w14:paraId="11D82715" w14:textId="591D50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01304" w14:textId="7C85E8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C657BE" w14:textId="427AF6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3,400.00 </w:t>
            </w:r>
          </w:p>
        </w:tc>
      </w:tr>
      <w:tr w:rsidR="00BE3C44" w:rsidRPr="00BE3C44" w14:paraId="0CF6FF3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5C0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5F02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621B9888" w14:textId="1D1DB3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67,580.00 </w:t>
            </w:r>
          </w:p>
        </w:tc>
        <w:tc>
          <w:tcPr>
            <w:tcW w:w="810" w:type="pct"/>
            <w:tcBorders>
              <w:top w:val="nil"/>
              <w:left w:val="nil"/>
              <w:bottom w:val="single" w:sz="4" w:space="0" w:color="000000"/>
              <w:right w:val="single" w:sz="4" w:space="0" w:color="000000"/>
            </w:tcBorders>
            <w:shd w:val="clear" w:color="auto" w:fill="auto"/>
            <w:noWrap/>
            <w:vAlign w:val="bottom"/>
            <w:hideMark/>
          </w:tcPr>
          <w:p w14:paraId="57B77D5C" w14:textId="5B430A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1181A" w14:textId="0B2C7F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166395" w14:textId="42C291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67,580.00 </w:t>
            </w:r>
          </w:p>
        </w:tc>
      </w:tr>
      <w:tr w:rsidR="00BE3C44" w:rsidRPr="00BE3C44" w14:paraId="301D1E6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950F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9349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497EEAAF" w14:textId="1DCCB9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1,897.42 </w:t>
            </w:r>
          </w:p>
        </w:tc>
        <w:tc>
          <w:tcPr>
            <w:tcW w:w="810" w:type="pct"/>
            <w:tcBorders>
              <w:top w:val="nil"/>
              <w:left w:val="nil"/>
              <w:bottom w:val="single" w:sz="4" w:space="0" w:color="000000"/>
              <w:right w:val="single" w:sz="4" w:space="0" w:color="000000"/>
            </w:tcBorders>
            <w:shd w:val="clear" w:color="auto" w:fill="auto"/>
            <w:noWrap/>
            <w:vAlign w:val="bottom"/>
            <w:hideMark/>
          </w:tcPr>
          <w:p w14:paraId="24FE1E2F" w14:textId="006DFF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8A60C" w14:textId="24C0A7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67044E" w14:textId="67F46F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1,897.42 </w:t>
            </w:r>
          </w:p>
        </w:tc>
      </w:tr>
      <w:tr w:rsidR="00BE3C44" w:rsidRPr="00BE3C44" w14:paraId="1E955F1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3DE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8343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129711AC" w14:textId="552490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488DAD1B" w14:textId="1A7775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6B26E" w14:textId="7B179E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82D0F" w14:textId="2F57B3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7,537.00 </w:t>
            </w:r>
          </w:p>
        </w:tc>
      </w:tr>
      <w:tr w:rsidR="00BE3C44" w:rsidRPr="00BE3C44" w14:paraId="58F92A14"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E73A9"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F5806F8" w14:textId="46720B6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9,094,6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0F101324" w14:textId="39E4222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BB04A5" w14:textId="19A4A12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FAE3376" w14:textId="1F86550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1,370,053.71 </w:t>
            </w:r>
          </w:p>
        </w:tc>
      </w:tr>
      <w:tr w:rsidR="00BE3C44" w:rsidRPr="00BE3C44" w14:paraId="0DA6278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036F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9FC5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CB3A367" w14:textId="7D5472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2,584.96 </w:t>
            </w:r>
          </w:p>
        </w:tc>
        <w:tc>
          <w:tcPr>
            <w:tcW w:w="810" w:type="pct"/>
            <w:tcBorders>
              <w:top w:val="nil"/>
              <w:left w:val="nil"/>
              <w:bottom w:val="single" w:sz="4" w:space="0" w:color="000000"/>
              <w:right w:val="single" w:sz="4" w:space="0" w:color="000000"/>
            </w:tcBorders>
            <w:shd w:val="clear" w:color="auto" w:fill="auto"/>
            <w:noWrap/>
            <w:vAlign w:val="bottom"/>
            <w:hideMark/>
          </w:tcPr>
          <w:p w14:paraId="629066A1" w14:textId="03AA56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E21E0" w14:textId="2B1EEA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68417" w14:textId="49D34C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2,584.96 </w:t>
            </w:r>
          </w:p>
        </w:tc>
      </w:tr>
      <w:tr w:rsidR="00BE3C44" w:rsidRPr="00BE3C44" w14:paraId="6F44A01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47DA6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1C8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0B679DF" w14:textId="564263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6E0D31" w14:textId="151436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CFEF2" w14:textId="64442C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D6FBF" w14:textId="34C443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4,000.00 </w:t>
            </w:r>
          </w:p>
        </w:tc>
      </w:tr>
      <w:tr w:rsidR="00BE3C44" w:rsidRPr="00BE3C44" w14:paraId="31F03B5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E8A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416E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374EE12D" w14:textId="0DC3E3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68,099.20 </w:t>
            </w:r>
          </w:p>
        </w:tc>
        <w:tc>
          <w:tcPr>
            <w:tcW w:w="810" w:type="pct"/>
            <w:tcBorders>
              <w:top w:val="nil"/>
              <w:left w:val="nil"/>
              <w:bottom w:val="single" w:sz="4" w:space="0" w:color="000000"/>
              <w:right w:val="single" w:sz="4" w:space="0" w:color="000000"/>
            </w:tcBorders>
            <w:shd w:val="clear" w:color="auto" w:fill="auto"/>
            <w:noWrap/>
            <w:vAlign w:val="bottom"/>
            <w:hideMark/>
          </w:tcPr>
          <w:p w14:paraId="68214599" w14:textId="7F19DC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7FF02" w14:textId="3460C3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ED64E" w14:textId="5B69B1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68,099.20 </w:t>
            </w:r>
          </w:p>
        </w:tc>
      </w:tr>
      <w:tr w:rsidR="00BE3C44" w:rsidRPr="00BE3C44" w14:paraId="6DADC07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22E2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0B5E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D5F39CE" w14:textId="799E8E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3,820.45 </w:t>
            </w:r>
          </w:p>
        </w:tc>
        <w:tc>
          <w:tcPr>
            <w:tcW w:w="810" w:type="pct"/>
            <w:tcBorders>
              <w:top w:val="nil"/>
              <w:left w:val="nil"/>
              <w:bottom w:val="single" w:sz="4" w:space="0" w:color="000000"/>
              <w:right w:val="single" w:sz="4" w:space="0" w:color="000000"/>
            </w:tcBorders>
            <w:shd w:val="clear" w:color="auto" w:fill="auto"/>
            <w:noWrap/>
            <w:vAlign w:val="bottom"/>
            <w:hideMark/>
          </w:tcPr>
          <w:p w14:paraId="79397A56" w14:textId="48F074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738BE" w14:textId="07F5A6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E8A278" w14:textId="4EC0FE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3,820.45 </w:t>
            </w:r>
          </w:p>
        </w:tc>
      </w:tr>
      <w:tr w:rsidR="00BE3C44" w:rsidRPr="00BE3C44" w14:paraId="3E48EB4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C89C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EE3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41583273" w14:textId="16EAFB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93,995.00 </w:t>
            </w:r>
          </w:p>
        </w:tc>
        <w:tc>
          <w:tcPr>
            <w:tcW w:w="810" w:type="pct"/>
            <w:tcBorders>
              <w:top w:val="nil"/>
              <w:left w:val="nil"/>
              <w:bottom w:val="single" w:sz="4" w:space="0" w:color="000000"/>
              <w:right w:val="single" w:sz="4" w:space="0" w:color="000000"/>
            </w:tcBorders>
            <w:shd w:val="clear" w:color="auto" w:fill="auto"/>
            <w:noWrap/>
            <w:vAlign w:val="bottom"/>
            <w:hideMark/>
          </w:tcPr>
          <w:p w14:paraId="6F943460" w14:textId="2A9A63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A3579" w14:textId="0100A0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21A54" w14:textId="34B381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93,995.00 </w:t>
            </w:r>
          </w:p>
        </w:tc>
      </w:tr>
      <w:tr w:rsidR="00BE3C44" w:rsidRPr="00BE3C44" w14:paraId="1BDA85E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69F5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BAE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5BEB0781" w14:textId="56C28F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8BD4F9" w14:textId="632282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650FD" w14:textId="313F24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0DCF67" w14:textId="0672ED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88,000.00 </w:t>
            </w:r>
          </w:p>
        </w:tc>
      </w:tr>
      <w:tr w:rsidR="00BE3C44" w:rsidRPr="00BE3C44" w14:paraId="151DBFC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090F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6329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3E5FA30C" w14:textId="6CEBEE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99,565.00 </w:t>
            </w:r>
          </w:p>
        </w:tc>
        <w:tc>
          <w:tcPr>
            <w:tcW w:w="810" w:type="pct"/>
            <w:tcBorders>
              <w:top w:val="nil"/>
              <w:left w:val="nil"/>
              <w:bottom w:val="single" w:sz="4" w:space="0" w:color="000000"/>
              <w:right w:val="single" w:sz="4" w:space="0" w:color="000000"/>
            </w:tcBorders>
            <w:shd w:val="clear" w:color="auto" w:fill="auto"/>
            <w:noWrap/>
            <w:vAlign w:val="bottom"/>
            <w:hideMark/>
          </w:tcPr>
          <w:p w14:paraId="75FED52E" w14:textId="7FB5FC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52D09" w14:textId="6399EA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D9EB2" w14:textId="18B88B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99,565.00 </w:t>
            </w:r>
          </w:p>
        </w:tc>
      </w:tr>
      <w:tr w:rsidR="00BE3C44" w:rsidRPr="00BE3C44" w14:paraId="2F521FE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52CF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88A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69E39911" w14:textId="1E2AE7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5B740BB9" w14:textId="7A539C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29D4A" w14:textId="4640C7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88D4A2" w14:textId="53C970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0,040.00 </w:t>
            </w:r>
          </w:p>
        </w:tc>
      </w:tr>
      <w:tr w:rsidR="00BE3C44" w:rsidRPr="00BE3C44" w14:paraId="09356B3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E743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DE8FD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26412E28" w14:textId="31A8D8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1,229.00 </w:t>
            </w:r>
          </w:p>
        </w:tc>
        <w:tc>
          <w:tcPr>
            <w:tcW w:w="810" w:type="pct"/>
            <w:tcBorders>
              <w:top w:val="nil"/>
              <w:left w:val="nil"/>
              <w:bottom w:val="single" w:sz="4" w:space="0" w:color="000000"/>
              <w:right w:val="single" w:sz="4" w:space="0" w:color="000000"/>
            </w:tcBorders>
            <w:shd w:val="clear" w:color="auto" w:fill="auto"/>
            <w:noWrap/>
            <w:vAlign w:val="bottom"/>
            <w:hideMark/>
          </w:tcPr>
          <w:p w14:paraId="2D948275" w14:textId="64306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D98BF" w14:textId="78869A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B9B3D9" w14:textId="576C50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1,229.00 </w:t>
            </w:r>
          </w:p>
        </w:tc>
      </w:tr>
      <w:tr w:rsidR="00BE3C44" w:rsidRPr="00BE3C44" w14:paraId="2A3994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EFF9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FF8D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C79C6F8" w14:textId="5EC708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D2C56D" w14:textId="48AE51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EECBC51" w14:textId="44649D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14178" w14:textId="10FA92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0,400.00 </w:t>
            </w:r>
          </w:p>
        </w:tc>
      </w:tr>
      <w:tr w:rsidR="00BE3C44" w:rsidRPr="00BE3C44" w14:paraId="21FD0C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F42C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1F4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5690D0C5" w14:textId="7EC005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A5EAD7" w14:textId="648ACE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EE257" w14:textId="1B75F4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E1234" w14:textId="61E65B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40,000.00 </w:t>
            </w:r>
          </w:p>
        </w:tc>
      </w:tr>
      <w:tr w:rsidR="00BE3C44" w:rsidRPr="00BE3C44" w14:paraId="3575FF1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C491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F1D06F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27A21FFB" w14:textId="1D0357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11B1B4A2" w14:textId="07EB8A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B5329" w14:textId="2D75FB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24175" w14:textId="4D85C3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4,250.00 </w:t>
            </w:r>
          </w:p>
        </w:tc>
      </w:tr>
      <w:tr w:rsidR="00BE3C44" w:rsidRPr="00BE3C44" w14:paraId="093B57D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905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2C34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1C9B07B7" w14:textId="7E8EAA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5,168.10 </w:t>
            </w:r>
          </w:p>
        </w:tc>
        <w:tc>
          <w:tcPr>
            <w:tcW w:w="810" w:type="pct"/>
            <w:tcBorders>
              <w:top w:val="nil"/>
              <w:left w:val="nil"/>
              <w:bottom w:val="single" w:sz="4" w:space="0" w:color="000000"/>
              <w:right w:val="single" w:sz="4" w:space="0" w:color="000000"/>
            </w:tcBorders>
            <w:shd w:val="clear" w:color="auto" w:fill="auto"/>
            <w:noWrap/>
            <w:vAlign w:val="bottom"/>
            <w:hideMark/>
          </w:tcPr>
          <w:p w14:paraId="0283A770" w14:textId="038805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B30C2" w14:textId="0CFC85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A3761" w14:textId="72302F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5,168.10 </w:t>
            </w:r>
          </w:p>
        </w:tc>
      </w:tr>
      <w:tr w:rsidR="00BE3C44" w:rsidRPr="00BE3C44" w14:paraId="55C2006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661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DD9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E93B129" w14:textId="53EE19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13005567" w14:textId="5063F0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D90C4A" w14:textId="4315E1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92B61" w14:textId="4FEBA7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04,350.00 </w:t>
            </w:r>
          </w:p>
        </w:tc>
      </w:tr>
      <w:tr w:rsidR="00BE3C44" w:rsidRPr="00BE3C44" w14:paraId="7A6C12A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74DC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FD8F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72840187" w14:textId="237334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1,487.00 </w:t>
            </w:r>
          </w:p>
        </w:tc>
        <w:tc>
          <w:tcPr>
            <w:tcW w:w="810" w:type="pct"/>
            <w:tcBorders>
              <w:top w:val="nil"/>
              <w:left w:val="nil"/>
              <w:bottom w:val="single" w:sz="4" w:space="0" w:color="000000"/>
              <w:right w:val="single" w:sz="4" w:space="0" w:color="000000"/>
            </w:tcBorders>
            <w:shd w:val="clear" w:color="auto" w:fill="auto"/>
            <w:noWrap/>
            <w:vAlign w:val="bottom"/>
            <w:hideMark/>
          </w:tcPr>
          <w:p w14:paraId="4D3B8AE8" w14:textId="7BB238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4CD1A8" w14:textId="50EE3D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3D8AC" w14:textId="606D59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041,487.00 </w:t>
            </w:r>
          </w:p>
        </w:tc>
      </w:tr>
      <w:tr w:rsidR="00BE3C44" w:rsidRPr="00BE3C44" w14:paraId="4C85168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3920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664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57E0E88F" w14:textId="3554EB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A469A20" w14:textId="07C46C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3B835" w14:textId="5347DA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EA964" w14:textId="3308C4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5,800.00 </w:t>
            </w:r>
          </w:p>
        </w:tc>
      </w:tr>
      <w:tr w:rsidR="00BE3C44" w:rsidRPr="00BE3C44" w14:paraId="55AEFD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E118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37C1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66ACC849" w14:textId="30C154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0D8C865E" w14:textId="1D6744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0B8290" w14:textId="47142C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CB3EA" w14:textId="4266A1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1,190.00 </w:t>
            </w:r>
          </w:p>
        </w:tc>
      </w:tr>
      <w:tr w:rsidR="00BE3C44" w:rsidRPr="00BE3C44" w14:paraId="48F966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14F5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D2C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33E55C79" w14:textId="7DDF62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46,075.00 </w:t>
            </w:r>
          </w:p>
        </w:tc>
        <w:tc>
          <w:tcPr>
            <w:tcW w:w="810" w:type="pct"/>
            <w:tcBorders>
              <w:top w:val="nil"/>
              <w:left w:val="nil"/>
              <w:bottom w:val="single" w:sz="4" w:space="0" w:color="000000"/>
              <w:right w:val="single" w:sz="4" w:space="0" w:color="000000"/>
            </w:tcBorders>
            <w:shd w:val="clear" w:color="auto" w:fill="auto"/>
            <w:noWrap/>
            <w:vAlign w:val="bottom"/>
            <w:hideMark/>
          </w:tcPr>
          <w:p w14:paraId="01194D6D" w14:textId="46F62C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BFC4E" w14:textId="67B834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CB0E89" w14:textId="3096E5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46,075.00 </w:t>
            </w:r>
          </w:p>
        </w:tc>
      </w:tr>
      <w:tr w:rsidR="00BE3C44" w:rsidRPr="00BE3C44" w14:paraId="4918D39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4CA9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3E3C2712" w14:textId="483CD27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0,190,926.95 </w:t>
            </w:r>
          </w:p>
        </w:tc>
        <w:tc>
          <w:tcPr>
            <w:tcW w:w="810" w:type="pct"/>
            <w:tcBorders>
              <w:top w:val="nil"/>
              <w:left w:val="nil"/>
              <w:bottom w:val="single" w:sz="4" w:space="0" w:color="000000"/>
              <w:right w:val="single" w:sz="4" w:space="0" w:color="000000"/>
            </w:tcBorders>
            <w:shd w:val="clear" w:color="D8D8D8" w:fill="D8D8D8"/>
            <w:noWrap/>
            <w:vAlign w:val="bottom"/>
            <w:hideMark/>
          </w:tcPr>
          <w:p w14:paraId="24B3A3D3" w14:textId="3214515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4,053,60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1AA097AB" w14:textId="10D81C0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DE72F93" w14:textId="4D2626C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4,244,529.03 </w:t>
            </w:r>
          </w:p>
        </w:tc>
      </w:tr>
      <w:tr w:rsidR="00BE3C44" w:rsidRPr="00BE3C44" w14:paraId="42A8D60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978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3BF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5B9BD867" w14:textId="154636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4C9DA70" w14:textId="040D91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DA732" w14:textId="6E8C1C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3FEF5" w14:textId="5F211C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0,320.00 </w:t>
            </w:r>
          </w:p>
        </w:tc>
      </w:tr>
      <w:tr w:rsidR="00BE3C44" w:rsidRPr="00BE3C44" w14:paraId="366A06F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74F9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427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1B12BB97" w14:textId="4DFBAF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38B35BFC" w14:textId="761F32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DC9B00" w14:textId="782CB1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341A4" w14:textId="6B5E6C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6,820.00 </w:t>
            </w:r>
          </w:p>
        </w:tc>
      </w:tr>
      <w:tr w:rsidR="00BE3C44" w:rsidRPr="00BE3C44" w14:paraId="6588FAB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A42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F5B2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0DD9E5D" w14:textId="7021EA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112A15" w14:textId="5A244C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88285E" w14:textId="4C3A60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17597" w14:textId="38AFBB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60,000.00 </w:t>
            </w:r>
          </w:p>
        </w:tc>
      </w:tr>
      <w:tr w:rsidR="00BE3C44" w:rsidRPr="00BE3C44" w14:paraId="5B99CCC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74F0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F35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77532370" w14:textId="67509B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837939" w14:textId="73571D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E4B2A" w14:textId="1E7C20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63A5D" w14:textId="0D594A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2,000.00 </w:t>
            </w:r>
          </w:p>
        </w:tc>
      </w:tr>
      <w:tr w:rsidR="00BE3C44" w:rsidRPr="00BE3C44" w14:paraId="3A35D2C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2346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1372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4B9D7D94" w14:textId="258695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7,647.75 </w:t>
            </w:r>
          </w:p>
        </w:tc>
        <w:tc>
          <w:tcPr>
            <w:tcW w:w="810" w:type="pct"/>
            <w:tcBorders>
              <w:top w:val="nil"/>
              <w:left w:val="nil"/>
              <w:bottom w:val="single" w:sz="4" w:space="0" w:color="000000"/>
              <w:right w:val="single" w:sz="4" w:space="0" w:color="000000"/>
            </w:tcBorders>
            <w:shd w:val="clear" w:color="auto" w:fill="auto"/>
            <w:noWrap/>
            <w:vAlign w:val="bottom"/>
            <w:hideMark/>
          </w:tcPr>
          <w:p w14:paraId="73E76942" w14:textId="275554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BE08A8" w14:textId="738B66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5EDC4B" w14:textId="2E3316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7,647.75 </w:t>
            </w:r>
          </w:p>
        </w:tc>
      </w:tr>
      <w:tr w:rsidR="00BE3C44" w:rsidRPr="00BE3C44" w14:paraId="1A605C9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328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56BA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6F80683E" w14:textId="230052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2C2C0CA8" w14:textId="28AFFB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E65DE" w14:textId="50C190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6D183" w14:textId="79B0F9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5,944.00 </w:t>
            </w:r>
          </w:p>
        </w:tc>
      </w:tr>
      <w:tr w:rsidR="00BE3C44" w:rsidRPr="00BE3C44" w14:paraId="4C09ADD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CEA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C66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5D35B5C9" w14:textId="0CA925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708BC612" w14:textId="0B999B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3A8984" w14:textId="6776CE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A52DD" w14:textId="17CB83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68,223.75 </w:t>
            </w:r>
          </w:p>
        </w:tc>
      </w:tr>
      <w:tr w:rsidR="00BE3C44" w:rsidRPr="00BE3C44" w14:paraId="45A285D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E1A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57FA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749E1F46" w14:textId="7E58C2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22ADE6" w14:textId="2149FD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638EE" w14:textId="30765E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2DD5A" w14:textId="40AA65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0,000.00 </w:t>
            </w:r>
          </w:p>
        </w:tc>
      </w:tr>
      <w:tr w:rsidR="00BE3C44" w:rsidRPr="00BE3C44" w14:paraId="6301DA2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528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B13F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3DA8EBBA" w14:textId="7E55F8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4681CFC" w14:textId="28D30F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C9DED" w14:textId="73AB7A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B377A5" w14:textId="265643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1,800.00 </w:t>
            </w:r>
          </w:p>
        </w:tc>
      </w:tr>
      <w:tr w:rsidR="00BE3C44" w:rsidRPr="00BE3C44" w14:paraId="737AF20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B8CA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06F4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72EA2453" w14:textId="6DD049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807812" w14:textId="7275AA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AFE04" w14:textId="39E046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FB120" w14:textId="59109E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25,000.00 </w:t>
            </w:r>
          </w:p>
        </w:tc>
      </w:tr>
      <w:tr w:rsidR="00BE3C44" w:rsidRPr="00BE3C44" w14:paraId="3A41268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351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14BF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7D4C0EB4" w14:textId="3EEF38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77,4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D16A2" w14:textId="693C71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053,602.08 </w:t>
            </w:r>
          </w:p>
        </w:tc>
        <w:tc>
          <w:tcPr>
            <w:tcW w:w="810" w:type="pct"/>
            <w:tcBorders>
              <w:top w:val="nil"/>
              <w:left w:val="nil"/>
              <w:bottom w:val="single" w:sz="4" w:space="0" w:color="000000"/>
              <w:right w:val="single" w:sz="4" w:space="0" w:color="000000"/>
            </w:tcBorders>
            <w:shd w:val="clear" w:color="auto" w:fill="auto"/>
            <w:noWrap/>
            <w:vAlign w:val="bottom"/>
            <w:hideMark/>
          </w:tcPr>
          <w:p w14:paraId="61BA3FCF" w14:textId="262E50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EC4D0" w14:textId="679E83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31,002.08 </w:t>
            </w:r>
          </w:p>
        </w:tc>
      </w:tr>
      <w:tr w:rsidR="00BE3C44" w:rsidRPr="00BE3C44" w14:paraId="17B62A7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F96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46D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311DF97" w14:textId="0AA3CE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6FBB7BAB" w14:textId="420D9B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44AD5" w14:textId="31FAC7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77CA9" w14:textId="616932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3,298.75 </w:t>
            </w:r>
          </w:p>
        </w:tc>
      </w:tr>
      <w:tr w:rsidR="00BE3C44" w:rsidRPr="00BE3C44" w14:paraId="01C8A1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83DF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D4C8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C2D81D4" w14:textId="6B8280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18DA7111" w14:textId="6E4C64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064DB" w14:textId="36DCAF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99EA91" w14:textId="08673D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81,160.00 </w:t>
            </w:r>
          </w:p>
        </w:tc>
      </w:tr>
      <w:tr w:rsidR="00BE3C44" w:rsidRPr="00BE3C44" w14:paraId="1CC875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F645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E9D0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EE61162" w14:textId="26D138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48,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35C2BB" w14:textId="2F9568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7C4983" w14:textId="45069C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1D0EAA" w14:textId="44E019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48,800.00 </w:t>
            </w:r>
          </w:p>
        </w:tc>
      </w:tr>
      <w:tr w:rsidR="00BE3C44" w:rsidRPr="00BE3C44" w14:paraId="231D925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290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81E2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99A12D1" w14:textId="1C8FFD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42,443.45 </w:t>
            </w:r>
          </w:p>
        </w:tc>
        <w:tc>
          <w:tcPr>
            <w:tcW w:w="810" w:type="pct"/>
            <w:tcBorders>
              <w:top w:val="nil"/>
              <w:left w:val="nil"/>
              <w:bottom w:val="single" w:sz="4" w:space="0" w:color="000000"/>
              <w:right w:val="single" w:sz="4" w:space="0" w:color="000000"/>
            </w:tcBorders>
            <w:shd w:val="clear" w:color="auto" w:fill="auto"/>
            <w:noWrap/>
            <w:vAlign w:val="bottom"/>
            <w:hideMark/>
          </w:tcPr>
          <w:p w14:paraId="16D0A270" w14:textId="26A3D0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F45EBE" w14:textId="504A73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37C20" w14:textId="7CC5AE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42,443.45 </w:t>
            </w:r>
          </w:p>
        </w:tc>
      </w:tr>
      <w:tr w:rsidR="00BE3C44" w:rsidRPr="00BE3C44" w14:paraId="013A221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509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D15A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38C5A6C7" w14:textId="6166D8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9BEFB8" w14:textId="0D0EE0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82E00" w14:textId="153D17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98CC5" w14:textId="2B7717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2,500.00 </w:t>
            </w:r>
          </w:p>
        </w:tc>
      </w:tr>
      <w:tr w:rsidR="00BE3C44" w:rsidRPr="00BE3C44" w14:paraId="5DEE2D0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A422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092A7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56AFCB99" w14:textId="7ECD48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5,360.00 </w:t>
            </w:r>
          </w:p>
        </w:tc>
        <w:tc>
          <w:tcPr>
            <w:tcW w:w="810" w:type="pct"/>
            <w:tcBorders>
              <w:top w:val="nil"/>
              <w:left w:val="nil"/>
              <w:bottom w:val="single" w:sz="4" w:space="0" w:color="000000"/>
              <w:right w:val="single" w:sz="4" w:space="0" w:color="000000"/>
            </w:tcBorders>
            <w:shd w:val="clear" w:color="auto" w:fill="auto"/>
            <w:noWrap/>
            <w:vAlign w:val="bottom"/>
            <w:hideMark/>
          </w:tcPr>
          <w:p w14:paraId="31228809" w14:textId="28C4E2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97C2B" w14:textId="72E0E7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D2842" w14:textId="66D8D5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5,360.00 </w:t>
            </w:r>
          </w:p>
        </w:tc>
      </w:tr>
      <w:tr w:rsidR="00BE3C44" w:rsidRPr="00BE3C44" w14:paraId="6A42D10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1BF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8C12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65F72D91" w14:textId="1593F9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569BEE30" w14:textId="2EB125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D9176" w14:textId="237735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923688" w14:textId="4D19EE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32,209.25 </w:t>
            </w:r>
          </w:p>
        </w:tc>
      </w:tr>
      <w:tr w:rsidR="00BE3C44" w:rsidRPr="00BE3C44" w14:paraId="0BADDE69"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8E5C9"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0D74225E" w14:textId="75FD32C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435,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B573B87" w14:textId="0C29BA0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93798B" w14:textId="303A081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AA989E" w14:textId="0562C1D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435,383.55 </w:t>
            </w:r>
          </w:p>
        </w:tc>
      </w:tr>
      <w:tr w:rsidR="00BE3C44" w:rsidRPr="00BE3C44" w14:paraId="4A2DB06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A23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ECF4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542F425" w14:textId="4B99E7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5,201.95 </w:t>
            </w:r>
          </w:p>
        </w:tc>
        <w:tc>
          <w:tcPr>
            <w:tcW w:w="810" w:type="pct"/>
            <w:tcBorders>
              <w:top w:val="nil"/>
              <w:left w:val="nil"/>
              <w:bottom w:val="single" w:sz="4" w:space="0" w:color="000000"/>
              <w:right w:val="single" w:sz="4" w:space="0" w:color="000000"/>
            </w:tcBorders>
            <w:shd w:val="clear" w:color="auto" w:fill="auto"/>
            <w:noWrap/>
            <w:vAlign w:val="bottom"/>
            <w:hideMark/>
          </w:tcPr>
          <w:p w14:paraId="149CF401" w14:textId="45711B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49858E" w14:textId="38AA46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958574" w14:textId="2C8089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5,201.95 </w:t>
            </w:r>
          </w:p>
        </w:tc>
      </w:tr>
      <w:tr w:rsidR="00BE3C44" w:rsidRPr="00BE3C44" w14:paraId="5EA4B39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5EDA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C333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6E164469" w14:textId="55BDDB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674B5226" w14:textId="47BD7F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B6C1F" w14:textId="682C6A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FC5D1" w14:textId="4C68F9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9,640.00 </w:t>
            </w:r>
          </w:p>
        </w:tc>
      </w:tr>
      <w:tr w:rsidR="00BE3C44" w:rsidRPr="00BE3C44" w14:paraId="7ADC94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BCC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700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60BD2C5" w14:textId="421D71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86,319.10 </w:t>
            </w:r>
          </w:p>
        </w:tc>
        <w:tc>
          <w:tcPr>
            <w:tcW w:w="810" w:type="pct"/>
            <w:tcBorders>
              <w:top w:val="nil"/>
              <w:left w:val="nil"/>
              <w:bottom w:val="single" w:sz="4" w:space="0" w:color="000000"/>
              <w:right w:val="single" w:sz="4" w:space="0" w:color="000000"/>
            </w:tcBorders>
            <w:shd w:val="clear" w:color="auto" w:fill="auto"/>
            <w:noWrap/>
            <w:vAlign w:val="bottom"/>
            <w:hideMark/>
          </w:tcPr>
          <w:p w14:paraId="5EA18391" w14:textId="6FBB74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12DC2" w14:textId="2A99D1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574BE" w14:textId="5BAA0B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86,319.10 </w:t>
            </w:r>
          </w:p>
        </w:tc>
      </w:tr>
      <w:tr w:rsidR="00BE3C44" w:rsidRPr="00BE3C44" w14:paraId="54EE97C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F9B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42EA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5A5FC537" w14:textId="60EF05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271DC080" w14:textId="33E289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EA918" w14:textId="1BEE98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9D935" w14:textId="0E2ED5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3,052.50 </w:t>
            </w:r>
          </w:p>
        </w:tc>
      </w:tr>
      <w:tr w:rsidR="00BE3C44" w:rsidRPr="00BE3C44" w14:paraId="4D1EBCE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178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20D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119A5591" w14:textId="108F8F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1,170.00 </w:t>
            </w:r>
          </w:p>
        </w:tc>
        <w:tc>
          <w:tcPr>
            <w:tcW w:w="810" w:type="pct"/>
            <w:tcBorders>
              <w:top w:val="nil"/>
              <w:left w:val="nil"/>
              <w:bottom w:val="single" w:sz="4" w:space="0" w:color="000000"/>
              <w:right w:val="single" w:sz="4" w:space="0" w:color="000000"/>
            </w:tcBorders>
            <w:shd w:val="clear" w:color="auto" w:fill="auto"/>
            <w:noWrap/>
            <w:vAlign w:val="bottom"/>
            <w:hideMark/>
          </w:tcPr>
          <w:p w14:paraId="68D14855" w14:textId="1C5136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D0C89C" w14:textId="3D26E9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ACD972" w14:textId="678938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1,170.00 </w:t>
            </w:r>
          </w:p>
        </w:tc>
      </w:tr>
      <w:tr w:rsidR="00BE3C44" w:rsidRPr="00BE3C44" w14:paraId="571F535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20FF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146B17A1" w14:textId="4ABF5F6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2,497,99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6B7624FF" w14:textId="1AE6E77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763C9B" w14:textId="36BAE43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FFC46E" w14:textId="26B7C62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2,547,997.23 </w:t>
            </w:r>
          </w:p>
        </w:tc>
      </w:tr>
      <w:tr w:rsidR="00BE3C44" w:rsidRPr="00BE3C44" w14:paraId="4D0B8AF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C8D2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0615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7FB25130" w14:textId="7C9762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76E1ACCC" w14:textId="60D8CF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F12CF" w14:textId="5BE1D9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715D0D" w14:textId="082FCE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73,220.00 </w:t>
            </w:r>
          </w:p>
        </w:tc>
      </w:tr>
      <w:tr w:rsidR="00BE3C44" w:rsidRPr="00BE3C44" w14:paraId="3F68A4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039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FF85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18E77AD3" w14:textId="38CB9C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7,423.05 </w:t>
            </w:r>
          </w:p>
        </w:tc>
        <w:tc>
          <w:tcPr>
            <w:tcW w:w="810" w:type="pct"/>
            <w:tcBorders>
              <w:top w:val="nil"/>
              <w:left w:val="nil"/>
              <w:bottom w:val="single" w:sz="4" w:space="0" w:color="000000"/>
              <w:right w:val="single" w:sz="4" w:space="0" w:color="000000"/>
            </w:tcBorders>
            <w:shd w:val="clear" w:color="auto" w:fill="auto"/>
            <w:noWrap/>
            <w:vAlign w:val="bottom"/>
            <w:hideMark/>
          </w:tcPr>
          <w:p w14:paraId="035FBA3C" w14:textId="1F18B4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785183" w14:textId="04AB69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BCD88" w14:textId="440127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7,423.05 </w:t>
            </w:r>
          </w:p>
        </w:tc>
      </w:tr>
      <w:tr w:rsidR="00BE3C44" w:rsidRPr="00BE3C44" w14:paraId="3E723FE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AC2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B43CF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1B934D09" w14:textId="7FD028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FF176D" w14:textId="35A3B0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32A389" w14:textId="380F1A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8B12F" w14:textId="0AB76A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1,500.00 </w:t>
            </w:r>
          </w:p>
        </w:tc>
      </w:tr>
      <w:tr w:rsidR="00BE3C44" w:rsidRPr="00BE3C44" w14:paraId="70524C8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B37A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298E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26906EDF" w14:textId="60ED9E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FA2726" w14:textId="4720E9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BC90E1" w14:textId="0DB671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0EEACB" w14:textId="2CFB13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0,000.00 </w:t>
            </w:r>
          </w:p>
        </w:tc>
      </w:tr>
      <w:tr w:rsidR="00BE3C44" w:rsidRPr="00BE3C44" w14:paraId="634CEEB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ECEB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CAC6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204DC8AD" w14:textId="18EA3D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185A9B" w14:textId="74213B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58CA45" w14:textId="268F5C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548A5D" w14:textId="35A887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81,800.00 </w:t>
            </w:r>
          </w:p>
        </w:tc>
      </w:tr>
      <w:tr w:rsidR="00BE3C44" w:rsidRPr="00BE3C44" w14:paraId="317B734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E05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5A30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1ADBAE0B" w14:textId="44E0DD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B08A73" w14:textId="3E9BFA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C4F4C" w14:textId="402601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AD146" w14:textId="3D172A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510,000.00 </w:t>
            </w:r>
          </w:p>
        </w:tc>
      </w:tr>
      <w:tr w:rsidR="00BE3C44" w:rsidRPr="00BE3C44" w14:paraId="702C194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12BC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A313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0C3FBBDE" w14:textId="75103E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0416EACD" w14:textId="45DFA2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A61F5" w14:textId="7E9018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CCE9A5" w14:textId="098A4C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713.92 </w:t>
            </w:r>
          </w:p>
        </w:tc>
      </w:tr>
      <w:tr w:rsidR="00BE3C44" w:rsidRPr="00BE3C44" w14:paraId="0A2B5FE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D3D8A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B0F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5710C216" w14:textId="1239B0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21,633.55 </w:t>
            </w:r>
          </w:p>
        </w:tc>
        <w:tc>
          <w:tcPr>
            <w:tcW w:w="810" w:type="pct"/>
            <w:tcBorders>
              <w:top w:val="nil"/>
              <w:left w:val="nil"/>
              <w:bottom w:val="single" w:sz="4" w:space="0" w:color="000000"/>
              <w:right w:val="single" w:sz="4" w:space="0" w:color="000000"/>
            </w:tcBorders>
            <w:shd w:val="clear" w:color="auto" w:fill="auto"/>
            <w:noWrap/>
            <w:vAlign w:val="bottom"/>
            <w:hideMark/>
          </w:tcPr>
          <w:p w14:paraId="38F29EC8" w14:textId="5EEC22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C241DC" w14:textId="373E3D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581A5" w14:textId="10CB29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21,633.55 </w:t>
            </w:r>
          </w:p>
        </w:tc>
      </w:tr>
      <w:tr w:rsidR="00BE3C44" w:rsidRPr="00BE3C44" w14:paraId="0A872A1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BB76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8B08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67E831E2" w14:textId="3A6AAD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2,200.00 </w:t>
            </w:r>
          </w:p>
        </w:tc>
        <w:tc>
          <w:tcPr>
            <w:tcW w:w="810" w:type="pct"/>
            <w:tcBorders>
              <w:top w:val="nil"/>
              <w:left w:val="nil"/>
              <w:bottom w:val="single" w:sz="4" w:space="0" w:color="000000"/>
              <w:right w:val="single" w:sz="4" w:space="0" w:color="000000"/>
            </w:tcBorders>
            <w:shd w:val="clear" w:color="auto" w:fill="auto"/>
            <w:noWrap/>
            <w:vAlign w:val="bottom"/>
            <w:hideMark/>
          </w:tcPr>
          <w:p w14:paraId="51CE8FF4" w14:textId="528E62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757035" w14:textId="596A59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EA906" w14:textId="091D30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2,200.00 </w:t>
            </w:r>
          </w:p>
        </w:tc>
      </w:tr>
      <w:tr w:rsidR="00BE3C44" w:rsidRPr="00BE3C44" w14:paraId="31C067E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779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46F5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F212A90" w14:textId="013C87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0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766A9FBD" w14:textId="682BFA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7F1629" w14:textId="37E45E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21083" w14:textId="65CF94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08,240.00 </w:t>
            </w:r>
          </w:p>
        </w:tc>
      </w:tr>
      <w:tr w:rsidR="00BE3C44" w:rsidRPr="00BE3C44" w14:paraId="04A30E9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5EDB9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1A0A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31141BB1" w14:textId="10EE13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725FF" w14:textId="1A0750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99987" w14:textId="6437A5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3AD7B" w14:textId="2BF18B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0,000.00 </w:t>
            </w:r>
          </w:p>
        </w:tc>
      </w:tr>
      <w:tr w:rsidR="00BE3C44" w:rsidRPr="00BE3C44" w14:paraId="1D2C78D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2A4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D26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06944FEC" w14:textId="068A57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080.00 </w:t>
            </w:r>
          </w:p>
        </w:tc>
        <w:tc>
          <w:tcPr>
            <w:tcW w:w="810" w:type="pct"/>
            <w:tcBorders>
              <w:top w:val="nil"/>
              <w:left w:val="nil"/>
              <w:bottom w:val="single" w:sz="4" w:space="0" w:color="000000"/>
              <w:right w:val="single" w:sz="4" w:space="0" w:color="000000"/>
            </w:tcBorders>
            <w:shd w:val="clear" w:color="auto" w:fill="auto"/>
            <w:noWrap/>
            <w:vAlign w:val="bottom"/>
            <w:hideMark/>
          </w:tcPr>
          <w:p w14:paraId="02CABEBF" w14:textId="63F14E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446BB" w14:textId="201778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A4742" w14:textId="69F48C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080.00 </w:t>
            </w:r>
          </w:p>
        </w:tc>
      </w:tr>
      <w:tr w:rsidR="00BE3C44" w:rsidRPr="00BE3C44" w14:paraId="6A47E4C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547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72B4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04B3747F" w14:textId="287676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5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388E6BA" w14:textId="5B6F62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86F6B" w14:textId="3810D2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753D4" w14:textId="416FA7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58,000.00 </w:t>
            </w:r>
          </w:p>
        </w:tc>
      </w:tr>
      <w:tr w:rsidR="00BE3C44" w:rsidRPr="00BE3C44" w14:paraId="50ABF69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15E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F69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25C5949F" w14:textId="5AC3B3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27E366E3" w14:textId="59FDD2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EEE51C" w14:textId="5B21CC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84A6C" w14:textId="6118FB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5,800.00 </w:t>
            </w:r>
          </w:p>
        </w:tc>
      </w:tr>
      <w:tr w:rsidR="00BE3C44" w:rsidRPr="00BE3C44" w14:paraId="4824307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0B5A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5D8F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59C0EA45" w14:textId="403581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E84CE8" w14:textId="7777A8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B3313" w14:textId="0CA47C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35518" w14:textId="233B4D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0,000.00 </w:t>
            </w:r>
          </w:p>
        </w:tc>
      </w:tr>
      <w:tr w:rsidR="00BE3C44" w:rsidRPr="00BE3C44" w14:paraId="708C091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5232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2265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B84F680" w14:textId="238D95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18,860.00 </w:t>
            </w:r>
          </w:p>
        </w:tc>
        <w:tc>
          <w:tcPr>
            <w:tcW w:w="810" w:type="pct"/>
            <w:tcBorders>
              <w:top w:val="nil"/>
              <w:left w:val="nil"/>
              <w:bottom w:val="single" w:sz="4" w:space="0" w:color="000000"/>
              <w:right w:val="single" w:sz="4" w:space="0" w:color="000000"/>
            </w:tcBorders>
            <w:shd w:val="clear" w:color="auto" w:fill="auto"/>
            <w:noWrap/>
            <w:vAlign w:val="bottom"/>
            <w:hideMark/>
          </w:tcPr>
          <w:p w14:paraId="26F156C1" w14:textId="4376E2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A042E" w14:textId="737E40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F18ED" w14:textId="77F0E8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18,860.00 </w:t>
            </w:r>
          </w:p>
        </w:tc>
      </w:tr>
      <w:tr w:rsidR="00BE3C44" w:rsidRPr="00BE3C44" w14:paraId="5D20CB3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6DF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B3B1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AE6767D" w14:textId="4E02DF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712,572.00 </w:t>
            </w:r>
          </w:p>
        </w:tc>
        <w:tc>
          <w:tcPr>
            <w:tcW w:w="810" w:type="pct"/>
            <w:tcBorders>
              <w:top w:val="nil"/>
              <w:left w:val="nil"/>
              <w:bottom w:val="single" w:sz="4" w:space="0" w:color="000000"/>
              <w:right w:val="single" w:sz="4" w:space="0" w:color="000000"/>
            </w:tcBorders>
            <w:shd w:val="clear" w:color="auto" w:fill="auto"/>
            <w:noWrap/>
            <w:vAlign w:val="bottom"/>
            <w:hideMark/>
          </w:tcPr>
          <w:p w14:paraId="165C556E" w14:textId="676928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462364" w14:textId="3BEF51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C8A9A3" w14:textId="373B86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712,572.00 </w:t>
            </w:r>
          </w:p>
        </w:tc>
      </w:tr>
      <w:tr w:rsidR="00BE3C44" w:rsidRPr="00BE3C44" w14:paraId="4C473C9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131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2EC4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700E461D" w14:textId="30DB04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8,837.20 </w:t>
            </w:r>
          </w:p>
        </w:tc>
        <w:tc>
          <w:tcPr>
            <w:tcW w:w="810" w:type="pct"/>
            <w:tcBorders>
              <w:top w:val="nil"/>
              <w:left w:val="nil"/>
              <w:bottom w:val="single" w:sz="4" w:space="0" w:color="000000"/>
              <w:right w:val="single" w:sz="4" w:space="0" w:color="000000"/>
            </w:tcBorders>
            <w:shd w:val="clear" w:color="auto" w:fill="auto"/>
            <w:noWrap/>
            <w:vAlign w:val="bottom"/>
            <w:hideMark/>
          </w:tcPr>
          <w:p w14:paraId="6EA4B1D4" w14:textId="3B4401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7166A" w14:textId="528A59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3B8DA" w14:textId="7560D3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8,837.20 </w:t>
            </w:r>
          </w:p>
        </w:tc>
      </w:tr>
      <w:tr w:rsidR="00BE3C44" w:rsidRPr="00BE3C44" w14:paraId="24C96AB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C4BF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A234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1A986CFB" w14:textId="49A398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64999B58" w14:textId="2FFCD0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967B7" w14:textId="369D83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CD522" w14:textId="0BE707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75,250.00 </w:t>
            </w:r>
          </w:p>
        </w:tc>
      </w:tr>
      <w:tr w:rsidR="00BE3C44" w:rsidRPr="00BE3C44" w14:paraId="01DA39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0FE7D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EED0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4017833A" w14:textId="4D762A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21A91" w14:textId="7DDF2F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9205FE" w14:textId="48F9B5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CA889" w14:textId="751AB4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9,000.00 </w:t>
            </w:r>
          </w:p>
        </w:tc>
      </w:tr>
      <w:tr w:rsidR="00BE3C44" w:rsidRPr="00BE3C44" w14:paraId="05D5921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44AC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4D8E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0E412FDE" w14:textId="5CDED5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62259" w14:textId="04C2BD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F0B435" w14:textId="43CA04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3E231A" w14:textId="2B5AC5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2,000.00 </w:t>
            </w:r>
          </w:p>
        </w:tc>
      </w:tr>
      <w:tr w:rsidR="00BE3C44" w:rsidRPr="00BE3C44" w14:paraId="05FA6D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210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4C6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984CE40" w14:textId="28A5A3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80,896.00 </w:t>
            </w:r>
          </w:p>
        </w:tc>
        <w:tc>
          <w:tcPr>
            <w:tcW w:w="810" w:type="pct"/>
            <w:tcBorders>
              <w:top w:val="nil"/>
              <w:left w:val="nil"/>
              <w:bottom w:val="single" w:sz="4" w:space="0" w:color="000000"/>
              <w:right w:val="single" w:sz="4" w:space="0" w:color="000000"/>
            </w:tcBorders>
            <w:shd w:val="clear" w:color="auto" w:fill="auto"/>
            <w:noWrap/>
            <w:vAlign w:val="bottom"/>
            <w:hideMark/>
          </w:tcPr>
          <w:p w14:paraId="26E95D32" w14:textId="57F0C8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91743" w14:textId="6092C3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EE45D9" w14:textId="386DB1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80,896.00 </w:t>
            </w:r>
          </w:p>
        </w:tc>
      </w:tr>
      <w:tr w:rsidR="00BE3C44" w:rsidRPr="00BE3C44" w14:paraId="7F1A0BB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5EE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2498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66EC452A" w14:textId="731F5E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8,320.00 </w:t>
            </w:r>
          </w:p>
        </w:tc>
        <w:tc>
          <w:tcPr>
            <w:tcW w:w="810" w:type="pct"/>
            <w:tcBorders>
              <w:top w:val="nil"/>
              <w:left w:val="nil"/>
              <w:bottom w:val="single" w:sz="4" w:space="0" w:color="000000"/>
              <w:right w:val="single" w:sz="4" w:space="0" w:color="000000"/>
            </w:tcBorders>
            <w:shd w:val="clear" w:color="auto" w:fill="auto"/>
            <w:noWrap/>
            <w:vAlign w:val="bottom"/>
            <w:hideMark/>
          </w:tcPr>
          <w:p w14:paraId="11265D23" w14:textId="63AFC6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CFCB61" w14:textId="6D377E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B9FC8A" w14:textId="35711F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8,320.00 </w:t>
            </w:r>
          </w:p>
        </w:tc>
      </w:tr>
      <w:tr w:rsidR="00BE3C44" w:rsidRPr="00BE3C44" w14:paraId="70015A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0D75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290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68BAB128" w14:textId="619BC0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24,599.44 </w:t>
            </w:r>
          </w:p>
        </w:tc>
        <w:tc>
          <w:tcPr>
            <w:tcW w:w="810" w:type="pct"/>
            <w:tcBorders>
              <w:top w:val="nil"/>
              <w:left w:val="nil"/>
              <w:bottom w:val="single" w:sz="4" w:space="0" w:color="000000"/>
              <w:right w:val="single" w:sz="4" w:space="0" w:color="000000"/>
            </w:tcBorders>
            <w:shd w:val="clear" w:color="auto" w:fill="auto"/>
            <w:noWrap/>
            <w:vAlign w:val="bottom"/>
            <w:hideMark/>
          </w:tcPr>
          <w:p w14:paraId="5D2B4164" w14:textId="56BECC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88ED0" w14:textId="40D5CB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BBA93" w14:textId="29735E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24,599.44 </w:t>
            </w:r>
          </w:p>
        </w:tc>
      </w:tr>
      <w:tr w:rsidR="00BE3C44" w:rsidRPr="00BE3C44" w14:paraId="3541EE8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1AE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B711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4215783C" w14:textId="1CA660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B27A33" w14:textId="5AD6F3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6DFA6" w14:textId="00ADC1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BEDD71" w14:textId="43D0D1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000.00 </w:t>
            </w:r>
          </w:p>
        </w:tc>
      </w:tr>
      <w:tr w:rsidR="00BE3C44" w:rsidRPr="00BE3C44" w14:paraId="199BB7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8668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932BBF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5A631188" w14:textId="3F85FB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6,956.07 </w:t>
            </w:r>
          </w:p>
        </w:tc>
        <w:tc>
          <w:tcPr>
            <w:tcW w:w="810" w:type="pct"/>
            <w:tcBorders>
              <w:top w:val="nil"/>
              <w:left w:val="nil"/>
              <w:bottom w:val="single" w:sz="4" w:space="0" w:color="000000"/>
              <w:right w:val="single" w:sz="4" w:space="0" w:color="000000"/>
            </w:tcBorders>
            <w:shd w:val="clear" w:color="auto" w:fill="auto"/>
            <w:noWrap/>
            <w:vAlign w:val="bottom"/>
            <w:hideMark/>
          </w:tcPr>
          <w:p w14:paraId="25A47DD4" w14:textId="0AF168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7BE550" w14:textId="7DD6FF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909D9" w14:textId="2354D7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6,956.07 </w:t>
            </w:r>
          </w:p>
        </w:tc>
      </w:tr>
      <w:tr w:rsidR="00BE3C44" w:rsidRPr="00BE3C44" w14:paraId="6431FB7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10D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C006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41A792E2" w14:textId="584E43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AB56D" w14:textId="1D1F8E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F01D3" w14:textId="581C44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5AC5B" w14:textId="47C2B4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0,000.00 </w:t>
            </w:r>
          </w:p>
        </w:tc>
      </w:tr>
      <w:tr w:rsidR="00BE3C44" w:rsidRPr="00BE3C44" w14:paraId="458E610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81C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6D7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334F6F10" w14:textId="2613D8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96486E4" w14:textId="1EFF04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796A4" w14:textId="6610FD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B0C2A" w14:textId="05B77C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60,000.00 </w:t>
            </w:r>
          </w:p>
        </w:tc>
      </w:tr>
      <w:tr w:rsidR="00BE3C44" w:rsidRPr="00BE3C44" w14:paraId="5EE8CAF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D25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F56C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1A48AA9B" w14:textId="30C561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83,200.00 </w:t>
            </w:r>
          </w:p>
        </w:tc>
        <w:tc>
          <w:tcPr>
            <w:tcW w:w="810" w:type="pct"/>
            <w:tcBorders>
              <w:top w:val="nil"/>
              <w:left w:val="nil"/>
              <w:bottom w:val="single" w:sz="4" w:space="0" w:color="000000"/>
              <w:right w:val="single" w:sz="4" w:space="0" w:color="000000"/>
            </w:tcBorders>
            <w:shd w:val="clear" w:color="auto" w:fill="auto"/>
            <w:noWrap/>
            <w:vAlign w:val="bottom"/>
            <w:hideMark/>
          </w:tcPr>
          <w:p w14:paraId="70C5C49D" w14:textId="3B0205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149FBC" w14:textId="63E09A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0F44C" w14:textId="5905B3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83,200.00 </w:t>
            </w:r>
          </w:p>
        </w:tc>
      </w:tr>
      <w:tr w:rsidR="00BE3C44" w:rsidRPr="00BE3C44" w14:paraId="6D2F805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F714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685F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79367E03" w14:textId="074EA8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D3FE4" w14:textId="5583E8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8CF8A" w14:textId="7D9F88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EC670" w14:textId="401072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45,000.00 </w:t>
            </w:r>
          </w:p>
        </w:tc>
      </w:tr>
      <w:tr w:rsidR="00BE3C44" w:rsidRPr="00BE3C44" w14:paraId="1A834F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B78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059A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BEB9A2E" w14:textId="5FA3A4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5,075.00 </w:t>
            </w:r>
          </w:p>
        </w:tc>
        <w:tc>
          <w:tcPr>
            <w:tcW w:w="810" w:type="pct"/>
            <w:tcBorders>
              <w:top w:val="nil"/>
              <w:left w:val="nil"/>
              <w:bottom w:val="single" w:sz="4" w:space="0" w:color="000000"/>
              <w:right w:val="single" w:sz="4" w:space="0" w:color="000000"/>
            </w:tcBorders>
            <w:shd w:val="clear" w:color="auto" w:fill="auto"/>
            <w:noWrap/>
            <w:vAlign w:val="bottom"/>
            <w:hideMark/>
          </w:tcPr>
          <w:p w14:paraId="2886B9FE" w14:textId="630CEA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A1299" w14:textId="08C0DA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C862CE" w14:textId="1FB182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5,075.00 </w:t>
            </w:r>
          </w:p>
        </w:tc>
      </w:tr>
      <w:tr w:rsidR="00BE3C44" w:rsidRPr="00BE3C44" w14:paraId="3F755A7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D2D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FE1C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39E4697A" w14:textId="56231C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AF4849" w14:textId="6DB615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4DFA1" w14:textId="14A68C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3E56C" w14:textId="40B811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0,000.00 </w:t>
            </w:r>
          </w:p>
        </w:tc>
      </w:tr>
      <w:tr w:rsidR="00BE3C44" w:rsidRPr="00BE3C44" w14:paraId="68133DF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1B905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C69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FE8AA9F" w14:textId="5AA850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436,805.00 </w:t>
            </w:r>
          </w:p>
        </w:tc>
        <w:tc>
          <w:tcPr>
            <w:tcW w:w="810" w:type="pct"/>
            <w:tcBorders>
              <w:top w:val="nil"/>
              <w:left w:val="nil"/>
              <w:bottom w:val="single" w:sz="4" w:space="0" w:color="000000"/>
              <w:right w:val="single" w:sz="4" w:space="0" w:color="000000"/>
            </w:tcBorders>
            <w:shd w:val="clear" w:color="auto" w:fill="auto"/>
            <w:noWrap/>
            <w:vAlign w:val="bottom"/>
            <w:hideMark/>
          </w:tcPr>
          <w:p w14:paraId="5BE65C0B" w14:textId="37BC98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605D6" w14:textId="115256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AB589" w14:textId="65FAE7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436,805.00 </w:t>
            </w:r>
          </w:p>
        </w:tc>
      </w:tr>
      <w:tr w:rsidR="00BE3C44" w:rsidRPr="00BE3C44" w14:paraId="1A8C950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CBD2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0DF7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5BF922A8" w14:textId="5F5F2B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B365BD" w14:textId="49D8E2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52F448" w14:textId="3C535D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7221EF" w14:textId="372FE5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0,000.00 </w:t>
            </w:r>
          </w:p>
        </w:tc>
      </w:tr>
      <w:tr w:rsidR="00BE3C44" w:rsidRPr="00BE3C44" w14:paraId="7BF8327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D36A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5B49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31CD4F6F" w14:textId="5D1165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C6D1B9C" w14:textId="60EC69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C8F1AE" w14:textId="46AABD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CA163" w14:textId="2A9F7F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5,940.00 </w:t>
            </w:r>
          </w:p>
        </w:tc>
      </w:tr>
      <w:tr w:rsidR="00BE3C44" w:rsidRPr="00BE3C44" w14:paraId="60341FA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622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D40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57E9ADA" w14:textId="23A09D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76892" w14:textId="2A7CC4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39EE7" w14:textId="5827B4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3D30A" w14:textId="459A32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300.00 </w:t>
            </w:r>
          </w:p>
        </w:tc>
      </w:tr>
      <w:tr w:rsidR="00BE3C44" w:rsidRPr="00BE3C44" w14:paraId="5C67658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EBDE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8334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1938435" w14:textId="060B7B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8,776.00 </w:t>
            </w:r>
          </w:p>
        </w:tc>
        <w:tc>
          <w:tcPr>
            <w:tcW w:w="810" w:type="pct"/>
            <w:tcBorders>
              <w:top w:val="nil"/>
              <w:left w:val="nil"/>
              <w:bottom w:val="single" w:sz="4" w:space="0" w:color="000000"/>
              <w:right w:val="single" w:sz="4" w:space="0" w:color="000000"/>
            </w:tcBorders>
            <w:shd w:val="clear" w:color="auto" w:fill="auto"/>
            <w:noWrap/>
            <w:vAlign w:val="bottom"/>
            <w:hideMark/>
          </w:tcPr>
          <w:p w14:paraId="0343AA31" w14:textId="34ABFF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4D179" w14:textId="72684D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4E73A" w14:textId="457406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8,776.00 </w:t>
            </w:r>
          </w:p>
        </w:tc>
      </w:tr>
      <w:tr w:rsidR="00BE3C44" w:rsidRPr="00BE3C44" w14:paraId="534DE410"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DB9A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4B78FC2" w14:textId="65A2530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2,812,116.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112F4BF" w14:textId="693726F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F441330" w14:textId="50E7097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A0DD12" w14:textId="3E6E82A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2,812,116.82 </w:t>
            </w:r>
          </w:p>
        </w:tc>
      </w:tr>
      <w:tr w:rsidR="00BE3C44" w:rsidRPr="00BE3C44" w14:paraId="6C4FB98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322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C1C59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6C69650" w14:textId="25CC97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814E14"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2A9D5F5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72601D44" w14:textId="0DA027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00,000.00 </w:t>
            </w:r>
          </w:p>
        </w:tc>
      </w:tr>
      <w:tr w:rsidR="00BE3C44" w:rsidRPr="00BE3C44" w14:paraId="3A1A680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D6B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B7A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23433FC6" w14:textId="686998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01,847.72 </w:t>
            </w:r>
          </w:p>
        </w:tc>
        <w:tc>
          <w:tcPr>
            <w:tcW w:w="810" w:type="pct"/>
            <w:tcBorders>
              <w:top w:val="nil"/>
              <w:left w:val="nil"/>
              <w:bottom w:val="single" w:sz="4" w:space="0" w:color="000000"/>
              <w:right w:val="single" w:sz="4" w:space="0" w:color="000000"/>
            </w:tcBorders>
            <w:shd w:val="clear" w:color="auto" w:fill="auto"/>
            <w:noWrap/>
            <w:vAlign w:val="bottom"/>
            <w:hideMark/>
          </w:tcPr>
          <w:p w14:paraId="65F2428E" w14:textId="74A766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F02132" w14:textId="494AAE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64C50" w14:textId="754B4D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01,847.72 </w:t>
            </w:r>
          </w:p>
        </w:tc>
      </w:tr>
      <w:tr w:rsidR="00BE3C44" w:rsidRPr="00BE3C44" w14:paraId="3632D16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160C5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4551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4CA184B6" w14:textId="390CF8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6,360.00 </w:t>
            </w:r>
          </w:p>
        </w:tc>
        <w:tc>
          <w:tcPr>
            <w:tcW w:w="810" w:type="pct"/>
            <w:tcBorders>
              <w:top w:val="nil"/>
              <w:left w:val="nil"/>
              <w:bottom w:val="single" w:sz="4" w:space="0" w:color="000000"/>
              <w:right w:val="single" w:sz="4" w:space="0" w:color="000000"/>
            </w:tcBorders>
            <w:shd w:val="clear" w:color="auto" w:fill="auto"/>
            <w:noWrap/>
            <w:vAlign w:val="bottom"/>
            <w:hideMark/>
          </w:tcPr>
          <w:p w14:paraId="6B6D11C8" w14:textId="1877FA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50136D" w14:textId="54EA5C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61A7B" w14:textId="5EAB81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6,360.00 </w:t>
            </w:r>
          </w:p>
        </w:tc>
      </w:tr>
      <w:tr w:rsidR="00BE3C44" w:rsidRPr="00BE3C44" w14:paraId="70B18D1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730E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3C16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79411E0F" w14:textId="40CD7D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522B17A4" w14:textId="612130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6CD10" w14:textId="36F3C9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65BA87" w14:textId="4F0AC3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3,960.00 </w:t>
            </w:r>
          </w:p>
        </w:tc>
      </w:tr>
      <w:tr w:rsidR="00BE3C44" w:rsidRPr="00BE3C44" w14:paraId="41BEC43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F2A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5241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09C60802" w14:textId="59B31C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0D2DE80E" w14:textId="6CCDF1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C24D2" w14:textId="5A5191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D6DEB" w14:textId="643370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7,097.00 </w:t>
            </w:r>
          </w:p>
        </w:tc>
      </w:tr>
      <w:tr w:rsidR="00BE3C44" w:rsidRPr="00BE3C44" w14:paraId="0A86925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A1E9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3571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3B6048CC" w14:textId="787F46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19,920.00 </w:t>
            </w:r>
          </w:p>
        </w:tc>
        <w:tc>
          <w:tcPr>
            <w:tcW w:w="810" w:type="pct"/>
            <w:tcBorders>
              <w:top w:val="nil"/>
              <w:left w:val="nil"/>
              <w:bottom w:val="single" w:sz="4" w:space="0" w:color="000000"/>
              <w:right w:val="single" w:sz="4" w:space="0" w:color="000000"/>
            </w:tcBorders>
            <w:shd w:val="clear" w:color="auto" w:fill="auto"/>
            <w:noWrap/>
            <w:vAlign w:val="bottom"/>
            <w:hideMark/>
          </w:tcPr>
          <w:p w14:paraId="77D58C3A" w14:textId="36D581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719045" w14:textId="179809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B88300" w14:textId="310B3F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19,920.00 </w:t>
            </w:r>
          </w:p>
        </w:tc>
      </w:tr>
      <w:tr w:rsidR="00BE3C44" w:rsidRPr="00BE3C44" w14:paraId="1EA8B8A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89FF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DC5C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6A6A726F" w14:textId="2DC949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10B4FD2B" w14:textId="086053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1233B" w14:textId="5C01FB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914249" w14:textId="3F58A7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2,036.10 </w:t>
            </w:r>
          </w:p>
        </w:tc>
      </w:tr>
      <w:tr w:rsidR="00BE3C44" w:rsidRPr="00BE3C44" w14:paraId="0D19B6D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1634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A1E2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6E3411C3" w14:textId="350328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1,817.50 </w:t>
            </w:r>
          </w:p>
        </w:tc>
        <w:tc>
          <w:tcPr>
            <w:tcW w:w="810" w:type="pct"/>
            <w:tcBorders>
              <w:top w:val="nil"/>
              <w:left w:val="nil"/>
              <w:bottom w:val="single" w:sz="4" w:space="0" w:color="000000"/>
              <w:right w:val="single" w:sz="4" w:space="0" w:color="000000"/>
            </w:tcBorders>
            <w:shd w:val="clear" w:color="auto" w:fill="auto"/>
            <w:noWrap/>
            <w:vAlign w:val="bottom"/>
            <w:hideMark/>
          </w:tcPr>
          <w:p w14:paraId="5E9A643E" w14:textId="663091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488D8" w14:textId="4734C8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02BD02" w14:textId="688D0F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1,817.50 </w:t>
            </w:r>
          </w:p>
        </w:tc>
      </w:tr>
      <w:tr w:rsidR="00BE3C44" w:rsidRPr="00BE3C44" w14:paraId="23670AA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82A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C112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61FB2E84" w14:textId="59C880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7C347B4E" w14:textId="0D2697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B5B1F" w14:textId="3301D0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936A70" w14:textId="465CA5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4,520.00 </w:t>
            </w:r>
          </w:p>
        </w:tc>
      </w:tr>
      <w:tr w:rsidR="00BE3C44" w:rsidRPr="00BE3C44" w14:paraId="500BCB0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16D5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C319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19275449" w14:textId="35D3D6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D9339D" w14:textId="2D0C16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DBF43" w14:textId="3A2756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F5425" w14:textId="46CF72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000.00 </w:t>
            </w:r>
          </w:p>
        </w:tc>
      </w:tr>
      <w:tr w:rsidR="00BE3C44" w:rsidRPr="00BE3C44" w14:paraId="55CB7AB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7F51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1C2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2692782A" w14:textId="25C28E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67,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18B946" w14:textId="682577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8A05A" w14:textId="3FA356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7C6215" w14:textId="600987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67,350.00 </w:t>
            </w:r>
          </w:p>
        </w:tc>
      </w:tr>
      <w:tr w:rsidR="00BE3C44" w:rsidRPr="00BE3C44" w14:paraId="7B85B12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0D74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00C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68BC87E2" w14:textId="7E5CCE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3B5D440" w14:textId="2A5E6E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9C6B5A" w14:textId="43F179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CF15D7" w14:textId="1ED2DF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80.00 </w:t>
            </w:r>
          </w:p>
        </w:tc>
      </w:tr>
      <w:tr w:rsidR="00BE3C44" w:rsidRPr="00BE3C44" w14:paraId="070D795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9C2B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EC9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39EB0534" w14:textId="35DDCE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08336759" w14:textId="5C2D30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07170" w14:textId="670F1B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CA0B2" w14:textId="0D5331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2,495.00 </w:t>
            </w:r>
          </w:p>
        </w:tc>
      </w:tr>
      <w:tr w:rsidR="00BE3C44" w:rsidRPr="00BE3C44" w14:paraId="4350A48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F4228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D191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271859DA" w14:textId="5665C3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3BD995" w14:textId="71C593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71DB7" w14:textId="528604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DBE799" w14:textId="02D294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2,000.00 </w:t>
            </w:r>
          </w:p>
        </w:tc>
      </w:tr>
      <w:tr w:rsidR="00BE3C44" w:rsidRPr="00BE3C44" w14:paraId="66D7014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5E2D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BD9E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F032232" w14:textId="5252CC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6643C99A" w14:textId="4D3EF5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A1972" w14:textId="101893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F17F6" w14:textId="20A4B9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18,170.00 </w:t>
            </w:r>
          </w:p>
        </w:tc>
      </w:tr>
      <w:tr w:rsidR="00BE3C44" w:rsidRPr="00BE3C44" w14:paraId="6A22C80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8AA2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47E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72EA30CF" w14:textId="21C39F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5F5D94" w14:textId="1BA5F2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5AB4A" w14:textId="6EBED0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91C62" w14:textId="6B5433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0,000.00 </w:t>
            </w:r>
          </w:p>
        </w:tc>
      </w:tr>
      <w:tr w:rsidR="00BE3C44" w:rsidRPr="00BE3C44" w14:paraId="488B33C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061B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1E45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EF22AFB" w14:textId="4041B4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B67DAAB" w14:textId="31D38B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C92C9" w14:textId="16F06F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D7F97F" w14:textId="06159A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0,760.00 </w:t>
            </w:r>
          </w:p>
        </w:tc>
      </w:tr>
      <w:tr w:rsidR="00BE3C44" w:rsidRPr="00BE3C44" w14:paraId="7A4D065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D834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2008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76CBFF2E" w14:textId="532805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097F86" w14:textId="6C124D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6DFC3E" w14:textId="7DBC26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7291B8" w14:textId="56E682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3,000.00 </w:t>
            </w:r>
          </w:p>
        </w:tc>
      </w:tr>
      <w:tr w:rsidR="00BE3C44" w:rsidRPr="00BE3C44" w14:paraId="6FF753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9819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E327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02139FC9" w14:textId="78E054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45E5823D" w14:textId="720EB1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23C0D" w14:textId="685D87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679B2" w14:textId="4BD5DB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4,450.00 </w:t>
            </w:r>
          </w:p>
        </w:tc>
      </w:tr>
      <w:tr w:rsidR="00BE3C44" w:rsidRPr="00BE3C44" w14:paraId="2D025C6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23AF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DDA2F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4AC1102E" w14:textId="113B04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68E9F" w14:textId="7A2790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A68C5" w14:textId="423D6E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C1FC8D" w14:textId="655DD9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4,000.00 </w:t>
            </w:r>
          </w:p>
        </w:tc>
      </w:tr>
      <w:tr w:rsidR="00BE3C44" w:rsidRPr="00BE3C44" w14:paraId="6942F4D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0AC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6182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700957A6" w14:textId="3BBD37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53,840.00 </w:t>
            </w:r>
          </w:p>
        </w:tc>
        <w:tc>
          <w:tcPr>
            <w:tcW w:w="810" w:type="pct"/>
            <w:tcBorders>
              <w:top w:val="nil"/>
              <w:left w:val="nil"/>
              <w:bottom w:val="single" w:sz="4" w:space="0" w:color="000000"/>
              <w:right w:val="single" w:sz="4" w:space="0" w:color="000000"/>
            </w:tcBorders>
            <w:shd w:val="clear" w:color="auto" w:fill="auto"/>
            <w:noWrap/>
            <w:vAlign w:val="bottom"/>
            <w:hideMark/>
          </w:tcPr>
          <w:p w14:paraId="31746016" w14:textId="0AE547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96EB4E" w14:textId="3EC055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CDFBD5" w14:textId="47D55B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53,840.00 </w:t>
            </w:r>
          </w:p>
        </w:tc>
      </w:tr>
      <w:tr w:rsidR="00BE3C44" w:rsidRPr="00BE3C44" w14:paraId="1248E57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6D8F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EF3F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7D24251" w14:textId="07F7ED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1846F35F" w14:textId="3E8877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F34419" w14:textId="19D556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8862F3" w14:textId="22F51F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1,440.00 </w:t>
            </w:r>
          </w:p>
        </w:tc>
      </w:tr>
      <w:tr w:rsidR="00BE3C44" w:rsidRPr="00BE3C44" w14:paraId="2DE6D6C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97A9E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DA1B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5D11B60E" w14:textId="08FEB1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0B82295C" w14:textId="3DF6D4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79529D" w14:textId="352B0C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63209D" w14:textId="33E1AC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6,656.00 </w:t>
            </w:r>
          </w:p>
        </w:tc>
      </w:tr>
      <w:tr w:rsidR="00BE3C44" w:rsidRPr="00BE3C44" w14:paraId="6EBEC0F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9EB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526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2F772E06" w14:textId="54A177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57,949.50 </w:t>
            </w:r>
          </w:p>
        </w:tc>
        <w:tc>
          <w:tcPr>
            <w:tcW w:w="810" w:type="pct"/>
            <w:tcBorders>
              <w:top w:val="nil"/>
              <w:left w:val="nil"/>
              <w:bottom w:val="single" w:sz="4" w:space="0" w:color="000000"/>
              <w:right w:val="single" w:sz="4" w:space="0" w:color="000000"/>
            </w:tcBorders>
            <w:shd w:val="clear" w:color="auto" w:fill="auto"/>
            <w:noWrap/>
            <w:vAlign w:val="bottom"/>
            <w:hideMark/>
          </w:tcPr>
          <w:p w14:paraId="0A2D5833" w14:textId="0C959D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D62F7" w14:textId="5A17D8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A4752" w14:textId="4155B1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57,949.50 </w:t>
            </w:r>
          </w:p>
        </w:tc>
      </w:tr>
      <w:tr w:rsidR="00BE3C44" w:rsidRPr="00BE3C44" w14:paraId="2CD9546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FED6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7DEF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C80C122" w14:textId="273D20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427DF950" w14:textId="725022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2423C" w14:textId="443EF9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3DF46" w14:textId="7EE65F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0,519.60 </w:t>
            </w:r>
          </w:p>
        </w:tc>
      </w:tr>
      <w:tr w:rsidR="00BE3C44" w:rsidRPr="00BE3C44" w14:paraId="6B5930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8A4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81A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6907722" w14:textId="6B72B8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72540" w14:textId="02D4F4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9CD02E" w14:textId="23CDFD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B5CF1" w14:textId="5128AD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000.00 </w:t>
            </w:r>
          </w:p>
        </w:tc>
      </w:tr>
      <w:tr w:rsidR="00BE3C44" w:rsidRPr="00BE3C44" w14:paraId="636B7EE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5BD9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97135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CCE9188" w14:textId="6DA6B1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6BB1D177" w14:textId="7CFFCA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BDB1E0" w14:textId="17859F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DAABA" w14:textId="0F70EE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600.00 </w:t>
            </w:r>
          </w:p>
        </w:tc>
      </w:tr>
      <w:tr w:rsidR="00BE3C44" w:rsidRPr="00BE3C44" w14:paraId="56C4472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156B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9682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7E3E662D" w14:textId="05461B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3AE2D8C4" w14:textId="620EFE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A299F7" w14:textId="20E2F7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96C81" w14:textId="548A85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5,480.00 </w:t>
            </w:r>
          </w:p>
        </w:tc>
      </w:tr>
      <w:tr w:rsidR="00BE3C44" w:rsidRPr="00BE3C44" w14:paraId="47F44C9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BCA5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F280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26F7101" w14:textId="6BA237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484F12BF" w14:textId="29D41E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8F0BFF" w14:textId="30B945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CBEA9D" w14:textId="3E96CB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5,740.00 </w:t>
            </w:r>
          </w:p>
        </w:tc>
      </w:tr>
      <w:tr w:rsidR="00BE3C44" w:rsidRPr="00BE3C44" w14:paraId="5AD3F9D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C43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4B5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56491DC1" w14:textId="1DE4B2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E0761FC" w14:textId="74F827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46D778" w14:textId="3D7488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4BEAF" w14:textId="1A597B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00.00 </w:t>
            </w:r>
          </w:p>
        </w:tc>
      </w:tr>
      <w:tr w:rsidR="00BE3C44" w:rsidRPr="00BE3C44" w14:paraId="02B2E8A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59F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699F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4E0AA54E" w14:textId="0003EA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097485F8" w14:textId="30306B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42C65" w14:textId="192971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80C77" w14:textId="1ADE93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5,148.40 </w:t>
            </w:r>
          </w:p>
        </w:tc>
      </w:tr>
      <w:tr w:rsidR="00BE3C44" w:rsidRPr="00BE3C44" w14:paraId="1BD1DE7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51E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2AC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5254CCE2" w14:textId="0E43EB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1,080.00 </w:t>
            </w:r>
          </w:p>
        </w:tc>
        <w:tc>
          <w:tcPr>
            <w:tcW w:w="810" w:type="pct"/>
            <w:tcBorders>
              <w:top w:val="nil"/>
              <w:left w:val="nil"/>
              <w:bottom w:val="single" w:sz="4" w:space="0" w:color="000000"/>
              <w:right w:val="single" w:sz="4" w:space="0" w:color="000000"/>
            </w:tcBorders>
            <w:shd w:val="clear" w:color="auto" w:fill="auto"/>
            <w:noWrap/>
            <w:vAlign w:val="bottom"/>
            <w:hideMark/>
          </w:tcPr>
          <w:p w14:paraId="1A44E853" w14:textId="0E39CD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91730B" w14:textId="0E28C1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F7645B" w14:textId="75AB07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1,080.00 </w:t>
            </w:r>
          </w:p>
        </w:tc>
      </w:tr>
      <w:tr w:rsidR="00BE3C44" w:rsidRPr="00BE3C44" w14:paraId="32352AA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5021D1"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662E3DAB" w14:textId="29F821B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94,406,512.65 </w:t>
            </w:r>
          </w:p>
        </w:tc>
        <w:tc>
          <w:tcPr>
            <w:tcW w:w="810" w:type="pct"/>
            <w:tcBorders>
              <w:top w:val="nil"/>
              <w:left w:val="nil"/>
              <w:bottom w:val="single" w:sz="4" w:space="0" w:color="000000"/>
              <w:right w:val="single" w:sz="4" w:space="0" w:color="000000"/>
            </w:tcBorders>
            <w:shd w:val="clear" w:color="A5A5A5" w:fill="A5A5A5"/>
            <w:noWrap/>
            <w:vAlign w:val="bottom"/>
            <w:hideMark/>
          </w:tcPr>
          <w:p w14:paraId="1700B4CC" w14:textId="4027447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124AA43" w14:textId="4FE0A2D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6A49000" w14:textId="0254609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94,406,512.65 </w:t>
            </w:r>
          </w:p>
        </w:tc>
      </w:tr>
      <w:tr w:rsidR="00BE3C44" w:rsidRPr="00BE3C44" w14:paraId="1F9A0FF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28D5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28E5AE7B" w14:textId="3C2BB99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9,514,64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0E637708" w14:textId="2F15009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DA3949" w14:textId="46A55EA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D47506" w14:textId="3EAAC38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9,514,641.47 </w:t>
            </w:r>
          </w:p>
        </w:tc>
      </w:tr>
      <w:tr w:rsidR="00BE3C44" w:rsidRPr="00BE3C44" w14:paraId="6517D6D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4626332"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7D845C69" w14:textId="65BA2A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59DA3409" w14:textId="0BD333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B1BE8" w14:textId="032A55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C3A5690" w14:textId="52005A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8,939.12 </w:t>
            </w:r>
          </w:p>
        </w:tc>
      </w:tr>
      <w:tr w:rsidR="00BE3C44" w:rsidRPr="00BE3C44" w14:paraId="64C96C34" w14:textId="77777777" w:rsidTr="00BE3C44">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E9A9C33"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67280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4C780DD4" w14:textId="5C13CE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34B76425" w14:textId="4650CD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89A905" w14:textId="5CC2CF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60CE5" w14:textId="268992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6,755.86 </w:t>
            </w:r>
          </w:p>
        </w:tc>
      </w:tr>
      <w:tr w:rsidR="00BE3C44" w:rsidRPr="00BE3C44" w14:paraId="29D0870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8FDE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065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E7AF62A" w14:textId="767DF7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E429647" w14:textId="64BB3C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C06A6" w14:textId="3C1648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7D484" w14:textId="73C239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5,780.00 </w:t>
            </w:r>
          </w:p>
        </w:tc>
      </w:tr>
      <w:tr w:rsidR="00BE3C44" w:rsidRPr="00BE3C44" w14:paraId="118CCCA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D7C39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697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7934D3B" w14:textId="02B72C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691C6" w14:textId="0F4257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31B64" w14:textId="28A57B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EA997" w14:textId="4C7654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6,000.00 </w:t>
            </w:r>
          </w:p>
        </w:tc>
      </w:tr>
      <w:tr w:rsidR="00BE3C44" w:rsidRPr="00BE3C44" w14:paraId="24F8E2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462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789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2EAF1693" w14:textId="52A258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0E01DD4C" w14:textId="3A8A81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3628E" w14:textId="1D36FC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38D965" w14:textId="408969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859,289.24 </w:t>
            </w:r>
          </w:p>
        </w:tc>
      </w:tr>
      <w:tr w:rsidR="00BE3C44" w:rsidRPr="00BE3C44" w14:paraId="17992F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A829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0C7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5CB018F" w14:textId="377BB1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0807C6BC" w14:textId="2551A3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FD079" w14:textId="63F80D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CD71F2" w14:textId="51A6C8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3,629.92 </w:t>
            </w:r>
          </w:p>
        </w:tc>
      </w:tr>
      <w:tr w:rsidR="00BE3C44" w:rsidRPr="00BE3C44" w14:paraId="04FE1F7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C37C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440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0B2045F2" w14:textId="7BD52D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8,790.00 </w:t>
            </w:r>
          </w:p>
        </w:tc>
        <w:tc>
          <w:tcPr>
            <w:tcW w:w="810" w:type="pct"/>
            <w:tcBorders>
              <w:top w:val="nil"/>
              <w:left w:val="nil"/>
              <w:bottom w:val="single" w:sz="4" w:space="0" w:color="000000"/>
              <w:right w:val="single" w:sz="4" w:space="0" w:color="000000"/>
            </w:tcBorders>
            <w:shd w:val="clear" w:color="auto" w:fill="auto"/>
            <w:noWrap/>
            <w:vAlign w:val="bottom"/>
            <w:hideMark/>
          </w:tcPr>
          <w:p w14:paraId="70280624" w14:textId="799FEE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079E1" w14:textId="6D550F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D08EAC" w14:textId="1AA7EB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8,790.00 </w:t>
            </w:r>
          </w:p>
        </w:tc>
      </w:tr>
      <w:tr w:rsidR="00BE3C44" w:rsidRPr="00BE3C44" w14:paraId="3C6139A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A274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152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46129561" w14:textId="3E214A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51F975EA" w14:textId="5066EF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D7D61" w14:textId="4038D0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FD73D" w14:textId="7FC836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5,526.05 </w:t>
            </w:r>
          </w:p>
        </w:tc>
      </w:tr>
      <w:tr w:rsidR="00BE3C44" w:rsidRPr="00BE3C44" w14:paraId="23A72BC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E2E5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566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06D9BB0D" w14:textId="55EC4D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29,680.00 </w:t>
            </w:r>
          </w:p>
        </w:tc>
        <w:tc>
          <w:tcPr>
            <w:tcW w:w="810" w:type="pct"/>
            <w:tcBorders>
              <w:top w:val="nil"/>
              <w:left w:val="nil"/>
              <w:bottom w:val="single" w:sz="4" w:space="0" w:color="000000"/>
              <w:right w:val="single" w:sz="4" w:space="0" w:color="000000"/>
            </w:tcBorders>
            <w:shd w:val="clear" w:color="auto" w:fill="auto"/>
            <w:noWrap/>
            <w:vAlign w:val="bottom"/>
            <w:hideMark/>
          </w:tcPr>
          <w:p w14:paraId="69E99486" w14:textId="188252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F3B85D" w14:textId="125F0C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F49FE6" w14:textId="6547A3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29,680.00 </w:t>
            </w:r>
          </w:p>
        </w:tc>
      </w:tr>
      <w:tr w:rsidR="00BE3C44" w:rsidRPr="00BE3C44" w14:paraId="308AC4B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7100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E2F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20A048D7" w14:textId="5888D2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40171348" w14:textId="7770BD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4B8D51" w14:textId="064E62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9464C" w14:textId="2848BD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3,787.00 </w:t>
            </w:r>
          </w:p>
        </w:tc>
      </w:tr>
      <w:tr w:rsidR="00BE3C44" w:rsidRPr="00BE3C44" w14:paraId="145B5DE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8E0D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7765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A13012E" w14:textId="255488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36210FF0" w14:textId="6CA444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D35F1" w14:textId="7FA699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B2A87" w14:textId="574DE2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42,864.32 </w:t>
            </w:r>
          </w:p>
        </w:tc>
      </w:tr>
      <w:tr w:rsidR="00BE3C44" w:rsidRPr="00BE3C44" w14:paraId="720D83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F219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2980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0221F114" w14:textId="2B1F44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6B2A400A" w14:textId="6EB837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7AD2E" w14:textId="5D3A25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B9DB2" w14:textId="44DE99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0,911.86 </w:t>
            </w:r>
          </w:p>
        </w:tc>
      </w:tr>
      <w:tr w:rsidR="00BE3C44" w:rsidRPr="00BE3C44" w14:paraId="4B40EA6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28E9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60A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624C9FF0" w14:textId="733FCF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52,143.94 </w:t>
            </w:r>
          </w:p>
        </w:tc>
        <w:tc>
          <w:tcPr>
            <w:tcW w:w="810" w:type="pct"/>
            <w:tcBorders>
              <w:top w:val="nil"/>
              <w:left w:val="nil"/>
              <w:bottom w:val="single" w:sz="4" w:space="0" w:color="000000"/>
              <w:right w:val="single" w:sz="4" w:space="0" w:color="000000"/>
            </w:tcBorders>
            <w:shd w:val="clear" w:color="auto" w:fill="auto"/>
            <w:noWrap/>
            <w:vAlign w:val="bottom"/>
            <w:hideMark/>
          </w:tcPr>
          <w:p w14:paraId="30A0A6C3" w14:textId="766996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2A41E3" w14:textId="56C44A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E5A09" w14:textId="0E760C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52,143.94 </w:t>
            </w:r>
          </w:p>
        </w:tc>
      </w:tr>
      <w:tr w:rsidR="00BE3C44" w:rsidRPr="00BE3C44" w14:paraId="684F923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E4BA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97A1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1ADD38C" w14:textId="6EAAA0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959C1" w14:textId="2BEB84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52E49" w14:textId="246761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D72F2" w14:textId="637A35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5,000.00 </w:t>
            </w:r>
          </w:p>
        </w:tc>
      </w:tr>
      <w:tr w:rsidR="00BE3C44" w:rsidRPr="00BE3C44" w14:paraId="496D707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A36A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089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3F9886C2" w14:textId="0D27B7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97691EC" w14:textId="2A640D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8F595" w14:textId="7E7B44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22FB8" w14:textId="624CE1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89,840.00 </w:t>
            </w:r>
          </w:p>
        </w:tc>
      </w:tr>
      <w:tr w:rsidR="00BE3C44" w:rsidRPr="00BE3C44" w14:paraId="0364886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0A88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D08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4CAD8DC" w14:textId="5C0601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290.00 </w:t>
            </w:r>
          </w:p>
        </w:tc>
        <w:tc>
          <w:tcPr>
            <w:tcW w:w="810" w:type="pct"/>
            <w:tcBorders>
              <w:top w:val="nil"/>
              <w:left w:val="nil"/>
              <w:bottom w:val="single" w:sz="4" w:space="0" w:color="000000"/>
              <w:right w:val="single" w:sz="4" w:space="0" w:color="000000"/>
            </w:tcBorders>
            <w:shd w:val="clear" w:color="auto" w:fill="auto"/>
            <w:noWrap/>
            <w:vAlign w:val="bottom"/>
            <w:hideMark/>
          </w:tcPr>
          <w:p w14:paraId="14EE2DAA" w14:textId="7E8480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5AA003" w14:textId="474B2C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B950FA" w14:textId="378426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290.00 </w:t>
            </w:r>
          </w:p>
        </w:tc>
      </w:tr>
      <w:tr w:rsidR="00BE3C44" w:rsidRPr="00BE3C44" w14:paraId="620903A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0809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2507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2C369C42" w14:textId="4C4905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30,711.96 </w:t>
            </w:r>
          </w:p>
        </w:tc>
        <w:tc>
          <w:tcPr>
            <w:tcW w:w="810" w:type="pct"/>
            <w:tcBorders>
              <w:top w:val="nil"/>
              <w:left w:val="nil"/>
              <w:bottom w:val="single" w:sz="4" w:space="0" w:color="000000"/>
              <w:right w:val="single" w:sz="4" w:space="0" w:color="000000"/>
            </w:tcBorders>
            <w:shd w:val="clear" w:color="auto" w:fill="auto"/>
            <w:noWrap/>
            <w:vAlign w:val="bottom"/>
            <w:hideMark/>
          </w:tcPr>
          <w:p w14:paraId="46156971" w14:textId="1AD648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7AE93F" w14:textId="7F4B1B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52DD86" w14:textId="7E4C33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30,711.96 </w:t>
            </w:r>
          </w:p>
        </w:tc>
      </w:tr>
      <w:tr w:rsidR="00BE3C44" w:rsidRPr="00BE3C44" w14:paraId="65F4578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E947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318F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08116CE3" w14:textId="7C1DE5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F8AF9F0" w14:textId="5ADC60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32BE1" w14:textId="754CA5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D71959" w14:textId="3D148E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75,213.86 </w:t>
            </w:r>
          </w:p>
        </w:tc>
      </w:tr>
      <w:tr w:rsidR="00BE3C44" w:rsidRPr="00BE3C44" w14:paraId="1052EC2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CEBAF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7AFA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6549B723" w14:textId="3DC856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039906" w14:textId="7CA6CD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256D2" w14:textId="70C8C2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96F62" w14:textId="600805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3,000.00 </w:t>
            </w:r>
          </w:p>
        </w:tc>
      </w:tr>
      <w:tr w:rsidR="00BE3C44" w:rsidRPr="00BE3C44" w14:paraId="2DB79BE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B519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B4EBA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15C09C64" w14:textId="64C1D2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3C6998" w14:textId="01C1A5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BA7B6" w14:textId="4F63BA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DD37F" w14:textId="59044E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7,500.00 </w:t>
            </w:r>
          </w:p>
        </w:tc>
      </w:tr>
      <w:tr w:rsidR="00BE3C44" w:rsidRPr="00BE3C44" w14:paraId="5C8FF8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5EFC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2C518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7E3F7BEE" w14:textId="044DE9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5,820.00 </w:t>
            </w:r>
          </w:p>
        </w:tc>
        <w:tc>
          <w:tcPr>
            <w:tcW w:w="810" w:type="pct"/>
            <w:tcBorders>
              <w:top w:val="nil"/>
              <w:left w:val="nil"/>
              <w:bottom w:val="single" w:sz="4" w:space="0" w:color="000000"/>
              <w:right w:val="single" w:sz="4" w:space="0" w:color="000000"/>
            </w:tcBorders>
            <w:shd w:val="clear" w:color="auto" w:fill="auto"/>
            <w:noWrap/>
            <w:vAlign w:val="bottom"/>
            <w:hideMark/>
          </w:tcPr>
          <w:p w14:paraId="648250E5" w14:textId="00EDAA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664FB5" w14:textId="571E24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0CCFE2" w14:textId="318B0F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5,820.00 </w:t>
            </w:r>
          </w:p>
        </w:tc>
      </w:tr>
      <w:tr w:rsidR="00BE3C44" w:rsidRPr="00BE3C44" w14:paraId="0785B4A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EDA7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7FBD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9A33DFE" w14:textId="13DCD9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168E2566" w14:textId="05EE63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D71A6" w14:textId="028C87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DE4F7" w14:textId="27C877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7,228.92 </w:t>
            </w:r>
          </w:p>
        </w:tc>
      </w:tr>
      <w:tr w:rsidR="00BE3C44" w:rsidRPr="00BE3C44" w14:paraId="6D82CE6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FDA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AB8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29129BC4" w14:textId="1399AC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45,845.00 </w:t>
            </w:r>
          </w:p>
        </w:tc>
        <w:tc>
          <w:tcPr>
            <w:tcW w:w="810" w:type="pct"/>
            <w:tcBorders>
              <w:top w:val="nil"/>
              <w:left w:val="nil"/>
              <w:bottom w:val="single" w:sz="4" w:space="0" w:color="000000"/>
              <w:right w:val="single" w:sz="4" w:space="0" w:color="000000"/>
            </w:tcBorders>
            <w:shd w:val="clear" w:color="auto" w:fill="auto"/>
            <w:noWrap/>
            <w:vAlign w:val="bottom"/>
            <w:hideMark/>
          </w:tcPr>
          <w:p w14:paraId="49EE8319" w14:textId="0E6EDB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82834" w14:textId="20C537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9B2FBA" w14:textId="3110E1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45,845.00 </w:t>
            </w:r>
          </w:p>
        </w:tc>
      </w:tr>
      <w:tr w:rsidR="00BE3C44" w:rsidRPr="00BE3C44" w14:paraId="6B4CD8D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6465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4BB7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690796FE" w14:textId="4A7FF0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4,815.00 </w:t>
            </w:r>
          </w:p>
        </w:tc>
        <w:tc>
          <w:tcPr>
            <w:tcW w:w="810" w:type="pct"/>
            <w:tcBorders>
              <w:top w:val="nil"/>
              <w:left w:val="nil"/>
              <w:bottom w:val="single" w:sz="4" w:space="0" w:color="000000"/>
              <w:right w:val="single" w:sz="4" w:space="0" w:color="000000"/>
            </w:tcBorders>
            <w:shd w:val="clear" w:color="auto" w:fill="auto"/>
            <w:noWrap/>
            <w:vAlign w:val="bottom"/>
            <w:hideMark/>
          </w:tcPr>
          <w:p w14:paraId="63389046" w14:textId="20788D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3ACE4" w14:textId="5181BE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C6A0B" w14:textId="53E737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4,815.00 </w:t>
            </w:r>
          </w:p>
        </w:tc>
      </w:tr>
      <w:tr w:rsidR="00BE3C44" w:rsidRPr="00BE3C44" w14:paraId="085AFB4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7E72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DBB9C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772F5D1" w14:textId="790A61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304D0355" w14:textId="32C7C1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859465" w14:textId="13B994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9AA93A" w14:textId="285D37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8,759.50 </w:t>
            </w:r>
          </w:p>
        </w:tc>
      </w:tr>
      <w:tr w:rsidR="00BE3C44" w:rsidRPr="00BE3C44" w14:paraId="703D6ED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77B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FCF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9BC91F9" w14:textId="55DB33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238CB02" w14:textId="5417C8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0E57E" w14:textId="2BB523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0DD7A" w14:textId="4FCA2E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500.00 </w:t>
            </w:r>
          </w:p>
        </w:tc>
      </w:tr>
      <w:tr w:rsidR="00BE3C44" w:rsidRPr="00BE3C44" w14:paraId="5595B23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1AF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C39C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63819548" w14:textId="67169A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7D48CD02" w14:textId="3E7507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EDCE78" w14:textId="55A702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6BE76" w14:textId="07BB49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28,496.60 </w:t>
            </w:r>
          </w:p>
        </w:tc>
      </w:tr>
      <w:tr w:rsidR="00BE3C44" w:rsidRPr="00BE3C44" w14:paraId="30667EE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30A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B2A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E585722" w14:textId="44B508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13B894" w14:textId="361AB6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CB7BD" w14:textId="1BA619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1D3C9" w14:textId="39A4CA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9,500.00 </w:t>
            </w:r>
          </w:p>
        </w:tc>
      </w:tr>
      <w:tr w:rsidR="00BE3C44" w:rsidRPr="00BE3C44" w14:paraId="24BEF8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EC5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B7CB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5C3C61AE" w14:textId="0793B0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137C2AF4" w14:textId="46208F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8884D8" w14:textId="757A53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5D20C6" w14:textId="0A8EEC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4,335.00 </w:t>
            </w:r>
          </w:p>
        </w:tc>
      </w:tr>
      <w:tr w:rsidR="00BE3C44" w:rsidRPr="00BE3C44" w14:paraId="4F9B0D3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7F6B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191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6ED7B55E" w14:textId="0ED069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6455BE8C" w14:textId="7F1D24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BF42C" w14:textId="1A44C6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32ABA" w14:textId="54290E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9,964.56 </w:t>
            </w:r>
          </w:p>
        </w:tc>
      </w:tr>
      <w:tr w:rsidR="00BE3C44" w:rsidRPr="00BE3C44" w14:paraId="034EF7B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7DE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DE94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D1BBCE9" w14:textId="6F01C4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C2B083E" w14:textId="5F0183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804F2" w14:textId="63BA34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28A43" w14:textId="1147E2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7,915.00 </w:t>
            </w:r>
          </w:p>
        </w:tc>
      </w:tr>
      <w:tr w:rsidR="00BE3C44" w:rsidRPr="00BE3C44" w14:paraId="0BD7038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21D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AC881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66EDEA5B" w14:textId="77EF3F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50449A5C" w14:textId="0EFF1D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28FCA" w14:textId="11E4D0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32673" w14:textId="39FAD0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7,391.78 </w:t>
            </w:r>
          </w:p>
        </w:tc>
      </w:tr>
      <w:tr w:rsidR="00BE3C44" w:rsidRPr="00BE3C44" w14:paraId="22F91CC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F7F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9FF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1B0FDF4" w14:textId="4F5216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63,768.30 </w:t>
            </w:r>
          </w:p>
        </w:tc>
        <w:tc>
          <w:tcPr>
            <w:tcW w:w="810" w:type="pct"/>
            <w:tcBorders>
              <w:top w:val="nil"/>
              <w:left w:val="nil"/>
              <w:bottom w:val="single" w:sz="4" w:space="0" w:color="000000"/>
              <w:right w:val="single" w:sz="4" w:space="0" w:color="000000"/>
            </w:tcBorders>
            <w:shd w:val="clear" w:color="auto" w:fill="auto"/>
            <w:noWrap/>
            <w:vAlign w:val="bottom"/>
            <w:hideMark/>
          </w:tcPr>
          <w:p w14:paraId="5E0B6815" w14:textId="21D62D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4E3CA" w14:textId="204357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3A762" w14:textId="41C060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63,768.30 </w:t>
            </w:r>
          </w:p>
        </w:tc>
      </w:tr>
      <w:tr w:rsidR="00BE3C44" w:rsidRPr="00BE3C44" w14:paraId="49B6E5F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D14D9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A71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8F389BC" w14:textId="235CBA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21F7BD5A" w14:textId="5BBBD9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27E72F" w14:textId="7CD590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DCC678" w14:textId="2D93FF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83,911.48 </w:t>
            </w:r>
          </w:p>
        </w:tc>
      </w:tr>
      <w:tr w:rsidR="00BE3C44" w:rsidRPr="00BE3C44" w14:paraId="75F7DC0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16F6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AA19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4857323E" w14:textId="60D7EF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542F5A6D" w14:textId="2A6642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CE2A3" w14:textId="10099C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F5549" w14:textId="58C145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0,742.86 </w:t>
            </w:r>
          </w:p>
        </w:tc>
      </w:tr>
      <w:tr w:rsidR="00BE3C44" w:rsidRPr="00BE3C44" w14:paraId="26B11CE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2261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CC0F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7CC461F4" w14:textId="473F01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4EEC8C0" w14:textId="0D1AD0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983203" w14:textId="4B3257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362C7" w14:textId="2874B9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8,994.00 </w:t>
            </w:r>
          </w:p>
        </w:tc>
      </w:tr>
      <w:tr w:rsidR="00BE3C44" w:rsidRPr="00BE3C44" w14:paraId="0112BFD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F5F2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E237B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667FDAD1" w14:textId="439BC2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51FA6961" w14:textId="1BE94E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A985D5" w14:textId="648738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FFCD2" w14:textId="0CE318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9,628.00 </w:t>
            </w:r>
          </w:p>
        </w:tc>
      </w:tr>
      <w:tr w:rsidR="00BE3C44" w:rsidRPr="00BE3C44" w14:paraId="2138B7D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71DE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335F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5D9D3CC" w14:textId="5805E0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109ED9DB" w14:textId="325C48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18687F" w14:textId="569BE6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6DA3FA" w14:textId="19C84D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08,583.80 </w:t>
            </w:r>
          </w:p>
        </w:tc>
      </w:tr>
      <w:tr w:rsidR="00BE3C44" w:rsidRPr="00BE3C44" w14:paraId="69794B2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17D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78D0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07C93011" w14:textId="50FF06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4C45A157" w14:textId="48E226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4B640B" w14:textId="046BF2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9C0E1" w14:textId="0430FB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4,600.00 </w:t>
            </w:r>
          </w:p>
        </w:tc>
      </w:tr>
      <w:tr w:rsidR="00BE3C44" w:rsidRPr="00BE3C44" w14:paraId="41B99AB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4437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44B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3EA08221" w14:textId="65D9BF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EACFABD" w14:textId="154D42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1BFAD4" w14:textId="3B7549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26C82" w14:textId="771F84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79.64 </w:t>
            </w:r>
          </w:p>
        </w:tc>
      </w:tr>
      <w:tr w:rsidR="00BE3C44" w:rsidRPr="00BE3C44" w14:paraId="165375E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1DA2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B5C1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1E99C317" w14:textId="191100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0BDE1B2E" w14:textId="5B9C49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C574AC" w14:textId="206EBA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19D6D5" w14:textId="7E6F14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78,275.00 </w:t>
            </w:r>
          </w:p>
        </w:tc>
      </w:tr>
      <w:tr w:rsidR="00BE3C44" w:rsidRPr="00BE3C44" w14:paraId="591B38F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E24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94B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006AC79B" w14:textId="5FD4D5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4,400.00 </w:t>
            </w:r>
          </w:p>
        </w:tc>
        <w:tc>
          <w:tcPr>
            <w:tcW w:w="810" w:type="pct"/>
            <w:tcBorders>
              <w:top w:val="nil"/>
              <w:left w:val="nil"/>
              <w:bottom w:val="single" w:sz="4" w:space="0" w:color="000000"/>
              <w:right w:val="single" w:sz="4" w:space="0" w:color="000000"/>
            </w:tcBorders>
            <w:shd w:val="clear" w:color="auto" w:fill="auto"/>
            <w:noWrap/>
            <w:vAlign w:val="bottom"/>
            <w:hideMark/>
          </w:tcPr>
          <w:p w14:paraId="1B7837BD" w14:textId="337C24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F0A80" w14:textId="61267D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42C8B8" w14:textId="237555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4,400.00 </w:t>
            </w:r>
          </w:p>
        </w:tc>
      </w:tr>
      <w:tr w:rsidR="00BE3C44" w:rsidRPr="00BE3C44" w14:paraId="47C28FB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490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1103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26A8670D" w14:textId="31848A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2586195E" w14:textId="0A7F11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87F51B" w14:textId="160505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2CB01" w14:textId="5E93D8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1,433.90 </w:t>
            </w:r>
          </w:p>
        </w:tc>
      </w:tr>
      <w:tr w:rsidR="00BE3C44" w:rsidRPr="00BE3C44" w14:paraId="5DD21265"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F918F"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064FD206" w14:textId="4181AFC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1,150,39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3F38F710" w14:textId="775426B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6AF436" w14:textId="7D675A6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277577" w14:textId="5198D34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21,150,390.86 </w:t>
            </w:r>
          </w:p>
        </w:tc>
      </w:tr>
      <w:tr w:rsidR="00BE3C44" w:rsidRPr="00BE3C44" w14:paraId="37C42F56" w14:textId="77777777" w:rsidTr="00BE3C44">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F18A76C"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4FDBC8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3DA02BA8" w14:textId="0FA6BB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46,493.52 </w:t>
            </w:r>
          </w:p>
        </w:tc>
        <w:tc>
          <w:tcPr>
            <w:tcW w:w="810" w:type="pct"/>
            <w:tcBorders>
              <w:top w:val="nil"/>
              <w:left w:val="nil"/>
              <w:bottom w:val="single" w:sz="4" w:space="0" w:color="000000"/>
              <w:right w:val="single" w:sz="4" w:space="0" w:color="000000"/>
            </w:tcBorders>
            <w:shd w:val="clear" w:color="auto" w:fill="auto"/>
            <w:noWrap/>
            <w:vAlign w:val="bottom"/>
            <w:hideMark/>
          </w:tcPr>
          <w:p w14:paraId="44B7A545" w14:textId="1C1DC4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C2EB8" w14:textId="1E9BF9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9A91CD8" w14:textId="20D266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46,493.52 </w:t>
            </w:r>
          </w:p>
        </w:tc>
      </w:tr>
      <w:tr w:rsidR="00BE3C44" w:rsidRPr="00BE3C44" w14:paraId="1AC9F6F0" w14:textId="77777777" w:rsidTr="00BE3C44">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C58B7CD"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729031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0BC69F0" w14:textId="7AAB73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3,440.30 </w:t>
            </w:r>
          </w:p>
        </w:tc>
        <w:tc>
          <w:tcPr>
            <w:tcW w:w="810" w:type="pct"/>
            <w:tcBorders>
              <w:top w:val="nil"/>
              <w:left w:val="nil"/>
              <w:bottom w:val="single" w:sz="4" w:space="0" w:color="000000"/>
              <w:right w:val="single" w:sz="4" w:space="0" w:color="000000"/>
            </w:tcBorders>
            <w:shd w:val="clear" w:color="auto" w:fill="auto"/>
            <w:noWrap/>
            <w:vAlign w:val="bottom"/>
            <w:hideMark/>
          </w:tcPr>
          <w:p w14:paraId="7738F221" w14:textId="3B6DB6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DC2F0" w14:textId="276B73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1C6134" w14:textId="6E8632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3,440.30 </w:t>
            </w:r>
          </w:p>
        </w:tc>
      </w:tr>
      <w:tr w:rsidR="00BE3C44" w:rsidRPr="00BE3C44" w14:paraId="23FC8FF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3100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9E6C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0AF665A4" w14:textId="51407C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6,393.24 </w:t>
            </w:r>
          </w:p>
        </w:tc>
        <w:tc>
          <w:tcPr>
            <w:tcW w:w="810" w:type="pct"/>
            <w:tcBorders>
              <w:top w:val="nil"/>
              <w:left w:val="nil"/>
              <w:bottom w:val="single" w:sz="4" w:space="0" w:color="000000"/>
              <w:right w:val="single" w:sz="4" w:space="0" w:color="000000"/>
            </w:tcBorders>
            <w:shd w:val="clear" w:color="auto" w:fill="auto"/>
            <w:noWrap/>
            <w:vAlign w:val="bottom"/>
            <w:hideMark/>
          </w:tcPr>
          <w:p w14:paraId="29A5EACB" w14:textId="62E7E7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D39A6" w14:textId="779449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096F38" w14:textId="14E94C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6,393.24 </w:t>
            </w:r>
          </w:p>
        </w:tc>
      </w:tr>
      <w:tr w:rsidR="00BE3C44" w:rsidRPr="00BE3C44" w14:paraId="2BFAC87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C8B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C9F8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0480C647" w14:textId="0603E4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9,129.22 </w:t>
            </w:r>
          </w:p>
        </w:tc>
        <w:tc>
          <w:tcPr>
            <w:tcW w:w="810" w:type="pct"/>
            <w:tcBorders>
              <w:top w:val="nil"/>
              <w:left w:val="nil"/>
              <w:bottom w:val="single" w:sz="4" w:space="0" w:color="000000"/>
              <w:right w:val="single" w:sz="4" w:space="0" w:color="000000"/>
            </w:tcBorders>
            <w:shd w:val="clear" w:color="auto" w:fill="auto"/>
            <w:noWrap/>
            <w:vAlign w:val="bottom"/>
            <w:hideMark/>
          </w:tcPr>
          <w:p w14:paraId="5B43492A" w14:textId="22175D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AB303" w14:textId="122736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92635E" w14:textId="55565D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9,129.22 </w:t>
            </w:r>
          </w:p>
        </w:tc>
      </w:tr>
      <w:tr w:rsidR="00BE3C44" w:rsidRPr="00BE3C44" w14:paraId="1061479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A5E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D590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36BCE404" w14:textId="1CABE7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1,703.80 </w:t>
            </w:r>
          </w:p>
        </w:tc>
        <w:tc>
          <w:tcPr>
            <w:tcW w:w="810" w:type="pct"/>
            <w:tcBorders>
              <w:top w:val="nil"/>
              <w:left w:val="nil"/>
              <w:bottom w:val="single" w:sz="4" w:space="0" w:color="000000"/>
              <w:right w:val="single" w:sz="4" w:space="0" w:color="000000"/>
            </w:tcBorders>
            <w:shd w:val="clear" w:color="auto" w:fill="auto"/>
            <w:noWrap/>
            <w:vAlign w:val="bottom"/>
            <w:hideMark/>
          </w:tcPr>
          <w:p w14:paraId="07844712" w14:textId="59BE43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73A4E" w14:textId="18D016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74A817" w14:textId="33ABE0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1,703.80 </w:t>
            </w:r>
          </w:p>
        </w:tc>
      </w:tr>
      <w:tr w:rsidR="00BE3C44" w:rsidRPr="00BE3C44" w14:paraId="1D8B300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04E9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114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44FC4E96" w14:textId="72457F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0,880.76 </w:t>
            </w:r>
          </w:p>
        </w:tc>
        <w:tc>
          <w:tcPr>
            <w:tcW w:w="810" w:type="pct"/>
            <w:tcBorders>
              <w:top w:val="nil"/>
              <w:left w:val="nil"/>
              <w:bottom w:val="single" w:sz="4" w:space="0" w:color="000000"/>
              <w:right w:val="single" w:sz="4" w:space="0" w:color="000000"/>
            </w:tcBorders>
            <w:shd w:val="clear" w:color="auto" w:fill="auto"/>
            <w:noWrap/>
            <w:vAlign w:val="bottom"/>
            <w:hideMark/>
          </w:tcPr>
          <w:p w14:paraId="1E5FB37A" w14:textId="4B7FC3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500C6" w14:textId="2D533C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B8147" w14:textId="3E8F98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0,880.76 </w:t>
            </w:r>
          </w:p>
        </w:tc>
      </w:tr>
      <w:tr w:rsidR="00BE3C44" w:rsidRPr="00BE3C44" w14:paraId="347F417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D341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4F44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3F9C4D64" w14:textId="1DD32B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6,588.80 </w:t>
            </w:r>
          </w:p>
        </w:tc>
        <w:tc>
          <w:tcPr>
            <w:tcW w:w="810" w:type="pct"/>
            <w:tcBorders>
              <w:top w:val="nil"/>
              <w:left w:val="nil"/>
              <w:bottom w:val="single" w:sz="4" w:space="0" w:color="000000"/>
              <w:right w:val="single" w:sz="4" w:space="0" w:color="000000"/>
            </w:tcBorders>
            <w:shd w:val="clear" w:color="auto" w:fill="auto"/>
            <w:noWrap/>
            <w:vAlign w:val="bottom"/>
            <w:hideMark/>
          </w:tcPr>
          <w:p w14:paraId="6A51C9FF" w14:textId="61782D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F1F37" w14:textId="54083E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D6A2E" w14:textId="7FF6E9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6,588.80 </w:t>
            </w:r>
          </w:p>
        </w:tc>
      </w:tr>
      <w:tr w:rsidR="00BE3C44" w:rsidRPr="00BE3C44" w14:paraId="4D8817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EB1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64B4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3EE268CA" w14:textId="43AB4B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3,718.62 </w:t>
            </w:r>
          </w:p>
        </w:tc>
        <w:tc>
          <w:tcPr>
            <w:tcW w:w="810" w:type="pct"/>
            <w:tcBorders>
              <w:top w:val="nil"/>
              <w:left w:val="nil"/>
              <w:bottom w:val="single" w:sz="4" w:space="0" w:color="000000"/>
              <w:right w:val="single" w:sz="4" w:space="0" w:color="000000"/>
            </w:tcBorders>
            <w:shd w:val="clear" w:color="auto" w:fill="auto"/>
            <w:noWrap/>
            <w:vAlign w:val="bottom"/>
            <w:hideMark/>
          </w:tcPr>
          <w:p w14:paraId="0EDAD53E" w14:textId="093632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33666A" w14:textId="52D325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CE7DE" w14:textId="454963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3,718.62 </w:t>
            </w:r>
          </w:p>
        </w:tc>
      </w:tr>
      <w:tr w:rsidR="00BE3C44" w:rsidRPr="00BE3C44" w14:paraId="584C4F0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BFA8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7911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7871806" w14:textId="727E14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2,266.10 </w:t>
            </w:r>
          </w:p>
        </w:tc>
        <w:tc>
          <w:tcPr>
            <w:tcW w:w="810" w:type="pct"/>
            <w:tcBorders>
              <w:top w:val="nil"/>
              <w:left w:val="nil"/>
              <w:bottom w:val="single" w:sz="4" w:space="0" w:color="000000"/>
              <w:right w:val="single" w:sz="4" w:space="0" w:color="000000"/>
            </w:tcBorders>
            <w:shd w:val="clear" w:color="auto" w:fill="auto"/>
            <w:noWrap/>
            <w:vAlign w:val="bottom"/>
            <w:hideMark/>
          </w:tcPr>
          <w:p w14:paraId="04B155C8" w14:textId="38E555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48498" w14:textId="766330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F71C4" w14:textId="1C2F10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2,266.10 </w:t>
            </w:r>
          </w:p>
        </w:tc>
      </w:tr>
      <w:tr w:rsidR="00BE3C44" w:rsidRPr="00BE3C44" w14:paraId="6AB9624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0D62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44D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139CA26" w14:textId="25DAC5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918,442.84 </w:t>
            </w:r>
          </w:p>
        </w:tc>
        <w:tc>
          <w:tcPr>
            <w:tcW w:w="810" w:type="pct"/>
            <w:tcBorders>
              <w:top w:val="nil"/>
              <w:left w:val="nil"/>
              <w:bottom w:val="single" w:sz="4" w:space="0" w:color="000000"/>
              <w:right w:val="single" w:sz="4" w:space="0" w:color="000000"/>
            </w:tcBorders>
            <w:shd w:val="clear" w:color="auto" w:fill="auto"/>
            <w:noWrap/>
            <w:vAlign w:val="bottom"/>
            <w:hideMark/>
          </w:tcPr>
          <w:p w14:paraId="510CF5F6" w14:textId="5F2831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44B668" w14:textId="3D2ACF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69E07" w14:textId="0ED9F5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918,442.84 </w:t>
            </w:r>
          </w:p>
        </w:tc>
      </w:tr>
      <w:tr w:rsidR="00BE3C44" w:rsidRPr="00BE3C44" w14:paraId="38DD56E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B778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4A7E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7F49C4B8" w14:textId="4AEAD7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1,604.40 </w:t>
            </w:r>
          </w:p>
        </w:tc>
        <w:tc>
          <w:tcPr>
            <w:tcW w:w="810" w:type="pct"/>
            <w:tcBorders>
              <w:top w:val="nil"/>
              <w:left w:val="nil"/>
              <w:bottom w:val="single" w:sz="4" w:space="0" w:color="000000"/>
              <w:right w:val="single" w:sz="4" w:space="0" w:color="000000"/>
            </w:tcBorders>
            <w:shd w:val="clear" w:color="auto" w:fill="auto"/>
            <w:noWrap/>
            <w:vAlign w:val="bottom"/>
            <w:hideMark/>
          </w:tcPr>
          <w:p w14:paraId="4C0CC074" w14:textId="7D0721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3FF47D" w14:textId="232163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32ACA" w14:textId="2461F9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1,604.40 </w:t>
            </w:r>
          </w:p>
        </w:tc>
      </w:tr>
      <w:tr w:rsidR="00BE3C44" w:rsidRPr="00BE3C44" w14:paraId="0A6CF09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5AEB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FEE2B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6D4C6DBB" w14:textId="780604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2,691.62 </w:t>
            </w:r>
          </w:p>
        </w:tc>
        <w:tc>
          <w:tcPr>
            <w:tcW w:w="810" w:type="pct"/>
            <w:tcBorders>
              <w:top w:val="nil"/>
              <w:left w:val="nil"/>
              <w:bottom w:val="single" w:sz="4" w:space="0" w:color="000000"/>
              <w:right w:val="single" w:sz="4" w:space="0" w:color="000000"/>
            </w:tcBorders>
            <w:shd w:val="clear" w:color="auto" w:fill="auto"/>
            <w:noWrap/>
            <w:vAlign w:val="bottom"/>
            <w:hideMark/>
          </w:tcPr>
          <w:p w14:paraId="281A8450" w14:textId="56AE29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52C1C3" w14:textId="520492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E0215E" w14:textId="294097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2,691.62 </w:t>
            </w:r>
          </w:p>
        </w:tc>
      </w:tr>
      <w:tr w:rsidR="00BE3C44" w:rsidRPr="00BE3C44" w14:paraId="56B8875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6716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8434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72498E46" w14:textId="7B1E66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9,653.44 </w:t>
            </w:r>
          </w:p>
        </w:tc>
        <w:tc>
          <w:tcPr>
            <w:tcW w:w="810" w:type="pct"/>
            <w:tcBorders>
              <w:top w:val="nil"/>
              <w:left w:val="nil"/>
              <w:bottom w:val="single" w:sz="4" w:space="0" w:color="000000"/>
              <w:right w:val="single" w:sz="4" w:space="0" w:color="000000"/>
            </w:tcBorders>
            <w:shd w:val="clear" w:color="auto" w:fill="auto"/>
            <w:noWrap/>
            <w:vAlign w:val="bottom"/>
            <w:hideMark/>
          </w:tcPr>
          <w:p w14:paraId="0AE3F5F7" w14:textId="5049F3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FB2CF" w14:textId="4125B1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BA43E" w14:textId="0773F3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9,653.44 </w:t>
            </w:r>
          </w:p>
        </w:tc>
      </w:tr>
      <w:tr w:rsidR="00BE3C44" w:rsidRPr="00BE3C44" w14:paraId="0F5E914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DAE0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A80C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3DAB7FFB" w14:textId="7CD6D3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99,754.96 </w:t>
            </w:r>
          </w:p>
        </w:tc>
        <w:tc>
          <w:tcPr>
            <w:tcW w:w="810" w:type="pct"/>
            <w:tcBorders>
              <w:top w:val="nil"/>
              <w:left w:val="nil"/>
              <w:bottom w:val="single" w:sz="4" w:space="0" w:color="000000"/>
              <w:right w:val="single" w:sz="4" w:space="0" w:color="000000"/>
            </w:tcBorders>
            <w:shd w:val="clear" w:color="auto" w:fill="auto"/>
            <w:noWrap/>
            <w:vAlign w:val="bottom"/>
            <w:hideMark/>
          </w:tcPr>
          <w:p w14:paraId="775983B1" w14:textId="130A29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1E1064" w14:textId="52EC9F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67A62A" w14:textId="58B973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99,754.96 </w:t>
            </w:r>
          </w:p>
        </w:tc>
      </w:tr>
      <w:tr w:rsidR="00BE3C44" w:rsidRPr="00BE3C44" w14:paraId="79618D7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8C3A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6127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27AE44CE" w14:textId="1ABEDA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78,031.10 </w:t>
            </w:r>
          </w:p>
        </w:tc>
        <w:tc>
          <w:tcPr>
            <w:tcW w:w="810" w:type="pct"/>
            <w:tcBorders>
              <w:top w:val="nil"/>
              <w:left w:val="nil"/>
              <w:bottom w:val="single" w:sz="4" w:space="0" w:color="000000"/>
              <w:right w:val="single" w:sz="4" w:space="0" w:color="000000"/>
            </w:tcBorders>
            <w:shd w:val="clear" w:color="auto" w:fill="auto"/>
            <w:noWrap/>
            <w:vAlign w:val="bottom"/>
            <w:hideMark/>
          </w:tcPr>
          <w:p w14:paraId="63925ED0" w14:textId="0FC459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C3273" w14:textId="4F2CA5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813EE" w14:textId="239278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78,031.10 </w:t>
            </w:r>
          </w:p>
        </w:tc>
      </w:tr>
      <w:tr w:rsidR="00BE3C44" w:rsidRPr="00BE3C44" w14:paraId="6643DD3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D0B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10FC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56681B6" w14:textId="3CE170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737,580.36 </w:t>
            </w:r>
          </w:p>
        </w:tc>
        <w:tc>
          <w:tcPr>
            <w:tcW w:w="810" w:type="pct"/>
            <w:tcBorders>
              <w:top w:val="nil"/>
              <w:left w:val="nil"/>
              <w:bottom w:val="single" w:sz="4" w:space="0" w:color="000000"/>
              <w:right w:val="single" w:sz="4" w:space="0" w:color="000000"/>
            </w:tcBorders>
            <w:shd w:val="clear" w:color="auto" w:fill="auto"/>
            <w:noWrap/>
            <w:vAlign w:val="bottom"/>
            <w:hideMark/>
          </w:tcPr>
          <w:p w14:paraId="688ADCBC" w14:textId="2D6BC4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30C49" w14:textId="4CFA41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3B2D40" w14:textId="58AC5E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737,580.36 </w:t>
            </w:r>
          </w:p>
        </w:tc>
      </w:tr>
      <w:tr w:rsidR="00BE3C44" w:rsidRPr="00BE3C44" w14:paraId="27FCF98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9A50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DAE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395B09C1" w14:textId="5E2A74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02,027.72 </w:t>
            </w:r>
          </w:p>
        </w:tc>
        <w:tc>
          <w:tcPr>
            <w:tcW w:w="810" w:type="pct"/>
            <w:tcBorders>
              <w:top w:val="nil"/>
              <w:left w:val="nil"/>
              <w:bottom w:val="single" w:sz="4" w:space="0" w:color="000000"/>
              <w:right w:val="single" w:sz="4" w:space="0" w:color="000000"/>
            </w:tcBorders>
            <w:shd w:val="clear" w:color="auto" w:fill="auto"/>
            <w:noWrap/>
            <w:vAlign w:val="bottom"/>
            <w:hideMark/>
          </w:tcPr>
          <w:p w14:paraId="74921391" w14:textId="60E3CC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059571" w14:textId="082C5B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2DBF4" w14:textId="699E4D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02,027.72 </w:t>
            </w:r>
          </w:p>
        </w:tc>
      </w:tr>
      <w:tr w:rsidR="00BE3C44" w:rsidRPr="00BE3C44" w14:paraId="718996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E95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FA7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28B38335" w14:textId="248842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197,858.88 </w:t>
            </w:r>
          </w:p>
        </w:tc>
        <w:tc>
          <w:tcPr>
            <w:tcW w:w="810" w:type="pct"/>
            <w:tcBorders>
              <w:top w:val="nil"/>
              <w:left w:val="nil"/>
              <w:bottom w:val="single" w:sz="4" w:space="0" w:color="000000"/>
              <w:right w:val="single" w:sz="4" w:space="0" w:color="000000"/>
            </w:tcBorders>
            <w:shd w:val="clear" w:color="auto" w:fill="auto"/>
            <w:noWrap/>
            <w:vAlign w:val="bottom"/>
            <w:hideMark/>
          </w:tcPr>
          <w:p w14:paraId="09BD5090" w14:textId="4F5B80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862A7" w14:textId="35D5B1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D7F4E" w14:textId="79A816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197,858.88 </w:t>
            </w:r>
          </w:p>
        </w:tc>
      </w:tr>
      <w:tr w:rsidR="00BE3C44" w:rsidRPr="00BE3C44" w14:paraId="7924362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42FF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903D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4885852" w14:textId="733E04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7,890.94 </w:t>
            </w:r>
          </w:p>
        </w:tc>
        <w:tc>
          <w:tcPr>
            <w:tcW w:w="810" w:type="pct"/>
            <w:tcBorders>
              <w:top w:val="nil"/>
              <w:left w:val="nil"/>
              <w:bottom w:val="single" w:sz="4" w:space="0" w:color="000000"/>
              <w:right w:val="single" w:sz="4" w:space="0" w:color="000000"/>
            </w:tcBorders>
            <w:shd w:val="clear" w:color="auto" w:fill="auto"/>
            <w:noWrap/>
            <w:vAlign w:val="bottom"/>
            <w:hideMark/>
          </w:tcPr>
          <w:p w14:paraId="4DB0FB42" w14:textId="384383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3F908" w14:textId="0F134E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56A85" w14:textId="5585AA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7,890.94 </w:t>
            </w:r>
          </w:p>
        </w:tc>
      </w:tr>
      <w:tr w:rsidR="00BE3C44" w:rsidRPr="00BE3C44" w14:paraId="7E7A5A7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E34B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9DD8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1C352831" w14:textId="7771DB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80,269.86 </w:t>
            </w:r>
          </w:p>
        </w:tc>
        <w:tc>
          <w:tcPr>
            <w:tcW w:w="810" w:type="pct"/>
            <w:tcBorders>
              <w:top w:val="nil"/>
              <w:left w:val="nil"/>
              <w:bottom w:val="single" w:sz="4" w:space="0" w:color="000000"/>
              <w:right w:val="single" w:sz="4" w:space="0" w:color="000000"/>
            </w:tcBorders>
            <w:shd w:val="clear" w:color="auto" w:fill="auto"/>
            <w:noWrap/>
            <w:vAlign w:val="bottom"/>
            <w:hideMark/>
          </w:tcPr>
          <w:p w14:paraId="3E539B98" w14:textId="701579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84EE1D" w14:textId="4541A4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AF847D" w14:textId="608CFF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80,269.86 </w:t>
            </w:r>
          </w:p>
        </w:tc>
      </w:tr>
      <w:tr w:rsidR="00BE3C44" w:rsidRPr="00BE3C44" w14:paraId="0B87D5D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E7E9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C74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1F8E2B11" w14:textId="3989ED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35,336.90 </w:t>
            </w:r>
          </w:p>
        </w:tc>
        <w:tc>
          <w:tcPr>
            <w:tcW w:w="810" w:type="pct"/>
            <w:tcBorders>
              <w:top w:val="nil"/>
              <w:left w:val="nil"/>
              <w:bottom w:val="single" w:sz="4" w:space="0" w:color="000000"/>
              <w:right w:val="single" w:sz="4" w:space="0" w:color="000000"/>
            </w:tcBorders>
            <w:shd w:val="clear" w:color="auto" w:fill="auto"/>
            <w:noWrap/>
            <w:vAlign w:val="bottom"/>
            <w:hideMark/>
          </w:tcPr>
          <w:p w14:paraId="2C16F9A1" w14:textId="0E8E83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734FC9" w14:textId="1F82A2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C891A2" w14:textId="5E5D2F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635,336.90 </w:t>
            </w:r>
          </w:p>
        </w:tc>
      </w:tr>
      <w:tr w:rsidR="00BE3C44" w:rsidRPr="00BE3C44" w14:paraId="68FBFB4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422E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ACFE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4E7AE4E" w14:textId="6D5F95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680,425.90 </w:t>
            </w:r>
          </w:p>
        </w:tc>
        <w:tc>
          <w:tcPr>
            <w:tcW w:w="810" w:type="pct"/>
            <w:tcBorders>
              <w:top w:val="nil"/>
              <w:left w:val="nil"/>
              <w:bottom w:val="single" w:sz="4" w:space="0" w:color="000000"/>
              <w:right w:val="single" w:sz="4" w:space="0" w:color="000000"/>
            </w:tcBorders>
            <w:shd w:val="clear" w:color="auto" w:fill="auto"/>
            <w:noWrap/>
            <w:vAlign w:val="bottom"/>
            <w:hideMark/>
          </w:tcPr>
          <w:p w14:paraId="2716E62A" w14:textId="27A78E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8AE74" w14:textId="0DB33F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95FC5" w14:textId="4DE964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680,425.90 </w:t>
            </w:r>
          </w:p>
        </w:tc>
      </w:tr>
      <w:tr w:rsidR="00BE3C44" w:rsidRPr="00BE3C44" w14:paraId="60E0DA8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3D69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AC4C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5CF054D7" w14:textId="77C9D1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2,775.22 </w:t>
            </w:r>
          </w:p>
        </w:tc>
        <w:tc>
          <w:tcPr>
            <w:tcW w:w="810" w:type="pct"/>
            <w:tcBorders>
              <w:top w:val="nil"/>
              <w:left w:val="nil"/>
              <w:bottom w:val="single" w:sz="4" w:space="0" w:color="000000"/>
              <w:right w:val="single" w:sz="4" w:space="0" w:color="000000"/>
            </w:tcBorders>
            <w:shd w:val="clear" w:color="auto" w:fill="auto"/>
            <w:noWrap/>
            <w:vAlign w:val="bottom"/>
            <w:hideMark/>
          </w:tcPr>
          <w:p w14:paraId="0AF39C51" w14:textId="115098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08B98" w14:textId="4AA549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B81A96" w14:textId="21B404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2,775.22 </w:t>
            </w:r>
          </w:p>
        </w:tc>
      </w:tr>
      <w:tr w:rsidR="00BE3C44" w:rsidRPr="00BE3C44" w14:paraId="16B1CEC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D99B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6E94F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25583E6" w14:textId="0192FD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9,354.78 </w:t>
            </w:r>
          </w:p>
        </w:tc>
        <w:tc>
          <w:tcPr>
            <w:tcW w:w="810" w:type="pct"/>
            <w:tcBorders>
              <w:top w:val="nil"/>
              <w:left w:val="nil"/>
              <w:bottom w:val="single" w:sz="4" w:space="0" w:color="000000"/>
              <w:right w:val="single" w:sz="4" w:space="0" w:color="000000"/>
            </w:tcBorders>
            <w:shd w:val="clear" w:color="auto" w:fill="auto"/>
            <w:noWrap/>
            <w:vAlign w:val="bottom"/>
            <w:hideMark/>
          </w:tcPr>
          <w:p w14:paraId="15B1E2ED" w14:textId="328C91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5B65CD" w14:textId="33909F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D6329" w14:textId="3E3DC6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9,354.78 </w:t>
            </w:r>
          </w:p>
        </w:tc>
      </w:tr>
      <w:tr w:rsidR="00BE3C44" w:rsidRPr="00BE3C44" w14:paraId="11CD921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642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7325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7692FED5" w14:textId="76CFB4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75,757.18 </w:t>
            </w:r>
          </w:p>
        </w:tc>
        <w:tc>
          <w:tcPr>
            <w:tcW w:w="810" w:type="pct"/>
            <w:tcBorders>
              <w:top w:val="nil"/>
              <w:left w:val="nil"/>
              <w:bottom w:val="single" w:sz="4" w:space="0" w:color="000000"/>
              <w:right w:val="single" w:sz="4" w:space="0" w:color="000000"/>
            </w:tcBorders>
            <w:shd w:val="clear" w:color="auto" w:fill="auto"/>
            <w:noWrap/>
            <w:vAlign w:val="bottom"/>
            <w:hideMark/>
          </w:tcPr>
          <w:p w14:paraId="0047194F" w14:textId="12B195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29CC7" w14:textId="3825E9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55728" w14:textId="2E51CB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75,757.18 </w:t>
            </w:r>
          </w:p>
        </w:tc>
      </w:tr>
      <w:tr w:rsidR="00BE3C44" w:rsidRPr="00BE3C44" w14:paraId="2BA45B7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A603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9FABC8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731E917A" w14:textId="520A3F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88,987.76 </w:t>
            </w:r>
          </w:p>
        </w:tc>
        <w:tc>
          <w:tcPr>
            <w:tcW w:w="810" w:type="pct"/>
            <w:tcBorders>
              <w:top w:val="nil"/>
              <w:left w:val="nil"/>
              <w:bottom w:val="single" w:sz="4" w:space="0" w:color="000000"/>
              <w:right w:val="single" w:sz="4" w:space="0" w:color="000000"/>
            </w:tcBorders>
            <w:shd w:val="clear" w:color="auto" w:fill="auto"/>
            <w:noWrap/>
            <w:vAlign w:val="bottom"/>
            <w:hideMark/>
          </w:tcPr>
          <w:p w14:paraId="76BFF5BF" w14:textId="48D2E6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3871D" w14:textId="2D84EB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33E92" w14:textId="7CA310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88,987.76 </w:t>
            </w:r>
          </w:p>
        </w:tc>
      </w:tr>
      <w:tr w:rsidR="00BE3C44" w:rsidRPr="00BE3C44" w14:paraId="2EABBA9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63B8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571B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1B587FFB" w14:textId="7D984C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2,035.00 </w:t>
            </w:r>
          </w:p>
        </w:tc>
        <w:tc>
          <w:tcPr>
            <w:tcW w:w="810" w:type="pct"/>
            <w:tcBorders>
              <w:top w:val="nil"/>
              <w:left w:val="nil"/>
              <w:bottom w:val="single" w:sz="4" w:space="0" w:color="000000"/>
              <w:right w:val="single" w:sz="4" w:space="0" w:color="000000"/>
            </w:tcBorders>
            <w:shd w:val="clear" w:color="auto" w:fill="auto"/>
            <w:noWrap/>
            <w:vAlign w:val="bottom"/>
            <w:hideMark/>
          </w:tcPr>
          <w:p w14:paraId="2D327562" w14:textId="76487E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E0919" w14:textId="67D64E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FA50E" w14:textId="7F2BBB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2,035.00 </w:t>
            </w:r>
          </w:p>
        </w:tc>
      </w:tr>
      <w:tr w:rsidR="00BE3C44" w:rsidRPr="00BE3C44" w14:paraId="4B13254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114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F27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6563E74D" w14:textId="18D075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013,427.04 </w:t>
            </w:r>
          </w:p>
        </w:tc>
        <w:tc>
          <w:tcPr>
            <w:tcW w:w="810" w:type="pct"/>
            <w:tcBorders>
              <w:top w:val="nil"/>
              <w:left w:val="nil"/>
              <w:bottom w:val="single" w:sz="4" w:space="0" w:color="000000"/>
              <w:right w:val="single" w:sz="4" w:space="0" w:color="000000"/>
            </w:tcBorders>
            <w:shd w:val="clear" w:color="auto" w:fill="auto"/>
            <w:noWrap/>
            <w:vAlign w:val="bottom"/>
            <w:hideMark/>
          </w:tcPr>
          <w:p w14:paraId="44AD5A80" w14:textId="42F96E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75BF0F" w14:textId="41A578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2F8521" w14:textId="6AF02C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013,427.04 </w:t>
            </w:r>
          </w:p>
        </w:tc>
      </w:tr>
      <w:tr w:rsidR="00BE3C44" w:rsidRPr="00BE3C44" w14:paraId="68552AF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A941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F70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637DD2A7" w14:textId="2024C5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6D073478" w14:textId="673656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74DDB3" w14:textId="797E82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69EA7A" w14:textId="0AB649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850,785.14 </w:t>
            </w:r>
          </w:p>
        </w:tc>
      </w:tr>
      <w:tr w:rsidR="00BE3C44" w:rsidRPr="00BE3C44" w14:paraId="032743C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E9EC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EDA1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4A027ADA" w14:textId="6B91E3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982.54 </w:t>
            </w:r>
          </w:p>
        </w:tc>
        <w:tc>
          <w:tcPr>
            <w:tcW w:w="810" w:type="pct"/>
            <w:tcBorders>
              <w:top w:val="nil"/>
              <w:left w:val="nil"/>
              <w:bottom w:val="single" w:sz="4" w:space="0" w:color="000000"/>
              <w:right w:val="single" w:sz="4" w:space="0" w:color="000000"/>
            </w:tcBorders>
            <w:shd w:val="clear" w:color="auto" w:fill="auto"/>
            <w:noWrap/>
            <w:vAlign w:val="bottom"/>
            <w:hideMark/>
          </w:tcPr>
          <w:p w14:paraId="5C2FE1BF" w14:textId="66B585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45373" w14:textId="3CDED5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322E4E" w14:textId="7846C2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982.54 </w:t>
            </w:r>
          </w:p>
        </w:tc>
      </w:tr>
      <w:tr w:rsidR="00BE3C44" w:rsidRPr="00BE3C44" w14:paraId="0A4906B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FC9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E03F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F7AC537" w14:textId="635191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42,028.56 </w:t>
            </w:r>
          </w:p>
        </w:tc>
        <w:tc>
          <w:tcPr>
            <w:tcW w:w="810" w:type="pct"/>
            <w:tcBorders>
              <w:top w:val="nil"/>
              <w:left w:val="nil"/>
              <w:bottom w:val="single" w:sz="4" w:space="0" w:color="000000"/>
              <w:right w:val="single" w:sz="4" w:space="0" w:color="000000"/>
            </w:tcBorders>
            <w:shd w:val="clear" w:color="auto" w:fill="auto"/>
            <w:noWrap/>
            <w:vAlign w:val="bottom"/>
            <w:hideMark/>
          </w:tcPr>
          <w:p w14:paraId="13ECA873" w14:textId="7640C8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06F29B" w14:textId="1B9CE5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6124E" w14:textId="16D8B5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42,028.56 </w:t>
            </w:r>
          </w:p>
        </w:tc>
      </w:tr>
      <w:tr w:rsidR="00BE3C44" w:rsidRPr="00BE3C44" w14:paraId="43A321F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26B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B28E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0CCC63FC" w14:textId="717D9A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50,222.62 </w:t>
            </w:r>
          </w:p>
        </w:tc>
        <w:tc>
          <w:tcPr>
            <w:tcW w:w="810" w:type="pct"/>
            <w:tcBorders>
              <w:top w:val="nil"/>
              <w:left w:val="nil"/>
              <w:bottom w:val="single" w:sz="4" w:space="0" w:color="000000"/>
              <w:right w:val="single" w:sz="4" w:space="0" w:color="000000"/>
            </w:tcBorders>
            <w:shd w:val="clear" w:color="auto" w:fill="auto"/>
            <w:noWrap/>
            <w:vAlign w:val="bottom"/>
            <w:hideMark/>
          </w:tcPr>
          <w:p w14:paraId="18247405" w14:textId="612D2E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83A381" w14:textId="51765E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474D6" w14:textId="5CC774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50,222.62 </w:t>
            </w:r>
          </w:p>
        </w:tc>
      </w:tr>
      <w:tr w:rsidR="00BE3C44" w:rsidRPr="00BE3C44" w14:paraId="359FF95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9D9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B211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0860B331" w14:textId="03210E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25,793.60 </w:t>
            </w:r>
          </w:p>
        </w:tc>
        <w:tc>
          <w:tcPr>
            <w:tcW w:w="810" w:type="pct"/>
            <w:tcBorders>
              <w:top w:val="nil"/>
              <w:left w:val="nil"/>
              <w:bottom w:val="single" w:sz="4" w:space="0" w:color="000000"/>
              <w:right w:val="single" w:sz="4" w:space="0" w:color="000000"/>
            </w:tcBorders>
            <w:shd w:val="clear" w:color="auto" w:fill="auto"/>
            <w:noWrap/>
            <w:vAlign w:val="bottom"/>
            <w:hideMark/>
          </w:tcPr>
          <w:p w14:paraId="00C717C0" w14:textId="4D78C5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6D605" w14:textId="7F7A1A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AD83A3" w14:textId="3F209D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25,793.60 </w:t>
            </w:r>
          </w:p>
        </w:tc>
      </w:tr>
      <w:tr w:rsidR="00BE3C44" w:rsidRPr="00BE3C44" w14:paraId="14DD969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E1A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ACC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25D38BAF" w14:textId="29DC44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2,419.68 </w:t>
            </w:r>
          </w:p>
        </w:tc>
        <w:tc>
          <w:tcPr>
            <w:tcW w:w="810" w:type="pct"/>
            <w:tcBorders>
              <w:top w:val="nil"/>
              <w:left w:val="nil"/>
              <w:bottom w:val="single" w:sz="4" w:space="0" w:color="000000"/>
              <w:right w:val="single" w:sz="4" w:space="0" w:color="000000"/>
            </w:tcBorders>
            <w:shd w:val="clear" w:color="auto" w:fill="auto"/>
            <w:noWrap/>
            <w:vAlign w:val="bottom"/>
            <w:hideMark/>
          </w:tcPr>
          <w:p w14:paraId="3FA27471" w14:textId="29D0A5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59F1E9" w14:textId="3174B3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24FD6" w14:textId="60D52D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2,419.68 </w:t>
            </w:r>
          </w:p>
        </w:tc>
      </w:tr>
      <w:tr w:rsidR="00BE3C44" w:rsidRPr="00BE3C44" w14:paraId="3F4D340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5F9A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6CE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324F36D1" w14:textId="2D6A3E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79,402.09 </w:t>
            </w:r>
          </w:p>
        </w:tc>
        <w:tc>
          <w:tcPr>
            <w:tcW w:w="810" w:type="pct"/>
            <w:tcBorders>
              <w:top w:val="nil"/>
              <w:left w:val="nil"/>
              <w:bottom w:val="single" w:sz="4" w:space="0" w:color="000000"/>
              <w:right w:val="single" w:sz="4" w:space="0" w:color="000000"/>
            </w:tcBorders>
            <w:shd w:val="clear" w:color="auto" w:fill="auto"/>
            <w:noWrap/>
            <w:vAlign w:val="bottom"/>
            <w:hideMark/>
          </w:tcPr>
          <w:p w14:paraId="23F6B4F0" w14:textId="1E19D7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819D4" w14:textId="78ED05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3AE29" w14:textId="50B32C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79,402.09 </w:t>
            </w:r>
          </w:p>
        </w:tc>
      </w:tr>
      <w:tr w:rsidR="00BE3C44" w:rsidRPr="00BE3C44" w14:paraId="34FE708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303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2C07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0D275173" w14:textId="608DBF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8,567.78 </w:t>
            </w:r>
          </w:p>
        </w:tc>
        <w:tc>
          <w:tcPr>
            <w:tcW w:w="810" w:type="pct"/>
            <w:tcBorders>
              <w:top w:val="nil"/>
              <w:left w:val="nil"/>
              <w:bottom w:val="single" w:sz="4" w:space="0" w:color="000000"/>
              <w:right w:val="single" w:sz="4" w:space="0" w:color="000000"/>
            </w:tcBorders>
            <w:shd w:val="clear" w:color="auto" w:fill="auto"/>
            <w:noWrap/>
            <w:vAlign w:val="bottom"/>
            <w:hideMark/>
          </w:tcPr>
          <w:p w14:paraId="386C6DDD" w14:textId="114D40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BF7CE5" w14:textId="5701B7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272D36" w14:textId="6106E2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8,567.78 </w:t>
            </w:r>
          </w:p>
        </w:tc>
      </w:tr>
      <w:tr w:rsidR="00BE3C44" w:rsidRPr="00BE3C44" w14:paraId="1176491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F7A8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D64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D74A8C8" w14:textId="3C7B74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5F7BDADE" w14:textId="32C67A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86B2A" w14:textId="4F6186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3EF0A" w14:textId="3A2650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1,899.04 </w:t>
            </w:r>
          </w:p>
        </w:tc>
      </w:tr>
      <w:tr w:rsidR="00BE3C44" w:rsidRPr="00BE3C44" w14:paraId="53C6411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EFE3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BCF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FD54F6C" w14:textId="5B19B9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5,257.62 </w:t>
            </w:r>
          </w:p>
        </w:tc>
        <w:tc>
          <w:tcPr>
            <w:tcW w:w="810" w:type="pct"/>
            <w:tcBorders>
              <w:top w:val="nil"/>
              <w:left w:val="nil"/>
              <w:bottom w:val="single" w:sz="4" w:space="0" w:color="000000"/>
              <w:right w:val="single" w:sz="4" w:space="0" w:color="000000"/>
            </w:tcBorders>
            <w:shd w:val="clear" w:color="auto" w:fill="auto"/>
            <w:noWrap/>
            <w:vAlign w:val="bottom"/>
            <w:hideMark/>
          </w:tcPr>
          <w:p w14:paraId="7554C270" w14:textId="649417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44B95" w14:textId="4EDFCA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C46793" w14:textId="61BF26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5,257.62 </w:t>
            </w:r>
          </w:p>
        </w:tc>
      </w:tr>
      <w:tr w:rsidR="00BE3C44" w:rsidRPr="00BE3C44" w14:paraId="4AE83B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B6B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68DD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384C7A9A" w14:textId="3B48F7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94,393.88 </w:t>
            </w:r>
          </w:p>
        </w:tc>
        <w:tc>
          <w:tcPr>
            <w:tcW w:w="810" w:type="pct"/>
            <w:tcBorders>
              <w:top w:val="nil"/>
              <w:left w:val="nil"/>
              <w:bottom w:val="single" w:sz="4" w:space="0" w:color="000000"/>
              <w:right w:val="single" w:sz="4" w:space="0" w:color="000000"/>
            </w:tcBorders>
            <w:shd w:val="clear" w:color="auto" w:fill="auto"/>
            <w:noWrap/>
            <w:vAlign w:val="bottom"/>
            <w:hideMark/>
          </w:tcPr>
          <w:p w14:paraId="69082568" w14:textId="28976B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900136" w14:textId="4CF7B3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B6D2D" w14:textId="4AA9F1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94,393.88 </w:t>
            </w:r>
          </w:p>
        </w:tc>
      </w:tr>
      <w:tr w:rsidR="00BE3C44" w:rsidRPr="00BE3C44" w14:paraId="3EF72A7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4FEC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F08E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37A5ACB6" w14:textId="564C29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4,837.56 </w:t>
            </w:r>
          </w:p>
        </w:tc>
        <w:tc>
          <w:tcPr>
            <w:tcW w:w="810" w:type="pct"/>
            <w:tcBorders>
              <w:top w:val="nil"/>
              <w:left w:val="nil"/>
              <w:bottom w:val="single" w:sz="4" w:space="0" w:color="000000"/>
              <w:right w:val="single" w:sz="4" w:space="0" w:color="000000"/>
            </w:tcBorders>
            <w:shd w:val="clear" w:color="auto" w:fill="auto"/>
            <w:noWrap/>
            <w:vAlign w:val="bottom"/>
            <w:hideMark/>
          </w:tcPr>
          <w:p w14:paraId="69DF827A" w14:textId="658103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9D83A6" w14:textId="07BE97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D03E6A" w14:textId="4CC8D6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4,837.56 </w:t>
            </w:r>
          </w:p>
        </w:tc>
      </w:tr>
      <w:tr w:rsidR="00BE3C44" w:rsidRPr="00BE3C44" w14:paraId="36A99B3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42B4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C66A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7C1A1EA7" w14:textId="67A481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64,068.04 </w:t>
            </w:r>
          </w:p>
        </w:tc>
        <w:tc>
          <w:tcPr>
            <w:tcW w:w="810" w:type="pct"/>
            <w:tcBorders>
              <w:top w:val="nil"/>
              <w:left w:val="nil"/>
              <w:bottom w:val="single" w:sz="4" w:space="0" w:color="000000"/>
              <w:right w:val="single" w:sz="4" w:space="0" w:color="000000"/>
            </w:tcBorders>
            <w:shd w:val="clear" w:color="auto" w:fill="auto"/>
            <w:noWrap/>
            <w:vAlign w:val="bottom"/>
            <w:hideMark/>
          </w:tcPr>
          <w:p w14:paraId="1116E9A7" w14:textId="7E2A80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E5E3F" w14:textId="078ADC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261AA" w14:textId="3D0065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64,068.04 </w:t>
            </w:r>
          </w:p>
        </w:tc>
      </w:tr>
      <w:tr w:rsidR="00BE3C44" w:rsidRPr="00BE3C44" w14:paraId="2042CC7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53CE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DC67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EE41362" w14:textId="25428C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045,285.62 </w:t>
            </w:r>
          </w:p>
        </w:tc>
        <w:tc>
          <w:tcPr>
            <w:tcW w:w="810" w:type="pct"/>
            <w:tcBorders>
              <w:top w:val="nil"/>
              <w:left w:val="nil"/>
              <w:bottom w:val="single" w:sz="4" w:space="0" w:color="000000"/>
              <w:right w:val="single" w:sz="4" w:space="0" w:color="000000"/>
            </w:tcBorders>
            <w:shd w:val="clear" w:color="auto" w:fill="auto"/>
            <w:noWrap/>
            <w:vAlign w:val="bottom"/>
            <w:hideMark/>
          </w:tcPr>
          <w:p w14:paraId="5EC86127" w14:textId="367511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40B1B" w14:textId="3995CD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6AE0E6" w14:textId="48DA65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045,285.62 </w:t>
            </w:r>
          </w:p>
        </w:tc>
      </w:tr>
      <w:tr w:rsidR="00BE3C44" w:rsidRPr="00BE3C44" w14:paraId="4CC49E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9F2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FB8B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2AEDB3C6" w14:textId="40EE21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838,628.32 </w:t>
            </w:r>
          </w:p>
        </w:tc>
        <w:tc>
          <w:tcPr>
            <w:tcW w:w="810" w:type="pct"/>
            <w:tcBorders>
              <w:top w:val="nil"/>
              <w:left w:val="nil"/>
              <w:bottom w:val="single" w:sz="4" w:space="0" w:color="000000"/>
              <w:right w:val="single" w:sz="4" w:space="0" w:color="000000"/>
            </w:tcBorders>
            <w:shd w:val="clear" w:color="auto" w:fill="auto"/>
            <w:noWrap/>
            <w:vAlign w:val="bottom"/>
            <w:hideMark/>
          </w:tcPr>
          <w:p w14:paraId="7C16795C" w14:textId="0B1BE3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AB4BD" w14:textId="1AF068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62F2" w14:textId="212FF8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838,628.32 </w:t>
            </w:r>
          </w:p>
        </w:tc>
      </w:tr>
      <w:tr w:rsidR="00BE3C44" w:rsidRPr="00BE3C44" w14:paraId="00E3DFD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D03D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992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B6246D9" w14:textId="22B5C5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31,640.18 </w:t>
            </w:r>
          </w:p>
        </w:tc>
        <w:tc>
          <w:tcPr>
            <w:tcW w:w="810" w:type="pct"/>
            <w:tcBorders>
              <w:top w:val="nil"/>
              <w:left w:val="nil"/>
              <w:bottom w:val="single" w:sz="4" w:space="0" w:color="000000"/>
              <w:right w:val="single" w:sz="4" w:space="0" w:color="000000"/>
            </w:tcBorders>
            <w:shd w:val="clear" w:color="auto" w:fill="auto"/>
            <w:noWrap/>
            <w:vAlign w:val="bottom"/>
            <w:hideMark/>
          </w:tcPr>
          <w:p w14:paraId="4444D464" w14:textId="416AF1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94C6D7" w14:textId="4B3492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CD6A9" w14:textId="0948E2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31,640.18 </w:t>
            </w:r>
          </w:p>
        </w:tc>
      </w:tr>
      <w:tr w:rsidR="00BE3C44" w:rsidRPr="00BE3C44" w14:paraId="0045F6A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F422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8AB9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278C206B" w14:textId="318298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45C46ACF" w14:textId="648841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2668C" w14:textId="3C1428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4D4D6" w14:textId="07715F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75,612.17 </w:t>
            </w:r>
          </w:p>
        </w:tc>
      </w:tr>
      <w:tr w:rsidR="00BE3C44" w:rsidRPr="00BE3C44" w14:paraId="03A9B37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32C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48B9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48BD2F1" w14:textId="5D09CB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84,257.46 </w:t>
            </w:r>
          </w:p>
        </w:tc>
        <w:tc>
          <w:tcPr>
            <w:tcW w:w="810" w:type="pct"/>
            <w:tcBorders>
              <w:top w:val="nil"/>
              <w:left w:val="nil"/>
              <w:bottom w:val="single" w:sz="4" w:space="0" w:color="000000"/>
              <w:right w:val="single" w:sz="4" w:space="0" w:color="000000"/>
            </w:tcBorders>
            <w:shd w:val="clear" w:color="auto" w:fill="auto"/>
            <w:noWrap/>
            <w:vAlign w:val="bottom"/>
            <w:hideMark/>
          </w:tcPr>
          <w:p w14:paraId="23281E40" w14:textId="0E1A56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D47A7" w14:textId="0F0486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52B9AB" w14:textId="1F3780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84,257.46 </w:t>
            </w:r>
          </w:p>
        </w:tc>
      </w:tr>
      <w:tr w:rsidR="00BE3C44" w:rsidRPr="00BE3C44" w14:paraId="6ACC62D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65D4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55B7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BD2A291" w14:textId="76A06D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26,592.14 </w:t>
            </w:r>
          </w:p>
        </w:tc>
        <w:tc>
          <w:tcPr>
            <w:tcW w:w="810" w:type="pct"/>
            <w:tcBorders>
              <w:top w:val="nil"/>
              <w:left w:val="nil"/>
              <w:bottom w:val="single" w:sz="4" w:space="0" w:color="000000"/>
              <w:right w:val="single" w:sz="4" w:space="0" w:color="000000"/>
            </w:tcBorders>
            <w:shd w:val="clear" w:color="auto" w:fill="auto"/>
            <w:noWrap/>
            <w:vAlign w:val="bottom"/>
            <w:hideMark/>
          </w:tcPr>
          <w:p w14:paraId="5AB399AC" w14:textId="4DD5BD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1B4536" w14:textId="63C656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3AE769" w14:textId="4EF480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26,592.14 </w:t>
            </w:r>
          </w:p>
        </w:tc>
      </w:tr>
      <w:tr w:rsidR="00BE3C44" w:rsidRPr="00BE3C44" w14:paraId="33E6FA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989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1196B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22CEAF03" w14:textId="72E13C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917,487.82 </w:t>
            </w:r>
          </w:p>
        </w:tc>
        <w:tc>
          <w:tcPr>
            <w:tcW w:w="810" w:type="pct"/>
            <w:tcBorders>
              <w:top w:val="nil"/>
              <w:left w:val="nil"/>
              <w:bottom w:val="single" w:sz="4" w:space="0" w:color="000000"/>
              <w:right w:val="single" w:sz="4" w:space="0" w:color="000000"/>
            </w:tcBorders>
            <w:shd w:val="clear" w:color="auto" w:fill="auto"/>
            <w:noWrap/>
            <w:vAlign w:val="bottom"/>
            <w:hideMark/>
          </w:tcPr>
          <w:p w14:paraId="6E1CCE18" w14:textId="4543BE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1B5DE9" w14:textId="0DEDB7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EEA2C3" w14:textId="75AE76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917,487.82 </w:t>
            </w:r>
          </w:p>
        </w:tc>
      </w:tr>
      <w:tr w:rsidR="00BE3C44" w:rsidRPr="00BE3C44" w14:paraId="712A21C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7A8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BD89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73F1A1B9" w14:textId="6693FF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037,881.72 </w:t>
            </w:r>
          </w:p>
        </w:tc>
        <w:tc>
          <w:tcPr>
            <w:tcW w:w="810" w:type="pct"/>
            <w:tcBorders>
              <w:top w:val="nil"/>
              <w:left w:val="nil"/>
              <w:bottom w:val="single" w:sz="4" w:space="0" w:color="000000"/>
              <w:right w:val="single" w:sz="4" w:space="0" w:color="000000"/>
            </w:tcBorders>
            <w:shd w:val="clear" w:color="auto" w:fill="auto"/>
            <w:noWrap/>
            <w:vAlign w:val="bottom"/>
            <w:hideMark/>
          </w:tcPr>
          <w:p w14:paraId="17D63A3C" w14:textId="1E51DD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84C560" w14:textId="088C07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4A27B" w14:textId="106D71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037,881.72 </w:t>
            </w:r>
          </w:p>
        </w:tc>
      </w:tr>
      <w:tr w:rsidR="00BE3C44" w:rsidRPr="00BE3C44" w14:paraId="7410728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E81A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0732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126F7645" w14:textId="2C823A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8,936.22 </w:t>
            </w:r>
          </w:p>
        </w:tc>
        <w:tc>
          <w:tcPr>
            <w:tcW w:w="810" w:type="pct"/>
            <w:tcBorders>
              <w:top w:val="nil"/>
              <w:left w:val="nil"/>
              <w:bottom w:val="single" w:sz="4" w:space="0" w:color="000000"/>
              <w:right w:val="single" w:sz="4" w:space="0" w:color="000000"/>
            </w:tcBorders>
            <w:shd w:val="clear" w:color="auto" w:fill="auto"/>
            <w:noWrap/>
            <w:vAlign w:val="bottom"/>
            <w:hideMark/>
          </w:tcPr>
          <w:p w14:paraId="5918DE47" w14:textId="1A380E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41FE3" w14:textId="25E219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815FD" w14:textId="4D818F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8,936.22 </w:t>
            </w:r>
          </w:p>
        </w:tc>
      </w:tr>
      <w:tr w:rsidR="00BE3C44" w:rsidRPr="00BE3C44" w14:paraId="127080D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6D3A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183A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2549866" w14:textId="09A1EB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4,826.40 </w:t>
            </w:r>
          </w:p>
        </w:tc>
        <w:tc>
          <w:tcPr>
            <w:tcW w:w="810" w:type="pct"/>
            <w:tcBorders>
              <w:top w:val="nil"/>
              <w:left w:val="nil"/>
              <w:bottom w:val="single" w:sz="4" w:space="0" w:color="000000"/>
              <w:right w:val="single" w:sz="4" w:space="0" w:color="000000"/>
            </w:tcBorders>
            <w:shd w:val="clear" w:color="auto" w:fill="auto"/>
            <w:noWrap/>
            <w:vAlign w:val="bottom"/>
            <w:hideMark/>
          </w:tcPr>
          <w:p w14:paraId="12676F21" w14:textId="74981D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1EF1F2" w14:textId="4D78C6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4AA28" w14:textId="30B1ED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94,826.40 </w:t>
            </w:r>
          </w:p>
        </w:tc>
      </w:tr>
      <w:tr w:rsidR="00BE3C44" w:rsidRPr="00BE3C44" w14:paraId="78D41D7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ACC4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BD7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76A0A24F" w14:textId="6107CD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61,004.24 </w:t>
            </w:r>
          </w:p>
        </w:tc>
        <w:tc>
          <w:tcPr>
            <w:tcW w:w="810" w:type="pct"/>
            <w:tcBorders>
              <w:top w:val="nil"/>
              <w:left w:val="nil"/>
              <w:bottom w:val="single" w:sz="4" w:space="0" w:color="000000"/>
              <w:right w:val="single" w:sz="4" w:space="0" w:color="000000"/>
            </w:tcBorders>
            <w:shd w:val="clear" w:color="auto" w:fill="auto"/>
            <w:noWrap/>
            <w:vAlign w:val="bottom"/>
            <w:hideMark/>
          </w:tcPr>
          <w:p w14:paraId="0B7FB9EF" w14:textId="7D9739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CC00B" w14:textId="1C765A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04502" w14:textId="6072A8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61,004.24 </w:t>
            </w:r>
          </w:p>
        </w:tc>
      </w:tr>
      <w:tr w:rsidR="00BE3C44" w:rsidRPr="00BE3C44" w14:paraId="501CC73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C345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148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1A8752B0" w14:textId="36FEAC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47,453.78 </w:t>
            </w:r>
          </w:p>
        </w:tc>
        <w:tc>
          <w:tcPr>
            <w:tcW w:w="810" w:type="pct"/>
            <w:tcBorders>
              <w:top w:val="nil"/>
              <w:left w:val="nil"/>
              <w:bottom w:val="single" w:sz="4" w:space="0" w:color="000000"/>
              <w:right w:val="single" w:sz="4" w:space="0" w:color="000000"/>
            </w:tcBorders>
            <w:shd w:val="clear" w:color="auto" w:fill="auto"/>
            <w:noWrap/>
            <w:vAlign w:val="bottom"/>
            <w:hideMark/>
          </w:tcPr>
          <w:p w14:paraId="547BF251" w14:textId="3F9B00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0BF919" w14:textId="39859E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600E99" w14:textId="4A8CFA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147,453.78 </w:t>
            </w:r>
          </w:p>
        </w:tc>
      </w:tr>
      <w:tr w:rsidR="00BE3C44" w:rsidRPr="00BE3C44" w14:paraId="1326714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470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0B3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338132C4" w14:textId="6B463B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50,606.38 </w:t>
            </w:r>
          </w:p>
        </w:tc>
        <w:tc>
          <w:tcPr>
            <w:tcW w:w="810" w:type="pct"/>
            <w:tcBorders>
              <w:top w:val="nil"/>
              <w:left w:val="nil"/>
              <w:bottom w:val="single" w:sz="4" w:space="0" w:color="000000"/>
              <w:right w:val="single" w:sz="4" w:space="0" w:color="000000"/>
            </w:tcBorders>
            <w:shd w:val="clear" w:color="auto" w:fill="auto"/>
            <w:noWrap/>
            <w:vAlign w:val="bottom"/>
            <w:hideMark/>
          </w:tcPr>
          <w:p w14:paraId="7E856284" w14:textId="5F537A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14F92" w14:textId="4CC706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68A5A" w14:textId="2F8F42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50,606.38 </w:t>
            </w:r>
          </w:p>
        </w:tc>
      </w:tr>
      <w:tr w:rsidR="00BE3C44" w:rsidRPr="00BE3C44" w14:paraId="74D44EA4"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41DFC"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188F360C" w14:textId="5A4EFED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870,2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193A9B" w14:textId="1390C55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EA3AC0" w14:textId="5863E88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FDCCDEA" w14:textId="068ADAE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870,273.30 </w:t>
            </w:r>
          </w:p>
        </w:tc>
      </w:tr>
      <w:tr w:rsidR="00BE3C44" w:rsidRPr="00BE3C44" w14:paraId="75BE6EF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9D21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E184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5ED5ED53" w14:textId="7AA508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4FFE7652" w14:textId="7BA5EE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E1A94" w14:textId="0A28F9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E8418" w14:textId="56CB74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0,118.48 </w:t>
            </w:r>
          </w:p>
        </w:tc>
      </w:tr>
      <w:tr w:rsidR="00BE3C44" w:rsidRPr="00BE3C44" w14:paraId="5A5CE55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B33F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89FA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104ACAD9" w14:textId="3B9F34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20549F8E" w14:textId="77EE28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79D151" w14:textId="2E7C32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5FFC40" w14:textId="507262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9,714.82 </w:t>
            </w:r>
          </w:p>
        </w:tc>
      </w:tr>
      <w:tr w:rsidR="00BE3C44" w:rsidRPr="00BE3C44" w14:paraId="02DFE56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6F6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92B0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59E5A0FC" w14:textId="25DBB6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40,440.00 </w:t>
            </w:r>
          </w:p>
        </w:tc>
        <w:tc>
          <w:tcPr>
            <w:tcW w:w="810" w:type="pct"/>
            <w:tcBorders>
              <w:top w:val="nil"/>
              <w:left w:val="nil"/>
              <w:bottom w:val="single" w:sz="4" w:space="0" w:color="000000"/>
              <w:right w:val="single" w:sz="4" w:space="0" w:color="000000"/>
            </w:tcBorders>
            <w:shd w:val="clear" w:color="auto" w:fill="auto"/>
            <w:noWrap/>
            <w:vAlign w:val="bottom"/>
            <w:hideMark/>
          </w:tcPr>
          <w:p w14:paraId="595DC8C6" w14:textId="2F8441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EC3CFA" w14:textId="6E4214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EC35FC" w14:textId="2C3B7A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40,440.00 </w:t>
            </w:r>
          </w:p>
        </w:tc>
      </w:tr>
      <w:tr w:rsidR="00BE3C44" w:rsidRPr="00BE3C44" w14:paraId="34582F97"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1818E"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7840133" w14:textId="5676867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0,871,20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5E2EDF7C" w14:textId="45B3E20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408FB5" w14:textId="66AE4E8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5EFAB" w14:textId="5926A45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0,871,207.02 </w:t>
            </w:r>
          </w:p>
        </w:tc>
      </w:tr>
      <w:tr w:rsidR="00BE3C44" w:rsidRPr="00BE3C44" w14:paraId="55ED9DBA" w14:textId="77777777" w:rsidTr="00BE3C44">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6267DBC"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272E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1EE1CEC" w14:textId="4F9DF5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6D854E3" w14:textId="685EC7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3D696D" w14:textId="58A445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3022FBA" w14:textId="4A934A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262,622.13 </w:t>
            </w:r>
          </w:p>
        </w:tc>
      </w:tr>
      <w:tr w:rsidR="00BE3C44" w:rsidRPr="00BE3C44" w14:paraId="22E365E0" w14:textId="77777777" w:rsidTr="00BE3C44">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7C8DA64"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EDE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2B581354" w14:textId="3AFB93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CEA5089" w14:textId="778162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207B7F" w14:textId="4D11F0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EAE5A" w14:textId="06CFE0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96,940.00 </w:t>
            </w:r>
          </w:p>
        </w:tc>
      </w:tr>
      <w:tr w:rsidR="00BE3C44" w:rsidRPr="00BE3C44" w14:paraId="58E62F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7F82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899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658359A5" w14:textId="0D2B2B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24,790.00 </w:t>
            </w:r>
          </w:p>
        </w:tc>
        <w:tc>
          <w:tcPr>
            <w:tcW w:w="810" w:type="pct"/>
            <w:tcBorders>
              <w:top w:val="nil"/>
              <w:left w:val="nil"/>
              <w:bottom w:val="single" w:sz="4" w:space="0" w:color="000000"/>
              <w:right w:val="single" w:sz="4" w:space="0" w:color="000000"/>
            </w:tcBorders>
            <w:shd w:val="clear" w:color="auto" w:fill="auto"/>
            <w:noWrap/>
            <w:vAlign w:val="bottom"/>
            <w:hideMark/>
          </w:tcPr>
          <w:p w14:paraId="7B130F24" w14:textId="145159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38D01D" w14:textId="6025F9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4C214" w14:textId="1F9D19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24,790.00 </w:t>
            </w:r>
          </w:p>
        </w:tc>
      </w:tr>
      <w:tr w:rsidR="00BE3C44" w:rsidRPr="00BE3C44" w14:paraId="10866B9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862B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EC6A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1478419A" w14:textId="7F5080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64795C41" w14:textId="1B59EE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D50301" w14:textId="14ACAF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E10B96" w14:textId="39FFB8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19,557.64 </w:t>
            </w:r>
          </w:p>
        </w:tc>
      </w:tr>
      <w:tr w:rsidR="00BE3C44" w:rsidRPr="00BE3C44" w14:paraId="6B17D9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DB0B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DA0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FD22FD8" w14:textId="415EE0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1D826DDA" w14:textId="1E5396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D0BC1" w14:textId="3D8215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8B080" w14:textId="4AC96C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089,469.32 </w:t>
            </w:r>
          </w:p>
        </w:tc>
      </w:tr>
      <w:tr w:rsidR="00BE3C44" w:rsidRPr="00BE3C44" w14:paraId="0D9092A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468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2441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269AF256" w14:textId="459AC6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9,662.78 </w:t>
            </w:r>
          </w:p>
        </w:tc>
        <w:tc>
          <w:tcPr>
            <w:tcW w:w="810" w:type="pct"/>
            <w:tcBorders>
              <w:top w:val="nil"/>
              <w:left w:val="nil"/>
              <w:bottom w:val="single" w:sz="4" w:space="0" w:color="000000"/>
              <w:right w:val="single" w:sz="4" w:space="0" w:color="000000"/>
            </w:tcBorders>
            <w:shd w:val="clear" w:color="auto" w:fill="auto"/>
            <w:noWrap/>
            <w:vAlign w:val="bottom"/>
            <w:hideMark/>
          </w:tcPr>
          <w:p w14:paraId="214F87EA" w14:textId="28CAAD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DD81B" w14:textId="78C488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F82AD9" w14:textId="598D58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19,662.78 </w:t>
            </w:r>
          </w:p>
        </w:tc>
      </w:tr>
      <w:tr w:rsidR="00BE3C44" w:rsidRPr="00BE3C44" w14:paraId="38051FC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7475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8CE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6AFD258C" w14:textId="67F03C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0C966B51" w14:textId="288AE3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9FB4DB" w14:textId="245473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E9F266" w14:textId="748D49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849,807.18 </w:t>
            </w:r>
          </w:p>
        </w:tc>
      </w:tr>
      <w:tr w:rsidR="00BE3C44" w:rsidRPr="00BE3C44" w14:paraId="13A9F77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0E9B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3C6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44CA071" w14:textId="6BBB0D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AB3E8AA" w14:textId="0F9CB5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1A4E4" w14:textId="457DB5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F7E37" w14:textId="5F4F84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9,972.10 </w:t>
            </w:r>
          </w:p>
        </w:tc>
      </w:tr>
      <w:tr w:rsidR="00BE3C44" w:rsidRPr="00BE3C44" w14:paraId="3E57810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6A6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7375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01D3C620" w14:textId="4A0145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712,011.48 </w:t>
            </w:r>
          </w:p>
        </w:tc>
        <w:tc>
          <w:tcPr>
            <w:tcW w:w="810" w:type="pct"/>
            <w:tcBorders>
              <w:top w:val="nil"/>
              <w:left w:val="nil"/>
              <w:bottom w:val="single" w:sz="4" w:space="0" w:color="000000"/>
              <w:right w:val="single" w:sz="4" w:space="0" w:color="000000"/>
            </w:tcBorders>
            <w:shd w:val="clear" w:color="auto" w:fill="auto"/>
            <w:noWrap/>
            <w:vAlign w:val="bottom"/>
            <w:hideMark/>
          </w:tcPr>
          <w:p w14:paraId="34647D36" w14:textId="73B7CF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45451" w14:textId="75932B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36DC9" w14:textId="6973B2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712,011.48 </w:t>
            </w:r>
          </w:p>
        </w:tc>
      </w:tr>
      <w:tr w:rsidR="00BE3C44" w:rsidRPr="00BE3C44" w14:paraId="2E5B0CC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CB3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66D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1A187747" w14:textId="6C5E96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37A49D49" w14:textId="0DAE75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2BFBA" w14:textId="122578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F223FA" w14:textId="7B75EF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23,020.85 </w:t>
            </w:r>
          </w:p>
        </w:tc>
      </w:tr>
      <w:tr w:rsidR="00BE3C44" w:rsidRPr="00BE3C44" w14:paraId="1B129B4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5274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076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880B7C3" w14:textId="27BDBC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6A3A1" w14:textId="6DBBC5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9057FD" w14:textId="67745E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C7289" w14:textId="31BF95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2,500.00 </w:t>
            </w:r>
          </w:p>
        </w:tc>
      </w:tr>
      <w:tr w:rsidR="00BE3C44" w:rsidRPr="00BE3C44" w14:paraId="0AD435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BE4C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3CAE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5EEB02DC" w14:textId="669F2D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78D9AC0D" w14:textId="3BA25E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AA71C6" w14:textId="070690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B86EF" w14:textId="1A6E11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0,262.46 </w:t>
            </w:r>
          </w:p>
        </w:tc>
      </w:tr>
      <w:tr w:rsidR="00BE3C44" w:rsidRPr="00BE3C44" w14:paraId="661F764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BDF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681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797F783A" w14:textId="3BB84F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030,987.48 </w:t>
            </w:r>
          </w:p>
        </w:tc>
        <w:tc>
          <w:tcPr>
            <w:tcW w:w="810" w:type="pct"/>
            <w:tcBorders>
              <w:top w:val="nil"/>
              <w:left w:val="nil"/>
              <w:bottom w:val="single" w:sz="4" w:space="0" w:color="000000"/>
              <w:right w:val="single" w:sz="4" w:space="0" w:color="000000"/>
            </w:tcBorders>
            <w:shd w:val="clear" w:color="auto" w:fill="auto"/>
            <w:noWrap/>
            <w:vAlign w:val="bottom"/>
            <w:hideMark/>
          </w:tcPr>
          <w:p w14:paraId="2A34362B" w14:textId="63A905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ED515" w14:textId="6B3F98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148B7" w14:textId="194F87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030,987.48 </w:t>
            </w:r>
          </w:p>
        </w:tc>
      </w:tr>
      <w:tr w:rsidR="00BE3C44" w:rsidRPr="00BE3C44" w14:paraId="4D0D21F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08C3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4A8DA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0629A8B3" w14:textId="72A92E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07398AC3" w14:textId="730C29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8D0300" w14:textId="403165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8FEA0" w14:textId="544F9A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6,143.60 </w:t>
            </w:r>
          </w:p>
        </w:tc>
      </w:tr>
      <w:tr w:rsidR="00BE3C44" w:rsidRPr="00BE3C44" w14:paraId="7DA3822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D7C9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08D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6F323B1E" w14:textId="146C93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7512E6D4" w14:textId="2D8687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E59CF" w14:textId="49A0BB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851B6" w14:textId="313361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792,860.00 </w:t>
            </w:r>
          </w:p>
        </w:tc>
      </w:tr>
      <w:tr w:rsidR="00BE3C44" w:rsidRPr="00BE3C44" w14:paraId="3055996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577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E8A2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5F8606ED" w14:textId="7B0461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4A45D" w14:textId="314DD3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25DB4" w14:textId="7FE0B0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174AC" w14:textId="516F8D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0,600.00 </w:t>
            </w:r>
          </w:p>
        </w:tc>
      </w:tr>
      <w:tr w:rsidR="00BE3C44" w:rsidRPr="00BE3C44" w14:paraId="39638BD9"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EA5FED"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06EF5B1" w14:textId="1849B99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7,574,501.24 </w:t>
            </w:r>
          </w:p>
        </w:tc>
        <w:tc>
          <w:tcPr>
            <w:tcW w:w="810" w:type="pct"/>
            <w:tcBorders>
              <w:top w:val="nil"/>
              <w:left w:val="nil"/>
              <w:bottom w:val="single" w:sz="4" w:space="0" w:color="000000"/>
              <w:right w:val="single" w:sz="4" w:space="0" w:color="000000"/>
            </w:tcBorders>
            <w:shd w:val="clear" w:color="A5A5A5" w:fill="A5A5A5"/>
            <w:noWrap/>
            <w:vAlign w:val="bottom"/>
            <w:hideMark/>
          </w:tcPr>
          <w:p w14:paraId="1BD4650A" w14:textId="39C32B1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E34ED07" w14:textId="41D9586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0F75E875" w14:textId="4289F8D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9,496,771.24 </w:t>
            </w:r>
          </w:p>
        </w:tc>
      </w:tr>
      <w:tr w:rsidR="00BE3C44" w:rsidRPr="00BE3C44" w14:paraId="20F715DE"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8D847"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778DEA77" w14:textId="3518ED9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A68CCCC" w14:textId="368ACBD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85616F" w14:textId="09F0146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F7C96C" w14:textId="0A0EE30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20,827.23 </w:t>
            </w:r>
          </w:p>
        </w:tc>
      </w:tr>
      <w:tr w:rsidR="00BE3C44" w:rsidRPr="00BE3C44" w14:paraId="5E6A71F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EB32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FAA56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52A8EF0F" w14:textId="465499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35E7EF96" w14:textId="71D397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F1EDE" w14:textId="653636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AFE82B" w14:textId="34B4E7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195.44 </w:t>
            </w:r>
          </w:p>
        </w:tc>
      </w:tr>
      <w:tr w:rsidR="00BE3C44" w:rsidRPr="00BE3C44" w14:paraId="101D0FA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A3015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78D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41784245" w14:textId="32007E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D931E2B" w14:textId="2EED0C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92DF0" w14:textId="7413EB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64339F" w14:textId="2008C9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3.93 </w:t>
            </w:r>
          </w:p>
        </w:tc>
      </w:tr>
      <w:tr w:rsidR="00BE3C44" w:rsidRPr="00BE3C44" w14:paraId="1CAD512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EA96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49FB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30CF1EA5" w14:textId="0A32C9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14D77596" w14:textId="0F7FB6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C6C692" w14:textId="595BF5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BCA907" w14:textId="564241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7.86 </w:t>
            </w:r>
          </w:p>
        </w:tc>
      </w:tr>
      <w:tr w:rsidR="00BE3C44" w:rsidRPr="00BE3C44" w14:paraId="0D26DF14"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F1651"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DD7F067" w14:textId="442731D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908,35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002E6422" w14:textId="05BE123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EC40F1F" w14:textId="5F302B1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284D688" w14:textId="45586AD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921,252.72 </w:t>
            </w:r>
          </w:p>
        </w:tc>
      </w:tr>
      <w:tr w:rsidR="00BE3C44" w:rsidRPr="00BE3C44" w14:paraId="26129D0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8CCBA"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2CC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4DB9E708" w14:textId="413593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6FE10A7A" w14:textId="689EC4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BCBBB" w14:textId="77138D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7A37D82" w14:textId="26902D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0,351.17 </w:t>
            </w:r>
          </w:p>
        </w:tc>
      </w:tr>
      <w:tr w:rsidR="00BE3C44" w:rsidRPr="00BE3C44" w14:paraId="122CF47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EBCE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0EB7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7E951082" w14:textId="304685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37A74FDA" w14:textId="6D0F20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F2527" w14:textId="60641B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312388" w14:textId="23E045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70.70 </w:t>
            </w:r>
          </w:p>
        </w:tc>
      </w:tr>
      <w:tr w:rsidR="00BE3C44" w:rsidRPr="00BE3C44" w14:paraId="38B7C14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C68A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E38AC0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F2D94EA" w14:textId="56A2F2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22B6AA34" w14:textId="04CAE2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C5485" w14:textId="2900E6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336507" w14:textId="005194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70.70 </w:t>
            </w:r>
          </w:p>
        </w:tc>
      </w:tr>
      <w:tr w:rsidR="00BE3C44" w:rsidRPr="00BE3C44" w14:paraId="765C9D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7E342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2BB7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4DFDB5CB" w14:textId="0DAFDE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33FB20" w14:textId="651CD4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35ADF3" w14:textId="258634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785F2D5F" w14:textId="56E92E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900.00 </w:t>
            </w:r>
          </w:p>
        </w:tc>
      </w:tr>
      <w:tr w:rsidR="00BE3C44" w:rsidRPr="00BE3C44" w14:paraId="0E15317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351C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5192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3A11FF06" w14:textId="562F62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5F716291" w14:textId="4B9B94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DF4944" w14:textId="56AAED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0A8174" w14:textId="31A487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9,868.75 </w:t>
            </w:r>
          </w:p>
        </w:tc>
      </w:tr>
      <w:tr w:rsidR="00BE3C44" w:rsidRPr="00BE3C44" w14:paraId="15E690D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81C9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CBB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97642CF" w14:textId="58DE0A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7,191.40 </w:t>
            </w:r>
          </w:p>
        </w:tc>
        <w:tc>
          <w:tcPr>
            <w:tcW w:w="810" w:type="pct"/>
            <w:tcBorders>
              <w:top w:val="nil"/>
              <w:left w:val="nil"/>
              <w:bottom w:val="single" w:sz="4" w:space="0" w:color="000000"/>
              <w:right w:val="single" w:sz="4" w:space="0" w:color="000000"/>
            </w:tcBorders>
            <w:shd w:val="clear" w:color="auto" w:fill="auto"/>
            <w:noWrap/>
            <w:vAlign w:val="bottom"/>
            <w:hideMark/>
          </w:tcPr>
          <w:p w14:paraId="38EDCA47" w14:textId="1764B1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75DFC9" w14:textId="70376A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6DB43" w14:textId="4CC7F6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7,191.40 </w:t>
            </w:r>
          </w:p>
        </w:tc>
      </w:tr>
      <w:tr w:rsidR="00BE3C44" w:rsidRPr="00BE3C44" w14:paraId="6FEBC4C5"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FCA2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50BBEB2" w14:textId="2ABAD2F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530,117.87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F7BCA" w14:textId="1ADE639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75CFF60" w14:textId="31FBC52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5BDDD9D" w14:textId="53583E3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678,487.87 </w:t>
            </w:r>
          </w:p>
        </w:tc>
      </w:tr>
      <w:tr w:rsidR="00BE3C44" w:rsidRPr="00BE3C44" w14:paraId="1D12FF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8B99E"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5CC9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4625E5A4" w14:textId="60E12F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5,398.38 </w:t>
            </w:r>
          </w:p>
        </w:tc>
        <w:tc>
          <w:tcPr>
            <w:tcW w:w="810" w:type="pct"/>
            <w:tcBorders>
              <w:top w:val="nil"/>
              <w:left w:val="nil"/>
              <w:bottom w:val="single" w:sz="4" w:space="0" w:color="000000"/>
              <w:right w:val="single" w:sz="4" w:space="0" w:color="000000"/>
            </w:tcBorders>
            <w:shd w:val="clear" w:color="auto" w:fill="auto"/>
            <w:noWrap/>
            <w:vAlign w:val="bottom"/>
            <w:hideMark/>
          </w:tcPr>
          <w:p w14:paraId="36E78DEF" w14:textId="15E0C7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3CDCFE" w14:textId="00A151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5F6EDF0" w14:textId="239FC4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5,398.38 </w:t>
            </w:r>
          </w:p>
        </w:tc>
      </w:tr>
      <w:tr w:rsidR="00BE3C44" w:rsidRPr="00BE3C44" w14:paraId="3C1B99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37BD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1FC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67D08CE" w14:textId="03880C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03,807.34 </w:t>
            </w:r>
          </w:p>
        </w:tc>
        <w:tc>
          <w:tcPr>
            <w:tcW w:w="810" w:type="pct"/>
            <w:tcBorders>
              <w:top w:val="nil"/>
              <w:left w:val="nil"/>
              <w:bottom w:val="single" w:sz="4" w:space="0" w:color="000000"/>
              <w:right w:val="single" w:sz="4" w:space="0" w:color="000000"/>
            </w:tcBorders>
            <w:shd w:val="clear" w:color="auto" w:fill="auto"/>
            <w:noWrap/>
            <w:vAlign w:val="bottom"/>
            <w:hideMark/>
          </w:tcPr>
          <w:p w14:paraId="35C7BDAC" w14:textId="6B62DF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C44C9F" w14:textId="3DEE3C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BC4122" w14:textId="5F4A68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03,807.34 </w:t>
            </w:r>
          </w:p>
        </w:tc>
      </w:tr>
      <w:tr w:rsidR="00BE3C44" w:rsidRPr="00BE3C44" w14:paraId="05178F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24B2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9994B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15EA4ABB" w14:textId="51751C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96,139.98 </w:t>
            </w:r>
          </w:p>
        </w:tc>
        <w:tc>
          <w:tcPr>
            <w:tcW w:w="810" w:type="pct"/>
            <w:tcBorders>
              <w:top w:val="nil"/>
              <w:left w:val="nil"/>
              <w:bottom w:val="single" w:sz="4" w:space="0" w:color="000000"/>
              <w:right w:val="single" w:sz="4" w:space="0" w:color="000000"/>
            </w:tcBorders>
            <w:shd w:val="clear" w:color="auto" w:fill="auto"/>
            <w:noWrap/>
            <w:vAlign w:val="bottom"/>
            <w:hideMark/>
          </w:tcPr>
          <w:p w14:paraId="5841A825" w14:textId="400F26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C86D4" w14:textId="461CBE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2D68BA" w14:textId="42EA59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96,139.98 </w:t>
            </w:r>
          </w:p>
        </w:tc>
      </w:tr>
      <w:tr w:rsidR="00BE3C44" w:rsidRPr="00BE3C44" w14:paraId="3381CEF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A732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05F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DD51FC2" w14:textId="333226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343028F3" w14:textId="272DBC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FB317" w14:textId="342B7C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A657C4" w14:textId="6C465F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7,840.32 </w:t>
            </w:r>
          </w:p>
        </w:tc>
      </w:tr>
      <w:tr w:rsidR="00BE3C44" w:rsidRPr="00BE3C44" w14:paraId="7C5C08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D047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107F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2E2AAA07" w14:textId="505F87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5C9A396" w14:textId="5F25D4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5918E" w14:textId="5FC6D5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DA2D0" w14:textId="55FA45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227.86 </w:t>
            </w:r>
          </w:p>
        </w:tc>
      </w:tr>
      <w:tr w:rsidR="00BE3C44" w:rsidRPr="00BE3C44" w14:paraId="64DB8B1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05D1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015C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1310EFE1" w14:textId="6A52B0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0BCF4A35" w14:textId="065848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5E80F6" w14:textId="08FA6C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62F91" w14:textId="0556EA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31.79 </w:t>
            </w:r>
          </w:p>
        </w:tc>
      </w:tr>
      <w:tr w:rsidR="00BE3C44" w:rsidRPr="00BE3C44" w14:paraId="31BDF59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4D5A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4C2F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4927E454" w14:textId="6DAFB4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1A6F54B1" w14:textId="62505B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10CC8A" w14:textId="657E03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3937C" w14:textId="6DC498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280.00 </w:t>
            </w:r>
          </w:p>
        </w:tc>
      </w:tr>
      <w:tr w:rsidR="00BE3C44" w:rsidRPr="00BE3C44" w14:paraId="4D1400C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3209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5CA9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BBA1A95" w14:textId="65E972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0D9ABF84" w14:textId="6B0DFE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B1E853" w14:textId="401950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2A6290" w14:textId="257710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5,227.86 </w:t>
            </w:r>
          </w:p>
        </w:tc>
      </w:tr>
      <w:tr w:rsidR="00BE3C44" w:rsidRPr="00BE3C44" w14:paraId="7198AF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6FDE8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835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6DE287E" w14:textId="6CEABA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3C43560" w14:textId="59F875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08848" w14:textId="66361F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8F4EB" w14:textId="6705C8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75.72 </w:t>
            </w:r>
          </w:p>
        </w:tc>
      </w:tr>
      <w:tr w:rsidR="00BE3C44" w:rsidRPr="00BE3C44" w14:paraId="14D900B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3D4C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631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341A751A" w14:textId="539EE8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0B3EC8" w14:textId="508660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484C8" w14:textId="2BFA6A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1916A588" w14:textId="558956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380.00 </w:t>
            </w:r>
          </w:p>
        </w:tc>
      </w:tr>
      <w:tr w:rsidR="00BE3C44" w:rsidRPr="00BE3C44" w14:paraId="2EC5C7B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D29B2"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357AD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58B74B06" w14:textId="30E2F0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AC5FDC0" w14:textId="61A6B8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46DB0" w14:textId="00A677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0E8F6" w14:textId="59118C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7.86 </w:t>
            </w:r>
          </w:p>
        </w:tc>
      </w:tr>
      <w:tr w:rsidR="00BE3C44" w:rsidRPr="00BE3C44" w14:paraId="205C400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A65C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E8D8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38377963" w14:textId="4CBF88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5,144.00 </w:t>
            </w:r>
          </w:p>
        </w:tc>
        <w:tc>
          <w:tcPr>
            <w:tcW w:w="810" w:type="pct"/>
            <w:tcBorders>
              <w:top w:val="nil"/>
              <w:left w:val="nil"/>
              <w:bottom w:val="single" w:sz="4" w:space="0" w:color="000000"/>
              <w:right w:val="single" w:sz="4" w:space="0" w:color="000000"/>
            </w:tcBorders>
            <w:shd w:val="clear" w:color="auto" w:fill="auto"/>
            <w:noWrap/>
            <w:vAlign w:val="bottom"/>
            <w:hideMark/>
          </w:tcPr>
          <w:p w14:paraId="4338979E" w14:textId="5E6DC4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D5B44" w14:textId="177BF9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433BDD" w14:textId="6C865B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5,144.00 </w:t>
            </w:r>
          </w:p>
        </w:tc>
      </w:tr>
      <w:tr w:rsidR="00BE3C44" w:rsidRPr="00BE3C44" w14:paraId="15A7531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08BC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03A1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6E50B561" w14:textId="70A6B5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94B3935" w14:textId="76606C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E808B" w14:textId="3F8E4F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03F6299E" w14:textId="39E485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087.86 </w:t>
            </w:r>
          </w:p>
        </w:tc>
      </w:tr>
      <w:tr w:rsidR="00BE3C44" w:rsidRPr="00BE3C44" w14:paraId="29FFEB4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A5D4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49968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4D1FBCA9" w14:textId="721E95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991.25 </w:t>
            </w:r>
          </w:p>
        </w:tc>
        <w:tc>
          <w:tcPr>
            <w:tcW w:w="810" w:type="pct"/>
            <w:tcBorders>
              <w:top w:val="nil"/>
              <w:left w:val="nil"/>
              <w:bottom w:val="single" w:sz="4" w:space="0" w:color="000000"/>
              <w:right w:val="single" w:sz="4" w:space="0" w:color="000000"/>
            </w:tcBorders>
            <w:shd w:val="clear" w:color="auto" w:fill="auto"/>
            <w:noWrap/>
            <w:vAlign w:val="bottom"/>
            <w:hideMark/>
          </w:tcPr>
          <w:p w14:paraId="55958B84" w14:textId="086393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624E9" w14:textId="4949C0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2F64F" w14:textId="2AB7C0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7,991.25 </w:t>
            </w:r>
          </w:p>
        </w:tc>
      </w:tr>
      <w:tr w:rsidR="00BE3C44" w:rsidRPr="00BE3C44" w14:paraId="5407CA6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0B2B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0506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15DFC4CC" w14:textId="6724FF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48D7491" w14:textId="7839DB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DC0D6" w14:textId="6A6D4C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9B8345" w14:textId="04AE89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31.79 </w:t>
            </w:r>
          </w:p>
        </w:tc>
      </w:tr>
      <w:tr w:rsidR="00BE3C44" w:rsidRPr="00BE3C44" w14:paraId="082BE56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BD3B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4E8B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5E00B641" w14:textId="2F24AE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5C5CCC87" w14:textId="0281F3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F4CFA" w14:textId="2A45CA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D90F47" w14:textId="74BCC5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6,901.93 </w:t>
            </w:r>
          </w:p>
        </w:tc>
      </w:tr>
      <w:tr w:rsidR="00BE3C44" w:rsidRPr="00BE3C44" w14:paraId="5C9D964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C1BE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80A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51D68059" w14:textId="5CF86B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D06BF9C" w14:textId="2D74CC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17F03" w14:textId="384154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A290E6" w14:textId="18F967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3.93 </w:t>
            </w:r>
          </w:p>
        </w:tc>
      </w:tr>
      <w:tr w:rsidR="00BE3C44" w:rsidRPr="00BE3C44" w14:paraId="121C9D1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C048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59E5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2578EC91" w14:textId="4C42DD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18328C" w14:textId="03EB55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57DD5B" w14:textId="3C8293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7D3C43F" w14:textId="088568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300.00 </w:t>
            </w:r>
          </w:p>
        </w:tc>
      </w:tr>
      <w:tr w:rsidR="00BE3C44" w:rsidRPr="00BE3C44" w14:paraId="157044B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2A2D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EE4A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56C5E781" w14:textId="09EE50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4F12BD" w14:textId="08A554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E8C17" w14:textId="2DEE6F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64A1275F" w14:textId="16742B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690.00 </w:t>
            </w:r>
          </w:p>
        </w:tc>
      </w:tr>
      <w:tr w:rsidR="00BE3C44" w:rsidRPr="00BE3C44" w14:paraId="3590BAE0"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9458D"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1BDEB9D" w14:textId="5FDCFE9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1E04EB7C" w14:textId="7E24F07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CABADB" w14:textId="27D8115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56F2FFD" w14:textId="47FB0EF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053,999.54 </w:t>
            </w:r>
          </w:p>
        </w:tc>
      </w:tr>
      <w:tr w:rsidR="00BE3C44" w:rsidRPr="00BE3C44" w14:paraId="7E4FC3C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E0589"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70A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F22E1EC" w14:textId="2BB243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3841EC2F" w14:textId="30C1E0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0E8B8F" w14:textId="2764D1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D0CC789" w14:textId="1FB64E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207.68 </w:t>
            </w:r>
          </w:p>
        </w:tc>
      </w:tr>
      <w:tr w:rsidR="00BE3C44" w:rsidRPr="00BE3C44" w14:paraId="790F765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5E662"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340F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1C49292D" w14:textId="7025CE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DBD5CF8" w14:textId="52D646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463B9" w14:textId="1E3476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26A93" w14:textId="410D61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1,210.00 </w:t>
            </w:r>
          </w:p>
        </w:tc>
      </w:tr>
      <w:tr w:rsidR="00BE3C44" w:rsidRPr="00BE3C44" w14:paraId="21D6F5C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C123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3B8B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36235F63" w14:textId="44BE24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060F374E" w14:textId="694CCD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C952C0" w14:textId="2FEBE3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678580F" w14:textId="2339D0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5,605.00 </w:t>
            </w:r>
          </w:p>
        </w:tc>
      </w:tr>
      <w:tr w:rsidR="00BE3C44" w:rsidRPr="00BE3C44" w14:paraId="692FF42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02504"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8F41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027967A2" w14:textId="649BFE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068971C5" w14:textId="2AAF14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E43B8" w14:textId="2A42E3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D8E0AC" w14:textId="327760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0,912.86 </w:t>
            </w:r>
          </w:p>
        </w:tc>
      </w:tr>
      <w:tr w:rsidR="00BE3C44" w:rsidRPr="00BE3C44" w14:paraId="37C1F5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796C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012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767C5472" w14:textId="3C598E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1AC08DA1" w14:textId="322DA3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0628D6" w14:textId="6F4BE3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59814B" w14:textId="08B601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0,854.00 </w:t>
            </w:r>
          </w:p>
        </w:tc>
      </w:tr>
      <w:tr w:rsidR="00BE3C44" w:rsidRPr="00BE3C44" w14:paraId="7307722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5FFD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53A9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57F692DE" w14:textId="134055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296D35D4" w14:textId="32C3C1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B6BE0F" w14:textId="3EFA87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A6408E" w14:textId="17951E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140.00 </w:t>
            </w:r>
          </w:p>
        </w:tc>
      </w:tr>
      <w:tr w:rsidR="00BE3C44" w:rsidRPr="00BE3C44" w14:paraId="7116DA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2676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6C2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21C307E5" w14:textId="7AE899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521298CF" w14:textId="75A321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7D1504" w14:textId="66E8D3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9C0FCD" w14:textId="11EEBB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070.00 </w:t>
            </w:r>
          </w:p>
        </w:tc>
      </w:tr>
      <w:tr w:rsidR="00BE3C44" w:rsidRPr="00BE3C44" w14:paraId="63754C8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0095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C026CFA" w14:textId="71A2AC9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792,656.59 </w:t>
            </w:r>
          </w:p>
        </w:tc>
        <w:tc>
          <w:tcPr>
            <w:tcW w:w="810" w:type="pct"/>
            <w:tcBorders>
              <w:top w:val="nil"/>
              <w:left w:val="nil"/>
              <w:bottom w:val="single" w:sz="4" w:space="0" w:color="000000"/>
              <w:right w:val="single" w:sz="4" w:space="0" w:color="000000"/>
            </w:tcBorders>
            <w:shd w:val="clear" w:color="D8D8D8" w:fill="D8D8D8"/>
            <w:noWrap/>
            <w:vAlign w:val="bottom"/>
            <w:hideMark/>
          </w:tcPr>
          <w:p w14:paraId="541B72A9" w14:textId="188A59C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C0A8DF1" w14:textId="76DD982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BF43A80" w14:textId="4D05B5C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7,901,156.59 </w:t>
            </w:r>
          </w:p>
        </w:tc>
      </w:tr>
      <w:tr w:rsidR="00BE3C44" w:rsidRPr="00BE3C44" w14:paraId="2E4A62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636B5"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D78C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DC0090C" w14:textId="57DF0A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6B27CA27" w14:textId="6FC6B1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32E3B" w14:textId="466FCA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3917535" w14:textId="409067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256.41 </w:t>
            </w:r>
          </w:p>
        </w:tc>
      </w:tr>
      <w:tr w:rsidR="00BE3C44" w:rsidRPr="00BE3C44" w14:paraId="29E57B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32071"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07F7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8C5FD92" w14:textId="57ACD5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3E9DBD0E" w14:textId="4B798C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A94F5" w14:textId="1A0139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150CC" w14:textId="376861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59,825.00 </w:t>
            </w:r>
          </w:p>
        </w:tc>
      </w:tr>
      <w:tr w:rsidR="00BE3C44" w:rsidRPr="00BE3C44" w14:paraId="45D6E72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14C5F"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BB8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59800D1D" w14:textId="4E8714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0840407" w14:textId="7E4510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B4901" w14:textId="0179CA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4C5146" w14:textId="474DCC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3.93 </w:t>
            </w:r>
          </w:p>
        </w:tc>
      </w:tr>
      <w:tr w:rsidR="00BE3C44" w:rsidRPr="00BE3C44" w14:paraId="04C9EC5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FE08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638F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tuguinao</w:t>
            </w:r>
          </w:p>
        </w:tc>
        <w:tc>
          <w:tcPr>
            <w:tcW w:w="810" w:type="pct"/>
            <w:tcBorders>
              <w:top w:val="nil"/>
              <w:left w:val="nil"/>
              <w:bottom w:val="single" w:sz="4" w:space="0" w:color="000000"/>
              <w:right w:val="single" w:sz="4" w:space="0" w:color="000000"/>
            </w:tcBorders>
            <w:shd w:val="clear" w:color="auto" w:fill="auto"/>
            <w:noWrap/>
            <w:vAlign w:val="bottom"/>
            <w:hideMark/>
          </w:tcPr>
          <w:p w14:paraId="6CC46153" w14:textId="3095EB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8,869.12 </w:t>
            </w:r>
          </w:p>
        </w:tc>
        <w:tc>
          <w:tcPr>
            <w:tcW w:w="810" w:type="pct"/>
            <w:tcBorders>
              <w:top w:val="nil"/>
              <w:left w:val="nil"/>
              <w:bottom w:val="single" w:sz="4" w:space="0" w:color="000000"/>
              <w:right w:val="single" w:sz="4" w:space="0" w:color="000000"/>
            </w:tcBorders>
            <w:shd w:val="clear" w:color="auto" w:fill="auto"/>
            <w:noWrap/>
            <w:vAlign w:val="bottom"/>
            <w:hideMark/>
          </w:tcPr>
          <w:p w14:paraId="44D6A82F" w14:textId="4FCAAD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EF6CD" w14:textId="547D41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4F0D9C" w14:textId="617A33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8,869.12 </w:t>
            </w:r>
          </w:p>
        </w:tc>
      </w:tr>
      <w:tr w:rsidR="00BE3C44" w:rsidRPr="00BE3C44" w14:paraId="2745BB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BC6AD"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1C03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50B841B1" w14:textId="6AF36C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D0E39" w14:textId="7BF516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78244" w14:textId="13E7A4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78AD3135" w14:textId="4F2FE2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8,500.00 </w:t>
            </w:r>
          </w:p>
        </w:tc>
      </w:tr>
      <w:tr w:rsidR="00BE3C44" w:rsidRPr="00BE3C44" w14:paraId="208B900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384538"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4560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0D2423FB" w14:textId="169617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204.52 </w:t>
            </w:r>
          </w:p>
        </w:tc>
        <w:tc>
          <w:tcPr>
            <w:tcW w:w="810" w:type="pct"/>
            <w:tcBorders>
              <w:top w:val="nil"/>
              <w:left w:val="nil"/>
              <w:bottom w:val="single" w:sz="4" w:space="0" w:color="000000"/>
              <w:right w:val="single" w:sz="4" w:space="0" w:color="000000"/>
            </w:tcBorders>
            <w:shd w:val="clear" w:color="auto" w:fill="auto"/>
            <w:noWrap/>
            <w:vAlign w:val="bottom"/>
            <w:hideMark/>
          </w:tcPr>
          <w:p w14:paraId="3E850FD4" w14:textId="155CDA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BD01F9" w14:textId="7A5948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16BA6" w14:textId="0D9DCC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9,204.52 </w:t>
            </w:r>
          </w:p>
        </w:tc>
      </w:tr>
      <w:tr w:rsidR="00BE3C44" w:rsidRPr="00BE3C44" w14:paraId="41F429B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041E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CA54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BACE895" w14:textId="2BA6DD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636395E3" w14:textId="0AAF7D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A05BF" w14:textId="02FB91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B59E3" w14:textId="7DD848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386,203.80 </w:t>
            </w:r>
          </w:p>
        </w:tc>
      </w:tr>
      <w:tr w:rsidR="00BE3C44" w:rsidRPr="00BE3C44" w14:paraId="3BF6FEA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11990"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6E79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3329122C" w14:textId="33D492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49AAE425" w14:textId="583F7A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FF4831" w14:textId="7A0B5C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815718" w14:textId="648EB5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3,956.90 </w:t>
            </w:r>
          </w:p>
        </w:tc>
      </w:tr>
      <w:tr w:rsidR="00BE3C44" w:rsidRPr="00BE3C44" w14:paraId="5B004FA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93F25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574E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5522DF0B" w14:textId="64341C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35D37F17" w14:textId="41B2C5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F63E2" w14:textId="4E23CE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7965E" w14:textId="70EF84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8,659.86 </w:t>
            </w:r>
          </w:p>
        </w:tc>
      </w:tr>
      <w:tr w:rsidR="00BE3C44" w:rsidRPr="00BE3C44" w14:paraId="093FF09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C28F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C42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425B9FB8" w14:textId="3261CC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00B293D" w14:textId="67EF2D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39E95E" w14:textId="52A377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A9DAD" w14:textId="623414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238.06 </w:t>
            </w:r>
          </w:p>
        </w:tc>
      </w:tr>
      <w:tr w:rsidR="00BE3C44" w:rsidRPr="00BE3C44" w14:paraId="69B1E3D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D4BD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324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49B530D" w14:textId="2BD8B7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5CE0061" w14:textId="6A3F13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F13705" w14:textId="14419F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893FC" w14:textId="011101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87.86 </w:t>
            </w:r>
          </w:p>
        </w:tc>
      </w:tr>
      <w:tr w:rsidR="00BE3C44" w:rsidRPr="00BE3C44" w14:paraId="6008FC2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F93C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491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244DB189" w14:textId="283936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53A09A61" w14:textId="5DB858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4F56C3" w14:textId="547D9B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05EFE" w14:textId="7CCFA3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1,811.13 </w:t>
            </w:r>
          </w:p>
        </w:tc>
      </w:tr>
      <w:tr w:rsidR="00BE3C44" w:rsidRPr="00BE3C44" w14:paraId="5DDB614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F5C9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6F5095B9" w14:textId="1E0920E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283,547.29 </w:t>
            </w:r>
          </w:p>
        </w:tc>
        <w:tc>
          <w:tcPr>
            <w:tcW w:w="810" w:type="pct"/>
            <w:tcBorders>
              <w:top w:val="nil"/>
              <w:left w:val="nil"/>
              <w:bottom w:val="single" w:sz="4" w:space="0" w:color="000000"/>
              <w:right w:val="single" w:sz="4" w:space="0" w:color="000000"/>
            </w:tcBorders>
            <w:shd w:val="clear" w:color="D8D8D8" w:fill="D8D8D8"/>
            <w:noWrap/>
            <w:vAlign w:val="bottom"/>
            <w:hideMark/>
          </w:tcPr>
          <w:p w14:paraId="018CDE3C" w14:textId="09DDC2A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365960" w14:textId="64B6A55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040F667C" w14:textId="7777972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921,047.29 </w:t>
            </w:r>
          </w:p>
        </w:tc>
      </w:tr>
      <w:tr w:rsidR="00BE3C44" w:rsidRPr="00BE3C44" w14:paraId="28043DB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FA1CB"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EC55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38C62161" w14:textId="5B4011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3FB60AE" w14:textId="669D46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8AFE6" w14:textId="772E31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1410FB4" w14:textId="7431B1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767.56 </w:t>
            </w:r>
          </w:p>
        </w:tc>
      </w:tr>
      <w:tr w:rsidR="00BE3C44" w:rsidRPr="00BE3C44" w14:paraId="177B240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F65D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318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23C5FBA4" w14:textId="3CD33E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7D5379CC" w14:textId="0F73E5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4824C" w14:textId="37DA0B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74266" w14:textId="62AC2F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75.72 </w:t>
            </w:r>
          </w:p>
        </w:tc>
      </w:tr>
      <w:tr w:rsidR="00BE3C44" w:rsidRPr="00BE3C44" w14:paraId="3F4562E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1629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F994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0387756" w14:textId="58078A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46F4B5" w14:textId="421BC4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26B51F" w14:textId="2BB1DA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29FF3949" w14:textId="1F03A5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7BAC553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F6F3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B49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41958B59" w14:textId="17AD77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10F9C97" w14:textId="6D7B79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71CBA" w14:textId="28E890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15FD8A" w14:textId="20E293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75.72 </w:t>
            </w:r>
          </w:p>
        </w:tc>
      </w:tr>
      <w:tr w:rsidR="00BE3C44" w:rsidRPr="00BE3C44" w14:paraId="0510C52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F41F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309D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7DBD0D70" w14:textId="781530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58B97274" w14:textId="70D189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68B437" w14:textId="26714D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68749" w14:textId="1FF913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0,901.86 </w:t>
            </w:r>
          </w:p>
        </w:tc>
      </w:tr>
      <w:tr w:rsidR="00BE3C44" w:rsidRPr="00BE3C44" w14:paraId="119001E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91807"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BA5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8A19AAC" w14:textId="29D86B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B7AAF9" w14:textId="5372CA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70147" w14:textId="57AB1F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2A68CD12" w14:textId="324C3E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7,500.00 </w:t>
            </w:r>
          </w:p>
        </w:tc>
      </w:tr>
      <w:tr w:rsidR="00BE3C44" w:rsidRPr="00BE3C44" w14:paraId="79187AE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6F1D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95C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156DB52C" w14:textId="48B5FE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6,526.43 </w:t>
            </w:r>
          </w:p>
        </w:tc>
        <w:tc>
          <w:tcPr>
            <w:tcW w:w="810" w:type="pct"/>
            <w:tcBorders>
              <w:top w:val="nil"/>
              <w:left w:val="nil"/>
              <w:bottom w:val="single" w:sz="4" w:space="0" w:color="000000"/>
              <w:right w:val="single" w:sz="4" w:space="0" w:color="000000"/>
            </w:tcBorders>
            <w:shd w:val="clear" w:color="auto" w:fill="auto"/>
            <w:noWrap/>
            <w:vAlign w:val="bottom"/>
            <w:hideMark/>
          </w:tcPr>
          <w:p w14:paraId="2CCC06EB" w14:textId="4128F4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32261C" w14:textId="082F7B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CD79D" w14:textId="07A0A5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6,526.43 </w:t>
            </w:r>
          </w:p>
        </w:tc>
      </w:tr>
      <w:tr w:rsidR="00BE3C44" w:rsidRPr="00BE3C44" w14:paraId="05D0367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2FB3B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300ECF3F" w14:textId="4189C23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9,101,903.30 </w:t>
            </w:r>
          </w:p>
        </w:tc>
        <w:tc>
          <w:tcPr>
            <w:tcW w:w="810" w:type="pct"/>
            <w:tcBorders>
              <w:top w:val="nil"/>
              <w:left w:val="nil"/>
              <w:bottom w:val="single" w:sz="4" w:space="0" w:color="000000"/>
              <w:right w:val="single" w:sz="4" w:space="0" w:color="000000"/>
            </w:tcBorders>
            <w:shd w:val="clear" w:color="A5A5A5" w:fill="A5A5A5"/>
            <w:noWrap/>
            <w:vAlign w:val="bottom"/>
            <w:hideMark/>
          </w:tcPr>
          <w:p w14:paraId="43317436" w14:textId="74E56F1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B440AAA" w14:textId="409BFB0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C5A0DCC" w14:textId="1D14491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9,101,903.30 </w:t>
            </w:r>
          </w:p>
        </w:tc>
      </w:tr>
      <w:tr w:rsidR="00BE3C44" w:rsidRPr="00BE3C44" w14:paraId="326597FE"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6F1B0"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E32C115" w14:textId="77C315C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180,544.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261BCB" w14:textId="39020EB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051A6F" w14:textId="5146F6D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7D3C628" w14:textId="07818A4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180,544.00 </w:t>
            </w:r>
          </w:p>
        </w:tc>
      </w:tr>
      <w:tr w:rsidR="00BE3C44" w:rsidRPr="00BE3C44" w14:paraId="595B538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4AC3C"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D066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4FEB6618" w14:textId="5CB80B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14B87998" w14:textId="5D529B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1D6BA7" w14:textId="247AAC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B79851" w14:textId="7641A2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4,440.00 </w:t>
            </w:r>
          </w:p>
        </w:tc>
      </w:tr>
      <w:tr w:rsidR="00BE3C44" w:rsidRPr="00BE3C44" w14:paraId="4CF97D4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08F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28EF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105361BD" w14:textId="7F3F55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69D95890" w14:textId="24E64E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278266" w14:textId="4C6129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C26715" w14:textId="5600F2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6,240.00 </w:t>
            </w:r>
          </w:p>
        </w:tc>
      </w:tr>
      <w:tr w:rsidR="00BE3C44" w:rsidRPr="00BE3C44" w14:paraId="2E9F7CF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7CEC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58F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EF4B2D6" w14:textId="5734AA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16,192.50 </w:t>
            </w:r>
          </w:p>
        </w:tc>
        <w:tc>
          <w:tcPr>
            <w:tcW w:w="810" w:type="pct"/>
            <w:tcBorders>
              <w:top w:val="nil"/>
              <w:left w:val="nil"/>
              <w:bottom w:val="single" w:sz="4" w:space="0" w:color="000000"/>
              <w:right w:val="single" w:sz="4" w:space="0" w:color="000000"/>
            </w:tcBorders>
            <w:shd w:val="clear" w:color="auto" w:fill="auto"/>
            <w:noWrap/>
            <w:vAlign w:val="bottom"/>
            <w:hideMark/>
          </w:tcPr>
          <w:p w14:paraId="1C7DAC49" w14:textId="1A74DF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73F9E" w14:textId="02168E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6054BB" w14:textId="016260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16,192.50 </w:t>
            </w:r>
          </w:p>
        </w:tc>
      </w:tr>
      <w:tr w:rsidR="00BE3C44" w:rsidRPr="00BE3C44" w14:paraId="75780CD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949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8CAEC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0BDE8C7E" w14:textId="29620E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3C06987" w14:textId="3A1E9B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D633E" w14:textId="4D8D7C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51D76" w14:textId="0C3A44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63,960.00 </w:t>
            </w:r>
          </w:p>
        </w:tc>
      </w:tr>
      <w:tr w:rsidR="00BE3C44" w:rsidRPr="00BE3C44" w14:paraId="1B2BD7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9146D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7322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2D2C7ED4" w14:textId="16C658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1F0A5160" w14:textId="1BFF22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098DA" w14:textId="62E67D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54E040" w14:textId="60A6FA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2,960.00 </w:t>
            </w:r>
          </w:p>
        </w:tc>
      </w:tr>
      <w:tr w:rsidR="00BE3C44" w:rsidRPr="00BE3C44" w14:paraId="21C5D2C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A068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A341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0E7CA9A0" w14:textId="6C0BEA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5F84281B" w14:textId="22B7FA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036A80" w14:textId="3776C1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199068" w14:textId="7E71BF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3,560.00 </w:t>
            </w:r>
          </w:p>
        </w:tc>
      </w:tr>
      <w:tr w:rsidR="00BE3C44" w:rsidRPr="00BE3C44" w14:paraId="7B77E2C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4E75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B47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2D1B659E" w14:textId="7699E0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616F9" w14:textId="1218F8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C0740" w14:textId="65FE74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F1650" w14:textId="39ADE5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1,200.00 </w:t>
            </w:r>
          </w:p>
        </w:tc>
      </w:tr>
      <w:tr w:rsidR="00BE3C44" w:rsidRPr="00BE3C44" w14:paraId="6EB2270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33BA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4C71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0E66B17F" w14:textId="11E380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14B41D72" w14:textId="2D6274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A5CC1" w14:textId="5FFD65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2536BF" w14:textId="28F821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480.00 </w:t>
            </w:r>
          </w:p>
        </w:tc>
      </w:tr>
      <w:tr w:rsidR="00BE3C44" w:rsidRPr="00BE3C44" w14:paraId="7108D3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0627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DE26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683FA63" w14:textId="591336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002987CD" w14:textId="047903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B8329" w14:textId="370E76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3A4DE" w14:textId="76ED92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4,132.00 </w:t>
            </w:r>
          </w:p>
        </w:tc>
      </w:tr>
      <w:tr w:rsidR="00BE3C44" w:rsidRPr="00BE3C44" w14:paraId="5F94620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C5E9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4BC5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71192898" w14:textId="6E8822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6D373FC2" w14:textId="451D72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5EF15" w14:textId="6A9EBA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01F157" w14:textId="1DD651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400.00 </w:t>
            </w:r>
          </w:p>
        </w:tc>
      </w:tr>
      <w:tr w:rsidR="00BE3C44" w:rsidRPr="00BE3C44" w14:paraId="2F0EE3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82AF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3955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38A656E5" w14:textId="7D681E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606072EB" w14:textId="5479E7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259881" w14:textId="2FFB24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885BA" w14:textId="254A10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3,360.00 </w:t>
            </w:r>
          </w:p>
        </w:tc>
      </w:tr>
      <w:tr w:rsidR="00BE3C44" w:rsidRPr="00BE3C44" w14:paraId="7E2A88D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E32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FFAF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55BB2E9E" w14:textId="7C378F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79,094.18 </w:t>
            </w:r>
          </w:p>
        </w:tc>
        <w:tc>
          <w:tcPr>
            <w:tcW w:w="810" w:type="pct"/>
            <w:tcBorders>
              <w:top w:val="nil"/>
              <w:left w:val="nil"/>
              <w:bottom w:val="single" w:sz="4" w:space="0" w:color="000000"/>
              <w:right w:val="single" w:sz="4" w:space="0" w:color="000000"/>
            </w:tcBorders>
            <w:shd w:val="clear" w:color="auto" w:fill="auto"/>
            <w:noWrap/>
            <w:vAlign w:val="bottom"/>
            <w:hideMark/>
          </w:tcPr>
          <w:p w14:paraId="08F84449" w14:textId="406068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052AD" w14:textId="0A9166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08C7F" w14:textId="32CBE8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79,094.18 </w:t>
            </w:r>
          </w:p>
        </w:tc>
      </w:tr>
      <w:tr w:rsidR="00BE3C44" w:rsidRPr="00BE3C44" w14:paraId="510E415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0ED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803C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5C250197" w14:textId="2ECE84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2BAEF13" w14:textId="6F355B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7270FD" w14:textId="1765CA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655F85" w14:textId="1D7C29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78,040.00 </w:t>
            </w:r>
          </w:p>
        </w:tc>
      </w:tr>
      <w:tr w:rsidR="00BE3C44" w:rsidRPr="00BE3C44" w14:paraId="7F9482F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D80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9E79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3816E8D2" w14:textId="6D091A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1EE8D17" w14:textId="2117F9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A78C2A" w14:textId="64F313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B8F4D0" w14:textId="707CC7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1,800.00 </w:t>
            </w:r>
          </w:p>
        </w:tc>
      </w:tr>
      <w:tr w:rsidR="00BE3C44" w:rsidRPr="00BE3C44" w14:paraId="488670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1086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D67E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0682A8A" w14:textId="591290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5,397.30 </w:t>
            </w:r>
          </w:p>
        </w:tc>
        <w:tc>
          <w:tcPr>
            <w:tcW w:w="810" w:type="pct"/>
            <w:tcBorders>
              <w:top w:val="nil"/>
              <w:left w:val="nil"/>
              <w:bottom w:val="single" w:sz="4" w:space="0" w:color="000000"/>
              <w:right w:val="single" w:sz="4" w:space="0" w:color="000000"/>
            </w:tcBorders>
            <w:shd w:val="clear" w:color="auto" w:fill="auto"/>
            <w:noWrap/>
            <w:vAlign w:val="bottom"/>
            <w:hideMark/>
          </w:tcPr>
          <w:p w14:paraId="4734C241" w14:textId="7AF891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0D1473" w14:textId="65AF20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D65BA3" w14:textId="016B63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5,397.30 </w:t>
            </w:r>
          </w:p>
        </w:tc>
      </w:tr>
      <w:tr w:rsidR="00BE3C44" w:rsidRPr="00BE3C44" w14:paraId="58C94DB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99BA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6E1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5918C1A7" w14:textId="0DCD0D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7,839.97 </w:t>
            </w:r>
          </w:p>
        </w:tc>
        <w:tc>
          <w:tcPr>
            <w:tcW w:w="810" w:type="pct"/>
            <w:tcBorders>
              <w:top w:val="nil"/>
              <w:left w:val="nil"/>
              <w:bottom w:val="single" w:sz="4" w:space="0" w:color="000000"/>
              <w:right w:val="single" w:sz="4" w:space="0" w:color="000000"/>
            </w:tcBorders>
            <w:shd w:val="clear" w:color="auto" w:fill="auto"/>
            <w:noWrap/>
            <w:vAlign w:val="bottom"/>
            <w:hideMark/>
          </w:tcPr>
          <w:p w14:paraId="25CA02E7" w14:textId="2E995A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E2C96" w14:textId="0A11B6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615A12" w14:textId="52B4E5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7,839.97 </w:t>
            </w:r>
          </w:p>
        </w:tc>
      </w:tr>
      <w:tr w:rsidR="00BE3C44" w:rsidRPr="00BE3C44" w14:paraId="11C2937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8266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5EF9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4E6750F" w14:textId="51425D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825B988" w14:textId="678B6C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B84A0" w14:textId="60D8B8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2BCF76" w14:textId="3754DB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0,280.00 </w:t>
            </w:r>
          </w:p>
        </w:tc>
      </w:tr>
      <w:tr w:rsidR="00BE3C44" w:rsidRPr="00BE3C44" w14:paraId="4A74B28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A045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56F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8BB1141" w14:textId="516676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5B919B51" w14:textId="07A083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004ECF" w14:textId="7FFC1B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C59FB" w14:textId="5A7ED9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6,120.00 </w:t>
            </w:r>
          </w:p>
        </w:tc>
      </w:tr>
      <w:tr w:rsidR="00BE3C44" w:rsidRPr="00BE3C44" w14:paraId="4F49F16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27FD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E88C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197162DB" w14:textId="20EE38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1,773.50 </w:t>
            </w:r>
          </w:p>
        </w:tc>
        <w:tc>
          <w:tcPr>
            <w:tcW w:w="810" w:type="pct"/>
            <w:tcBorders>
              <w:top w:val="nil"/>
              <w:left w:val="nil"/>
              <w:bottom w:val="single" w:sz="4" w:space="0" w:color="000000"/>
              <w:right w:val="single" w:sz="4" w:space="0" w:color="000000"/>
            </w:tcBorders>
            <w:shd w:val="clear" w:color="auto" w:fill="auto"/>
            <w:noWrap/>
            <w:vAlign w:val="bottom"/>
            <w:hideMark/>
          </w:tcPr>
          <w:p w14:paraId="2DEA2003" w14:textId="4B4A1C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DACC44" w14:textId="1D07F2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DAF085" w14:textId="4BAD1B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1,773.50 </w:t>
            </w:r>
          </w:p>
        </w:tc>
      </w:tr>
      <w:tr w:rsidR="00BE3C44" w:rsidRPr="00BE3C44" w14:paraId="35597F8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BF33D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34B21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CA22221" w14:textId="51011D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3044826" w14:textId="76D193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508C87" w14:textId="78A08D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C1620" w14:textId="5C95C9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4,600.00 </w:t>
            </w:r>
          </w:p>
        </w:tc>
      </w:tr>
      <w:tr w:rsidR="00BE3C44" w:rsidRPr="00BE3C44" w14:paraId="70D8141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D1BF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734C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08A1039A" w14:textId="49CE05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2413D2BC" w14:textId="2C5B97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883B15" w14:textId="43C66B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4F64BB" w14:textId="62A5D9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1,840.00 </w:t>
            </w:r>
          </w:p>
        </w:tc>
      </w:tr>
      <w:tr w:rsidR="00BE3C44" w:rsidRPr="00BE3C44" w14:paraId="1C6C78F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71B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F69A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73F54891" w14:textId="30AB60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23EDCA27" w14:textId="45E4F2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710E29" w14:textId="3C252E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92C7D" w14:textId="47BAE0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07,680.00 </w:t>
            </w:r>
          </w:p>
        </w:tc>
      </w:tr>
      <w:tr w:rsidR="00BE3C44" w:rsidRPr="00BE3C44" w14:paraId="0FD3FC9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9BF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0D38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40F09027" w14:textId="00D34A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67D71064" w14:textId="7C0ED7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9CBF91" w14:textId="3CDA6F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6E0573" w14:textId="3B85DA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3,452.00 </w:t>
            </w:r>
          </w:p>
        </w:tc>
      </w:tr>
      <w:tr w:rsidR="00BE3C44" w:rsidRPr="00BE3C44" w14:paraId="106DC4D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D472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076E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740DF818" w14:textId="3A26B9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71,585.00 </w:t>
            </w:r>
          </w:p>
        </w:tc>
        <w:tc>
          <w:tcPr>
            <w:tcW w:w="810" w:type="pct"/>
            <w:tcBorders>
              <w:top w:val="nil"/>
              <w:left w:val="nil"/>
              <w:bottom w:val="single" w:sz="4" w:space="0" w:color="000000"/>
              <w:right w:val="single" w:sz="4" w:space="0" w:color="000000"/>
            </w:tcBorders>
            <w:shd w:val="clear" w:color="auto" w:fill="auto"/>
            <w:noWrap/>
            <w:vAlign w:val="bottom"/>
            <w:hideMark/>
          </w:tcPr>
          <w:p w14:paraId="56F3A6CE" w14:textId="603A77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310DD" w14:textId="554CF4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BADAEE" w14:textId="565936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71,585.00 </w:t>
            </w:r>
          </w:p>
        </w:tc>
      </w:tr>
      <w:tr w:rsidR="00BE3C44" w:rsidRPr="00BE3C44" w14:paraId="66A7AFF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520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1A6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2A502455" w14:textId="3F3A98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3,245.00 </w:t>
            </w:r>
          </w:p>
        </w:tc>
        <w:tc>
          <w:tcPr>
            <w:tcW w:w="810" w:type="pct"/>
            <w:tcBorders>
              <w:top w:val="nil"/>
              <w:left w:val="nil"/>
              <w:bottom w:val="single" w:sz="4" w:space="0" w:color="000000"/>
              <w:right w:val="single" w:sz="4" w:space="0" w:color="000000"/>
            </w:tcBorders>
            <w:shd w:val="clear" w:color="auto" w:fill="auto"/>
            <w:noWrap/>
            <w:vAlign w:val="bottom"/>
            <w:hideMark/>
          </w:tcPr>
          <w:p w14:paraId="5F8EA459" w14:textId="47B4B0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43D181" w14:textId="17F8A3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C946A4" w14:textId="4F7B7F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3,245.00 </w:t>
            </w:r>
          </w:p>
        </w:tc>
      </w:tr>
      <w:tr w:rsidR="00BE3C44" w:rsidRPr="00BE3C44" w14:paraId="5B676AD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6348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AEA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5F2B6715" w14:textId="7419D2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1,250.05 </w:t>
            </w:r>
          </w:p>
        </w:tc>
        <w:tc>
          <w:tcPr>
            <w:tcW w:w="810" w:type="pct"/>
            <w:tcBorders>
              <w:top w:val="nil"/>
              <w:left w:val="nil"/>
              <w:bottom w:val="single" w:sz="4" w:space="0" w:color="000000"/>
              <w:right w:val="single" w:sz="4" w:space="0" w:color="000000"/>
            </w:tcBorders>
            <w:shd w:val="clear" w:color="auto" w:fill="auto"/>
            <w:noWrap/>
            <w:vAlign w:val="bottom"/>
            <w:hideMark/>
          </w:tcPr>
          <w:p w14:paraId="1F1E8C0A" w14:textId="15C92D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F1553" w14:textId="229306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120C1B" w14:textId="031445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1,250.05 </w:t>
            </w:r>
          </w:p>
        </w:tc>
      </w:tr>
      <w:tr w:rsidR="00BE3C44" w:rsidRPr="00BE3C44" w14:paraId="61B95E1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7B47E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305F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3287ED41" w14:textId="0D0295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622.50 </w:t>
            </w:r>
          </w:p>
        </w:tc>
        <w:tc>
          <w:tcPr>
            <w:tcW w:w="810" w:type="pct"/>
            <w:tcBorders>
              <w:top w:val="nil"/>
              <w:left w:val="nil"/>
              <w:bottom w:val="single" w:sz="4" w:space="0" w:color="000000"/>
              <w:right w:val="single" w:sz="4" w:space="0" w:color="000000"/>
            </w:tcBorders>
            <w:shd w:val="clear" w:color="auto" w:fill="auto"/>
            <w:noWrap/>
            <w:vAlign w:val="bottom"/>
            <w:hideMark/>
          </w:tcPr>
          <w:p w14:paraId="23A5B673" w14:textId="6FA4EC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51978" w14:textId="6E4C20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BED335" w14:textId="03EB0E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622.50 </w:t>
            </w:r>
          </w:p>
        </w:tc>
      </w:tr>
      <w:tr w:rsidR="00BE3C44" w:rsidRPr="00BE3C44" w14:paraId="6B764359"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B56EC"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E2268EA" w14:textId="44877B7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1,869,539.09 </w:t>
            </w:r>
          </w:p>
        </w:tc>
        <w:tc>
          <w:tcPr>
            <w:tcW w:w="810" w:type="pct"/>
            <w:tcBorders>
              <w:top w:val="nil"/>
              <w:left w:val="nil"/>
              <w:bottom w:val="single" w:sz="4" w:space="0" w:color="000000"/>
              <w:right w:val="single" w:sz="4" w:space="0" w:color="000000"/>
            </w:tcBorders>
            <w:shd w:val="clear" w:color="D8D8D8" w:fill="D8D8D8"/>
            <w:noWrap/>
            <w:vAlign w:val="bottom"/>
            <w:hideMark/>
          </w:tcPr>
          <w:p w14:paraId="591F8FEE" w14:textId="03E21FD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E17CC5" w14:textId="45D2496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7C6D35" w14:textId="359B1BB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1,869,539.09 </w:t>
            </w:r>
          </w:p>
        </w:tc>
      </w:tr>
      <w:tr w:rsidR="00BE3C44" w:rsidRPr="00BE3C44" w14:paraId="2C7728A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296E8"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4199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C35E754" w14:textId="250A4E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F873EE" w14:textId="2397D2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45963" w14:textId="334F6F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60267" w14:textId="2F49BD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7,000.00 </w:t>
            </w:r>
          </w:p>
        </w:tc>
      </w:tr>
      <w:tr w:rsidR="00BE3C44" w:rsidRPr="00BE3C44" w14:paraId="3C45C05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5F2C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C3D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64323111" w14:textId="0D2ACD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49152B5" w14:textId="46A122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1EDB6D" w14:textId="2BCD5C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486D6" w14:textId="18C274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2,200.00 </w:t>
            </w:r>
          </w:p>
        </w:tc>
      </w:tr>
      <w:tr w:rsidR="00BE3C44" w:rsidRPr="00BE3C44" w14:paraId="0432FA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FD7F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BFD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1E729C58" w14:textId="3E411C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2DE4961D" w14:textId="13CAF0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FAE94" w14:textId="1F5E57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927A7" w14:textId="5A84B5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8,080.00 </w:t>
            </w:r>
          </w:p>
        </w:tc>
      </w:tr>
      <w:tr w:rsidR="00BE3C44" w:rsidRPr="00BE3C44" w14:paraId="6E1548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F289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5BC3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04227821" w14:textId="5D86A7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9673DEA" w14:textId="328B87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BF0F20" w14:textId="34DC1D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425A6" w14:textId="76807F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5,520.00 </w:t>
            </w:r>
          </w:p>
        </w:tc>
      </w:tr>
      <w:tr w:rsidR="00BE3C44" w:rsidRPr="00BE3C44" w14:paraId="2A95CE9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D6A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AD1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4E2B19AA" w14:textId="616E2F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6846898" w14:textId="46E2B7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AD8742" w14:textId="1C2C3F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2AA201" w14:textId="616C2A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19,800.00 </w:t>
            </w:r>
          </w:p>
        </w:tc>
      </w:tr>
      <w:tr w:rsidR="00BE3C44" w:rsidRPr="00BE3C44" w14:paraId="624CD90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34E1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862C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26730D5E" w14:textId="25D6E3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26D4A04C" w14:textId="5DE3B1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165295" w14:textId="69EE29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B0933" w14:textId="3CFA75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74,240.00 </w:t>
            </w:r>
          </w:p>
        </w:tc>
      </w:tr>
      <w:tr w:rsidR="00BE3C44" w:rsidRPr="00BE3C44" w14:paraId="14386CE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E797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5E2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61EF0709" w14:textId="7A23DD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29EDC215" w14:textId="700678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B62FE" w14:textId="109361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51690F" w14:textId="16B78B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6,960.00 </w:t>
            </w:r>
          </w:p>
        </w:tc>
      </w:tr>
      <w:tr w:rsidR="00BE3C44" w:rsidRPr="00BE3C44" w14:paraId="147DD9B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B65E3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83ED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6C9F8B0E" w14:textId="22F70D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FA686D5" w14:textId="414BF8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F5ED6" w14:textId="5098D7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62032" w14:textId="1352E7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8,040.00 </w:t>
            </w:r>
          </w:p>
        </w:tc>
      </w:tr>
      <w:tr w:rsidR="00BE3C44" w:rsidRPr="00BE3C44" w14:paraId="0932796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6C44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4F25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88185E3" w14:textId="0893EA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4BFA3B97" w14:textId="311803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CCFFCC" w14:textId="2E70C5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E1D30" w14:textId="5575E9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6,920.00 </w:t>
            </w:r>
          </w:p>
        </w:tc>
      </w:tr>
      <w:tr w:rsidR="00BE3C44" w:rsidRPr="00BE3C44" w14:paraId="602B435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747E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DE4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2822057" w14:textId="57AEDB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051FA7F0" w14:textId="79A7A2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A5F41" w14:textId="4B6009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51BE1" w14:textId="1148F1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7,560.00 </w:t>
            </w:r>
          </w:p>
        </w:tc>
      </w:tr>
      <w:tr w:rsidR="00BE3C44" w:rsidRPr="00BE3C44" w14:paraId="4B0C2C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3D1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753B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1E338F7D" w14:textId="5B8592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B14797D" w14:textId="66FCA5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858A67" w14:textId="3AD7A8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B4AA9" w14:textId="32C504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0,760.00 </w:t>
            </w:r>
          </w:p>
        </w:tc>
      </w:tr>
      <w:tr w:rsidR="00BE3C44" w:rsidRPr="00BE3C44" w14:paraId="0BF52F0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38F5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E7B8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2016E1F6" w14:textId="3E808D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28E75902" w14:textId="256100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4E75DF" w14:textId="3D5E92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CC52D" w14:textId="612361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640.00 </w:t>
            </w:r>
          </w:p>
        </w:tc>
      </w:tr>
      <w:tr w:rsidR="00BE3C44" w:rsidRPr="00BE3C44" w14:paraId="2A21AEC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A1E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FE97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4DF4F95A" w14:textId="3E09F4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4A0EDDD1" w14:textId="508F7C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6078E3" w14:textId="278D2D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0A6DC4" w14:textId="1690CD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4,880.00 </w:t>
            </w:r>
          </w:p>
        </w:tc>
      </w:tr>
      <w:tr w:rsidR="00BE3C44" w:rsidRPr="00BE3C44" w14:paraId="707CF6B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39DE9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CC40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26985E50" w14:textId="59E790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9,974.00 </w:t>
            </w:r>
          </w:p>
        </w:tc>
        <w:tc>
          <w:tcPr>
            <w:tcW w:w="810" w:type="pct"/>
            <w:tcBorders>
              <w:top w:val="nil"/>
              <w:left w:val="nil"/>
              <w:bottom w:val="single" w:sz="4" w:space="0" w:color="000000"/>
              <w:right w:val="single" w:sz="4" w:space="0" w:color="000000"/>
            </w:tcBorders>
            <w:shd w:val="clear" w:color="auto" w:fill="auto"/>
            <w:noWrap/>
            <w:vAlign w:val="bottom"/>
            <w:hideMark/>
          </w:tcPr>
          <w:p w14:paraId="3E66F7F5" w14:textId="77C30A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34421" w14:textId="258972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95C77" w14:textId="290ABB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89,974.00 </w:t>
            </w:r>
          </w:p>
        </w:tc>
      </w:tr>
      <w:tr w:rsidR="00BE3C44" w:rsidRPr="00BE3C44" w14:paraId="2E419B1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231F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127B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2E09C07B" w14:textId="5BE12F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472A0A52" w14:textId="52510B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ACB40" w14:textId="42043F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41977" w14:textId="396CD0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0,320.00 </w:t>
            </w:r>
          </w:p>
        </w:tc>
      </w:tr>
      <w:tr w:rsidR="00BE3C44" w:rsidRPr="00BE3C44" w14:paraId="795B33D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E75EF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3286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056AC10B" w14:textId="014298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3,427.00 </w:t>
            </w:r>
          </w:p>
        </w:tc>
        <w:tc>
          <w:tcPr>
            <w:tcW w:w="810" w:type="pct"/>
            <w:tcBorders>
              <w:top w:val="nil"/>
              <w:left w:val="nil"/>
              <w:bottom w:val="single" w:sz="4" w:space="0" w:color="000000"/>
              <w:right w:val="single" w:sz="4" w:space="0" w:color="000000"/>
            </w:tcBorders>
            <w:shd w:val="clear" w:color="auto" w:fill="auto"/>
            <w:noWrap/>
            <w:vAlign w:val="bottom"/>
            <w:hideMark/>
          </w:tcPr>
          <w:p w14:paraId="6B7C708D" w14:textId="19CAFB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6BBD9" w14:textId="6C5238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913997" w14:textId="776E1B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3,427.00 </w:t>
            </w:r>
          </w:p>
        </w:tc>
      </w:tr>
      <w:tr w:rsidR="00BE3C44" w:rsidRPr="00BE3C44" w14:paraId="35E76E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FAA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229B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F565519" w14:textId="74692B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37,328.91 </w:t>
            </w:r>
          </w:p>
        </w:tc>
        <w:tc>
          <w:tcPr>
            <w:tcW w:w="810" w:type="pct"/>
            <w:tcBorders>
              <w:top w:val="nil"/>
              <w:left w:val="nil"/>
              <w:bottom w:val="single" w:sz="4" w:space="0" w:color="000000"/>
              <w:right w:val="single" w:sz="4" w:space="0" w:color="000000"/>
            </w:tcBorders>
            <w:shd w:val="clear" w:color="auto" w:fill="auto"/>
            <w:noWrap/>
            <w:vAlign w:val="bottom"/>
            <w:hideMark/>
          </w:tcPr>
          <w:p w14:paraId="3E0B8C34" w14:textId="55707A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E84D9" w14:textId="673658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B707E" w14:textId="3CC535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37,328.91 </w:t>
            </w:r>
          </w:p>
        </w:tc>
      </w:tr>
      <w:tr w:rsidR="00BE3C44" w:rsidRPr="00BE3C44" w14:paraId="2924262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E12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64E9A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4564D5FB" w14:textId="07C4A8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871D301" w14:textId="0988B5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89884" w14:textId="769B69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FE0E9" w14:textId="4AFBB9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7,200.00 </w:t>
            </w:r>
          </w:p>
        </w:tc>
      </w:tr>
      <w:tr w:rsidR="00BE3C44" w:rsidRPr="00BE3C44" w14:paraId="786F738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7B7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5D7D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B25B690" w14:textId="2A2D12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40D95DFF" w14:textId="0FDCE1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F7D581" w14:textId="44C826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695D8" w14:textId="7E0560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5,720.00 </w:t>
            </w:r>
          </w:p>
        </w:tc>
      </w:tr>
      <w:tr w:rsidR="00BE3C44" w:rsidRPr="00BE3C44" w14:paraId="0749892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0101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6C4A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092591E" w14:textId="2E8E6A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09717459" w14:textId="3E2D3A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892065" w14:textId="5F9531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CB287" w14:textId="532D24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2,840.00 </w:t>
            </w:r>
          </w:p>
        </w:tc>
      </w:tr>
      <w:tr w:rsidR="00BE3C44" w:rsidRPr="00BE3C44" w14:paraId="204992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FB28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FB2B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747E4A1" w14:textId="06A794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2C1ADFB6" w14:textId="5D549D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52030" w14:textId="41B6F9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B08776" w14:textId="27B7C8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1,040.00 </w:t>
            </w:r>
          </w:p>
        </w:tc>
      </w:tr>
      <w:tr w:rsidR="00BE3C44" w:rsidRPr="00BE3C44" w14:paraId="79E450B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DBAE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74B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E879248" w14:textId="6D5E85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6203BC74" w14:textId="4E50B3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1A859" w14:textId="2CF289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8441FC" w14:textId="2F20B1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5,120.00 </w:t>
            </w:r>
          </w:p>
        </w:tc>
      </w:tr>
      <w:tr w:rsidR="00BE3C44" w:rsidRPr="00BE3C44" w14:paraId="77E7D2B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F9532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89EF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0DF75DB9" w14:textId="543ACC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65D33C93" w14:textId="2118E0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7C058" w14:textId="776409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2AF437" w14:textId="5B50AB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73,520.00 </w:t>
            </w:r>
          </w:p>
        </w:tc>
      </w:tr>
      <w:tr w:rsidR="00BE3C44" w:rsidRPr="00BE3C44" w14:paraId="76A5161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CD1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9A1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4FBDD4BF" w14:textId="6C1C131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097920E" w14:textId="63E331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CB07CB" w14:textId="08C17A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6AF05" w14:textId="35694D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1,400.00 </w:t>
            </w:r>
          </w:p>
        </w:tc>
      </w:tr>
      <w:tr w:rsidR="00BE3C44" w:rsidRPr="00BE3C44" w14:paraId="5347C8B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4DC1A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A23C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000AEDB9" w14:textId="1BFFFA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3E4E8BAD" w14:textId="6C01CB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151E6" w14:textId="5AA58D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FDB2A" w14:textId="5A329B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45,080.00 </w:t>
            </w:r>
          </w:p>
        </w:tc>
      </w:tr>
      <w:tr w:rsidR="00BE3C44" w:rsidRPr="00BE3C44" w14:paraId="020E7C4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B713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229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22DC6FDA" w14:textId="641FD5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BBC0A7" w14:textId="085ABE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ACB4B" w14:textId="3240C1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5C334" w14:textId="6C66ED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0,000.00 </w:t>
            </w:r>
          </w:p>
        </w:tc>
      </w:tr>
      <w:tr w:rsidR="00BE3C44" w:rsidRPr="00BE3C44" w14:paraId="2AD495D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1A5B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EA6F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075706AC" w14:textId="7D7DFC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30A7B1BD" w14:textId="38E323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5A792A" w14:textId="4C4980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E705C1" w14:textId="3AC25C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4,160.00 </w:t>
            </w:r>
          </w:p>
        </w:tc>
      </w:tr>
      <w:tr w:rsidR="00BE3C44" w:rsidRPr="00BE3C44" w14:paraId="08E8BB7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6323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037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D8C4377" w14:textId="41F2EB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81,809.18 </w:t>
            </w:r>
          </w:p>
        </w:tc>
        <w:tc>
          <w:tcPr>
            <w:tcW w:w="810" w:type="pct"/>
            <w:tcBorders>
              <w:top w:val="nil"/>
              <w:left w:val="nil"/>
              <w:bottom w:val="single" w:sz="4" w:space="0" w:color="000000"/>
              <w:right w:val="single" w:sz="4" w:space="0" w:color="000000"/>
            </w:tcBorders>
            <w:shd w:val="clear" w:color="auto" w:fill="auto"/>
            <w:noWrap/>
            <w:vAlign w:val="bottom"/>
            <w:hideMark/>
          </w:tcPr>
          <w:p w14:paraId="7904F4FC" w14:textId="5275A7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74FB2" w14:textId="4925DB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F94C16" w14:textId="262F53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81,809.18 </w:t>
            </w:r>
          </w:p>
        </w:tc>
      </w:tr>
      <w:tr w:rsidR="00BE3C44" w:rsidRPr="00BE3C44" w14:paraId="39D0476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C850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5538D568" w14:textId="13F3C7D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1,204,388.57 </w:t>
            </w:r>
          </w:p>
        </w:tc>
        <w:tc>
          <w:tcPr>
            <w:tcW w:w="810" w:type="pct"/>
            <w:tcBorders>
              <w:top w:val="nil"/>
              <w:left w:val="nil"/>
              <w:bottom w:val="single" w:sz="4" w:space="0" w:color="000000"/>
              <w:right w:val="single" w:sz="4" w:space="0" w:color="000000"/>
            </w:tcBorders>
            <w:shd w:val="clear" w:color="D8D8D8" w:fill="D8D8D8"/>
            <w:noWrap/>
            <w:vAlign w:val="bottom"/>
            <w:hideMark/>
          </w:tcPr>
          <w:p w14:paraId="005FCB88" w14:textId="54169E9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0FBE3A" w14:textId="1918F30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019C26" w14:textId="1D15919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1,204,388.57 </w:t>
            </w:r>
          </w:p>
        </w:tc>
      </w:tr>
      <w:tr w:rsidR="00BE3C44" w:rsidRPr="00BE3C44" w14:paraId="19D2ECB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F2B75"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42EB7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70500467" w14:textId="00FCB7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48C5CAE5" w14:textId="722921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05872F" w14:textId="0F2D05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007AA" w14:textId="1A5738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0,680.00 </w:t>
            </w:r>
          </w:p>
        </w:tc>
      </w:tr>
      <w:tr w:rsidR="00BE3C44" w:rsidRPr="00BE3C44" w14:paraId="77F0A49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ECCF1"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990B7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255902B6" w14:textId="68E20F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62C9C1FA" w14:textId="7F442A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3870F" w14:textId="0AB838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13239" w14:textId="16610C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4,280.00 </w:t>
            </w:r>
          </w:p>
        </w:tc>
      </w:tr>
      <w:tr w:rsidR="00BE3C44" w:rsidRPr="00BE3C44" w14:paraId="1624AD5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67C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6509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628EC9B5" w14:textId="1A2B8E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DD1393" w14:textId="441E2C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44BAAE" w14:textId="67ECCA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A7B9B" w14:textId="760A0F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0,000.00 </w:t>
            </w:r>
          </w:p>
        </w:tc>
      </w:tr>
      <w:tr w:rsidR="00BE3C44" w:rsidRPr="00BE3C44" w14:paraId="595E38C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AE01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4758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5DED9056" w14:textId="13AE83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551,283.10 </w:t>
            </w:r>
          </w:p>
        </w:tc>
        <w:tc>
          <w:tcPr>
            <w:tcW w:w="810" w:type="pct"/>
            <w:tcBorders>
              <w:top w:val="nil"/>
              <w:left w:val="nil"/>
              <w:bottom w:val="single" w:sz="4" w:space="0" w:color="000000"/>
              <w:right w:val="single" w:sz="4" w:space="0" w:color="000000"/>
            </w:tcBorders>
            <w:shd w:val="clear" w:color="auto" w:fill="auto"/>
            <w:noWrap/>
            <w:vAlign w:val="bottom"/>
            <w:hideMark/>
          </w:tcPr>
          <w:p w14:paraId="7DC71A57" w14:textId="511082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4A7969" w14:textId="107CBC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208A15" w14:textId="280F36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551,283.10 </w:t>
            </w:r>
          </w:p>
        </w:tc>
      </w:tr>
      <w:tr w:rsidR="00BE3C44" w:rsidRPr="00BE3C44" w14:paraId="553187C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4C2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78ACF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3353E5C9" w14:textId="1A05AE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34A32DD5" w14:textId="549C12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2207BD" w14:textId="4A360C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8FC2CF" w14:textId="4FAA82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2,074.00 </w:t>
            </w:r>
          </w:p>
        </w:tc>
      </w:tr>
      <w:tr w:rsidR="00BE3C44" w:rsidRPr="00BE3C44" w14:paraId="21C0D16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3355A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AD35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613BB136" w14:textId="6FE7FD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4A0A4C51" w14:textId="6326CF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EA841" w14:textId="47AB41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297D83" w14:textId="343318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8,742.00 </w:t>
            </w:r>
          </w:p>
        </w:tc>
      </w:tr>
      <w:tr w:rsidR="00BE3C44" w:rsidRPr="00BE3C44" w14:paraId="0754215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E02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20D0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5A5A0E52" w14:textId="62E2E4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E43EA6" w14:textId="19D1AF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43E80" w14:textId="59F854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E5FF5" w14:textId="55118D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0,480.00 </w:t>
            </w:r>
          </w:p>
        </w:tc>
      </w:tr>
      <w:tr w:rsidR="00BE3C44" w:rsidRPr="00BE3C44" w14:paraId="2C0FCC7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F7FF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BED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65492D35" w14:textId="34BD27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35828AA" w14:textId="718429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CD681" w14:textId="77D484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DD70C" w14:textId="2E137A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1,800.00 </w:t>
            </w:r>
          </w:p>
        </w:tc>
      </w:tr>
      <w:tr w:rsidR="00BE3C44" w:rsidRPr="00BE3C44" w14:paraId="6B2AAA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2BF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7D06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7F7241E6" w14:textId="6A2988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5D570FE3" w14:textId="704928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0950B4" w14:textId="282BEC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69F00B" w14:textId="349DCA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5,920.00 </w:t>
            </w:r>
          </w:p>
        </w:tc>
      </w:tr>
      <w:tr w:rsidR="00BE3C44" w:rsidRPr="00BE3C44" w14:paraId="49D8D3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E003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C2A5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4221CB1C" w14:textId="29CD6A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4,689.00 </w:t>
            </w:r>
          </w:p>
        </w:tc>
        <w:tc>
          <w:tcPr>
            <w:tcW w:w="810" w:type="pct"/>
            <w:tcBorders>
              <w:top w:val="nil"/>
              <w:left w:val="nil"/>
              <w:bottom w:val="single" w:sz="4" w:space="0" w:color="000000"/>
              <w:right w:val="single" w:sz="4" w:space="0" w:color="000000"/>
            </w:tcBorders>
            <w:shd w:val="clear" w:color="auto" w:fill="auto"/>
            <w:noWrap/>
            <w:vAlign w:val="bottom"/>
            <w:hideMark/>
          </w:tcPr>
          <w:p w14:paraId="2579DA26" w14:textId="427240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B2A9A3" w14:textId="043E6B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2B725" w14:textId="41D5DE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94,689.00 </w:t>
            </w:r>
          </w:p>
        </w:tc>
      </w:tr>
      <w:tr w:rsidR="00BE3C44" w:rsidRPr="00BE3C44" w14:paraId="7497A34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B31B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DE5E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4498EABD" w14:textId="00FB67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3972341F" w14:textId="361ACF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64C78" w14:textId="798C38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0952D" w14:textId="395C60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120.00 </w:t>
            </w:r>
          </w:p>
        </w:tc>
      </w:tr>
      <w:tr w:rsidR="00BE3C44" w:rsidRPr="00BE3C44" w14:paraId="7E144DF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0DD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C9BA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455B9E25" w14:textId="128CD2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3,480.47 </w:t>
            </w:r>
          </w:p>
        </w:tc>
        <w:tc>
          <w:tcPr>
            <w:tcW w:w="810" w:type="pct"/>
            <w:tcBorders>
              <w:top w:val="nil"/>
              <w:left w:val="nil"/>
              <w:bottom w:val="single" w:sz="4" w:space="0" w:color="000000"/>
              <w:right w:val="single" w:sz="4" w:space="0" w:color="000000"/>
            </w:tcBorders>
            <w:shd w:val="clear" w:color="auto" w:fill="auto"/>
            <w:noWrap/>
            <w:vAlign w:val="bottom"/>
            <w:hideMark/>
          </w:tcPr>
          <w:p w14:paraId="66CEDACA" w14:textId="7EBAE5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C600F" w14:textId="3D6F7A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EDEFC5" w14:textId="3F73E3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3,480.47 </w:t>
            </w:r>
          </w:p>
        </w:tc>
      </w:tr>
      <w:tr w:rsidR="00BE3C44" w:rsidRPr="00BE3C44" w14:paraId="79CAD61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061E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A003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2BA80C16" w14:textId="2163CF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68E47F5B" w14:textId="1B5F34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6BE52" w14:textId="77F296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F017B9" w14:textId="03CCD2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3,600.00 </w:t>
            </w:r>
          </w:p>
        </w:tc>
      </w:tr>
      <w:tr w:rsidR="00BE3C44" w:rsidRPr="00BE3C44" w14:paraId="2CE09E2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33D6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7F3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65A2C0C3" w14:textId="79C9A6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2FC9F812" w14:textId="763C40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3E8E59" w14:textId="4A2A5C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E7D4EE" w14:textId="3BE985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3,840.00 </w:t>
            </w:r>
          </w:p>
        </w:tc>
      </w:tr>
      <w:tr w:rsidR="00BE3C44" w:rsidRPr="00BE3C44" w14:paraId="6BCC5C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11DE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4326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578E8850" w14:textId="5851F8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03850" w14:textId="200A74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4D00F9" w14:textId="586B5F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B14DF" w14:textId="0E89A7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76,400.00 </w:t>
            </w:r>
          </w:p>
        </w:tc>
      </w:tr>
      <w:tr w:rsidR="00BE3C44" w:rsidRPr="00BE3C44" w14:paraId="28A5C10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C91D2"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0972D52C" w14:textId="0E16EF0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1568AF16" w14:textId="461F1AD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119803" w14:textId="0D7010C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018DB1" w14:textId="4D1F0B5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847,431.64 </w:t>
            </w:r>
          </w:p>
        </w:tc>
      </w:tr>
      <w:tr w:rsidR="00BE3C44" w:rsidRPr="00BE3C44" w14:paraId="24B1A35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A07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C4BD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32966F37" w14:textId="441449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50357156" w14:textId="309465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49E0B6" w14:textId="596E90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E7240" w14:textId="1B8548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47,431.64 </w:t>
            </w:r>
          </w:p>
        </w:tc>
      </w:tr>
      <w:tr w:rsidR="00BE3C44" w:rsidRPr="00BE3C44" w14:paraId="35D8AAB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D4333F"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60BECE47" w14:textId="01CFCCF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90,199,972.74 </w:t>
            </w:r>
          </w:p>
        </w:tc>
        <w:tc>
          <w:tcPr>
            <w:tcW w:w="810" w:type="pct"/>
            <w:tcBorders>
              <w:top w:val="nil"/>
              <w:left w:val="nil"/>
              <w:bottom w:val="single" w:sz="4" w:space="0" w:color="000000"/>
              <w:right w:val="single" w:sz="4" w:space="0" w:color="000000"/>
            </w:tcBorders>
            <w:shd w:val="clear" w:color="A5A5A5" w:fill="A5A5A5"/>
            <w:noWrap/>
            <w:vAlign w:val="bottom"/>
            <w:hideMark/>
          </w:tcPr>
          <w:p w14:paraId="12FC6432" w14:textId="0E48E7F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79C82F0" w14:textId="121B40F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A583AE8" w14:textId="4FBF7FE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90,199,972.74 </w:t>
            </w:r>
          </w:p>
        </w:tc>
      </w:tr>
      <w:tr w:rsidR="00BE3C44" w:rsidRPr="00BE3C44" w14:paraId="135A6028"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A703E"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1550F017" w14:textId="77084A7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1,434,280.81 </w:t>
            </w:r>
          </w:p>
        </w:tc>
        <w:tc>
          <w:tcPr>
            <w:tcW w:w="810" w:type="pct"/>
            <w:tcBorders>
              <w:top w:val="nil"/>
              <w:left w:val="nil"/>
              <w:bottom w:val="single" w:sz="4" w:space="0" w:color="000000"/>
              <w:right w:val="single" w:sz="4" w:space="0" w:color="000000"/>
            </w:tcBorders>
            <w:shd w:val="clear" w:color="D8D8D8" w:fill="D8D8D8"/>
            <w:noWrap/>
            <w:vAlign w:val="bottom"/>
            <w:hideMark/>
          </w:tcPr>
          <w:p w14:paraId="5D17559B" w14:textId="7593047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3BFE70" w14:textId="50273BF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9CF472" w14:textId="328D638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1,434,280.81 </w:t>
            </w:r>
          </w:p>
        </w:tc>
      </w:tr>
      <w:tr w:rsidR="00BE3C44" w:rsidRPr="00BE3C44" w14:paraId="758CA32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78E7D"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20E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1B423996" w14:textId="476E50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6A7EC1C" w14:textId="48886E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9C5FE" w14:textId="01BD73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D5042" w14:textId="545BA8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05D20E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D1D3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58F7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7BCE41BD" w14:textId="4C6039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06,583.96 </w:t>
            </w:r>
          </w:p>
        </w:tc>
        <w:tc>
          <w:tcPr>
            <w:tcW w:w="810" w:type="pct"/>
            <w:tcBorders>
              <w:top w:val="nil"/>
              <w:left w:val="nil"/>
              <w:bottom w:val="single" w:sz="4" w:space="0" w:color="000000"/>
              <w:right w:val="single" w:sz="4" w:space="0" w:color="000000"/>
            </w:tcBorders>
            <w:shd w:val="clear" w:color="auto" w:fill="auto"/>
            <w:noWrap/>
            <w:vAlign w:val="bottom"/>
            <w:hideMark/>
          </w:tcPr>
          <w:p w14:paraId="32BCEA9E" w14:textId="6F2721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818C16" w14:textId="30110C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E7F5EB" w14:textId="0E48C5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06,583.96 </w:t>
            </w:r>
          </w:p>
        </w:tc>
      </w:tr>
      <w:tr w:rsidR="00BE3C44" w:rsidRPr="00BE3C44" w14:paraId="4420536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779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4CDC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itbog</w:t>
            </w:r>
          </w:p>
        </w:tc>
        <w:tc>
          <w:tcPr>
            <w:tcW w:w="810" w:type="pct"/>
            <w:tcBorders>
              <w:top w:val="nil"/>
              <w:left w:val="nil"/>
              <w:bottom w:val="single" w:sz="4" w:space="0" w:color="000000"/>
              <w:right w:val="single" w:sz="4" w:space="0" w:color="000000"/>
            </w:tcBorders>
            <w:shd w:val="clear" w:color="auto" w:fill="auto"/>
            <w:noWrap/>
            <w:vAlign w:val="bottom"/>
            <w:hideMark/>
          </w:tcPr>
          <w:p w14:paraId="7DB4BCEB" w14:textId="353B27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1,960.00 </w:t>
            </w:r>
          </w:p>
        </w:tc>
        <w:tc>
          <w:tcPr>
            <w:tcW w:w="810" w:type="pct"/>
            <w:tcBorders>
              <w:top w:val="nil"/>
              <w:left w:val="nil"/>
              <w:bottom w:val="single" w:sz="4" w:space="0" w:color="000000"/>
              <w:right w:val="single" w:sz="4" w:space="0" w:color="000000"/>
            </w:tcBorders>
            <w:shd w:val="clear" w:color="auto" w:fill="auto"/>
            <w:noWrap/>
            <w:vAlign w:val="bottom"/>
            <w:hideMark/>
          </w:tcPr>
          <w:p w14:paraId="19C08513" w14:textId="42D99F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BDED91" w14:textId="4ED6A5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4F87FA" w14:textId="11C510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1,960.00 </w:t>
            </w:r>
          </w:p>
        </w:tc>
      </w:tr>
      <w:tr w:rsidR="00BE3C44" w:rsidRPr="00BE3C44" w14:paraId="7FEAF59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D024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DC99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7FEB9798" w14:textId="3DBC6D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881.62 </w:t>
            </w:r>
          </w:p>
        </w:tc>
        <w:tc>
          <w:tcPr>
            <w:tcW w:w="810" w:type="pct"/>
            <w:tcBorders>
              <w:top w:val="nil"/>
              <w:left w:val="nil"/>
              <w:bottom w:val="single" w:sz="4" w:space="0" w:color="000000"/>
              <w:right w:val="single" w:sz="4" w:space="0" w:color="000000"/>
            </w:tcBorders>
            <w:shd w:val="clear" w:color="auto" w:fill="auto"/>
            <w:noWrap/>
            <w:vAlign w:val="bottom"/>
            <w:hideMark/>
          </w:tcPr>
          <w:p w14:paraId="0C239816" w14:textId="6F3291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E2CD4" w14:textId="01B359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5A9AA2" w14:textId="601495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881.62 </w:t>
            </w:r>
          </w:p>
        </w:tc>
      </w:tr>
      <w:tr w:rsidR="00BE3C44" w:rsidRPr="00BE3C44" w14:paraId="68289BF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D942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9696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umilao</w:t>
            </w:r>
          </w:p>
        </w:tc>
        <w:tc>
          <w:tcPr>
            <w:tcW w:w="810" w:type="pct"/>
            <w:tcBorders>
              <w:top w:val="nil"/>
              <w:left w:val="nil"/>
              <w:bottom w:val="single" w:sz="4" w:space="0" w:color="000000"/>
              <w:right w:val="single" w:sz="4" w:space="0" w:color="000000"/>
            </w:tcBorders>
            <w:shd w:val="clear" w:color="auto" w:fill="auto"/>
            <w:noWrap/>
            <w:vAlign w:val="bottom"/>
            <w:hideMark/>
          </w:tcPr>
          <w:p w14:paraId="309E1234" w14:textId="0EE930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60.70 </w:t>
            </w:r>
          </w:p>
        </w:tc>
        <w:tc>
          <w:tcPr>
            <w:tcW w:w="810" w:type="pct"/>
            <w:tcBorders>
              <w:top w:val="nil"/>
              <w:left w:val="nil"/>
              <w:bottom w:val="single" w:sz="4" w:space="0" w:color="000000"/>
              <w:right w:val="single" w:sz="4" w:space="0" w:color="000000"/>
            </w:tcBorders>
            <w:shd w:val="clear" w:color="auto" w:fill="auto"/>
            <w:noWrap/>
            <w:vAlign w:val="bottom"/>
            <w:hideMark/>
          </w:tcPr>
          <w:p w14:paraId="3B2D10AF" w14:textId="3A6CE3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5E177" w14:textId="0D5740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76E8A" w14:textId="6807C4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60.70 </w:t>
            </w:r>
          </w:p>
        </w:tc>
      </w:tr>
      <w:tr w:rsidR="00BE3C44" w:rsidRPr="00BE3C44" w14:paraId="1276F9F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357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F9E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720F49D" w14:textId="63E996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654E986" w14:textId="75F5EC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FA640" w14:textId="5E21B2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E9C6A8" w14:textId="2FE987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169D22F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6057E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893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49E089D2" w14:textId="1373A2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128.00 </w:t>
            </w:r>
          </w:p>
        </w:tc>
        <w:tc>
          <w:tcPr>
            <w:tcW w:w="810" w:type="pct"/>
            <w:tcBorders>
              <w:top w:val="nil"/>
              <w:left w:val="nil"/>
              <w:bottom w:val="single" w:sz="4" w:space="0" w:color="000000"/>
              <w:right w:val="single" w:sz="4" w:space="0" w:color="000000"/>
            </w:tcBorders>
            <w:shd w:val="clear" w:color="auto" w:fill="auto"/>
            <w:noWrap/>
            <w:vAlign w:val="bottom"/>
            <w:hideMark/>
          </w:tcPr>
          <w:p w14:paraId="461406B8" w14:textId="1B9022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2A8A0" w14:textId="4C92B4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BA531" w14:textId="65DC05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128.00 </w:t>
            </w:r>
          </w:p>
        </w:tc>
      </w:tr>
      <w:tr w:rsidR="00BE3C44" w:rsidRPr="00BE3C44" w14:paraId="74C914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23EB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D7B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4AC499D" w14:textId="0E9412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7090F010" w14:textId="65A85F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68276" w14:textId="4C134A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D7AB08" w14:textId="71D2DD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602.00 </w:t>
            </w:r>
          </w:p>
        </w:tc>
      </w:tr>
      <w:tr w:rsidR="00BE3C44" w:rsidRPr="00BE3C44" w14:paraId="7BB24AD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1C588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D712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426A1EBC" w14:textId="0B5F05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C29F606" w14:textId="44CC87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03B50" w14:textId="50142D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806511" w14:textId="7E70C2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r>
      <w:tr w:rsidR="00BE3C44" w:rsidRPr="00BE3C44" w14:paraId="3904ECD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ECB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FBAF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6380E4C1" w14:textId="41234D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812,033.74 </w:t>
            </w:r>
          </w:p>
        </w:tc>
        <w:tc>
          <w:tcPr>
            <w:tcW w:w="810" w:type="pct"/>
            <w:tcBorders>
              <w:top w:val="nil"/>
              <w:left w:val="nil"/>
              <w:bottom w:val="single" w:sz="4" w:space="0" w:color="000000"/>
              <w:right w:val="single" w:sz="4" w:space="0" w:color="000000"/>
            </w:tcBorders>
            <w:shd w:val="clear" w:color="auto" w:fill="auto"/>
            <w:noWrap/>
            <w:vAlign w:val="bottom"/>
            <w:hideMark/>
          </w:tcPr>
          <w:p w14:paraId="62D4B167" w14:textId="4FAF7D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A6AED6" w14:textId="444E9E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E093A" w14:textId="3B2C5E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812,033.74 </w:t>
            </w:r>
          </w:p>
        </w:tc>
      </w:tr>
      <w:tr w:rsidR="00BE3C44" w:rsidRPr="00BE3C44" w14:paraId="64E748B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FE7D6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D799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7CF416A" w14:textId="6DADBC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2,424.22 </w:t>
            </w:r>
          </w:p>
        </w:tc>
        <w:tc>
          <w:tcPr>
            <w:tcW w:w="810" w:type="pct"/>
            <w:tcBorders>
              <w:top w:val="nil"/>
              <w:left w:val="nil"/>
              <w:bottom w:val="single" w:sz="4" w:space="0" w:color="000000"/>
              <w:right w:val="single" w:sz="4" w:space="0" w:color="000000"/>
            </w:tcBorders>
            <w:shd w:val="clear" w:color="auto" w:fill="auto"/>
            <w:noWrap/>
            <w:vAlign w:val="bottom"/>
            <w:hideMark/>
          </w:tcPr>
          <w:p w14:paraId="650D875A" w14:textId="1F8F29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0E6DAC" w14:textId="3BB130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2417D" w14:textId="718781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2,424.22 </w:t>
            </w:r>
          </w:p>
        </w:tc>
      </w:tr>
      <w:tr w:rsidR="00BE3C44" w:rsidRPr="00BE3C44" w14:paraId="4ADC71B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DEC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383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24679D93" w14:textId="2C1E05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9,780.88 </w:t>
            </w:r>
          </w:p>
        </w:tc>
        <w:tc>
          <w:tcPr>
            <w:tcW w:w="810" w:type="pct"/>
            <w:tcBorders>
              <w:top w:val="nil"/>
              <w:left w:val="nil"/>
              <w:bottom w:val="single" w:sz="4" w:space="0" w:color="000000"/>
              <w:right w:val="single" w:sz="4" w:space="0" w:color="000000"/>
            </w:tcBorders>
            <w:shd w:val="clear" w:color="auto" w:fill="auto"/>
            <w:noWrap/>
            <w:vAlign w:val="bottom"/>
            <w:hideMark/>
          </w:tcPr>
          <w:p w14:paraId="3614C7DA" w14:textId="0F62A3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43B98E" w14:textId="3A4640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3261BC" w14:textId="1CAFA7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9,780.88 </w:t>
            </w:r>
          </w:p>
        </w:tc>
      </w:tr>
      <w:tr w:rsidR="00BE3C44" w:rsidRPr="00BE3C44" w14:paraId="01B0B2C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4570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B423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4C782B4B" w14:textId="37EB82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5,225.22 </w:t>
            </w:r>
          </w:p>
        </w:tc>
        <w:tc>
          <w:tcPr>
            <w:tcW w:w="810" w:type="pct"/>
            <w:tcBorders>
              <w:top w:val="nil"/>
              <w:left w:val="nil"/>
              <w:bottom w:val="single" w:sz="4" w:space="0" w:color="000000"/>
              <w:right w:val="single" w:sz="4" w:space="0" w:color="000000"/>
            </w:tcBorders>
            <w:shd w:val="clear" w:color="auto" w:fill="auto"/>
            <w:noWrap/>
            <w:vAlign w:val="bottom"/>
            <w:hideMark/>
          </w:tcPr>
          <w:p w14:paraId="3921CB11" w14:textId="0D551E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81773" w14:textId="5B0E60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289388" w14:textId="5C5621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5,225.22 </w:t>
            </w:r>
          </w:p>
        </w:tc>
      </w:tr>
      <w:tr w:rsidR="00BE3C44" w:rsidRPr="00BE3C44" w14:paraId="7C0A53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85FF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6DD2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642FF2B8" w14:textId="30EE80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E7F61D9" w14:textId="4B0916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995FB" w14:textId="106D14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B70FD" w14:textId="79F95E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r>
      <w:tr w:rsidR="00BE3C44" w:rsidRPr="00BE3C44" w14:paraId="1FF0C38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7D68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EAA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3CAF865A" w14:textId="38D764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34C1F04E" w14:textId="011575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CB05D" w14:textId="346C399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7692F6" w14:textId="6AF24E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4,645.00 </w:t>
            </w:r>
          </w:p>
        </w:tc>
      </w:tr>
      <w:tr w:rsidR="00BE3C44" w:rsidRPr="00BE3C44" w14:paraId="72B5525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9FB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2331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2DBF1FEC" w14:textId="5CAE35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18387269" w14:textId="56EEF0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9D92C" w14:textId="039BF6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5D3B35" w14:textId="3E5268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9,300.00 </w:t>
            </w:r>
          </w:p>
        </w:tc>
      </w:tr>
      <w:tr w:rsidR="00BE3C44" w:rsidRPr="00BE3C44" w14:paraId="570D378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5D29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BC63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amag</w:t>
            </w:r>
          </w:p>
        </w:tc>
        <w:tc>
          <w:tcPr>
            <w:tcW w:w="810" w:type="pct"/>
            <w:tcBorders>
              <w:top w:val="nil"/>
              <w:left w:val="nil"/>
              <w:bottom w:val="single" w:sz="4" w:space="0" w:color="000000"/>
              <w:right w:val="single" w:sz="4" w:space="0" w:color="000000"/>
            </w:tcBorders>
            <w:shd w:val="clear" w:color="auto" w:fill="auto"/>
            <w:noWrap/>
            <w:vAlign w:val="bottom"/>
            <w:hideMark/>
          </w:tcPr>
          <w:p w14:paraId="45C0E987" w14:textId="470A79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1,959.26 </w:t>
            </w:r>
          </w:p>
        </w:tc>
        <w:tc>
          <w:tcPr>
            <w:tcW w:w="810" w:type="pct"/>
            <w:tcBorders>
              <w:top w:val="nil"/>
              <w:left w:val="nil"/>
              <w:bottom w:val="single" w:sz="4" w:space="0" w:color="000000"/>
              <w:right w:val="single" w:sz="4" w:space="0" w:color="000000"/>
            </w:tcBorders>
            <w:shd w:val="clear" w:color="auto" w:fill="auto"/>
            <w:noWrap/>
            <w:vAlign w:val="bottom"/>
            <w:hideMark/>
          </w:tcPr>
          <w:p w14:paraId="14CBB1F1" w14:textId="5FA81C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76327B" w14:textId="11C25F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7B80EA" w14:textId="463729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1,959.26 </w:t>
            </w:r>
          </w:p>
        </w:tc>
      </w:tr>
      <w:tr w:rsidR="00BE3C44" w:rsidRPr="00BE3C44" w14:paraId="3E127A7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7D11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D662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7204B73D" w14:textId="46C734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9F68DAE" w14:textId="13E397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6230E" w14:textId="434801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B9790" w14:textId="011748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r>
      <w:tr w:rsidR="00BE3C44" w:rsidRPr="00BE3C44" w14:paraId="51E26E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099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9D36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gantucan</w:t>
            </w:r>
          </w:p>
        </w:tc>
        <w:tc>
          <w:tcPr>
            <w:tcW w:w="810" w:type="pct"/>
            <w:tcBorders>
              <w:top w:val="nil"/>
              <w:left w:val="nil"/>
              <w:bottom w:val="single" w:sz="4" w:space="0" w:color="000000"/>
              <w:right w:val="single" w:sz="4" w:space="0" w:color="000000"/>
            </w:tcBorders>
            <w:shd w:val="clear" w:color="auto" w:fill="auto"/>
            <w:noWrap/>
            <w:vAlign w:val="bottom"/>
            <w:hideMark/>
          </w:tcPr>
          <w:p w14:paraId="5D40B0AC" w14:textId="5710DB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135.27 </w:t>
            </w:r>
          </w:p>
        </w:tc>
        <w:tc>
          <w:tcPr>
            <w:tcW w:w="810" w:type="pct"/>
            <w:tcBorders>
              <w:top w:val="nil"/>
              <w:left w:val="nil"/>
              <w:bottom w:val="single" w:sz="4" w:space="0" w:color="000000"/>
              <w:right w:val="single" w:sz="4" w:space="0" w:color="000000"/>
            </w:tcBorders>
            <w:shd w:val="clear" w:color="auto" w:fill="auto"/>
            <w:noWrap/>
            <w:vAlign w:val="bottom"/>
            <w:hideMark/>
          </w:tcPr>
          <w:p w14:paraId="15C6998B" w14:textId="3BC7FD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FD21EA" w14:textId="750473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B0598" w14:textId="41A30A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0,135.27 </w:t>
            </w:r>
          </w:p>
        </w:tc>
      </w:tr>
      <w:tr w:rsidR="00BE3C44" w:rsidRPr="00BE3C44" w14:paraId="28AAC0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901D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8AB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6391E36C" w14:textId="7037DE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5,935.94 </w:t>
            </w:r>
          </w:p>
        </w:tc>
        <w:tc>
          <w:tcPr>
            <w:tcW w:w="810" w:type="pct"/>
            <w:tcBorders>
              <w:top w:val="nil"/>
              <w:left w:val="nil"/>
              <w:bottom w:val="single" w:sz="4" w:space="0" w:color="000000"/>
              <w:right w:val="single" w:sz="4" w:space="0" w:color="000000"/>
            </w:tcBorders>
            <w:shd w:val="clear" w:color="auto" w:fill="auto"/>
            <w:noWrap/>
            <w:vAlign w:val="bottom"/>
            <w:hideMark/>
          </w:tcPr>
          <w:p w14:paraId="6ECE96A0" w14:textId="35F3F3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7563A7" w14:textId="59ADCA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7CA3F4" w14:textId="77349C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5,935.94 </w:t>
            </w:r>
          </w:p>
        </w:tc>
      </w:tr>
      <w:tr w:rsidR="00BE3C44" w:rsidRPr="00BE3C44" w14:paraId="238E3DF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6272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1C0975A3" w14:textId="3E7BB08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734,935.41 </w:t>
            </w:r>
          </w:p>
        </w:tc>
        <w:tc>
          <w:tcPr>
            <w:tcW w:w="810" w:type="pct"/>
            <w:tcBorders>
              <w:top w:val="nil"/>
              <w:left w:val="nil"/>
              <w:bottom w:val="single" w:sz="4" w:space="0" w:color="000000"/>
              <w:right w:val="single" w:sz="4" w:space="0" w:color="000000"/>
            </w:tcBorders>
            <w:shd w:val="clear" w:color="D8D8D8" w:fill="D8D8D8"/>
            <w:noWrap/>
            <w:vAlign w:val="bottom"/>
            <w:hideMark/>
          </w:tcPr>
          <w:p w14:paraId="31F2BFF6" w14:textId="15B593D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8BB20BA" w14:textId="414F36B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E349AD" w14:textId="0CD8389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734,935.41 </w:t>
            </w:r>
          </w:p>
        </w:tc>
      </w:tr>
      <w:tr w:rsidR="00BE3C44" w:rsidRPr="00BE3C44" w14:paraId="0DC5F5C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C6847"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938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7998E0EE" w14:textId="7BB85B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8F9F4DB" w14:textId="1C76DE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37311" w14:textId="5D98EC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2103E" w14:textId="498E5F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r>
      <w:tr w:rsidR="00BE3C44" w:rsidRPr="00BE3C44" w14:paraId="3742A17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302F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6EED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45449D45" w14:textId="59A76EB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745235A2" w14:textId="352E24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07254" w14:textId="06BADE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8EB857" w14:textId="7D0C32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1,503.62 </w:t>
            </w:r>
          </w:p>
        </w:tc>
      </w:tr>
      <w:tr w:rsidR="00BE3C44" w:rsidRPr="00BE3C44" w14:paraId="3705375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862F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95B5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6B713E77" w14:textId="04F370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0,246.79 </w:t>
            </w:r>
          </w:p>
        </w:tc>
        <w:tc>
          <w:tcPr>
            <w:tcW w:w="810" w:type="pct"/>
            <w:tcBorders>
              <w:top w:val="nil"/>
              <w:left w:val="nil"/>
              <w:bottom w:val="single" w:sz="4" w:space="0" w:color="000000"/>
              <w:right w:val="single" w:sz="4" w:space="0" w:color="000000"/>
            </w:tcBorders>
            <w:shd w:val="clear" w:color="auto" w:fill="auto"/>
            <w:noWrap/>
            <w:vAlign w:val="bottom"/>
            <w:hideMark/>
          </w:tcPr>
          <w:p w14:paraId="727647B9" w14:textId="593A0C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AA8502" w14:textId="777AE9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BD80DC" w14:textId="2FA019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0,246.79 </w:t>
            </w:r>
          </w:p>
        </w:tc>
      </w:tr>
      <w:tr w:rsidR="00BE3C44" w:rsidRPr="00BE3C44" w14:paraId="1D807D7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27C52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3B2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0CA694D6" w14:textId="25402C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DA88AA4" w14:textId="0A79CD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DB988E" w14:textId="46EE18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87DD8" w14:textId="0DF0D4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r>
      <w:tr w:rsidR="00BE3C44" w:rsidRPr="00BE3C44" w14:paraId="2518890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B233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1CF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7555938" w14:textId="1D3417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04CA6F7" w14:textId="41C461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E219B" w14:textId="2C8612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4C02E9" w14:textId="26FD12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4,395.00 </w:t>
            </w:r>
          </w:p>
        </w:tc>
      </w:tr>
      <w:tr w:rsidR="00BE3C44" w:rsidRPr="00BE3C44" w14:paraId="02D5F823"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E7A7C"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BDBAD2" w14:textId="452B2AC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1,849,575.34 </w:t>
            </w:r>
          </w:p>
        </w:tc>
        <w:tc>
          <w:tcPr>
            <w:tcW w:w="810" w:type="pct"/>
            <w:tcBorders>
              <w:top w:val="nil"/>
              <w:left w:val="nil"/>
              <w:bottom w:val="single" w:sz="4" w:space="0" w:color="000000"/>
              <w:right w:val="single" w:sz="4" w:space="0" w:color="000000"/>
            </w:tcBorders>
            <w:shd w:val="clear" w:color="D8D8D8" w:fill="D8D8D8"/>
            <w:noWrap/>
            <w:vAlign w:val="bottom"/>
            <w:hideMark/>
          </w:tcPr>
          <w:p w14:paraId="13B4C09D" w14:textId="610D6C8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4E14F7" w14:textId="44CB667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86F79D" w14:textId="6764CAC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1,849,575.34 </w:t>
            </w:r>
          </w:p>
        </w:tc>
      </w:tr>
      <w:tr w:rsidR="00BE3C44" w:rsidRPr="00BE3C44" w14:paraId="7D0E12A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D0FBC"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181E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E916D41" w14:textId="47AE9D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520,280.13 </w:t>
            </w:r>
          </w:p>
        </w:tc>
        <w:tc>
          <w:tcPr>
            <w:tcW w:w="810" w:type="pct"/>
            <w:tcBorders>
              <w:top w:val="nil"/>
              <w:left w:val="nil"/>
              <w:bottom w:val="single" w:sz="4" w:space="0" w:color="000000"/>
              <w:right w:val="single" w:sz="4" w:space="0" w:color="000000"/>
            </w:tcBorders>
            <w:shd w:val="clear" w:color="auto" w:fill="auto"/>
            <w:noWrap/>
            <w:vAlign w:val="bottom"/>
            <w:hideMark/>
          </w:tcPr>
          <w:p w14:paraId="2C195DDC" w14:textId="7264AE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29584" w14:textId="2EE94F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EC592" w14:textId="66D888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520,280.13 </w:t>
            </w:r>
          </w:p>
        </w:tc>
      </w:tr>
      <w:tr w:rsidR="00BE3C44" w:rsidRPr="00BE3C44" w14:paraId="13A3EAD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DAB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E393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3175E3D3" w14:textId="07FC11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2B1DE69" w14:textId="28C374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AE23EE" w14:textId="745DC0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54DBB" w14:textId="2250DB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1,465.00 </w:t>
            </w:r>
          </w:p>
        </w:tc>
      </w:tr>
      <w:tr w:rsidR="00BE3C44" w:rsidRPr="00BE3C44" w14:paraId="4907DA1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4B67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79D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47C4A855" w14:textId="4C5199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7AB246" w14:textId="7799F5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1608C3" w14:textId="08F12D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AF8CD" w14:textId="27BA5A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39458B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77E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C51BC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06C85A6C" w14:textId="6D5650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97,902.00 </w:t>
            </w:r>
          </w:p>
        </w:tc>
        <w:tc>
          <w:tcPr>
            <w:tcW w:w="810" w:type="pct"/>
            <w:tcBorders>
              <w:top w:val="nil"/>
              <w:left w:val="nil"/>
              <w:bottom w:val="single" w:sz="4" w:space="0" w:color="000000"/>
              <w:right w:val="single" w:sz="4" w:space="0" w:color="000000"/>
            </w:tcBorders>
            <w:shd w:val="clear" w:color="auto" w:fill="auto"/>
            <w:noWrap/>
            <w:vAlign w:val="bottom"/>
            <w:hideMark/>
          </w:tcPr>
          <w:p w14:paraId="4F4197A2" w14:textId="439B79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62F6BF" w14:textId="2FD29C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0CF82" w14:textId="4A256A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97,902.00 </w:t>
            </w:r>
          </w:p>
        </w:tc>
      </w:tr>
      <w:tr w:rsidR="00BE3C44" w:rsidRPr="00BE3C44" w14:paraId="7D949AB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4C0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07AD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3CC5B40B" w14:textId="5B08E7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32,663.69 </w:t>
            </w:r>
          </w:p>
        </w:tc>
        <w:tc>
          <w:tcPr>
            <w:tcW w:w="810" w:type="pct"/>
            <w:tcBorders>
              <w:top w:val="nil"/>
              <w:left w:val="nil"/>
              <w:bottom w:val="single" w:sz="4" w:space="0" w:color="000000"/>
              <w:right w:val="single" w:sz="4" w:space="0" w:color="000000"/>
            </w:tcBorders>
            <w:shd w:val="clear" w:color="auto" w:fill="auto"/>
            <w:noWrap/>
            <w:vAlign w:val="bottom"/>
            <w:hideMark/>
          </w:tcPr>
          <w:p w14:paraId="0798E257" w14:textId="2D81CB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2FDD01" w14:textId="1628DA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E2816" w14:textId="0990E0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32,663.69 </w:t>
            </w:r>
          </w:p>
        </w:tc>
      </w:tr>
      <w:tr w:rsidR="00BE3C44" w:rsidRPr="00BE3C44" w14:paraId="025698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097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AED0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6B7104EC" w14:textId="46F223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8,154.75 </w:t>
            </w:r>
          </w:p>
        </w:tc>
        <w:tc>
          <w:tcPr>
            <w:tcW w:w="810" w:type="pct"/>
            <w:tcBorders>
              <w:top w:val="nil"/>
              <w:left w:val="nil"/>
              <w:bottom w:val="single" w:sz="4" w:space="0" w:color="000000"/>
              <w:right w:val="single" w:sz="4" w:space="0" w:color="000000"/>
            </w:tcBorders>
            <w:shd w:val="clear" w:color="auto" w:fill="auto"/>
            <w:noWrap/>
            <w:vAlign w:val="bottom"/>
            <w:hideMark/>
          </w:tcPr>
          <w:p w14:paraId="69D6CF63" w14:textId="155721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DEFA54" w14:textId="53C5CA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661E7" w14:textId="4AA861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8,154.75 </w:t>
            </w:r>
          </w:p>
        </w:tc>
      </w:tr>
      <w:tr w:rsidR="00BE3C44" w:rsidRPr="00BE3C44" w14:paraId="477276D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CF94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484B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4DB55D57" w14:textId="682334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1CAB729" w14:textId="5350C0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E17098" w14:textId="1360DF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942C0" w14:textId="3AE2CE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70195D5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5438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CB22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748BD576" w14:textId="62C21F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38918C3" w14:textId="50A5CC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7C549" w14:textId="2DBD0C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85032" w14:textId="559DD2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780.00 </w:t>
            </w:r>
          </w:p>
        </w:tc>
      </w:tr>
      <w:tr w:rsidR="00BE3C44" w:rsidRPr="00BE3C44" w14:paraId="69EC196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F926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0363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506B8ED3" w14:textId="76E518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953281E" w14:textId="3CF537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6DD38" w14:textId="7BE737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16A69" w14:textId="41AEDF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51DEBE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78DC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649A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2DE48760" w14:textId="4071AA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32A4372" w14:textId="6CFB52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6A3085" w14:textId="21FA35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D462CA" w14:textId="602731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1,465.00 </w:t>
            </w:r>
          </w:p>
        </w:tc>
      </w:tr>
      <w:tr w:rsidR="00BE3C44" w:rsidRPr="00BE3C44" w14:paraId="2646989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388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7D7C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3ACF050" w14:textId="53D480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618,702.00 </w:t>
            </w:r>
          </w:p>
        </w:tc>
        <w:tc>
          <w:tcPr>
            <w:tcW w:w="810" w:type="pct"/>
            <w:tcBorders>
              <w:top w:val="nil"/>
              <w:left w:val="nil"/>
              <w:bottom w:val="single" w:sz="4" w:space="0" w:color="000000"/>
              <w:right w:val="single" w:sz="4" w:space="0" w:color="000000"/>
            </w:tcBorders>
            <w:shd w:val="clear" w:color="auto" w:fill="auto"/>
            <w:noWrap/>
            <w:vAlign w:val="bottom"/>
            <w:hideMark/>
          </w:tcPr>
          <w:p w14:paraId="0C8C07CE" w14:textId="20B5E4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141C09" w14:textId="2F9B72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479EE" w14:textId="76FE77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618,702.00 </w:t>
            </w:r>
          </w:p>
        </w:tc>
      </w:tr>
      <w:tr w:rsidR="00BE3C44" w:rsidRPr="00BE3C44" w14:paraId="522C652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59DA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389A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1D63B6F0" w14:textId="700B30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76,151.38 </w:t>
            </w:r>
          </w:p>
        </w:tc>
        <w:tc>
          <w:tcPr>
            <w:tcW w:w="810" w:type="pct"/>
            <w:tcBorders>
              <w:top w:val="nil"/>
              <w:left w:val="nil"/>
              <w:bottom w:val="single" w:sz="4" w:space="0" w:color="000000"/>
              <w:right w:val="single" w:sz="4" w:space="0" w:color="000000"/>
            </w:tcBorders>
            <w:shd w:val="clear" w:color="auto" w:fill="auto"/>
            <w:noWrap/>
            <w:vAlign w:val="bottom"/>
            <w:hideMark/>
          </w:tcPr>
          <w:p w14:paraId="156DD9C0" w14:textId="2BB65C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755F2" w14:textId="3EEE99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B8EB6B" w14:textId="302C1E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76,151.38 </w:t>
            </w:r>
          </w:p>
        </w:tc>
      </w:tr>
      <w:tr w:rsidR="00BE3C44" w:rsidRPr="00BE3C44" w14:paraId="70CF3BF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31579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B29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4D62E410" w14:textId="59446D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9,528,471.39 </w:t>
            </w:r>
          </w:p>
        </w:tc>
        <w:tc>
          <w:tcPr>
            <w:tcW w:w="810" w:type="pct"/>
            <w:tcBorders>
              <w:top w:val="nil"/>
              <w:left w:val="nil"/>
              <w:bottom w:val="single" w:sz="4" w:space="0" w:color="000000"/>
              <w:right w:val="single" w:sz="4" w:space="0" w:color="000000"/>
            </w:tcBorders>
            <w:shd w:val="clear" w:color="auto" w:fill="auto"/>
            <w:noWrap/>
            <w:vAlign w:val="bottom"/>
            <w:hideMark/>
          </w:tcPr>
          <w:p w14:paraId="65D41BD1" w14:textId="6C6E59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3C113F" w14:textId="769845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6E5C14" w14:textId="1CB3DA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9,528,471.39 </w:t>
            </w:r>
          </w:p>
        </w:tc>
      </w:tr>
      <w:tr w:rsidR="00BE3C44" w:rsidRPr="00BE3C44" w14:paraId="32E4656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C3E4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D476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F197464" w14:textId="3171D7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37,260.00 </w:t>
            </w:r>
          </w:p>
        </w:tc>
        <w:tc>
          <w:tcPr>
            <w:tcW w:w="810" w:type="pct"/>
            <w:tcBorders>
              <w:top w:val="nil"/>
              <w:left w:val="nil"/>
              <w:bottom w:val="single" w:sz="4" w:space="0" w:color="000000"/>
              <w:right w:val="single" w:sz="4" w:space="0" w:color="000000"/>
            </w:tcBorders>
            <w:shd w:val="clear" w:color="auto" w:fill="auto"/>
            <w:noWrap/>
            <w:vAlign w:val="bottom"/>
            <w:hideMark/>
          </w:tcPr>
          <w:p w14:paraId="2E92F3E0" w14:textId="1C92EF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2A028" w14:textId="16211E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E6F8D2" w14:textId="4B36AF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37,260.00 </w:t>
            </w:r>
          </w:p>
        </w:tc>
      </w:tr>
      <w:tr w:rsidR="00BE3C44" w:rsidRPr="00BE3C44" w14:paraId="4DE0057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32D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12E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7CF8599E" w14:textId="374576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E92FA22" w14:textId="445EBE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2CE61" w14:textId="636094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044BE2" w14:textId="3F3377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4DE4D94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EF4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89BE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8F11DA5" w14:textId="3BF35A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50B1609" w14:textId="713B3C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941F7" w14:textId="0D7F4A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4493BE" w14:textId="027A38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1,465.00 </w:t>
            </w:r>
          </w:p>
        </w:tc>
      </w:tr>
      <w:tr w:rsidR="00BE3C44" w:rsidRPr="00BE3C44" w14:paraId="5DC659F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F8EC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C4F4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7FE7C9DF" w14:textId="129CC4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A3876BB" w14:textId="528235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2FD48D" w14:textId="1C3144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F9FF5D" w14:textId="475BF0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37EFBD0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76480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4F7B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290583E" w14:textId="12E4F3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695E271" w14:textId="000C70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CF16D" w14:textId="5B0CBD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66D46A" w14:textId="053056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76,930.00 </w:t>
            </w:r>
          </w:p>
        </w:tc>
      </w:tr>
      <w:tr w:rsidR="00BE3C44" w:rsidRPr="00BE3C44" w14:paraId="6848E15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46D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1149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605EBC6B" w14:textId="0ECEC3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2D6F3920" w14:textId="529494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EF5BD1" w14:textId="13C4B7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A21693" w14:textId="0700A0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1,465.00 </w:t>
            </w:r>
          </w:p>
        </w:tc>
      </w:tr>
      <w:tr w:rsidR="00BE3C44" w:rsidRPr="00BE3C44" w14:paraId="2785895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99B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22F7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1274CD7E" w14:textId="6775E4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5FC10A6" w14:textId="1471EE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177AC8" w14:textId="56F3C9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E399F" w14:textId="49CED3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6AE0D924"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29CC1"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E748343" w14:textId="193C4E8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970,67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6DC716F" w14:textId="0BA8ACE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F8B633" w14:textId="4CAC6BA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D727435" w14:textId="025FA1E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970,677.02 </w:t>
            </w:r>
          </w:p>
        </w:tc>
      </w:tr>
      <w:tr w:rsidR="00BE3C44" w:rsidRPr="00BE3C44" w14:paraId="23BC177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71A49"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8450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503DD817" w14:textId="1731AF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F97D893" w14:textId="4DD31D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5C60A9" w14:textId="1B52FE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F5048C" w14:textId="701B2A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26E12EC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D41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D064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7A55A9E1" w14:textId="68C89A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630B68" w14:textId="70DE70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9798F" w14:textId="6AFBCF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9488D" w14:textId="429345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54DC1D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CB5A6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74B4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2EEB470" w14:textId="4377AB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8CEC86" w14:textId="0CC697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5AC797" w14:textId="536D4D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A7CFD0" w14:textId="757750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2C3B781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306E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B737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BE8E5D5" w14:textId="2E75EF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C5FB2A" w14:textId="614601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14B7C" w14:textId="54918A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983A1" w14:textId="0183D5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2A3DF1A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7A60C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F46A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1DA71DE9" w14:textId="50C147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F33488A" w14:textId="4348E6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2A841" w14:textId="312ACC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ADA274" w14:textId="5D42AF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759DD4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BEE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C80F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4CDCCF29" w14:textId="7B8450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E0437A7" w14:textId="259A5A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7E0C1" w14:textId="591528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612D8" w14:textId="6977C12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1F849F7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603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D959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43013992" w14:textId="1E072B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48,896.38 </w:t>
            </w:r>
          </w:p>
        </w:tc>
        <w:tc>
          <w:tcPr>
            <w:tcW w:w="810" w:type="pct"/>
            <w:tcBorders>
              <w:top w:val="nil"/>
              <w:left w:val="nil"/>
              <w:bottom w:val="single" w:sz="4" w:space="0" w:color="000000"/>
              <w:right w:val="single" w:sz="4" w:space="0" w:color="000000"/>
            </w:tcBorders>
            <w:shd w:val="clear" w:color="auto" w:fill="auto"/>
            <w:noWrap/>
            <w:vAlign w:val="bottom"/>
            <w:hideMark/>
          </w:tcPr>
          <w:p w14:paraId="210A5CD9" w14:textId="4AC43F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8BD43" w14:textId="023386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1714E" w14:textId="444F90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148,896.38 </w:t>
            </w:r>
          </w:p>
        </w:tc>
      </w:tr>
      <w:tr w:rsidR="00BE3C44" w:rsidRPr="00BE3C44" w14:paraId="2B39421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77C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C21C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0A99F1C5" w14:textId="31F25D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EDCD7E0" w14:textId="3E84CE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286E4" w14:textId="4C526D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D9C7D" w14:textId="3C2BD5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2A71B5D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8A48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B94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54CF414" w14:textId="6BEDA3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3C9503" w14:textId="01245D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2D3D3A" w14:textId="1AD07F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2A932" w14:textId="19AB8C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723724D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8AD7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2FA2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1D43A128" w14:textId="7DE5F9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8A4017" w14:textId="706CE7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C993EA" w14:textId="1FD686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3C3E85" w14:textId="23DEE7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6D876AD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8E4D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E889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780B4286" w14:textId="27BB07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30412ED" w14:textId="1CC4FF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6FEDE" w14:textId="14C57D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C4C49" w14:textId="073D04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37BBDB8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B215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AA8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3586A761" w14:textId="18B41D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3,240.64 </w:t>
            </w:r>
          </w:p>
        </w:tc>
        <w:tc>
          <w:tcPr>
            <w:tcW w:w="810" w:type="pct"/>
            <w:tcBorders>
              <w:top w:val="nil"/>
              <w:left w:val="nil"/>
              <w:bottom w:val="single" w:sz="4" w:space="0" w:color="000000"/>
              <w:right w:val="single" w:sz="4" w:space="0" w:color="000000"/>
            </w:tcBorders>
            <w:shd w:val="clear" w:color="auto" w:fill="auto"/>
            <w:noWrap/>
            <w:vAlign w:val="bottom"/>
            <w:hideMark/>
          </w:tcPr>
          <w:p w14:paraId="09D0119A" w14:textId="17A721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000DD" w14:textId="0504D7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6DCF70" w14:textId="4DD716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3,240.64 </w:t>
            </w:r>
          </w:p>
        </w:tc>
      </w:tr>
      <w:tr w:rsidR="00BE3C44" w:rsidRPr="00BE3C44" w14:paraId="3AA364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1635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DF62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5C7EF76" w14:textId="0A96DF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3A406E" w14:textId="3423E8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6AF7F" w14:textId="3FD64B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79EC9" w14:textId="1EB8CE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76BD762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FA60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10F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10DD24E8" w14:textId="237614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DD85C4" w14:textId="71347A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16D7E" w14:textId="21F11E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26AF1" w14:textId="4946E9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05,000.00 </w:t>
            </w:r>
          </w:p>
        </w:tc>
      </w:tr>
      <w:tr w:rsidR="00BE3C44" w:rsidRPr="00BE3C44" w14:paraId="794DD63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B28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FFE72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5E5421B4" w14:textId="477303D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9DE283" w14:textId="39A243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7998D" w14:textId="1D7DDC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9A8785" w14:textId="085A21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09AB365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051E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F2D4E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72DD5390" w14:textId="7A677BA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FDBB260" w14:textId="1AB437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56D87B" w14:textId="65EE87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BA4BA" w14:textId="7D2341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3884E1B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02EA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1A72F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CBA4834" w14:textId="11015C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70A2C5" w14:textId="72676D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13C07" w14:textId="7D1367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08B7EE" w14:textId="771223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563B09C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391BA"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B8A7685" w14:textId="0E0D1F8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6,210,504.16 </w:t>
            </w:r>
          </w:p>
        </w:tc>
        <w:tc>
          <w:tcPr>
            <w:tcW w:w="810" w:type="pct"/>
            <w:tcBorders>
              <w:top w:val="nil"/>
              <w:left w:val="nil"/>
              <w:bottom w:val="single" w:sz="4" w:space="0" w:color="000000"/>
              <w:right w:val="single" w:sz="4" w:space="0" w:color="000000"/>
            </w:tcBorders>
            <w:shd w:val="clear" w:color="D8D8D8" w:fill="D8D8D8"/>
            <w:noWrap/>
            <w:vAlign w:val="bottom"/>
            <w:hideMark/>
          </w:tcPr>
          <w:p w14:paraId="49F1A003" w14:textId="330FCF0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9468CF" w14:textId="1979480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859F3F" w14:textId="7779422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6,210,504.16 </w:t>
            </w:r>
          </w:p>
        </w:tc>
      </w:tr>
      <w:tr w:rsidR="00BE3C44" w:rsidRPr="00BE3C44" w14:paraId="448372B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21119"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6B9B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018F357E" w14:textId="71265D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779,206.05 </w:t>
            </w:r>
          </w:p>
        </w:tc>
        <w:tc>
          <w:tcPr>
            <w:tcW w:w="810" w:type="pct"/>
            <w:tcBorders>
              <w:top w:val="nil"/>
              <w:left w:val="nil"/>
              <w:bottom w:val="single" w:sz="4" w:space="0" w:color="000000"/>
              <w:right w:val="single" w:sz="4" w:space="0" w:color="000000"/>
            </w:tcBorders>
            <w:shd w:val="clear" w:color="auto" w:fill="auto"/>
            <w:noWrap/>
            <w:vAlign w:val="bottom"/>
            <w:hideMark/>
          </w:tcPr>
          <w:p w14:paraId="6E03C2FD" w14:textId="088E1D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C6829" w14:textId="22A0A2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14C2D6" w14:textId="7CDC15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779,206.05 </w:t>
            </w:r>
          </w:p>
        </w:tc>
      </w:tr>
      <w:tr w:rsidR="00BE3C44" w:rsidRPr="00BE3C44" w14:paraId="66FB217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3E05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1727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27A146C8" w14:textId="0CA823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8,780.00 </w:t>
            </w:r>
          </w:p>
        </w:tc>
        <w:tc>
          <w:tcPr>
            <w:tcW w:w="810" w:type="pct"/>
            <w:tcBorders>
              <w:top w:val="nil"/>
              <w:left w:val="nil"/>
              <w:bottom w:val="single" w:sz="4" w:space="0" w:color="000000"/>
              <w:right w:val="single" w:sz="4" w:space="0" w:color="000000"/>
            </w:tcBorders>
            <w:shd w:val="clear" w:color="auto" w:fill="auto"/>
            <w:noWrap/>
            <w:vAlign w:val="bottom"/>
            <w:hideMark/>
          </w:tcPr>
          <w:p w14:paraId="71252153" w14:textId="043108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C4F9C" w14:textId="4E12BF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6E13A" w14:textId="0251FA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8,780.00 </w:t>
            </w:r>
          </w:p>
        </w:tc>
      </w:tr>
      <w:tr w:rsidR="00BE3C44" w:rsidRPr="00BE3C44" w14:paraId="3620C5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FE9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3D5E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3E61F322" w14:textId="3A4ED8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EB92EB3" w14:textId="15250F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417094" w14:textId="0A8A9C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88B8A8" w14:textId="1597A9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8,570.00 </w:t>
            </w:r>
          </w:p>
        </w:tc>
      </w:tr>
      <w:tr w:rsidR="00BE3C44" w:rsidRPr="00BE3C44" w14:paraId="0734E64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8EF0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74C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4D7D5868" w14:textId="1B64D6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B56C44" w14:textId="40E250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07486B" w14:textId="050D1A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1F0F0" w14:textId="598C1B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1ECB1A5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3096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BDB6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765CE059" w14:textId="379568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7,508.00 </w:t>
            </w:r>
          </w:p>
        </w:tc>
        <w:tc>
          <w:tcPr>
            <w:tcW w:w="810" w:type="pct"/>
            <w:tcBorders>
              <w:top w:val="nil"/>
              <w:left w:val="nil"/>
              <w:bottom w:val="single" w:sz="4" w:space="0" w:color="000000"/>
              <w:right w:val="single" w:sz="4" w:space="0" w:color="000000"/>
            </w:tcBorders>
            <w:shd w:val="clear" w:color="auto" w:fill="auto"/>
            <w:noWrap/>
            <w:vAlign w:val="bottom"/>
            <w:hideMark/>
          </w:tcPr>
          <w:p w14:paraId="64179FAE" w14:textId="61C7D5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5BF08" w14:textId="4BC3E9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8E9A87" w14:textId="5B6EE7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7,508.00 </w:t>
            </w:r>
          </w:p>
        </w:tc>
      </w:tr>
      <w:tr w:rsidR="00BE3C44" w:rsidRPr="00BE3C44" w14:paraId="709043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F3C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7359E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2B4C62CF" w14:textId="0204B4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C777717" w14:textId="50DF86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2089AA" w14:textId="5AB754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E3692" w14:textId="1D2A8F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546400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E26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9F9B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733E8626" w14:textId="661F7D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0AD4C60" w14:textId="6ED2D6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7E05B" w14:textId="42BD27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6E8F5" w14:textId="6E02FE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7,200.00 </w:t>
            </w:r>
          </w:p>
        </w:tc>
      </w:tr>
      <w:tr w:rsidR="00BE3C44" w:rsidRPr="00BE3C44" w14:paraId="657506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063E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68C9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133D0CC6" w14:textId="17EA8C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81FC213" w14:textId="080CA5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52AF1" w14:textId="5A4086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D49CC" w14:textId="04D347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0,789.00 </w:t>
            </w:r>
          </w:p>
        </w:tc>
      </w:tr>
      <w:tr w:rsidR="00BE3C44" w:rsidRPr="00BE3C44" w14:paraId="2A39923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E068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CF6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54B60D0A" w14:textId="106794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7,915.00 </w:t>
            </w:r>
          </w:p>
        </w:tc>
        <w:tc>
          <w:tcPr>
            <w:tcW w:w="810" w:type="pct"/>
            <w:tcBorders>
              <w:top w:val="nil"/>
              <w:left w:val="nil"/>
              <w:bottom w:val="single" w:sz="4" w:space="0" w:color="000000"/>
              <w:right w:val="single" w:sz="4" w:space="0" w:color="000000"/>
            </w:tcBorders>
            <w:shd w:val="clear" w:color="auto" w:fill="auto"/>
            <w:noWrap/>
            <w:vAlign w:val="bottom"/>
            <w:hideMark/>
          </w:tcPr>
          <w:p w14:paraId="671F134B" w14:textId="4F546A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341C35" w14:textId="4AAA55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AEFAD" w14:textId="512B18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97,915.00 </w:t>
            </w:r>
          </w:p>
        </w:tc>
      </w:tr>
      <w:tr w:rsidR="00BE3C44" w:rsidRPr="00BE3C44" w14:paraId="539863E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A538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3CB0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4B9F67D6" w14:textId="595937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5F565B" w14:textId="46F1B0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0C431" w14:textId="1996BF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34B31" w14:textId="326DDF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7DCB31E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D6B3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7C03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66A64C55" w14:textId="4B12AF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4CB3BDD" w14:textId="252C9D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43EBD" w14:textId="521B69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7AE01" w14:textId="3DD998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67DF457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761E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4EC0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6E5EEF00" w14:textId="423315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B03D0E1" w14:textId="0EC2DD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712792" w14:textId="1ECB73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7F217" w14:textId="433EA8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3664016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9537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8365D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63E64404" w14:textId="444A0A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3CC2ABE" w14:textId="6C4F84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073F9" w14:textId="169DC6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DCCBB" w14:textId="42A92A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416D97E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642E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16F2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66155AD" w14:textId="00274C2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41,438.00 </w:t>
            </w:r>
          </w:p>
        </w:tc>
        <w:tc>
          <w:tcPr>
            <w:tcW w:w="810" w:type="pct"/>
            <w:tcBorders>
              <w:top w:val="nil"/>
              <w:left w:val="nil"/>
              <w:bottom w:val="single" w:sz="4" w:space="0" w:color="000000"/>
              <w:right w:val="single" w:sz="4" w:space="0" w:color="000000"/>
            </w:tcBorders>
            <w:shd w:val="clear" w:color="auto" w:fill="auto"/>
            <w:noWrap/>
            <w:vAlign w:val="bottom"/>
            <w:hideMark/>
          </w:tcPr>
          <w:p w14:paraId="1F209E06" w14:textId="62F7A2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5B0D4B" w14:textId="7D7A1E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9CA2A" w14:textId="20B042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41,438.00 </w:t>
            </w:r>
          </w:p>
        </w:tc>
      </w:tr>
      <w:tr w:rsidR="00BE3C44" w:rsidRPr="00BE3C44" w14:paraId="3FD4483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87EC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4BC0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173D9483" w14:textId="0DDFCF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9,022.68 </w:t>
            </w:r>
          </w:p>
        </w:tc>
        <w:tc>
          <w:tcPr>
            <w:tcW w:w="810" w:type="pct"/>
            <w:tcBorders>
              <w:top w:val="nil"/>
              <w:left w:val="nil"/>
              <w:bottom w:val="single" w:sz="4" w:space="0" w:color="000000"/>
              <w:right w:val="single" w:sz="4" w:space="0" w:color="000000"/>
            </w:tcBorders>
            <w:shd w:val="clear" w:color="auto" w:fill="auto"/>
            <w:noWrap/>
            <w:vAlign w:val="bottom"/>
            <w:hideMark/>
          </w:tcPr>
          <w:p w14:paraId="30771BC4" w14:textId="365FFD6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0EE31" w14:textId="00D84F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6EAC49" w14:textId="15EAC2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9,022.68 </w:t>
            </w:r>
          </w:p>
        </w:tc>
      </w:tr>
      <w:tr w:rsidR="00BE3C44" w:rsidRPr="00BE3C44" w14:paraId="56983A0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3E5D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60E6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0C925078" w14:textId="7CC8E6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6425CC08" w14:textId="655F23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130D7" w14:textId="778DC4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8B6B17" w14:textId="489D25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684,045.00 </w:t>
            </w:r>
          </w:p>
        </w:tc>
      </w:tr>
      <w:tr w:rsidR="00BE3C44" w:rsidRPr="00BE3C44" w14:paraId="12DFE5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7153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6477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68212BB9" w14:textId="2E6EBE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4,383.36 </w:t>
            </w:r>
          </w:p>
        </w:tc>
        <w:tc>
          <w:tcPr>
            <w:tcW w:w="810" w:type="pct"/>
            <w:tcBorders>
              <w:top w:val="nil"/>
              <w:left w:val="nil"/>
              <w:bottom w:val="single" w:sz="4" w:space="0" w:color="000000"/>
              <w:right w:val="single" w:sz="4" w:space="0" w:color="000000"/>
            </w:tcBorders>
            <w:shd w:val="clear" w:color="auto" w:fill="auto"/>
            <w:noWrap/>
            <w:vAlign w:val="bottom"/>
            <w:hideMark/>
          </w:tcPr>
          <w:p w14:paraId="5B974394" w14:textId="489B8E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869C5" w14:textId="1B6D5B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CE7EB6" w14:textId="722875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4,383.36 </w:t>
            </w:r>
          </w:p>
        </w:tc>
      </w:tr>
      <w:tr w:rsidR="00BE3C44" w:rsidRPr="00BE3C44" w14:paraId="1583E1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BDAD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B742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07744F90" w14:textId="5648F4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41D0C79" w14:textId="2B9F45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44A89" w14:textId="65B0E4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C35AC" w14:textId="40D0D7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5,350.00 </w:t>
            </w:r>
          </w:p>
        </w:tc>
      </w:tr>
      <w:tr w:rsidR="00BE3C44" w:rsidRPr="00BE3C44" w14:paraId="1D1BA1E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ADE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E27E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87ECA92" w14:textId="2525F2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632E3F91" w14:textId="7FF2A1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99989" w14:textId="2EC681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93D9EA" w14:textId="25330D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1,980.00 </w:t>
            </w:r>
          </w:p>
        </w:tc>
      </w:tr>
      <w:tr w:rsidR="00BE3C44" w:rsidRPr="00BE3C44" w14:paraId="7046176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DFB9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AD62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6F069CBD" w14:textId="58EAD2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6BB7E130" w14:textId="08B877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46E940" w14:textId="4A3CE4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EE4A3" w14:textId="0EE9DA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5,780.00 </w:t>
            </w:r>
          </w:p>
        </w:tc>
      </w:tr>
      <w:tr w:rsidR="00BE3C44" w:rsidRPr="00BE3C44" w14:paraId="616FE1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BE01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0DC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1FA038D0" w14:textId="1A3B23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6,850.00 </w:t>
            </w:r>
          </w:p>
        </w:tc>
        <w:tc>
          <w:tcPr>
            <w:tcW w:w="810" w:type="pct"/>
            <w:tcBorders>
              <w:top w:val="nil"/>
              <w:left w:val="nil"/>
              <w:bottom w:val="single" w:sz="4" w:space="0" w:color="000000"/>
              <w:right w:val="single" w:sz="4" w:space="0" w:color="000000"/>
            </w:tcBorders>
            <w:shd w:val="clear" w:color="auto" w:fill="auto"/>
            <w:noWrap/>
            <w:vAlign w:val="bottom"/>
            <w:hideMark/>
          </w:tcPr>
          <w:p w14:paraId="60B037F0" w14:textId="0C1D7D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5ECAC0" w14:textId="222DB8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51C6A" w14:textId="463F81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6,850.00 </w:t>
            </w:r>
          </w:p>
        </w:tc>
      </w:tr>
      <w:tr w:rsidR="00BE3C44" w:rsidRPr="00BE3C44" w14:paraId="7380880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05C4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1642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1EEB8A14" w14:textId="3AF34C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6,152.07 </w:t>
            </w:r>
          </w:p>
        </w:tc>
        <w:tc>
          <w:tcPr>
            <w:tcW w:w="810" w:type="pct"/>
            <w:tcBorders>
              <w:top w:val="nil"/>
              <w:left w:val="nil"/>
              <w:bottom w:val="single" w:sz="4" w:space="0" w:color="000000"/>
              <w:right w:val="single" w:sz="4" w:space="0" w:color="000000"/>
            </w:tcBorders>
            <w:shd w:val="clear" w:color="auto" w:fill="auto"/>
            <w:noWrap/>
            <w:vAlign w:val="bottom"/>
            <w:hideMark/>
          </w:tcPr>
          <w:p w14:paraId="4D1CE24E" w14:textId="2AB31B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29749" w14:textId="2C986E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2BA44" w14:textId="5836EA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36,152.07 </w:t>
            </w:r>
          </w:p>
        </w:tc>
      </w:tr>
      <w:tr w:rsidR="00BE3C44" w:rsidRPr="00BE3C44" w14:paraId="3C23351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EB59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9BEF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4E00AC3" w14:textId="25D80C9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2,435.00 </w:t>
            </w:r>
          </w:p>
        </w:tc>
        <w:tc>
          <w:tcPr>
            <w:tcW w:w="810" w:type="pct"/>
            <w:tcBorders>
              <w:top w:val="nil"/>
              <w:left w:val="nil"/>
              <w:bottom w:val="single" w:sz="4" w:space="0" w:color="000000"/>
              <w:right w:val="single" w:sz="4" w:space="0" w:color="000000"/>
            </w:tcBorders>
            <w:shd w:val="clear" w:color="auto" w:fill="auto"/>
            <w:noWrap/>
            <w:vAlign w:val="bottom"/>
            <w:hideMark/>
          </w:tcPr>
          <w:p w14:paraId="72098638" w14:textId="42251E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6F1910" w14:textId="1D2BEF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216B6E" w14:textId="08E2CE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2,435.00 </w:t>
            </w:r>
          </w:p>
        </w:tc>
      </w:tr>
      <w:tr w:rsidR="00BE3C44" w:rsidRPr="00BE3C44" w14:paraId="0DDD78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8ED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8102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245AC6B" w14:textId="79F650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F4428A" w14:textId="155DDC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96E6A" w14:textId="46F33A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FDC0E2" w14:textId="43CD3B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1,000.00 </w:t>
            </w:r>
          </w:p>
        </w:tc>
      </w:tr>
      <w:tr w:rsidR="00BE3C44" w:rsidRPr="00BE3C44" w14:paraId="6BCEC4AB"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77686B"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73ED7090" w14:textId="05A0B4C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8,773,076.29 </w:t>
            </w:r>
          </w:p>
        </w:tc>
        <w:tc>
          <w:tcPr>
            <w:tcW w:w="810" w:type="pct"/>
            <w:tcBorders>
              <w:top w:val="nil"/>
              <w:left w:val="nil"/>
              <w:bottom w:val="single" w:sz="4" w:space="0" w:color="000000"/>
              <w:right w:val="single" w:sz="4" w:space="0" w:color="000000"/>
            </w:tcBorders>
            <w:shd w:val="clear" w:color="A5A5A5" w:fill="A5A5A5"/>
            <w:noWrap/>
            <w:vAlign w:val="bottom"/>
            <w:hideMark/>
          </w:tcPr>
          <w:p w14:paraId="77043E25" w14:textId="5BC83F5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8D0F8C4" w14:textId="4B3CEE6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3E463A1" w14:textId="436ABF2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8,773,076.29 </w:t>
            </w:r>
          </w:p>
        </w:tc>
      </w:tr>
      <w:tr w:rsidR="00BE3C44" w:rsidRPr="00BE3C44" w14:paraId="2BFF7C5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BC24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39388524" w14:textId="7163433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828,117.16 </w:t>
            </w:r>
          </w:p>
        </w:tc>
        <w:tc>
          <w:tcPr>
            <w:tcW w:w="810" w:type="pct"/>
            <w:tcBorders>
              <w:top w:val="nil"/>
              <w:left w:val="nil"/>
              <w:bottom w:val="single" w:sz="4" w:space="0" w:color="000000"/>
              <w:right w:val="single" w:sz="4" w:space="0" w:color="000000"/>
            </w:tcBorders>
            <w:shd w:val="clear" w:color="D8D8D8" w:fill="D8D8D8"/>
            <w:noWrap/>
            <w:vAlign w:val="bottom"/>
            <w:hideMark/>
          </w:tcPr>
          <w:p w14:paraId="48589935" w14:textId="4665A26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FA6C03" w14:textId="0B65694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0E55D3" w14:textId="351C958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828,117.16 </w:t>
            </w:r>
          </w:p>
        </w:tc>
      </w:tr>
      <w:tr w:rsidR="00BE3C44" w:rsidRPr="00BE3C44" w14:paraId="7B7DAE4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1AC50"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C2DF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88C1959" w14:textId="188B79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1B55A27" w14:textId="0FECD6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505671" w14:textId="3ED80C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1129CF" w14:textId="6D7203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9,630.00 </w:t>
            </w:r>
          </w:p>
        </w:tc>
      </w:tr>
      <w:tr w:rsidR="00BE3C44" w:rsidRPr="00BE3C44" w14:paraId="61FE748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94EAD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0E6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09504FE" w14:textId="5BDC92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7FED67D9" w14:textId="42E9BC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5FF65" w14:textId="339B56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13A06E" w14:textId="0BDF76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6,096.53 </w:t>
            </w:r>
          </w:p>
        </w:tc>
      </w:tr>
      <w:tr w:rsidR="00BE3C44" w:rsidRPr="00BE3C44" w14:paraId="299F9E8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92D5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D5B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8135D29" w14:textId="161204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5,849.15 </w:t>
            </w:r>
          </w:p>
        </w:tc>
        <w:tc>
          <w:tcPr>
            <w:tcW w:w="810" w:type="pct"/>
            <w:tcBorders>
              <w:top w:val="nil"/>
              <w:left w:val="nil"/>
              <w:bottom w:val="single" w:sz="4" w:space="0" w:color="000000"/>
              <w:right w:val="single" w:sz="4" w:space="0" w:color="000000"/>
            </w:tcBorders>
            <w:shd w:val="clear" w:color="auto" w:fill="auto"/>
            <w:noWrap/>
            <w:vAlign w:val="bottom"/>
            <w:hideMark/>
          </w:tcPr>
          <w:p w14:paraId="69E9A8C9" w14:textId="0778E7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FD1E61" w14:textId="5A85A3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8356A3" w14:textId="56B1DB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5,849.15 </w:t>
            </w:r>
          </w:p>
        </w:tc>
      </w:tr>
      <w:tr w:rsidR="00BE3C44" w:rsidRPr="00BE3C44" w14:paraId="7A87EAC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18FC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45FD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7A2249E3" w14:textId="723A45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10797A76" w14:textId="1DA363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BB10C" w14:textId="32C6AA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A3EB55" w14:textId="4B3259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3,966.82 </w:t>
            </w:r>
          </w:p>
        </w:tc>
      </w:tr>
      <w:tr w:rsidR="00BE3C44" w:rsidRPr="00BE3C44" w14:paraId="67931F2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46B86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CEE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7EF0A97" w14:textId="281889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68761E31" w14:textId="6CC67C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127C1" w14:textId="62CF02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EC473" w14:textId="7591E8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6,364.71 </w:t>
            </w:r>
          </w:p>
        </w:tc>
      </w:tr>
      <w:tr w:rsidR="00BE3C44" w:rsidRPr="00BE3C44" w14:paraId="2A04F9F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1E2D6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077E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34C578B8" w14:textId="511FAC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16B4F879" w14:textId="11B3B9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CF454" w14:textId="56C758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6011A" w14:textId="1AA7AF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6,370.00 </w:t>
            </w:r>
          </w:p>
        </w:tc>
      </w:tr>
      <w:tr w:rsidR="00BE3C44" w:rsidRPr="00BE3C44" w14:paraId="6FC271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6696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3740C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7DBC904E" w14:textId="573F55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45F8F47A" w14:textId="5D876A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7B4C6" w14:textId="14377A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6F0292" w14:textId="6F2A6A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8,283.89 </w:t>
            </w:r>
          </w:p>
        </w:tc>
      </w:tr>
      <w:tr w:rsidR="00BE3C44" w:rsidRPr="00BE3C44" w14:paraId="2A90001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C331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13B7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40A442D1" w14:textId="7DC9BE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78A410EE" w14:textId="3E0B68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A85D4" w14:textId="4A7FE1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5CEA28" w14:textId="1902A3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3,458.80 </w:t>
            </w:r>
          </w:p>
        </w:tc>
      </w:tr>
      <w:tr w:rsidR="00BE3C44" w:rsidRPr="00BE3C44" w14:paraId="21D85B9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5F1F4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93FF3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55622161" w14:textId="320F97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30A75A02" w14:textId="493D5E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4DB6A" w14:textId="581383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23F6F" w14:textId="1A03AE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03,379.32 </w:t>
            </w:r>
          </w:p>
        </w:tc>
      </w:tr>
      <w:tr w:rsidR="00BE3C44" w:rsidRPr="00BE3C44" w14:paraId="2223454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DA62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B6C1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530EDDB0" w14:textId="5834AE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C5B8446" w14:textId="6C465C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EE5B60" w14:textId="0B6FA1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346C16" w14:textId="5FDD56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9,492.94 </w:t>
            </w:r>
          </w:p>
        </w:tc>
      </w:tr>
      <w:tr w:rsidR="00BE3C44" w:rsidRPr="00BE3C44" w14:paraId="6336730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5CB5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605C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B482F81" w14:textId="5D8730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7B535900" w14:textId="3C90D3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8A5FD8" w14:textId="05D878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8BAB46" w14:textId="78C750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5,225.00 </w:t>
            </w:r>
          </w:p>
        </w:tc>
      </w:tr>
      <w:tr w:rsidR="00BE3C44" w:rsidRPr="00BE3C44" w14:paraId="5F540A6D"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86C4D"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18F90C1" w14:textId="7DBD43D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3,098,776.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BB0FA3A" w14:textId="13AFA48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7C732A" w14:textId="220FF42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5AED71" w14:textId="738C40D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3,098,776.85 </w:t>
            </w:r>
          </w:p>
        </w:tc>
      </w:tr>
      <w:tr w:rsidR="00BE3C44" w:rsidRPr="00BE3C44" w14:paraId="24A7808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0D389"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003B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127C42C1" w14:textId="4CCDA2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44199877" w14:textId="23DB02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AE978" w14:textId="2D6072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DB6B12" w14:textId="377BB0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6,090.42 </w:t>
            </w:r>
          </w:p>
        </w:tc>
      </w:tr>
      <w:tr w:rsidR="00BE3C44" w:rsidRPr="00BE3C44" w14:paraId="6E9367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9D57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E1E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085975AE" w14:textId="78D050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6B043DF2" w14:textId="1684EF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C94D6D" w14:textId="67F885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AC0046" w14:textId="7CDB7B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5,523.95 </w:t>
            </w:r>
          </w:p>
        </w:tc>
      </w:tr>
      <w:tr w:rsidR="00BE3C44" w:rsidRPr="00BE3C44" w14:paraId="76B3BC5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D479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F58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3F32801" w14:textId="01C0A0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52529923" w14:textId="0C0BB42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9A769" w14:textId="6EB996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83CDC" w14:textId="6F0068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0,830.18 </w:t>
            </w:r>
          </w:p>
        </w:tc>
      </w:tr>
      <w:tr w:rsidR="00BE3C44" w:rsidRPr="00BE3C44" w14:paraId="52A369D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CDEB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0A258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684E3AE0" w14:textId="7B7A09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1C35A23B" w14:textId="4B7968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9D78C4" w14:textId="6D4E26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2ECE0C" w14:textId="1FDC1A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86,846.54 </w:t>
            </w:r>
          </w:p>
        </w:tc>
      </w:tr>
      <w:tr w:rsidR="00BE3C44" w:rsidRPr="00BE3C44" w14:paraId="032F7C4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041E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C60B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4666BEEB" w14:textId="596C09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15,784.32 </w:t>
            </w:r>
          </w:p>
        </w:tc>
        <w:tc>
          <w:tcPr>
            <w:tcW w:w="810" w:type="pct"/>
            <w:tcBorders>
              <w:top w:val="nil"/>
              <w:left w:val="nil"/>
              <w:bottom w:val="single" w:sz="4" w:space="0" w:color="000000"/>
              <w:right w:val="single" w:sz="4" w:space="0" w:color="000000"/>
            </w:tcBorders>
            <w:shd w:val="clear" w:color="auto" w:fill="auto"/>
            <w:noWrap/>
            <w:vAlign w:val="bottom"/>
            <w:hideMark/>
          </w:tcPr>
          <w:p w14:paraId="6EB71BEE" w14:textId="021144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75C25" w14:textId="6B8E7B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56B375" w14:textId="510FF8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15,784.32 </w:t>
            </w:r>
          </w:p>
        </w:tc>
      </w:tr>
      <w:tr w:rsidR="00BE3C44" w:rsidRPr="00BE3C44" w14:paraId="38B314C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C07D0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839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5311CAF2" w14:textId="22B4E7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CA386A5" w14:textId="06A290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154E3" w14:textId="684807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26681" w14:textId="5193AB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9,368.82 </w:t>
            </w:r>
          </w:p>
        </w:tc>
      </w:tr>
      <w:tr w:rsidR="00BE3C44" w:rsidRPr="00BE3C44" w14:paraId="36BCAC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07BF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1A2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13930F0B" w14:textId="7DD733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0BB4E1FB" w14:textId="40AE22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4E0A83" w14:textId="318F09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62380" w14:textId="32F389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918,705.15 </w:t>
            </w:r>
          </w:p>
        </w:tc>
      </w:tr>
      <w:tr w:rsidR="00BE3C44" w:rsidRPr="00BE3C44" w14:paraId="27EBA39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55F6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91F2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9BDBC77" w14:textId="35AE28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EF40722" w14:textId="389F2E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27E63" w14:textId="38EF72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779068" w14:textId="66C6C7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4,206.65 </w:t>
            </w:r>
          </w:p>
        </w:tc>
      </w:tr>
      <w:tr w:rsidR="00BE3C44" w:rsidRPr="00BE3C44" w14:paraId="7E02553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FF8C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8B09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E0C05DF" w14:textId="3E4BD1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0E4A1481" w14:textId="6AB203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016032" w14:textId="5FC57F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D43502" w14:textId="1CEEC7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7,487.08 </w:t>
            </w:r>
          </w:p>
        </w:tc>
      </w:tr>
      <w:tr w:rsidR="00BE3C44" w:rsidRPr="00BE3C44" w14:paraId="61FE300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BB7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9939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2D9FA7A0" w14:textId="6D763E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60EE7F90" w14:textId="663A24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A09A5E" w14:textId="203B2C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4EE6F0" w14:textId="0D8E88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1,502.54 </w:t>
            </w:r>
          </w:p>
        </w:tc>
      </w:tr>
      <w:tr w:rsidR="00BE3C44" w:rsidRPr="00BE3C44" w14:paraId="3B7E49E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6124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8FAE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0D3F1FC1" w14:textId="052138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49B1F7CB" w14:textId="0CF76A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C07ED" w14:textId="2F4918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8FF7D" w14:textId="3EADD0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12,431.20 </w:t>
            </w:r>
          </w:p>
        </w:tc>
      </w:tr>
      <w:tr w:rsidR="00BE3C44" w:rsidRPr="00BE3C44" w14:paraId="08404E0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72279"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C227532" w14:textId="25B3B12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4,933,766.09 </w:t>
            </w:r>
          </w:p>
        </w:tc>
        <w:tc>
          <w:tcPr>
            <w:tcW w:w="810" w:type="pct"/>
            <w:tcBorders>
              <w:top w:val="nil"/>
              <w:left w:val="nil"/>
              <w:bottom w:val="single" w:sz="4" w:space="0" w:color="000000"/>
              <w:right w:val="single" w:sz="4" w:space="0" w:color="000000"/>
            </w:tcBorders>
            <w:shd w:val="clear" w:color="D8D8D8" w:fill="D8D8D8"/>
            <w:noWrap/>
            <w:vAlign w:val="bottom"/>
            <w:hideMark/>
          </w:tcPr>
          <w:p w14:paraId="70F6AEBE" w14:textId="18243D3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9A95FA" w14:textId="12BE9E1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78617A" w14:textId="47E748F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4,933,766.09 </w:t>
            </w:r>
          </w:p>
        </w:tc>
      </w:tr>
      <w:tr w:rsidR="00BE3C44" w:rsidRPr="00BE3C44" w14:paraId="685C43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D372F"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AD0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14E60F8" w14:textId="433473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26EAD6BF" w14:textId="37C85E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3D3043" w14:textId="059AF5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7129C5" w14:textId="0083AB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5,619.99 </w:t>
            </w:r>
          </w:p>
        </w:tc>
      </w:tr>
      <w:tr w:rsidR="00BE3C44" w:rsidRPr="00BE3C44" w14:paraId="04F173C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97CE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87DB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2DC5F67" w14:textId="71BF7E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031,039.59 </w:t>
            </w:r>
          </w:p>
        </w:tc>
        <w:tc>
          <w:tcPr>
            <w:tcW w:w="810" w:type="pct"/>
            <w:tcBorders>
              <w:top w:val="nil"/>
              <w:left w:val="nil"/>
              <w:bottom w:val="single" w:sz="4" w:space="0" w:color="000000"/>
              <w:right w:val="single" w:sz="4" w:space="0" w:color="000000"/>
            </w:tcBorders>
            <w:shd w:val="clear" w:color="auto" w:fill="auto"/>
            <w:noWrap/>
            <w:vAlign w:val="bottom"/>
            <w:hideMark/>
          </w:tcPr>
          <w:p w14:paraId="2B44BE8C" w14:textId="27A820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4EC952" w14:textId="2E6FE9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8DF4B3" w14:textId="3B5CA1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031,039.59 </w:t>
            </w:r>
          </w:p>
        </w:tc>
      </w:tr>
      <w:tr w:rsidR="00BE3C44" w:rsidRPr="00BE3C44" w14:paraId="30DAABB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3AA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2921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743BA850" w14:textId="2DC3A8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25,845.86 </w:t>
            </w:r>
          </w:p>
        </w:tc>
        <w:tc>
          <w:tcPr>
            <w:tcW w:w="810" w:type="pct"/>
            <w:tcBorders>
              <w:top w:val="nil"/>
              <w:left w:val="nil"/>
              <w:bottom w:val="single" w:sz="4" w:space="0" w:color="000000"/>
              <w:right w:val="single" w:sz="4" w:space="0" w:color="000000"/>
            </w:tcBorders>
            <w:shd w:val="clear" w:color="auto" w:fill="auto"/>
            <w:noWrap/>
            <w:vAlign w:val="bottom"/>
            <w:hideMark/>
          </w:tcPr>
          <w:p w14:paraId="2FB50019" w14:textId="400A2C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D17C73" w14:textId="2884DA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0188C" w14:textId="096AE7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25,845.86 </w:t>
            </w:r>
          </w:p>
        </w:tc>
      </w:tr>
      <w:tr w:rsidR="00BE3C44" w:rsidRPr="00BE3C44" w14:paraId="30375B6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A8B3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C4B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2796F0EF" w14:textId="3650B9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64A5CCCD" w14:textId="1CD11D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EB55B" w14:textId="2707A5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03895" w14:textId="7ADCB9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4,842.95 </w:t>
            </w:r>
          </w:p>
        </w:tc>
      </w:tr>
      <w:tr w:rsidR="00BE3C44" w:rsidRPr="00BE3C44" w14:paraId="1A0E066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A963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1E2B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6202A645" w14:textId="2EFB53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1AB19C94" w14:textId="7FD5B1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D0A8BE" w14:textId="2AA7C6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E645BC" w14:textId="64D9C5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6,420.00 </w:t>
            </w:r>
          </w:p>
        </w:tc>
      </w:tr>
      <w:tr w:rsidR="00BE3C44" w:rsidRPr="00BE3C44" w14:paraId="20143E6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968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C050B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0E62A11" w14:textId="3425FE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08E8ABFD" w14:textId="6148D8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ACC45" w14:textId="6672EA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1B5838" w14:textId="2D72A1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81,816.30 </w:t>
            </w:r>
          </w:p>
        </w:tc>
      </w:tr>
      <w:tr w:rsidR="00BE3C44" w:rsidRPr="00BE3C44" w14:paraId="178D6DC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BAC8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064A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86E78D3" w14:textId="54CC4D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111DFEA9" w14:textId="57301B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BF623A" w14:textId="18616D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2813D4" w14:textId="46F3F2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0,104.18 </w:t>
            </w:r>
          </w:p>
        </w:tc>
      </w:tr>
      <w:tr w:rsidR="00BE3C44" w:rsidRPr="00BE3C44" w14:paraId="56B2E90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A3DB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F8D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51545FCA" w14:textId="1A1EBE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CEBA60B" w14:textId="31F9AF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DCFC8" w14:textId="30BC2F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29190E" w14:textId="6FCC29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17,826.07 </w:t>
            </w:r>
          </w:p>
        </w:tc>
      </w:tr>
      <w:tr w:rsidR="00BE3C44" w:rsidRPr="00BE3C44" w14:paraId="545D6A4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396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0540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3B6377B1" w14:textId="447543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71F38628" w14:textId="08174E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6EA9F7" w14:textId="61524E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B1EE6" w14:textId="2999C5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0,251.15 </w:t>
            </w:r>
          </w:p>
        </w:tc>
      </w:tr>
      <w:tr w:rsidR="00BE3C44" w:rsidRPr="00BE3C44" w14:paraId="6E3EAFC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2B7B4"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2F0E37AD" w14:textId="13C998E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6,062,4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F7AC608" w14:textId="0562DC0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0C071C" w14:textId="773C2F1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798DB8" w14:textId="24A207C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6,062,442.25 </w:t>
            </w:r>
          </w:p>
        </w:tc>
      </w:tr>
      <w:tr w:rsidR="00BE3C44" w:rsidRPr="00BE3C44" w14:paraId="5058E2C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B0AC9"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509AD97" w14:textId="414CB2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6F555B56" w14:textId="15D641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9DD825" w14:textId="3F1283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A79DE7B" w14:textId="35CED6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442,703.84 </w:t>
            </w:r>
          </w:p>
        </w:tc>
      </w:tr>
      <w:tr w:rsidR="00BE3C44" w:rsidRPr="00BE3C44" w14:paraId="133A0B7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010A7"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BD14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3CE76462" w14:textId="1FF88F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57,148.41 </w:t>
            </w:r>
          </w:p>
        </w:tc>
        <w:tc>
          <w:tcPr>
            <w:tcW w:w="810" w:type="pct"/>
            <w:tcBorders>
              <w:top w:val="nil"/>
              <w:left w:val="nil"/>
              <w:bottom w:val="single" w:sz="4" w:space="0" w:color="000000"/>
              <w:right w:val="single" w:sz="4" w:space="0" w:color="000000"/>
            </w:tcBorders>
            <w:shd w:val="clear" w:color="auto" w:fill="auto"/>
            <w:noWrap/>
            <w:vAlign w:val="bottom"/>
            <w:hideMark/>
          </w:tcPr>
          <w:p w14:paraId="1402DF2B" w14:textId="453496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826BF" w14:textId="517A2E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35B14" w14:textId="5BFE13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57,148.41 </w:t>
            </w:r>
          </w:p>
        </w:tc>
      </w:tr>
      <w:tr w:rsidR="00BE3C44" w:rsidRPr="00BE3C44" w14:paraId="0CCF005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6E88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2D55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08DF25BA" w14:textId="0D7C7D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331,350.00 </w:t>
            </w:r>
          </w:p>
        </w:tc>
        <w:tc>
          <w:tcPr>
            <w:tcW w:w="810" w:type="pct"/>
            <w:tcBorders>
              <w:top w:val="nil"/>
              <w:left w:val="nil"/>
              <w:bottom w:val="single" w:sz="4" w:space="0" w:color="000000"/>
              <w:right w:val="single" w:sz="4" w:space="0" w:color="000000"/>
            </w:tcBorders>
            <w:shd w:val="clear" w:color="auto" w:fill="auto"/>
            <w:noWrap/>
            <w:vAlign w:val="bottom"/>
            <w:hideMark/>
          </w:tcPr>
          <w:p w14:paraId="73B7101B" w14:textId="5ADF33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1DD36" w14:textId="086F4A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02EC4" w14:textId="05266FC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331,350.00 </w:t>
            </w:r>
          </w:p>
        </w:tc>
      </w:tr>
      <w:tr w:rsidR="00BE3C44" w:rsidRPr="00BE3C44" w14:paraId="4653378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D4CC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7E84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44E5DDA7" w14:textId="5AA79F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417539EB" w14:textId="70A639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BB593" w14:textId="7CDA72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B1B401" w14:textId="082595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030.00 </w:t>
            </w:r>
          </w:p>
        </w:tc>
      </w:tr>
      <w:tr w:rsidR="00BE3C44" w:rsidRPr="00BE3C44" w14:paraId="4276F2B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6BDA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616D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354817C5" w14:textId="59FC46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9C4ACBC" w14:textId="7ECCE8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3610D" w14:textId="6369E0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4F337C" w14:textId="2C1579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030.00 </w:t>
            </w:r>
          </w:p>
        </w:tc>
      </w:tr>
      <w:tr w:rsidR="00BE3C44" w:rsidRPr="00BE3C44" w14:paraId="7F81074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B1C9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3D3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562D3884" w14:textId="0E207C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1FDE0C87" w14:textId="223605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935217" w14:textId="1FE1B9D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C0F4ED" w14:textId="41294B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883,180.00 </w:t>
            </w:r>
          </w:p>
        </w:tc>
      </w:tr>
      <w:tr w:rsidR="00BE3C44" w:rsidRPr="00BE3C44" w14:paraId="5C115B04"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03CAE"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6824A09F" w14:textId="1FD2230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849,973.94 </w:t>
            </w:r>
          </w:p>
        </w:tc>
        <w:tc>
          <w:tcPr>
            <w:tcW w:w="810" w:type="pct"/>
            <w:tcBorders>
              <w:top w:val="nil"/>
              <w:left w:val="nil"/>
              <w:bottom w:val="single" w:sz="4" w:space="0" w:color="000000"/>
              <w:right w:val="single" w:sz="4" w:space="0" w:color="000000"/>
            </w:tcBorders>
            <w:shd w:val="clear" w:color="D8D8D8" w:fill="D8D8D8"/>
            <w:noWrap/>
            <w:vAlign w:val="bottom"/>
            <w:hideMark/>
          </w:tcPr>
          <w:p w14:paraId="6032E38E" w14:textId="624A220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5098BA" w14:textId="3DBC2D0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FFDEC0" w14:textId="071E279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849,973.94 </w:t>
            </w:r>
          </w:p>
        </w:tc>
      </w:tr>
      <w:tr w:rsidR="00BE3C44" w:rsidRPr="00BE3C44" w14:paraId="1038BC2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D9E9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AD8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2DDE936F" w14:textId="68A8EB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ECACBC9" w14:textId="6D5584B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F8BC47" w14:textId="1AB82E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BDCF6" w14:textId="540F20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91,606.38 </w:t>
            </w:r>
          </w:p>
        </w:tc>
      </w:tr>
      <w:tr w:rsidR="00BE3C44" w:rsidRPr="00BE3C44" w14:paraId="711889E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72ED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D901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1BD274F" w14:textId="0C180C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7,467.56 </w:t>
            </w:r>
          </w:p>
        </w:tc>
        <w:tc>
          <w:tcPr>
            <w:tcW w:w="810" w:type="pct"/>
            <w:tcBorders>
              <w:top w:val="nil"/>
              <w:left w:val="nil"/>
              <w:bottom w:val="single" w:sz="4" w:space="0" w:color="000000"/>
              <w:right w:val="single" w:sz="4" w:space="0" w:color="000000"/>
            </w:tcBorders>
            <w:shd w:val="clear" w:color="auto" w:fill="auto"/>
            <w:noWrap/>
            <w:vAlign w:val="bottom"/>
            <w:hideMark/>
          </w:tcPr>
          <w:p w14:paraId="4099C596" w14:textId="7D7050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DD4B2" w14:textId="64DD79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159C42" w14:textId="3FA8E7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37,467.56 </w:t>
            </w:r>
          </w:p>
        </w:tc>
      </w:tr>
      <w:tr w:rsidR="00BE3C44" w:rsidRPr="00BE3C44" w14:paraId="4CC878B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E915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9D82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1374F53B" w14:textId="247368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08F0955B" w14:textId="1E7D44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E6B06" w14:textId="73D29B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C8A0A" w14:textId="1B1FBA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20,900.00 </w:t>
            </w:r>
          </w:p>
        </w:tc>
      </w:tr>
      <w:tr w:rsidR="00BE3C44" w:rsidRPr="00BE3C44" w14:paraId="579C611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CB476A"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2E7F85ED" w14:textId="581F1D2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4,075,41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D419575" w14:textId="47EC8E7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80FAAD5" w14:textId="39DB2FE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C1974A2" w14:textId="098A217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4,075,413.00 </w:t>
            </w:r>
          </w:p>
        </w:tc>
      </w:tr>
      <w:tr w:rsidR="00BE3C44" w:rsidRPr="00BE3C44" w14:paraId="13DC51D6"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57AF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58AED68" w14:textId="08D628E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0,93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DC297E7" w14:textId="0B670B5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D4A7320" w14:textId="4411804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2F765C" w14:textId="60C59E2C"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0,932,900.00 </w:t>
            </w:r>
          </w:p>
        </w:tc>
      </w:tr>
      <w:tr w:rsidR="00BE3C44" w:rsidRPr="00BE3C44" w14:paraId="49A7E0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C2AE1"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5ACB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4FEC990" w14:textId="0523A5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D8742D3" w14:textId="59229B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1B6442" w14:textId="62AAAB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1F604" w14:textId="5DB502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5,600.00 </w:t>
            </w:r>
          </w:p>
        </w:tc>
      </w:tr>
      <w:tr w:rsidR="00BE3C44" w:rsidRPr="00BE3C44" w14:paraId="225D0A0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5F619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0815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75DE3D51" w14:textId="337F2DA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34967" w14:textId="525A01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3F3B8" w14:textId="5C5056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9CAFD" w14:textId="390198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0D92989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6784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0E51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20710D54" w14:textId="4CFE33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1919EC" w14:textId="308494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04345F" w14:textId="449860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9FED8" w14:textId="6F9E37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5B16833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561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BFB4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3E033619" w14:textId="6425EB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1C3F211F" w14:textId="5E35B7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6530A" w14:textId="3AD2E3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0C89FC" w14:textId="5FDF0D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5,600.00 </w:t>
            </w:r>
          </w:p>
        </w:tc>
      </w:tr>
      <w:tr w:rsidR="00BE3C44" w:rsidRPr="00BE3C44" w14:paraId="2F89690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449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3EF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8EB223C" w14:textId="43B290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D4259" w14:textId="249CE3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70F0D" w14:textId="2DA1AB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91A79" w14:textId="34B53A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772CE80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E050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4E5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5DB3B39B" w14:textId="798C1C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FE2EA1" w14:textId="31E791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4FB0DB" w14:textId="2C860F9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07748" w14:textId="0674A2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436543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F7EA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AF2F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78696FD" w14:textId="097672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5B2B6C" w14:textId="4FD581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9DB1F5" w14:textId="67A88B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0C57F" w14:textId="1FE37D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2C456D7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CEC50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687EE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2CD9E91F" w14:textId="5078568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ED10588" w14:textId="6D54E8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CDFFE1" w14:textId="0E8CF5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E53E6" w14:textId="470DDE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00,500.00 </w:t>
            </w:r>
          </w:p>
        </w:tc>
      </w:tr>
      <w:tr w:rsidR="00BE3C44" w:rsidRPr="00BE3C44" w14:paraId="02FA71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4DF3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541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0F50C00C" w14:textId="3015DD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E44827" w14:textId="072974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B0D80E" w14:textId="771CEE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D93C3" w14:textId="0CA1AF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350F799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8E85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738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15288C4B" w14:textId="3F8716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9AE6B9" w14:textId="7A2D87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921A02" w14:textId="7B94F0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FC672F" w14:textId="070DE3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5,600.00 </w:t>
            </w:r>
          </w:p>
        </w:tc>
      </w:tr>
      <w:tr w:rsidR="00BE3C44" w:rsidRPr="00BE3C44" w14:paraId="6147933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7CDD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0E8A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43CB35CD" w14:textId="65457C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5DBC42D" w14:textId="319441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1CFDC" w14:textId="7F603F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FF8C6" w14:textId="393789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5,600.00 </w:t>
            </w:r>
          </w:p>
        </w:tc>
      </w:tr>
      <w:tr w:rsidR="00BE3C44" w:rsidRPr="00BE3C44" w14:paraId="065DAB6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712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C8AF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242C0BDC" w14:textId="76ABC9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CFC080" w14:textId="7E3F19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8D693" w14:textId="31E1C2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ECAAB6" w14:textId="4344BB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1B50513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5A3D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AB6D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2674F9C6" w14:textId="5BB24BF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9EE616" w14:textId="044447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DCCEF" w14:textId="53AE6F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DBB8E1" w14:textId="79E83A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77C3CE5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8EE7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1479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76551997" w14:textId="0A0C27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C3A19A" w14:textId="47CA9F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1B7294" w14:textId="11B2EF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7653E" w14:textId="5A7D83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40,000.00 </w:t>
            </w:r>
          </w:p>
        </w:tc>
      </w:tr>
      <w:tr w:rsidR="00BE3C44" w:rsidRPr="00BE3C44" w14:paraId="262F82A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EEE9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4DA2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D529B5C" w14:textId="1ACB96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1ED616" w14:textId="2A1B78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07F6A4" w14:textId="2DD86B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DB398" w14:textId="252C2E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4FAA66E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4B9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32C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1B03E6B7" w14:textId="4010846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B6BED0" w14:textId="0F2687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C32494" w14:textId="517795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5F14B5" w14:textId="24E1DE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14CFD3F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99AC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3CAB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EB4A313" w14:textId="55A486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E0EC84" w14:textId="55FCEB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DE4AE8" w14:textId="6C1E3B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CA702" w14:textId="18D687B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141DBAD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3753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461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A02A1ED" w14:textId="49681E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0AA8E3" w14:textId="3A2F89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FDD141" w14:textId="347FA4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515459" w14:textId="1B7A67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50,000.00 </w:t>
            </w:r>
          </w:p>
        </w:tc>
      </w:tr>
      <w:tr w:rsidR="00BE3C44" w:rsidRPr="00BE3C44" w14:paraId="3A302E4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5A225"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2E7A4FB1" w14:textId="3BFAB5B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238,4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500282" w14:textId="20EFDB8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7CFA77" w14:textId="22CE169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A1546A" w14:textId="17CB2C9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238,450.00 </w:t>
            </w:r>
          </w:p>
        </w:tc>
      </w:tr>
      <w:tr w:rsidR="00BE3C44" w:rsidRPr="00BE3C44" w14:paraId="477F213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CA72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56181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5E78479" w14:textId="745A66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D1E66E" w14:textId="76A4BB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81E6F2" w14:textId="5F5C49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A85BBB7" w14:textId="5D5207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25,000.00 </w:t>
            </w:r>
          </w:p>
        </w:tc>
      </w:tr>
      <w:tr w:rsidR="00BE3C44" w:rsidRPr="00BE3C44" w14:paraId="360BAB1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AFF1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38A198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74035FEF" w14:textId="397512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43DA0" w14:textId="063102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CE8E3" w14:textId="5ED22C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BF0410" w14:textId="482219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0.00 </w:t>
            </w:r>
          </w:p>
        </w:tc>
      </w:tr>
      <w:tr w:rsidR="00BE3C44" w:rsidRPr="00BE3C44" w14:paraId="6E0BFCE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02E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4BE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776B7ED1" w14:textId="0F94DE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1ED22D7" w14:textId="778AC5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5E8951" w14:textId="7E1059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6C1F8" w14:textId="5D8BFA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0.00 </w:t>
            </w:r>
          </w:p>
        </w:tc>
      </w:tr>
      <w:tr w:rsidR="00BE3C44" w:rsidRPr="00BE3C44" w14:paraId="1D8AFC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1A0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AEE63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CC1C69C" w14:textId="4A4C7C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0ED1C39" w14:textId="4AE7A7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609079" w14:textId="552E7F0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933CAA" w14:textId="4B4D18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0.00 </w:t>
            </w:r>
          </w:p>
        </w:tc>
      </w:tr>
      <w:tr w:rsidR="00BE3C44" w:rsidRPr="00BE3C44" w14:paraId="4E81EB4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51E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31CDA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5AAA53DB" w14:textId="005593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4,150.00 </w:t>
            </w:r>
          </w:p>
        </w:tc>
        <w:tc>
          <w:tcPr>
            <w:tcW w:w="810" w:type="pct"/>
            <w:tcBorders>
              <w:top w:val="nil"/>
              <w:left w:val="nil"/>
              <w:bottom w:val="single" w:sz="4" w:space="0" w:color="000000"/>
              <w:right w:val="single" w:sz="4" w:space="0" w:color="000000"/>
            </w:tcBorders>
            <w:shd w:val="clear" w:color="auto" w:fill="auto"/>
            <w:noWrap/>
            <w:vAlign w:val="bottom"/>
            <w:hideMark/>
          </w:tcPr>
          <w:p w14:paraId="535FE581" w14:textId="695D5F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F463C0" w14:textId="6501108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38714" w14:textId="2BAA94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84,150.00 </w:t>
            </w:r>
          </w:p>
        </w:tc>
      </w:tr>
      <w:tr w:rsidR="00BE3C44" w:rsidRPr="00BE3C44" w14:paraId="665D115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CA5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C54A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5BCADB97" w14:textId="3ACCC3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1057292B" w14:textId="5477F9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30D04" w14:textId="5397B1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A74DB7" w14:textId="1B58AE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65,300.00 </w:t>
            </w:r>
          </w:p>
        </w:tc>
      </w:tr>
      <w:tr w:rsidR="00BE3C44" w:rsidRPr="00BE3C44" w14:paraId="4987EE5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E0D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6D56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4F052BB4" w14:textId="692781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46A7215" w14:textId="095A3B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7535D" w14:textId="2E6340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35F86A" w14:textId="13C89B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52,800.00 </w:t>
            </w:r>
          </w:p>
        </w:tc>
      </w:tr>
      <w:tr w:rsidR="00BE3C44" w:rsidRPr="00BE3C44" w14:paraId="7F12F34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F9F4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E438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6A1273A1" w14:textId="272428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0EAC79F" w14:textId="1A9CA0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8FA53" w14:textId="2B7031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A81AA4" w14:textId="13A45F8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02,800.00 </w:t>
            </w:r>
          </w:p>
        </w:tc>
      </w:tr>
      <w:tr w:rsidR="00BE3C44" w:rsidRPr="00BE3C44" w14:paraId="0C715DEE"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B9B4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795093FC" w14:textId="0A31E84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4,962,5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34A164C" w14:textId="4729649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461CE0" w14:textId="25FC8A8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CEB137" w14:textId="1D2AD17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4,962,513.00 </w:t>
            </w:r>
          </w:p>
        </w:tc>
      </w:tr>
      <w:tr w:rsidR="00BE3C44" w:rsidRPr="00BE3C44" w14:paraId="7558F31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D29DB"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BB1D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6CD1711F" w14:textId="5AE2A5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ED9611" w14:textId="4FDDD0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A2E1EA" w14:textId="63E34C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5C1C2C0" w14:textId="07977E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00,000.00 </w:t>
            </w:r>
          </w:p>
        </w:tc>
      </w:tr>
      <w:tr w:rsidR="00BE3C44" w:rsidRPr="00BE3C44" w14:paraId="44CC84B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20A00"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683A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924AB67" w14:textId="7F0D7B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ED0682F" w14:textId="669745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399DC7" w14:textId="09C5CA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66B8CF" w14:textId="720B50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89,950.00 </w:t>
            </w:r>
          </w:p>
        </w:tc>
      </w:tr>
      <w:tr w:rsidR="00BE3C44" w:rsidRPr="00BE3C44" w14:paraId="47B2324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B23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2AF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4A18169C" w14:textId="13D1305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9284BC5" w14:textId="38C48F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EF8A07" w14:textId="241A46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EF0A1" w14:textId="3902AB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1,800.00 </w:t>
            </w:r>
          </w:p>
        </w:tc>
      </w:tr>
      <w:tr w:rsidR="00BE3C44" w:rsidRPr="00BE3C44" w14:paraId="691B2C2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F5C7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CBA53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1E8EE4BD" w14:textId="6DF7D3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66,850.00 </w:t>
            </w:r>
          </w:p>
        </w:tc>
        <w:tc>
          <w:tcPr>
            <w:tcW w:w="810" w:type="pct"/>
            <w:tcBorders>
              <w:top w:val="nil"/>
              <w:left w:val="nil"/>
              <w:bottom w:val="single" w:sz="4" w:space="0" w:color="000000"/>
              <w:right w:val="single" w:sz="4" w:space="0" w:color="000000"/>
            </w:tcBorders>
            <w:shd w:val="clear" w:color="auto" w:fill="auto"/>
            <w:noWrap/>
            <w:vAlign w:val="bottom"/>
            <w:hideMark/>
          </w:tcPr>
          <w:p w14:paraId="6AE9D663" w14:textId="16003DC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288DB" w14:textId="7B2D88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D8FAD2" w14:textId="032829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66,850.00 </w:t>
            </w:r>
          </w:p>
        </w:tc>
      </w:tr>
      <w:tr w:rsidR="00BE3C44" w:rsidRPr="00BE3C44" w14:paraId="125D99E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969D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D8A1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C073DF1" w14:textId="48E050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4,350.00 </w:t>
            </w:r>
          </w:p>
        </w:tc>
        <w:tc>
          <w:tcPr>
            <w:tcW w:w="810" w:type="pct"/>
            <w:tcBorders>
              <w:top w:val="nil"/>
              <w:left w:val="nil"/>
              <w:bottom w:val="single" w:sz="4" w:space="0" w:color="000000"/>
              <w:right w:val="single" w:sz="4" w:space="0" w:color="000000"/>
            </w:tcBorders>
            <w:shd w:val="clear" w:color="auto" w:fill="auto"/>
            <w:noWrap/>
            <w:vAlign w:val="bottom"/>
            <w:hideMark/>
          </w:tcPr>
          <w:p w14:paraId="4CE0191F" w14:textId="37152A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09A8B" w14:textId="4C9A5B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A5AFFE" w14:textId="7CBCBE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44,350.00 </w:t>
            </w:r>
          </w:p>
        </w:tc>
      </w:tr>
      <w:tr w:rsidR="00BE3C44" w:rsidRPr="00BE3C44" w14:paraId="7B4F866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5619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EE7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17650CEC" w14:textId="390F4F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8,950.00 </w:t>
            </w:r>
          </w:p>
        </w:tc>
        <w:tc>
          <w:tcPr>
            <w:tcW w:w="810" w:type="pct"/>
            <w:tcBorders>
              <w:top w:val="nil"/>
              <w:left w:val="nil"/>
              <w:bottom w:val="single" w:sz="4" w:space="0" w:color="000000"/>
              <w:right w:val="single" w:sz="4" w:space="0" w:color="000000"/>
            </w:tcBorders>
            <w:shd w:val="clear" w:color="auto" w:fill="auto"/>
            <w:noWrap/>
            <w:vAlign w:val="bottom"/>
            <w:hideMark/>
          </w:tcPr>
          <w:p w14:paraId="1AAD7C46" w14:textId="255D79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5484C" w14:textId="37034A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34E4B" w14:textId="4DF7CD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8,950.00 </w:t>
            </w:r>
          </w:p>
        </w:tc>
      </w:tr>
      <w:tr w:rsidR="00BE3C44" w:rsidRPr="00BE3C44" w14:paraId="694B3D4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E44B0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F20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0620BB54" w14:textId="32A1A3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30BF4C79" w14:textId="690B59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E59852" w14:textId="0F35C2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115DE0" w14:textId="23C65B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9,350.00 </w:t>
            </w:r>
          </w:p>
        </w:tc>
      </w:tr>
      <w:tr w:rsidR="00BE3C44" w:rsidRPr="00BE3C44" w14:paraId="17212A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AC40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E33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51D72135" w14:textId="183847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521DC40" w14:textId="7C7203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B4F9A" w14:textId="22B441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F9A44F" w14:textId="3F808F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4,650.00 </w:t>
            </w:r>
          </w:p>
        </w:tc>
      </w:tr>
      <w:tr w:rsidR="00BE3C44" w:rsidRPr="00BE3C44" w14:paraId="764282B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CA08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821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47F8FC37" w14:textId="35DBDF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42,400.00 </w:t>
            </w:r>
          </w:p>
        </w:tc>
        <w:tc>
          <w:tcPr>
            <w:tcW w:w="810" w:type="pct"/>
            <w:tcBorders>
              <w:top w:val="nil"/>
              <w:left w:val="nil"/>
              <w:bottom w:val="single" w:sz="4" w:space="0" w:color="000000"/>
              <w:right w:val="single" w:sz="4" w:space="0" w:color="000000"/>
            </w:tcBorders>
            <w:shd w:val="clear" w:color="auto" w:fill="auto"/>
            <w:noWrap/>
            <w:vAlign w:val="bottom"/>
            <w:hideMark/>
          </w:tcPr>
          <w:p w14:paraId="35F09390" w14:textId="586F10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59BD06" w14:textId="75CBA3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5747C" w14:textId="2E76FE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42,400.00 </w:t>
            </w:r>
          </w:p>
        </w:tc>
      </w:tr>
      <w:tr w:rsidR="00BE3C44" w:rsidRPr="00BE3C44" w14:paraId="276DBCD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9CFC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F1F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4F6860E" w14:textId="78CFE7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0818AF8" w14:textId="5BE334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D3BAA" w14:textId="31DA01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6ADFE" w14:textId="0E7A2D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39,950.00 </w:t>
            </w:r>
          </w:p>
        </w:tc>
      </w:tr>
      <w:tr w:rsidR="00BE3C44" w:rsidRPr="00BE3C44" w14:paraId="75CBAE0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18C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768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739D6222" w14:textId="3045CA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12,563.00 </w:t>
            </w:r>
          </w:p>
        </w:tc>
        <w:tc>
          <w:tcPr>
            <w:tcW w:w="810" w:type="pct"/>
            <w:tcBorders>
              <w:top w:val="nil"/>
              <w:left w:val="nil"/>
              <w:bottom w:val="single" w:sz="4" w:space="0" w:color="000000"/>
              <w:right w:val="single" w:sz="4" w:space="0" w:color="000000"/>
            </w:tcBorders>
            <w:shd w:val="clear" w:color="auto" w:fill="auto"/>
            <w:noWrap/>
            <w:vAlign w:val="bottom"/>
            <w:hideMark/>
          </w:tcPr>
          <w:p w14:paraId="77CA9960" w14:textId="4E6659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AEECA" w14:textId="76B65E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57790C" w14:textId="0B0858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12,563.00 </w:t>
            </w:r>
          </w:p>
        </w:tc>
      </w:tr>
      <w:tr w:rsidR="00BE3C44" w:rsidRPr="00BE3C44" w14:paraId="7DD333E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F44B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CE18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3F459E5D" w14:textId="7DCC78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D91BD7" w14:textId="5E3FF2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E00F0" w14:textId="640EDD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46DE84" w14:textId="39DE36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9,350.00 </w:t>
            </w:r>
          </w:p>
        </w:tc>
      </w:tr>
      <w:tr w:rsidR="00BE3C44" w:rsidRPr="00BE3C44" w14:paraId="5D18F86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C4AB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A2D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21B914B4" w14:textId="380A85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2,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5C1189" w14:textId="414BFE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198DEF" w14:textId="0DB4B6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66E982" w14:textId="5A2A27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52,350.00 </w:t>
            </w:r>
          </w:p>
        </w:tc>
      </w:tr>
      <w:tr w:rsidR="00BE3C44" w:rsidRPr="00BE3C44" w14:paraId="717DC08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EF2B2"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4CB157A0" w14:textId="7A78F8E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A7B8179" w14:textId="248E703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22CB75" w14:textId="57FBBF4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E432CC" w14:textId="4DEDEB3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916,050.00 </w:t>
            </w:r>
          </w:p>
        </w:tc>
      </w:tr>
      <w:tr w:rsidR="00BE3C44" w:rsidRPr="00BE3C44" w14:paraId="16824DB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4F1392"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E818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65AB3E47" w14:textId="1251EA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12127" w14:textId="4AEE144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1BC91" w14:textId="77931D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BF9FD" w14:textId="784DF8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165BF7C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CCB4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F8CE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530C7A04" w14:textId="40719D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0B1C2F9" w14:textId="3F3EB3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9183ED" w14:textId="64E929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F0127" w14:textId="7D5081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0623A06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D797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A955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9EFF7C9" w14:textId="04C6E0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60190F0" w14:textId="43ADF9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224CDC" w14:textId="666B02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EB6F8E" w14:textId="5A25A1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0A615FA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CD9F8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CFD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26336489" w14:textId="3C5E32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CA4ACB2" w14:textId="411640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81E2BB" w14:textId="52918E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4175F" w14:textId="3186370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2A7B95A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FF9E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2605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576D281" w14:textId="4D618D4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A768417" w14:textId="236DE8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64F68" w14:textId="047DC1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115BD" w14:textId="433F1A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55E42E7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9F98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64B7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2C9A0081" w14:textId="6374797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21A79" w14:textId="0121AF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E63FA" w14:textId="480557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9E6DBA" w14:textId="19AE9C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5,500.00 </w:t>
            </w:r>
          </w:p>
        </w:tc>
      </w:tr>
      <w:tr w:rsidR="00BE3C44" w:rsidRPr="00BE3C44" w14:paraId="23351C0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695E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13AC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D797E54" w14:textId="592EB6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08F0044E" w14:textId="660DA3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E1E91E" w14:textId="112B394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91A5C" w14:textId="44EB17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81,550.00 </w:t>
            </w:r>
          </w:p>
        </w:tc>
      </w:tr>
      <w:tr w:rsidR="00BE3C44" w:rsidRPr="00BE3C44" w14:paraId="5EDD63F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0315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2EFA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51E03028" w14:textId="113FCB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0A4569C" w14:textId="7F88A8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B5D9C" w14:textId="70AB76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6319B0" w14:textId="54A517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2DA6650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1758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620E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59F9BACD" w14:textId="60A7DE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C8025BC" w14:textId="7203BF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348047" w14:textId="137B8E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9FB9B" w14:textId="1E86AE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14,900.00 </w:t>
            </w:r>
          </w:p>
        </w:tc>
      </w:tr>
      <w:tr w:rsidR="00BE3C44" w:rsidRPr="00BE3C44" w14:paraId="17F9BAC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E20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F4A4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11F1D6FF" w14:textId="555B8D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5D1AD83" w14:textId="347E79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FA28E5" w14:textId="3F5DE4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FFBCC6" w14:textId="323B56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54DDCE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7ECBF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2B51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26CB0E33" w14:textId="667D3E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6EC8D3F" w14:textId="3A7918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3981B" w14:textId="4AEA2B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1F2510" w14:textId="62FDEB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58DBF836" w14:textId="77777777" w:rsidTr="00BE3C44">
        <w:trPr>
          <w:trHeight w:val="20"/>
        </w:trPr>
        <w:tc>
          <w:tcPr>
            <w:tcW w:w="80" w:type="pct"/>
            <w:tcBorders>
              <w:top w:val="nil"/>
              <w:left w:val="single" w:sz="4" w:space="0" w:color="000000"/>
              <w:bottom w:val="nil"/>
              <w:right w:val="nil"/>
            </w:tcBorders>
            <w:shd w:val="clear" w:color="auto" w:fill="auto"/>
            <w:vAlign w:val="center"/>
            <w:hideMark/>
          </w:tcPr>
          <w:p w14:paraId="5C3B556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6B4783E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319C96C1" w14:textId="39749F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F502F92" w14:textId="626759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3DDC7E" w14:textId="48B6F3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408931" w14:textId="6D0F6E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14,900.00 </w:t>
            </w:r>
          </w:p>
        </w:tc>
      </w:tr>
      <w:tr w:rsidR="00BE3C44" w:rsidRPr="00BE3C44" w14:paraId="4361343F" w14:textId="77777777" w:rsidTr="00BE3C44">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09CE208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3C2F75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2997C110" w14:textId="7C6C7B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3DD65156" w14:textId="5B9698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61FB37DE" w14:textId="3340C3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7D9B2180" w14:textId="5FC724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500.00 </w:t>
            </w:r>
          </w:p>
        </w:tc>
      </w:tr>
      <w:tr w:rsidR="00BE3C44" w:rsidRPr="00BE3C44" w14:paraId="2E6E3DA5"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1E1B6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350DC89C" w14:textId="3926ED6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9,072,01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6CD5D71F" w14:textId="26D00A4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2AAB7EC" w14:textId="36D6E03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A5EB5B8" w14:textId="0179C1B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62,037,619.75 </w:t>
            </w:r>
          </w:p>
        </w:tc>
      </w:tr>
      <w:tr w:rsidR="00BE3C44" w:rsidRPr="00BE3C44" w14:paraId="51E28F3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FA8B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337B8FC" w14:textId="35085F1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7,130,81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BC09334" w14:textId="272D873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DC352A" w14:textId="7E0AC25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F06F16" w14:textId="56C7D16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7,130,819.38 </w:t>
            </w:r>
          </w:p>
        </w:tc>
      </w:tr>
      <w:tr w:rsidR="00BE3C44" w:rsidRPr="00BE3C44" w14:paraId="2E54492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9DCE87"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091A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83D8052" w14:textId="327449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5A709324" w14:textId="65AD53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9C59D" w14:textId="33F748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AEE356" w14:textId="501384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82,476.25 </w:t>
            </w:r>
          </w:p>
        </w:tc>
      </w:tr>
      <w:tr w:rsidR="00BE3C44" w:rsidRPr="00BE3C44" w14:paraId="7BE16C4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696F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A2DA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E95B124" w14:textId="14C76E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873,492.00 </w:t>
            </w:r>
          </w:p>
        </w:tc>
        <w:tc>
          <w:tcPr>
            <w:tcW w:w="810" w:type="pct"/>
            <w:tcBorders>
              <w:top w:val="nil"/>
              <w:left w:val="nil"/>
              <w:bottom w:val="single" w:sz="4" w:space="0" w:color="000000"/>
              <w:right w:val="single" w:sz="4" w:space="0" w:color="000000"/>
            </w:tcBorders>
            <w:shd w:val="clear" w:color="auto" w:fill="auto"/>
            <w:noWrap/>
            <w:vAlign w:val="bottom"/>
            <w:hideMark/>
          </w:tcPr>
          <w:p w14:paraId="1FB96D46" w14:textId="2371EA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A1DCF0" w14:textId="26DA1C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5BA1C" w14:textId="3AC77A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873,492.00 </w:t>
            </w:r>
          </w:p>
        </w:tc>
      </w:tr>
      <w:tr w:rsidR="00BE3C44" w:rsidRPr="00BE3C44" w14:paraId="7FD9118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300A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C2CF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579662C3" w14:textId="27E781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3F57BAEA" w14:textId="18A70E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A8850" w14:textId="499256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C2EB7" w14:textId="5733F44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1,423.63 </w:t>
            </w:r>
          </w:p>
        </w:tc>
      </w:tr>
      <w:tr w:rsidR="00BE3C44" w:rsidRPr="00BE3C44" w14:paraId="5A5A5A1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222D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8042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F7FC274" w14:textId="3958AE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7353CAF5" w14:textId="24C003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9E0BA4" w14:textId="4344D9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18F7B" w14:textId="465004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9,766.25 </w:t>
            </w:r>
          </w:p>
        </w:tc>
      </w:tr>
      <w:tr w:rsidR="00BE3C44" w:rsidRPr="00BE3C44" w14:paraId="70C5C22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F20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4DA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1FC951D7" w14:textId="0997E6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09555FDA" w14:textId="6EF84F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4AF142" w14:textId="347E6F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163A41" w14:textId="6F3FB9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98,800.75 </w:t>
            </w:r>
          </w:p>
        </w:tc>
      </w:tr>
      <w:tr w:rsidR="00BE3C44" w:rsidRPr="00BE3C44" w14:paraId="73C582D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72E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49CD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3FB0D79E" w14:textId="2304F8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7E4C8C21" w14:textId="7722E8C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A8D5FB" w14:textId="3B5850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5F219" w14:textId="60D73A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25,472.50 </w:t>
            </w:r>
          </w:p>
        </w:tc>
      </w:tr>
      <w:tr w:rsidR="00BE3C44" w:rsidRPr="00BE3C44" w14:paraId="12850B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989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5E2A5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5C8BB9F3" w14:textId="5D4484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776997C2" w14:textId="443291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EFF0AE" w14:textId="028CE7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0F8CA" w14:textId="722847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23,850.00 </w:t>
            </w:r>
          </w:p>
        </w:tc>
      </w:tr>
      <w:tr w:rsidR="00BE3C44" w:rsidRPr="00BE3C44" w14:paraId="0D5FDBA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9C20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452B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06E612B9" w14:textId="1409C9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4368E766" w14:textId="75F6AF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8203A1" w14:textId="2DBD45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20D94" w14:textId="345771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968,565.56 </w:t>
            </w:r>
          </w:p>
        </w:tc>
      </w:tr>
      <w:tr w:rsidR="00BE3C44" w:rsidRPr="00BE3C44" w14:paraId="78D5A88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A7D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5881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11E32FD4" w14:textId="1B875C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53AE9E73" w14:textId="61D8B3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0171B9" w14:textId="709373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74BF24" w14:textId="7410A1C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8,072.44 </w:t>
            </w:r>
          </w:p>
        </w:tc>
      </w:tr>
      <w:tr w:rsidR="00BE3C44" w:rsidRPr="00BE3C44" w14:paraId="59CC6EF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E7AB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773B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220ED8CC" w14:textId="72F578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E9FCF1F" w14:textId="1FB6B6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D996E7" w14:textId="3167AB6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EF011" w14:textId="7A029C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8,900.00 </w:t>
            </w:r>
          </w:p>
        </w:tc>
      </w:tr>
      <w:tr w:rsidR="00BE3C44" w:rsidRPr="00BE3C44" w14:paraId="3BD0480E"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A4C82"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5E5C8FA" w14:textId="747A1AD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0B5C100A" w14:textId="0E98C42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E014CA" w14:textId="712EEC9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8A7C52" w14:textId="49FB866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3,748,685.25 </w:t>
            </w:r>
          </w:p>
        </w:tc>
      </w:tr>
      <w:tr w:rsidR="00BE3C44" w:rsidRPr="00BE3C44" w14:paraId="302CF98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91B00"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3DA7A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75513D9" w14:textId="23282E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05E73A70" w14:textId="7B0A63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97C8F" w14:textId="4B3A55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EC3152" w14:textId="3670DE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532.50 </w:t>
            </w:r>
          </w:p>
        </w:tc>
      </w:tr>
      <w:tr w:rsidR="00BE3C44" w:rsidRPr="00BE3C44" w14:paraId="1FD47BC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6E32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4510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8C4D2A8" w14:textId="74AC13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1D24675" w14:textId="529759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E5BEAA" w14:textId="55CAB19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D03029" w14:textId="5148C6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7,195.00 </w:t>
            </w:r>
          </w:p>
        </w:tc>
      </w:tr>
      <w:tr w:rsidR="00BE3C44" w:rsidRPr="00BE3C44" w14:paraId="7E486F7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D1D8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3235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CEF3272" w14:textId="7D413F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6F6F0C96" w14:textId="004614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2DA25" w14:textId="1ECAA4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77677" w14:textId="194A4F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22,520.25 </w:t>
            </w:r>
          </w:p>
        </w:tc>
      </w:tr>
      <w:tr w:rsidR="00BE3C44" w:rsidRPr="00BE3C44" w14:paraId="176D15E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950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A374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02E72CBC" w14:textId="52B816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79ABD387" w14:textId="4AF20A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EE653" w14:textId="24F38E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36EE9F" w14:textId="4A89F7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943.75 </w:t>
            </w:r>
          </w:p>
        </w:tc>
      </w:tr>
      <w:tr w:rsidR="00BE3C44" w:rsidRPr="00BE3C44" w14:paraId="42AC021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D944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E80C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37FE880" w14:textId="77705D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1D0760E7" w14:textId="573A9E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D2EB2" w14:textId="5F4C97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954604" w14:textId="346246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8,831.25 </w:t>
            </w:r>
          </w:p>
        </w:tc>
      </w:tr>
      <w:tr w:rsidR="00BE3C44" w:rsidRPr="00BE3C44" w14:paraId="71E1A9E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9D34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AFB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44ED72E0" w14:textId="2E9D40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45CE58C" w14:textId="268868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DF1475" w14:textId="0AC077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0BC39" w14:textId="2E4D07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8,831.25 </w:t>
            </w:r>
          </w:p>
        </w:tc>
      </w:tr>
      <w:tr w:rsidR="00BE3C44" w:rsidRPr="00BE3C44" w14:paraId="42CF293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EE8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8B69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4F620C3C" w14:textId="6EF241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7F7C2EFD" w14:textId="439A28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38DE7" w14:textId="27AEF3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07C9A3" w14:textId="0E6BAF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8,831.25 </w:t>
            </w:r>
          </w:p>
        </w:tc>
      </w:tr>
      <w:tr w:rsidR="00BE3C44" w:rsidRPr="00BE3C44" w14:paraId="3A778D88"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CE2E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C4942B6" w14:textId="13CC466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90F996" w14:textId="6BE9335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1C3D58B" w14:textId="17E5B8A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E41E9F" w14:textId="169A442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8,361,942.88 </w:t>
            </w:r>
          </w:p>
        </w:tc>
      </w:tr>
      <w:tr w:rsidR="00BE3C44" w:rsidRPr="00BE3C44" w14:paraId="435618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D7718"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4EA1A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3A9C0D2F" w14:textId="4CF22B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0FB2A08A" w14:textId="6C9BD4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C58727" w14:textId="1BF98DD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EC5C5" w14:textId="14285F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3,854.63 </w:t>
            </w:r>
          </w:p>
        </w:tc>
      </w:tr>
      <w:tr w:rsidR="00BE3C44" w:rsidRPr="00BE3C44" w14:paraId="38D7F90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EDD2B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BA043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19414365" w14:textId="321366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7C34C1C" w14:textId="0058951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4BC6E2" w14:textId="42298A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19978D" w14:textId="2D7E510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24,143.75 </w:t>
            </w:r>
          </w:p>
        </w:tc>
      </w:tr>
      <w:tr w:rsidR="00BE3C44" w:rsidRPr="00BE3C44" w14:paraId="0C61691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A591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0B89A6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507389B" w14:textId="0DA3C16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41136315" w14:textId="41AD61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CFA97" w14:textId="0A2F2E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B64428" w14:textId="1E37A1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2,435.00 </w:t>
            </w:r>
          </w:p>
        </w:tc>
      </w:tr>
      <w:tr w:rsidR="00BE3C44" w:rsidRPr="00BE3C44" w14:paraId="44EDBB4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9071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213F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5EA4A1F3" w14:textId="39862B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6CE5E275" w14:textId="3B65D7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D9405" w14:textId="1BD9C0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464D9" w14:textId="14B622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81,299.38 </w:t>
            </w:r>
          </w:p>
        </w:tc>
      </w:tr>
      <w:tr w:rsidR="00BE3C44" w:rsidRPr="00BE3C44" w14:paraId="759D97A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6D34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463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31742047" w14:textId="291760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F07208E" w14:textId="670FA6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78BC7A" w14:textId="63B0036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38CCE" w14:textId="52153D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940.00 </w:t>
            </w:r>
          </w:p>
        </w:tc>
      </w:tr>
      <w:tr w:rsidR="00BE3C44" w:rsidRPr="00BE3C44" w14:paraId="777E4D5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07D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658D7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8F192D4" w14:textId="34620C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69AC57B" w14:textId="6C9438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6B9D4" w14:textId="798B4B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3D20F" w14:textId="2826EF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8,900.00 </w:t>
            </w:r>
          </w:p>
        </w:tc>
      </w:tr>
      <w:tr w:rsidR="00BE3C44" w:rsidRPr="00BE3C44" w14:paraId="74ADEA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9A57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CF21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70E01081" w14:textId="066A25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EE60EE3" w14:textId="581DCD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5F534" w14:textId="7A3B52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2CA475" w14:textId="7BBC7BC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940.00 </w:t>
            </w:r>
          </w:p>
        </w:tc>
      </w:tr>
      <w:tr w:rsidR="00BE3C44" w:rsidRPr="00BE3C44" w14:paraId="37CC847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5B38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63CC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34A78C18" w14:textId="76A163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1AB645B8" w14:textId="418024A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9D64E1" w14:textId="12AEC4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33FF0D" w14:textId="5E762AE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2,545.63 </w:t>
            </w:r>
          </w:p>
        </w:tc>
      </w:tr>
      <w:tr w:rsidR="00BE3C44" w:rsidRPr="00BE3C44" w14:paraId="2061BA1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2B50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89C2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4CBC25C4" w14:textId="59C88E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6901AB9D" w14:textId="65C0FF9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2196F5" w14:textId="0F342D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8DE37" w14:textId="748722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40,265.00 </w:t>
            </w:r>
          </w:p>
        </w:tc>
      </w:tr>
      <w:tr w:rsidR="00BE3C44" w:rsidRPr="00BE3C44" w14:paraId="5D08E52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2C47D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CBD96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305FC192" w14:textId="15B66C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6491DB9F" w14:textId="766145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35DF2" w14:textId="33B91D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57D810" w14:textId="58C5A3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6,377.70 </w:t>
            </w:r>
          </w:p>
        </w:tc>
      </w:tr>
      <w:tr w:rsidR="00BE3C44" w:rsidRPr="00BE3C44" w14:paraId="2F284BB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B24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6DD5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7F748B9" w14:textId="145D439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44ADB86C" w14:textId="03C7FC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8F18E" w14:textId="152DA6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7CB20" w14:textId="2282A0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1,025.00 </w:t>
            </w:r>
          </w:p>
        </w:tc>
      </w:tr>
      <w:tr w:rsidR="00BE3C44" w:rsidRPr="00BE3C44" w14:paraId="25D2A57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E65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BBC96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7229C702" w14:textId="4C426D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47C49515" w14:textId="304D59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81C1F" w14:textId="3014FC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BB4C3" w14:textId="73BFB1A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1,025.00 </w:t>
            </w:r>
          </w:p>
        </w:tc>
      </w:tr>
      <w:tr w:rsidR="00BE3C44" w:rsidRPr="00BE3C44" w14:paraId="0D1DDBD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1724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92D2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71B5656A" w14:textId="75DAED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57007B35" w14:textId="1BF469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838914" w14:textId="707D11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2EA286" w14:textId="775EC8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15,653.75 </w:t>
            </w:r>
          </w:p>
        </w:tc>
      </w:tr>
      <w:tr w:rsidR="00BE3C44" w:rsidRPr="00BE3C44" w14:paraId="51F001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806B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5C5F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F384C68" w14:textId="52AB55F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DD7E3C2" w14:textId="3DDEC2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49693B" w14:textId="0F6293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5701E2" w14:textId="54C112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940.00 </w:t>
            </w:r>
          </w:p>
        </w:tc>
      </w:tr>
      <w:tr w:rsidR="00BE3C44" w:rsidRPr="00BE3C44" w14:paraId="47AB891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614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BCDAD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492558E1" w14:textId="7A1191F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38CF8E99" w14:textId="04475A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9E5BC7" w14:textId="1B7CD9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38CC1" w14:textId="5A29D3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06,226.30 </w:t>
            </w:r>
          </w:p>
        </w:tc>
      </w:tr>
      <w:tr w:rsidR="00BE3C44" w:rsidRPr="00BE3C44" w14:paraId="55F0E9D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68A40"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285C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7832020B" w14:textId="4FC500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31856465" w14:textId="69CEF0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694F08" w14:textId="5C2CEC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09C5AB" w14:textId="44ECF6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30,198.75 </w:t>
            </w:r>
          </w:p>
        </w:tc>
      </w:tr>
      <w:tr w:rsidR="00BE3C44" w:rsidRPr="00BE3C44" w14:paraId="11076D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7CA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4F2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337228C8" w14:textId="28E1ADF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3D936270" w14:textId="5F26C1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343E19" w14:textId="5E823DC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3F3600" w14:textId="5B48331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5,940.00 </w:t>
            </w:r>
          </w:p>
        </w:tc>
      </w:tr>
      <w:tr w:rsidR="00BE3C44" w:rsidRPr="00BE3C44" w14:paraId="3CA4D09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3767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5B4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509F06" w14:textId="39C4AD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0AF164AD" w14:textId="4C44C1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FFCDD" w14:textId="3FA101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49715" w14:textId="3E63018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93,655.49 </w:t>
            </w:r>
          </w:p>
        </w:tc>
      </w:tr>
      <w:tr w:rsidR="00BE3C44" w:rsidRPr="00BE3C44" w14:paraId="72CBF76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2905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8138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4DA1E52E" w14:textId="26B6B8F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1E5F5" w14:textId="6A21A6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33FD673" w14:textId="117BED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2C994" w14:textId="1627BD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15,600.00 </w:t>
            </w:r>
          </w:p>
        </w:tc>
      </w:tr>
      <w:tr w:rsidR="00BE3C44" w:rsidRPr="00BE3C44" w14:paraId="2D4B0BF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EEC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6D29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0069C91F" w14:textId="641DCE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75554AB4" w14:textId="077B36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FCE2E" w14:textId="3772F2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35AD6D" w14:textId="261AB9B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74,977.50 </w:t>
            </w:r>
          </w:p>
        </w:tc>
      </w:tr>
      <w:tr w:rsidR="00BE3C44" w:rsidRPr="00BE3C44" w14:paraId="4A01227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69C48"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5764DAD" w14:textId="099F5EB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0,746,17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68E9F52" w14:textId="2F63206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882CC7A" w14:textId="7050E81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CEB4D4B" w14:textId="22FD0CF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2,796,172.24 </w:t>
            </w:r>
          </w:p>
        </w:tc>
      </w:tr>
      <w:tr w:rsidR="00BE3C44" w:rsidRPr="00BE3C44" w14:paraId="2700A75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32DF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7C35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0EEE7DB6" w14:textId="353FBE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6E59680F" w14:textId="1ACDFD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FA0972" w14:textId="65B0C4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49604F" w14:textId="4FB4A1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5,012.91 </w:t>
            </w:r>
          </w:p>
        </w:tc>
      </w:tr>
      <w:tr w:rsidR="00BE3C44" w:rsidRPr="00BE3C44" w14:paraId="3648B78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FA89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9289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7CBF85D3" w14:textId="1EF443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5A7DE5BD" w14:textId="183E69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E367B1" w14:textId="402649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DB795" w14:textId="0AE582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98,900.00 </w:t>
            </w:r>
          </w:p>
        </w:tc>
      </w:tr>
      <w:tr w:rsidR="00BE3C44" w:rsidRPr="00BE3C44" w14:paraId="278D30C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4AAC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076E4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7C1D79AB" w14:textId="742D6D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300,873.80 </w:t>
            </w:r>
          </w:p>
        </w:tc>
        <w:tc>
          <w:tcPr>
            <w:tcW w:w="810" w:type="pct"/>
            <w:tcBorders>
              <w:top w:val="nil"/>
              <w:left w:val="nil"/>
              <w:bottom w:val="single" w:sz="4" w:space="0" w:color="000000"/>
              <w:right w:val="single" w:sz="4" w:space="0" w:color="000000"/>
            </w:tcBorders>
            <w:shd w:val="clear" w:color="auto" w:fill="auto"/>
            <w:noWrap/>
            <w:vAlign w:val="bottom"/>
            <w:hideMark/>
          </w:tcPr>
          <w:p w14:paraId="11D18EF5" w14:textId="717EF8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660DF8" w14:textId="03C999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2A913" w14:textId="2A9C6F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300,873.80 </w:t>
            </w:r>
          </w:p>
        </w:tc>
      </w:tr>
      <w:tr w:rsidR="00BE3C44" w:rsidRPr="00BE3C44" w14:paraId="5961FE6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4BA9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67E6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0BEC2FEE" w14:textId="692318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7EF77042" w14:textId="2B6F96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9A9A05" w14:textId="1F9821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3B05F" w14:textId="5EF6285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53,673.19 </w:t>
            </w:r>
          </w:p>
        </w:tc>
      </w:tr>
      <w:tr w:rsidR="00BE3C44" w:rsidRPr="00BE3C44" w14:paraId="7172DEF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9CA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A232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40A275DD" w14:textId="64B53E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3908710" w14:textId="1CCAEE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A3A3E" w14:textId="53F7322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B936AA" w14:textId="265327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355.00 </w:t>
            </w:r>
          </w:p>
        </w:tc>
      </w:tr>
      <w:tr w:rsidR="00BE3C44" w:rsidRPr="00BE3C44" w14:paraId="22D9B10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F8C7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C34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20F58F8" w14:textId="5A2962A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51D50A9E" w14:textId="420228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53838" w14:textId="303CB76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AC0F7" w14:textId="088A39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48,917.08 </w:t>
            </w:r>
          </w:p>
        </w:tc>
      </w:tr>
      <w:tr w:rsidR="00BE3C44" w:rsidRPr="00BE3C44" w14:paraId="4455C86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6A1A1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79A1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185ED42C" w14:textId="402ECE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08FE6CD6" w14:textId="4E2823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200D8" w14:textId="6B4525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733AA" w14:textId="7845C7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57,593.13 </w:t>
            </w:r>
          </w:p>
        </w:tc>
      </w:tr>
      <w:tr w:rsidR="00BE3C44" w:rsidRPr="00BE3C44" w14:paraId="010F2EA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570A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0A09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754CE750" w14:textId="4CCC8F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12,365.50 </w:t>
            </w:r>
          </w:p>
        </w:tc>
        <w:tc>
          <w:tcPr>
            <w:tcW w:w="810" w:type="pct"/>
            <w:tcBorders>
              <w:top w:val="nil"/>
              <w:left w:val="nil"/>
              <w:bottom w:val="single" w:sz="4" w:space="0" w:color="000000"/>
              <w:right w:val="single" w:sz="4" w:space="0" w:color="000000"/>
            </w:tcBorders>
            <w:shd w:val="clear" w:color="auto" w:fill="auto"/>
            <w:noWrap/>
            <w:vAlign w:val="bottom"/>
            <w:hideMark/>
          </w:tcPr>
          <w:p w14:paraId="2252E5F2" w14:textId="3D721C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4C2E62" w14:textId="1A6181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9C4BA7" w14:textId="5A7366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12,365.50 </w:t>
            </w:r>
          </w:p>
        </w:tc>
      </w:tr>
      <w:tr w:rsidR="00BE3C44" w:rsidRPr="00BE3C44" w14:paraId="5E660A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D35C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84D1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5673BD90" w14:textId="106657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13C1295" w14:textId="17BA81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1ACBA" w14:textId="381FF5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C4A2B" w14:textId="702FF65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2,710.00 </w:t>
            </w:r>
          </w:p>
        </w:tc>
      </w:tr>
      <w:tr w:rsidR="00BE3C44" w:rsidRPr="00BE3C44" w14:paraId="612E997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095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2216D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14D231A3" w14:textId="38B6FE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5EC6E84B" w14:textId="2422CA2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A7A4A" w14:textId="216A9C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C211B7" w14:textId="4AEC05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29,988.13 </w:t>
            </w:r>
          </w:p>
        </w:tc>
      </w:tr>
      <w:tr w:rsidR="00BE3C44" w:rsidRPr="00BE3C44" w14:paraId="3180C2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200A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9F2C9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797F0368" w14:textId="6579FE1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18B2A977" w14:textId="7E915D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BF74D" w14:textId="413146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EAF9DF" w14:textId="7FD0ECA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294,150.33 </w:t>
            </w:r>
          </w:p>
        </w:tc>
      </w:tr>
      <w:tr w:rsidR="00BE3C44" w:rsidRPr="00BE3C44" w14:paraId="3F521A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C56217"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0E1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7EF6598" w14:textId="15A265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161962B2" w14:textId="6E6485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BFE69" w14:textId="4D0195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BE162" w14:textId="088A81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08,576.31 </w:t>
            </w:r>
          </w:p>
        </w:tc>
      </w:tr>
      <w:tr w:rsidR="00BE3C44" w:rsidRPr="00BE3C44" w14:paraId="66596AD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F19DC"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FF61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38C1DE00" w14:textId="5F8184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06E7E92" w14:textId="5FDBD2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FA4EFA" w14:textId="0267BCB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B49F8C" w14:textId="614F778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924,585.00 </w:t>
            </w:r>
          </w:p>
        </w:tc>
      </w:tr>
      <w:tr w:rsidR="00BE3C44" w:rsidRPr="00BE3C44" w14:paraId="5BE3306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51D1B"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A56D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4E81911A" w14:textId="2B5D4F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5BA871FA" w14:textId="21E170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29745C" w14:textId="6AF652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1E6E2" w14:textId="6D0DE2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355.00 </w:t>
            </w:r>
          </w:p>
        </w:tc>
      </w:tr>
      <w:tr w:rsidR="00BE3C44" w:rsidRPr="00BE3C44" w14:paraId="711A4C1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C60557"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7AD7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6F56F71C" w14:textId="06AFA01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7652EC8C" w14:textId="533F91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49AEF8" w14:textId="48E9C6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CA4087" w14:textId="3F5D02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82,395.00 </w:t>
            </w:r>
          </w:p>
        </w:tc>
      </w:tr>
      <w:tr w:rsidR="00BE3C44" w:rsidRPr="00BE3C44" w14:paraId="5E871CD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6E2E8"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BA72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2A69AC2A" w14:textId="64832E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32FE84ED" w14:textId="0EFD16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3E3E61" w14:textId="6573858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BF79E" w14:textId="1004C8A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13,721.86 </w:t>
            </w:r>
          </w:p>
        </w:tc>
      </w:tr>
      <w:tr w:rsidR="00BE3C44" w:rsidRPr="00BE3C44" w14:paraId="084F9190"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6A905F"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3313055" w14:textId="12091FF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37,356,914.15 </w:t>
            </w:r>
          </w:p>
        </w:tc>
        <w:tc>
          <w:tcPr>
            <w:tcW w:w="810" w:type="pct"/>
            <w:tcBorders>
              <w:top w:val="nil"/>
              <w:left w:val="nil"/>
              <w:bottom w:val="single" w:sz="4" w:space="0" w:color="000000"/>
              <w:right w:val="single" w:sz="4" w:space="0" w:color="000000"/>
            </w:tcBorders>
            <w:shd w:val="clear" w:color="A5A5A5" w:fill="A5A5A5"/>
            <w:noWrap/>
            <w:vAlign w:val="bottom"/>
            <w:hideMark/>
          </w:tcPr>
          <w:p w14:paraId="6117D99C" w14:textId="752DFE5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B042BDE" w14:textId="359EA39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1A13E547" w14:textId="2B07D07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46,719,778.55 </w:t>
            </w:r>
          </w:p>
        </w:tc>
      </w:tr>
      <w:tr w:rsidR="00BE3C44" w:rsidRPr="00BE3C44" w14:paraId="06F442A4"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000B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0277C67F" w14:textId="6A26CC1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9,087,845.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806A62A" w14:textId="295E30F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22183A9" w14:textId="118F93F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AC4B22E" w14:textId="2577E750"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9,158,800.54 </w:t>
            </w:r>
          </w:p>
        </w:tc>
      </w:tr>
      <w:tr w:rsidR="00BE3C44" w:rsidRPr="00BE3C44" w14:paraId="56C478E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D3C5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06FE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2E01E7C1" w14:textId="4E969B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884,905.70 </w:t>
            </w:r>
          </w:p>
        </w:tc>
        <w:tc>
          <w:tcPr>
            <w:tcW w:w="810" w:type="pct"/>
            <w:tcBorders>
              <w:top w:val="nil"/>
              <w:left w:val="nil"/>
              <w:bottom w:val="single" w:sz="4" w:space="0" w:color="000000"/>
              <w:right w:val="single" w:sz="4" w:space="0" w:color="000000"/>
            </w:tcBorders>
            <w:shd w:val="clear" w:color="auto" w:fill="auto"/>
            <w:noWrap/>
            <w:vAlign w:val="bottom"/>
            <w:hideMark/>
          </w:tcPr>
          <w:p w14:paraId="1A24B41A" w14:textId="275972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1E0CE2" w14:textId="69A0CEC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E0FFDC" w14:textId="6DA881D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884,905.70 </w:t>
            </w:r>
          </w:p>
        </w:tc>
      </w:tr>
      <w:tr w:rsidR="00BE3C44" w:rsidRPr="00BE3C44" w14:paraId="54F415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E476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5F0F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195A1690" w14:textId="1065224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30205C31" w14:textId="631065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7DA162" w14:textId="40FD755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A527C9" w14:textId="0AD62E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68,748.24 </w:t>
            </w:r>
          </w:p>
        </w:tc>
      </w:tr>
      <w:tr w:rsidR="00BE3C44" w:rsidRPr="00BE3C44" w14:paraId="5B079D8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D19F1"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90E0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12DC6728" w14:textId="21189F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2,041.34 </w:t>
            </w:r>
          </w:p>
        </w:tc>
        <w:tc>
          <w:tcPr>
            <w:tcW w:w="810" w:type="pct"/>
            <w:tcBorders>
              <w:top w:val="nil"/>
              <w:left w:val="nil"/>
              <w:bottom w:val="single" w:sz="4" w:space="0" w:color="000000"/>
              <w:right w:val="single" w:sz="4" w:space="0" w:color="000000"/>
            </w:tcBorders>
            <w:shd w:val="clear" w:color="auto" w:fill="auto"/>
            <w:noWrap/>
            <w:vAlign w:val="bottom"/>
            <w:hideMark/>
          </w:tcPr>
          <w:p w14:paraId="2C6E34FC" w14:textId="2CAD5D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F37E04" w14:textId="39878E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62A76" w14:textId="18DE64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72,041.34 </w:t>
            </w:r>
          </w:p>
        </w:tc>
      </w:tr>
      <w:tr w:rsidR="00BE3C44" w:rsidRPr="00BE3C44" w14:paraId="42B5589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30169"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9E9E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7E1FAEDD" w14:textId="33F69E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208453F7" w14:textId="1302788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95F1FE" w14:textId="5DE0DD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7146CA" w14:textId="6A3C0C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5,651.60 </w:t>
            </w:r>
          </w:p>
        </w:tc>
      </w:tr>
      <w:tr w:rsidR="00BE3C44" w:rsidRPr="00BE3C44" w14:paraId="43A6664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5B02A"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4246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00C49760" w14:textId="73809BE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6,911.20 </w:t>
            </w:r>
          </w:p>
        </w:tc>
        <w:tc>
          <w:tcPr>
            <w:tcW w:w="810" w:type="pct"/>
            <w:tcBorders>
              <w:top w:val="nil"/>
              <w:left w:val="nil"/>
              <w:bottom w:val="single" w:sz="4" w:space="0" w:color="000000"/>
              <w:right w:val="single" w:sz="4" w:space="0" w:color="000000"/>
            </w:tcBorders>
            <w:shd w:val="clear" w:color="auto" w:fill="auto"/>
            <w:noWrap/>
            <w:vAlign w:val="bottom"/>
            <w:hideMark/>
          </w:tcPr>
          <w:p w14:paraId="10EFF434" w14:textId="029FE0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81674" w14:textId="38D50C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0241E2" w14:textId="096774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56,911.20 </w:t>
            </w:r>
          </w:p>
        </w:tc>
      </w:tr>
      <w:tr w:rsidR="00BE3C44" w:rsidRPr="00BE3C44" w14:paraId="7D9CEDA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D757F"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1779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3FD55EEE" w14:textId="2EFFD02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7A79518" w14:textId="245A535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FA23E" w14:textId="292E437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00D59" w14:textId="58A57A2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7,793.72 </w:t>
            </w:r>
          </w:p>
        </w:tc>
      </w:tr>
      <w:tr w:rsidR="00BE3C44" w:rsidRPr="00BE3C44" w14:paraId="64D58F9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686E7"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1EE0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6594B55D" w14:textId="375FC9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72,799.23 </w:t>
            </w:r>
          </w:p>
        </w:tc>
        <w:tc>
          <w:tcPr>
            <w:tcW w:w="810" w:type="pct"/>
            <w:tcBorders>
              <w:top w:val="nil"/>
              <w:left w:val="nil"/>
              <w:bottom w:val="single" w:sz="4" w:space="0" w:color="000000"/>
              <w:right w:val="single" w:sz="4" w:space="0" w:color="000000"/>
            </w:tcBorders>
            <w:shd w:val="clear" w:color="auto" w:fill="auto"/>
            <w:noWrap/>
            <w:vAlign w:val="bottom"/>
            <w:hideMark/>
          </w:tcPr>
          <w:p w14:paraId="14FEADB2" w14:textId="20B894D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5A3147" w14:textId="140FDCF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211954" w14:textId="4866B2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772,799.23 </w:t>
            </w:r>
          </w:p>
        </w:tc>
      </w:tr>
      <w:tr w:rsidR="00BE3C44" w:rsidRPr="00BE3C44" w14:paraId="000CBC4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F39403"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21B5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05FDA4F" w14:textId="53AC27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4846CC5C" w14:textId="2AA490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1AC015" w14:textId="18DAEE0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7DD97" w14:textId="2C9231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02,785.90 </w:t>
            </w:r>
          </w:p>
        </w:tc>
      </w:tr>
      <w:tr w:rsidR="00BE3C44" w:rsidRPr="00BE3C44" w14:paraId="767E88A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FC22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E7AA7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2C8327A9" w14:textId="3A4254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3E9547E6" w14:textId="4970F00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F423A8" w14:textId="0908DF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08F3D1" w14:textId="0723807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49,086.88 </w:t>
            </w:r>
          </w:p>
        </w:tc>
      </w:tr>
      <w:tr w:rsidR="00BE3C44" w:rsidRPr="00BE3C44" w14:paraId="049B684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CF51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6424F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AEBD473" w14:textId="67ED7B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75,518.08 </w:t>
            </w:r>
          </w:p>
        </w:tc>
        <w:tc>
          <w:tcPr>
            <w:tcW w:w="810" w:type="pct"/>
            <w:tcBorders>
              <w:top w:val="nil"/>
              <w:left w:val="nil"/>
              <w:bottom w:val="single" w:sz="4" w:space="0" w:color="000000"/>
              <w:right w:val="single" w:sz="4" w:space="0" w:color="000000"/>
            </w:tcBorders>
            <w:shd w:val="clear" w:color="auto" w:fill="auto"/>
            <w:noWrap/>
            <w:vAlign w:val="bottom"/>
            <w:hideMark/>
          </w:tcPr>
          <w:p w14:paraId="44423830" w14:textId="044EA6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725F61" w14:textId="4841145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1F331" w14:textId="3B6330D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075,518.08 </w:t>
            </w:r>
          </w:p>
        </w:tc>
      </w:tr>
      <w:tr w:rsidR="00BE3C44" w:rsidRPr="00BE3C44" w14:paraId="5F926D9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D5971"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5D2D7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33A66A9A" w14:textId="7D6C1F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2,615.98 </w:t>
            </w:r>
          </w:p>
        </w:tc>
        <w:tc>
          <w:tcPr>
            <w:tcW w:w="810" w:type="pct"/>
            <w:tcBorders>
              <w:top w:val="nil"/>
              <w:left w:val="nil"/>
              <w:bottom w:val="single" w:sz="4" w:space="0" w:color="000000"/>
              <w:right w:val="single" w:sz="4" w:space="0" w:color="000000"/>
            </w:tcBorders>
            <w:shd w:val="clear" w:color="auto" w:fill="auto"/>
            <w:noWrap/>
            <w:vAlign w:val="bottom"/>
            <w:hideMark/>
          </w:tcPr>
          <w:p w14:paraId="12546227" w14:textId="74BE89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461B3A" w14:textId="2BE3D5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7E8F6E96" w14:textId="61C0BE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1,615.98 </w:t>
            </w:r>
          </w:p>
        </w:tc>
      </w:tr>
      <w:tr w:rsidR="00BE3C44" w:rsidRPr="00BE3C44" w14:paraId="2D61287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453CB"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8F3CDB"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2C1E7A8C" w14:textId="411F0D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553.64 </w:t>
            </w:r>
          </w:p>
        </w:tc>
        <w:tc>
          <w:tcPr>
            <w:tcW w:w="810" w:type="pct"/>
            <w:tcBorders>
              <w:top w:val="nil"/>
              <w:left w:val="nil"/>
              <w:bottom w:val="single" w:sz="4" w:space="0" w:color="000000"/>
              <w:right w:val="single" w:sz="4" w:space="0" w:color="000000"/>
            </w:tcBorders>
            <w:shd w:val="clear" w:color="auto" w:fill="auto"/>
            <w:noWrap/>
            <w:vAlign w:val="bottom"/>
            <w:hideMark/>
          </w:tcPr>
          <w:p w14:paraId="2850104C" w14:textId="5AFC20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8DF95F" w14:textId="6B8885E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A4691C" w14:textId="2B91E5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75,553.64 </w:t>
            </w:r>
          </w:p>
        </w:tc>
      </w:tr>
      <w:tr w:rsidR="00BE3C44" w:rsidRPr="00BE3C44" w14:paraId="208E1E6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5A6082"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517B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38DAD18B" w14:textId="322112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3,531.70 </w:t>
            </w:r>
          </w:p>
        </w:tc>
        <w:tc>
          <w:tcPr>
            <w:tcW w:w="810" w:type="pct"/>
            <w:tcBorders>
              <w:top w:val="nil"/>
              <w:left w:val="nil"/>
              <w:bottom w:val="single" w:sz="4" w:space="0" w:color="000000"/>
              <w:right w:val="single" w:sz="4" w:space="0" w:color="000000"/>
            </w:tcBorders>
            <w:shd w:val="clear" w:color="auto" w:fill="auto"/>
            <w:noWrap/>
            <w:vAlign w:val="bottom"/>
            <w:hideMark/>
          </w:tcPr>
          <w:p w14:paraId="3DA59F15" w14:textId="09046D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4BD73" w14:textId="4FEFF6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4AFEF" w14:textId="775AAAD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03,531.70 </w:t>
            </w:r>
          </w:p>
        </w:tc>
      </w:tr>
      <w:tr w:rsidR="00BE3C44" w:rsidRPr="00BE3C44" w14:paraId="351A056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1CA5D"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CFCF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04F09B5F" w14:textId="4F4699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D853B9E" w14:textId="3523E4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CE767" w14:textId="0CAF31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562D70" w14:textId="00FC4DE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26,812.84 </w:t>
            </w:r>
          </w:p>
        </w:tc>
      </w:tr>
      <w:tr w:rsidR="00BE3C44" w:rsidRPr="00BE3C44" w14:paraId="4B5A627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4EAAB8"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82E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721561E4" w14:textId="664D26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2,925.28 </w:t>
            </w:r>
          </w:p>
        </w:tc>
        <w:tc>
          <w:tcPr>
            <w:tcW w:w="810" w:type="pct"/>
            <w:tcBorders>
              <w:top w:val="nil"/>
              <w:left w:val="nil"/>
              <w:bottom w:val="single" w:sz="4" w:space="0" w:color="000000"/>
              <w:right w:val="single" w:sz="4" w:space="0" w:color="000000"/>
            </w:tcBorders>
            <w:shd w:val="clear" w:color="auto" w:fill="auto"/>
            <w:noWrap/>
            <w:vAlign w:val="bottom"/>
            <w:hideMark/>
          </w:tcPr>
          <w:p w14:paraId="395955D3" w14:textId="2FF60E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3E4C01" w14:textId="6E36F05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F69FB9" w14:textId="2F8740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22,925.28 </w:t>
            </w:r>
          </w:p>
        </w:tc>
      </w:tr>
      <w:tr w:rsidR="00BE3C44" w:rsidRPr="00BE3C44" w14:paraId="5EB2A5B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8106A3"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882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6FD0B562" w14:textId="1DD470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5,488.94 </w:t>
            </w:r>
          </w:p>
        </w:tc>
        <w:tc>
          <w:tcPr>
            <w:tcW w:w="810" w:type="pct"/>
            <w:tcBorders>
              <w:top w:val="nil"/>
              <w:left w:val="nil"/>
              <w:bottom w:val="single" w:sz="4" w:space="0" w:color="000000"/>
              <w:right w:val="single" w:sz="4" w:space="0" w:color="000000"/>
            </w:tcBorders>
            <w:shd w:val="clear" w:color="auto" w:fill="auto"/>
            <w:noWrap/>
            <w:vAlign w:val="bottom"/>
            <w:hideMark/>
          </w:tcPr>
          <w:p w14:paraId="34CB59F4" w14:textId="52898F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6A819" w14:textId="76391D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BCBB4" w14:textId="790AE3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05,488.94 </w:t>
            </w:r>
          </w:p>
        </w:tc>
      </w:tr>
      <w:tr w:rsidR="00BE3C44" w:rsidRPr="00BE3C44" w14:paraId="0627C0F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8C117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777C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560AA379" w14:textId="18A5C6A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4,911.10 </w:t>
            </w:r>
          </w:p>
        </w:tc>
        <w:tc>
          <w:tcPr>
            <w:tcW w:w="810" w:type="pct"/>
            <w:tcBorders>
              <w:top w:val="nil"/>
              <w:left w:val="nil"/>
              <w:bottom w:val="single" w:sz="4" w:space="0" w:color="000000"/>
              <w:right w:val="single" w:sz="4" w:space="0" w:color="000000"/>
            </w:tcBorders>
            <w:shd w:val="clear" w:color="auto" w:fill="auto"/>
            <w:noWrap/>
            <w:vAlign w:val="bottom"/>
            <w:hideMark/>
          </w:tcPr>
          <w:p w14:paraId="712E29CD" w14:textId="13BFDC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69D4E" w14:textId="11C2FA9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CD6850" w14:textId="3BF000F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144,911.10 </w:t>
            </w:r>
          </w:p>
        </w:tc>
      </w:tr>
      <w:tr w:rsidR="00BE3C44" w:rsidRPr="00BE3C44" w14:paraId="585211C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3BAE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5CF3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EAC2E26" w14:textId="50FDD7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3,270.58 </w:t>
            </w:r>
          </w:p>
        </w:tc>
        <w:tc>
          <w:tcPr>
            <w:tcW w:w="810" w:type="pct"/>
            <w:tcBorders>
              <w:top w:val="nil"/>
              <w:left w:val="nil"/>
              <w:bottom w:val="single" w:sz="4" w:space="0" w:color="000000"/>
              <w:right w:val="single" w:sz="4" w:space="0" w:color="000000"/>
            </w:tcBorders>
            <w:shd w:val="clear" w:color="auto" w:fill="auto"/>
            <w:noWrap/>
            <w:vAlign w:val="bottom"/>
            <w:hideMark/>
          </w:tcPr>
          <w:p w14:paraId="5E7363A9" w14:textId="7A41CD2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C32DFA" w14:textId="7AB38BE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C792A8" w14:textId="0A1428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43,270.58 </w:t>
            </w:r>
          </w:p>
        </w:tc>
      </w:tr>
      <w:tr w:rsidR="00BE3C44" w:rsidRPr="00BE3C44" w14:paraId="171C92C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08B21"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665A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0568A64" w14:textId="010C42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1,473.34 </w:t>
            </w:r>
          </w:p>
        </w:tc>
        <w:tc>
          <w:tcPr>
            <w:tcW w:w="810" w:type="pct"/>
            <w:tcBorders>
              <w:top w:val="nil"/>
              <w:left w:val="nil"/>
              <w:bottom w:val="single" w:sz="4" w:space="0" w:color="000000"/>
              <w:right w:val="single" w:sz="4" w:space="0" w:color="000000"/>
            </w:tcBorders>
            <w:shd w:val="clear" w:color="auto" w:fill="auto"/>
            <w:noWrap/>
            <w:vAlign w:val="bottom"/>
            <w:hideMark/>
          </w:tcPr>
          <w:p w14:paraId="0307E630" w14:textId="66F62A2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167A54" w14:textId="35D8C9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FDFE1" w14:textId="7E4218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21,473.34 </w:t>
            </w:r>
          </w:p>
        </w:tc>
      </w:tr>
      <w:tr w:rsidR="00BE3C44" w:rsidRPr="00BE3C44" w14:paraId="05A9D36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7C68B"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88BB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34A43DA0" w14:textId="0E4AEB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1,791.64 </w:t>
            </w:r>
          </w:p>
        </w:tc>
        <w:tc>
          <w:tcPr>
            <w:tcW w:w="810" w:type="pct"/>
            <w:tcBorders>
              <w:top w:val="nil"/>
              <w:left w:val="nil"/>
              <w:bottom w:val="single" w:sz="4" w:space="0" w:color="000000"/>
              <w:right w:val="single" w:sz="4" w:space="0" w:color="000000"/>
            </w:tcBorders>
            <w:shd w:val="clear" w:color="auto" w:fill="auto"/>
            <w:noWrap/>
            <w:vAlign w:val="bottom"/>
            <w:hideMark/>
          </w:tcPr>
          <w:p w14:paraId="1BDCF6AC" w14:textId="208DBB7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FEC45" w14:textId="35AA3D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47C6FE" w14:textId="3F40A78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91,791.64 </w:t>
            </w:r>
          </w:p>
        </w:tc>
      </w:tr>
      <w:tr w:rsidR="00BE3C44" w:rsidRPr="00BE3C44" w14:paraId="75344CA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1F8A5A"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B958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F745F64" w14:textId="4261DE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3E7C6921" w14:textId="748526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9DCBF" w14:textId="626406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F66959" w14:textId="2A7D37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388.00 </w:t>
            </w:r>
          </w:p>
        </w:tc>
      </w:tr>
      <w:tr w:rsidR="00BE3C44" w:rsidRPr="00BE3C44" w14:paraId="5929942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C996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B45C0E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E058E6B" w14:textId="7D88F3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5,671.74 </w:t>
            </w:r>
          </w:p>
        </w:tc>
        <w:tc>
          <w:tcPr>
            <w:tcW w:w="810" w:type="pct"/>
            <w:tcBorders>
              <w:top w:val="nil"/>
              <w:left w:val="nil"/>
              <w:bottom w:val="single" w:sz="4" w:space="0" w:color="000000"/>
              <w:right w:val="single" w:sz="4" w:space="0" w:color="000000"/>
            </w:tcBorders>
            <w:shd w:val="clear" w:color="auto" w:fill="auto"/>
            <w:noWrap/>
            <w:vAlign w:val="bottom"/>
            <w:hideMark/>
          </w:tcPr>
          <w:p w14:paraId="4635836D" w14:textId="04C493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DFFBD4C" w14:textId="1D5F4A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0DD824" w14:textId="2529C1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47,626.74 </w:t>
            </w:r>
          </w:p>
        </w:tc>
      </w:tr>
      <w:tr w:rsidR="00BE3C44" w:rsidRPr="00BE3C44" w14:paraId="042BB14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5630D"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5BD1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7845081A" w14:textId="063D82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60,489.87 </w:t>
            </w:r>
          </w:p>
        </w:tc>
        <w:tc>
          <w:tcPr>
            <w:tcW w:w="810" w:type="pct"/>
            <w:tcBorders>
              <w:top w:val="nil"/>
              <w:left w:val="nil"/>
              <w:bottom w:val="single" w:sz="4" w:space="0" w:color="000000"/>
              <w:right w:val="single" w:sz="4" w:space="0" w:color="000000"/>
            </w:tcBorders>
            <w:shd w:val="clear" w:color="auto" w:fill="auto"/>
            <w:noWrap/>
            <w:vAlign w:val="bottom"/>
            <w:hideMark/>
          </w:tcPr>
          <w:p w14:paraId="0B54D658" w14:textId="19CFADF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AF9C0D" w14:textId="70B414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26D65" w14:textId="3AAC7F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80,489.87 </w:t>
            </w:r>
          </w:p>
        </w:tc>
      </w:tr>
      <w:tr w:rsidR="00BE3C44" w:rsidRPr="00BE3C44" w14:paraId="2865174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BE44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B248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983BC2C" w14:textId="31399B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5,510.76 </w:t>
            </w:r>
          </w:p>
        </w:tc>
        <w:tc>
          <w:tcPr>
            <w:tcW w:w="810" w:type="pct"/>
            <w:tcBorders>
              <w:top w:val="nil"/>
              <w:left w:val="nil"/>
              <w:bottom w:val="single" w:sz="4" w:space="0" w:color="000000"/>
              <w:right w:val="single" w:sz="4" w:space="0" w:color="000000"/>
            </w:tcBorders>
            <w:shd w:val="clear" w:color="auto" w:fill="auto"/>
            <w:noWrap/>
            <w:vAlign w:val="bottom"/>
            <w:hideMark/>
          </w:tcPr>
          <w:p w14:paraId="5DD6B175" w14:textId="33DEA0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62CEAB" w14:textId="00ABDC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9F1E95" w14:textId="564B25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65,510.76 </w:t>
            </w:r>
          </w:p>
        </w:tc>
      </w:tr>
      <w:tr w:rsidR="00BE3C44" w:rsidRPr="00BE3C44" w14:paraId="7616117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A5D13"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185C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E46285E" w14:textId="1AFF61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2,704.78 </w:t>
            </w:r>
          </w:p>
        </w:tc>
        <w:tc>
          <w:tcPr>
            <w:tcW w:w="810" w:type="pct"/>
            <w:tcBorders>
              <w:top w:val="nil"/>
              <w:left w:val="nil"/>
              <w:bottom w:val="single" w:sz="4" w:space="0" w:color="000000"/>
              <w:right w:val="single" w:sz="4" w:space="0" w:color="000000"/>
            </w:tcBorders>
            <w:shd w:val="clear" w:color="auto" w:fill="auto"/>
            <w:noWrap/>
            <w:vAlign w:val="bottom"/>
            <w:hideMark/>
          </w:tcPr>
          <w:p w14:paraId="24876868" w14:textId="74DFDF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BD117B" w14:textId="03522E6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48242" w14:textId="4BC979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92,704.78 </w:t>
            </w:r>
          </w:p>
        </w:tc>
      </w:tr>
      <w:tr w:rsidR="00BE3C44" w:rsidRPr="00BE3C44" w14:paraId="79A8044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7F25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9E3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436C8007" w14:textId="033416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34786F86" w14:textId="159D633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5B3F80" w14:textId="2F25FB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9FC07B" w14:textId="253C973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7,458.46 </w:t>
            </w:r>
          </w:p>
        </w:tc>
      </w:tr>
      <w:tr w:rsidR="00BE3C44" w:rsidRPr="00BE3C44" w14:paraId="7A42FCA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7F5B9"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A98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0F951A89" w14:textId="5B7FAA7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57,005.00 </w:t>
            </w:r>
          </w:p>
        </w:tc>
        <w:tc>
          <w:tcPr>
            <w:tcW w:w="810" w:type="pct"/>
            <w:tcBorders>
              <w:top w:val="nil"/>
              <w:left w:val="nil"/>
              <w:bottom w:val="single" w:sz="4" w:space="0" w:color="000000"/>
              <w:right w:val="single" w:sz="4" w:space="0" w:color="000000"/>
            </w:tcBorders>
            <w:shd w:val="clear" w:color="auto" w:fill="auto"/>
            <w:noWrap/>
            <w:vAlign w:val="bottom"/>
            <w:hideMark/>
          </w:tcPr>
          <w:p w14:paraId="6627A3F4" w14:textId="3B7BDB0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C9AB99" w14:textId="338BE2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8CBE5" w14:textId="18A2F4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57,005.00 </w:t>
            </w:r>
          </w:p>
        </w:tc>
      </w:tr>
      <w:tr w:rsidR="00BE3C44" w:rsidRPr="00BE3C44" w14:paraId="31CC30CD"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4C65F"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19B3401" w14:textId="767D6CA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986,359.55 </w:t>
            </w:r>
          </w:p>
        </w:tc>
        <w:tc>
          <w:tcPr>
            <w:tcW w:w="810" w:type="pct"/>
            <w:tcBorders>
              <w:top w:val="nil"/>
              <w:left w:val="nil"/>
              <w:bottom w:val="single" w:sz="4" w:space="0" w:color="000000"/>
              <w:right w:val="single" w:sz="4" w:space="0" w:color="000000"/>
            </w:tcBorders>
            <w:shd w:val="clear" w:color="D8D8D8" w:fill="D8D8D8"/>
            <w:noWrap/>
            <w:vAlign w:val="bottom"/>
            <w:hideMark/>
          </w:tcPr>
          <w:p w14:paraId="7A26F030" w14:textId="222D013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2D95BDF" w14:textId="5C9DCFFA"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A64C5C" w14:textId="12FCA10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986,359.55 </w:t>
            </w:r>
          </w:p>
        </w:tc>
      </w:tr>
      <w:tr w:rsidR="00BE3C44" w:rsidRPr="00BE3C44" w14:paraId="772933C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8F7F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DDA9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2C4758C7" w14:textId="07CE364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84,094.26 </w:t>
            </w:r>
          </w:p>
        </w:tc>
        <w:tc>
          <w:tcPr>
            <w:tcW w:w="810" w:type="pct"/>
            <w:tcBorders>
              <w:top w:val="nil"/>
              <w:left w:val="nil"/>
              <w:bottom w:val="single" w:sz="4" w:space="0" w:color="000000"/>
              <w:right w:val="single" w:sz="4" w:space="0" w:color="000000"/>
            </w:tcBorders>
            <w:shd w:val="clear" w:color="auto" w:fill="auto"/>
            <w:noWrap/>
            <w:vAlign w:val="bottom"/>
            <w:hideMark/>
          </w:tcPr>
          <w:p w14:paraId="482596AF" w14:textId="2BDF94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2853C" w14:textId="5622632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8E463C" w14:textId="3D7DAC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984,094.26 </w:t>
            </w:r>
          </w:p>
        </w:tc>
      </w:tr>
      <w:tr w:rsidR="00BE3C44" w:rsidRPr="00BE3C44" w14:paraId="788DEB8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52EAC"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C1EE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60C95F87" w14:textId="3AE6D9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7,201.44 </w:t>
            </w:r>
          </w:p>
        </w:tc>
        <w:tc>
          <w:tcPr>
            <w:tcW w:w="810" w:type="pct"/>
            <w:tcBorders>
              <w:top w:val="nil"/>
              <w:left w:val="nil"/>
              <w:bottom w:val="single" w:sz="4" w:space="0" w:color="000000"/>
              <w:right w:val="single" w:sz="4" w:space="0" w:color="000000"/>
            </w:tcBorders>
            <w:shd w:val="clear" w:color="auto" w:fill="auto"/>
            <w:noWrap/>
            <w:vAlign w:val="bottom"/>
            <w:hideMark/>
          </w:tcPr>
          <w:p w14:paraId="28629B08" w14:textId="49FE541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24557" w14:textId="674D27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8B06BB" w14:textId="21636B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47,201.44 </w:t>
            </w:r>
          </w:p>
        </w:tc>
      </w:tr>
      <w:tr w:rsidR="00BE3C44" w:rsidRPr="00BE3C44" w14:paraId="7CE5B0E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191B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F836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6AAFE3BF" w14:textId="6045F73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78C10979" w14:textId="7F79333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56729" w14:textId="2EA871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361A5" w14:textId="586B0C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42,376.00 </w:t>
            </w:r>
          </w:p>
        </w:tc>
      </w:tr>
      <w:tr w:rsidR="00BE3C44" w:rsidRPr="00BE3C44" w14:paraId="1B98346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1B14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BB567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4CF04933" w14:textId="5D6D19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3935180C" w14:textId="07AAD0F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E85B20" w14:textId="539F184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FCC181" w14:textId="1984EF1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67,556.68 </w:t>
            </w:r>
          </w:p>
        </w:tc>
      </w:tr>
      <w:tr w:rsidR="00BE3C44" w:rsidRPr="00BE3C44" w14:paraId="1E0C2C5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F1249"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D3D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EF1E70F" w14:textId="1DCC91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68,276.98 </w:t>
            </w:r>
          </w:p>
        </w:tc>
        <w:tc>
          <w:tcPr>
            <w:tcW w:w="810" w:type="pct"/>
            <w:tcBorders>
              <w:top w:val="nil"/>
              <w:left w:val="nil"/>
              <w:bottom w:val="single" w:sz="4" w:space="0" w:color="000000"/>
              <w:right w:val="single" w:sz="4" w:space="0" w:color="000000"/>
            </w:tcBorders>
            <w:shd w:val="clear" w:color="auto" w:fill="auto"/>
            <w:noWrap/>
            <w:vAlign w:val="bottom"/>
            <w:hideMark/>
          </w:tcPr>
          <w:p w14:paraId="1139E4F9" w14:textId="029B58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11D29C" w14:textId="60E4BC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C9A6AE" w14:textId="4A37E8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368,276.98 </w:t>
            </w:r>
          </w:p>
        </w:tc>
      </w:tr>
      <w:tr w:rsidR="00BE3C44" w:rsidRPr="00BE3C44" w14:paraId="3AA9A38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ECCB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1708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3BD6231D" w14:textId="4568A8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4,127.73 </w:t>
            </w:r>
          </w:p>
        </w:tc>
        <w:tc>
          <w:tcPr>
            <w:tcW w:w="810" w:type="pct"/>
            <w:tcBorders>
              <w:top w:val="nil"/>
              <w:left w:val="nil"/>
              <w:bottom w:val="single" w:sz="4" w:space="0" w:color="000000"/>
              <w:right w:val="single" w:sz="4" w:space="0" w:color="000000"/>
            </w:tcBorders>
            <w:shd w:val="clear" w:color="auto" w:fill="auto"/>
            <w:noWrap/>
            <w:vAlign w:val="bottom"/>
            <w:hideMark/>
          </w:tcPr>
          <w:p w14:paraId="210DDAFD" w14:textId="43C763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6F261" w14:textId="7361AD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D3E3E" w14:textId="4F5A1C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4,127.73 </w:t>
            </w:r>
          </w:p>
        </w:tc>
      </w:tr>
      <w:tr w:rsidR="00BE3C44" w:rsidRPr="00BE3C44" w14:paraId="6A5B622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3EF3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D54D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231CB4F8" w14:textId="21FDB60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2,726.46 </w:t>
            </w:r>
          </w:p>
        </w:tc>
        <w:tc>
          <w:tcPr>
            <w:tcW w:w="810" w:type="pct"/>
            <w:tcBorders>
              <w:top w:val="nil"/>
              <w:left w:val="nil"/>
              <w:bottom w:val="single" w:sz="4" w:space="0" w:color="000000"/>
              <w:right w:val="single" w:sz="4" w:space="0" w:color="000000"/>
            </w:tcBorders>
            <w:shd w:val="clear" w:color="auto" w:fill="auto"/>
            <w:noWrap/>
            <w:vAlign w:val="bottom"/>
            <w:hideMark/>
          </w:tcPr>
          <w:p w14:paraId="1F57410C" w14:textId="0F250A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7309D" w14:textId="69FDFE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0ED46" w14:textId="654BD2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52,726.46 </w:t>
            </w:r>
          </w:p>
        </w:tc>
      </w:tr>
      <w:tr w:rsidR="00BE3C44" w:rsidRPr="00BE3C44" w14:paraId="4694F1F2"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2710D"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7A47E09A" w14:textId="31AC2F7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42,488,608.05 </w:t>
            </w:r>
          </w:p>
        </w:tc>
        <w:tc>
          <w:tcPr>
            <w:tcW w:w="810" w:type="pct"/>
            <w:tcBorders>
              <w:top w:val="nil"/>
              <w:left w:val="nil"/>
              <w:bottom w:val="single" w:sz="4" w:space="0" w:color="000000"/>
              <w:right w:val="single" w:sz="4" w:space="0" w:color="000000"/>
            </w:tcBorders>
            <w:shd w:val="clear" w:color="D8D8D8" w:fill="D8D8D8"/>
            <w:noWrap/>
            <w:vAlign w:val="bottom"/>
            <w:hideMark/>
          </w:tcPr>
          <w:p w14:paraId="32806ED4" w14:textId="2FA0889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2890AA" w14:textId="32A437E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23426E7A" w14:textId="4833B36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51,780,517.45 </w:t>
            </w:r>
          </w:p>
        </w:tc>
      </w:tr>
      <w:tr w:rsidR="00BE3C44" w:rsidRPr="00BE3C44" w14:paraId="37C73B2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2B085"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AD5D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75B9F4FD" w14:textId="04EED9A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0,655.54 </w:t>
            </w:r>
          </w:p>
        </w:tc>
        <w:tc>
          <w:tcPr>
            <w:tcW w:w="810" w:type="pct"/>
            <w:tcBorders>
              <w:top w:val="nil"/>
              <w:left w:val="nil"/>
              <w:bottom w:val="single" w:sz="4" w:space="0" w:color="000000"/>
              <w:right w:val="single" w:sz="4" w:space="0" w:color="000000"/>
            </w:tcBorders>
            <w:shd w:val="clear" w:color="auto" w:fill="auto"/>
            <w:noWrap/>
            <w:vAlign w:val="bottom"/>
            <w:hideMark/>
          </w:tcPr>
          <w:p w14:paraId="79F87921" w14:textId="7C80465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4BE47E" w14:textId="2AE35C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899935" w14:textId="5DFA3AB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30,655.54 </w:t>
            </w:r>
          </w:p>
        </w:tc>
      </w:tr>
      <w:tr w:rsidR="00BE3C44" w:rsidRPr="00BE3C44" w14:paraId="4AC5542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52A2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ECB9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29F6681B" w14:textId="3627CDD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779,426.12 </w:t>
            </w:r>
          </w:p>
        </w:tc>
        <w:tc>
          <w:tcPr>
            <w:tcW w:w="810" w:type="pct"/>
            <w:tcBorders>
              <w:top w:val="nil"/>
              <w:left w:val="nil"/>
              <w:bottom w:val="single" w:sz="4" w:space="0" w:color="000000"/>
              <w:right w:val="single" w:sz="4" w:space="0" w:color="000000"/>
            </w:tcBorders>
            <w:shd w:val="clear" w:color="auto" w:fill="auto"/>
            <w:noWrap/>
            <w:vAlign w:val="bottom"/>
            <w:hideMark/>
          </w:tcPr>
          <w:p w14:paraId="6D04A960" w14:textId="28B3092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2B259" w14:textId="4E11F4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21E0DE85" w14:textId="4FC42E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526,226.52 </w:t>
            </w:r>
          </w:p>
        </w:tc>
      </w:tr>
      <w:tr w:rsidR="00BE3C44" w:rsidRPr="00BE3C44" w14:paraId="26E12A8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3A531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20A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3C9EEC06" w14:textId="6C958A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03,108.90 </w:t>
            </w:r>
          </w:p>
        </w:tc>
        <w:tc>
          <w:tcPr>
            <w:tcW w:w="810" w:type="pct"/>
            <w:tcBorders>
              <w:top w:val="nil"/>
              <w:left w:val="nil"/>
              <w:bottom w:val="single" w:sz="4" w:space="0" w:color="000000"/>
              <w:right w:val="single" w:sz="4" w:space="0" w:color="000000"/>
            </w:tcBorders>
            <w:shd w:val="clear" w:color="auto" w:fill="auto"/>
            <w:noWrap/>
            <w:vAlign w:val="bottom"/>
            <w:hideMark/>
          </w:tcPr>
          <w:p w14:paraId="37D16850" w14:textId="24009B3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B9F7F" w14:textId="0CD3415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2D48F" w14:textId="57924A7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03,108.90 </w:t>
            </w:r>
          </w:p>
        </w:tc>
      </w:tr>
      <w:tr w:rsidR="00BE3C44" w:rsidRPr="00BE3C44" w14:paraId="209ED11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90F7A"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3890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52EC6C84" w14:textId="6ABF2D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6,504.00 </w:t>
            </w:r>
          </w:p>
        </w:tc>
        <w:tc>
          <w:tcPr>
            <w:tcW w:w="810" w:type="pct"/>
            <w:tcBorders>
              <w:top w:val="nil"/>
              <w:left w:val="nil"/>
              <w:bottom w:val="single" w:sz="4" w:space="0" w:color="000000"/>
              <w:right w:val="single" w:sz="4" w:space="0" w:color="000000"/>
            </w:tcBorders>
            <w:shd w:val="clear" w:color="auto" w:fill="auto"/>
            <w:noWrap/>
            <w:vAlign w:val="bottom"/>
            <w:hideMark/>
          </w:tcPr>
          <w:p w14:paraId="530BECC7" w14:textId="458C266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876C8E" w14:textId="756996D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5C4A64" w14:textId="57C1DA6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26,504.00 </w:t>
            </w:r>
          </w:p>
        </w:tc>
      </w:tr>
      <w:tr w:rsidR="00BE3C44" w:rsidRPr="00BE3C44" w14:paraId="1DAE7D5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9503B"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17A33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12DDBFF7" w14:textId="1EB9476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66,595.36 </w:t>
            </w:r>
          </w:p>
        </w:tc>
        <w:tc>
          <w:tcPr>
            <w:tcW w:w="810" w:type="pct"/>
            <w:tcBorders>
              <w:top w:val="nil"/>
              <w:left w:val="nil"/>
              <w:bottom w:val="single" w:sz="4" w:space="0" w:color="000000"/>
              <w:right w:val="single" w:sz="4" w:space="0" w:color="000000"/>
            </w:tcBorders>
            <w:shd w:val="clear" w:color="auto" w:fill="auto"/>
            <w:noWrap/>
            <w:vAlign w:val="bottom"/>
            <w:hideMark/>
          </w:tcPr>
          <w:p w14:paraId="601A1CAD" w14:textId="69C1D9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CB10A8" w14:textId="4AB50E8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5D4AE7E1" w14:textId="3AA501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662,595.36 </w:t>
            </w:r>
          </w:p>
        </w:tc>
      </w:tr>
      <w:tr w:rsidR="00BE3C44" w:rsidRPr="00BE3C44" w14:paraId="7C953CA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ACA2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9C3F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AE06C84" w14:textId="16A37A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19,838.90 </w:t>
            </w:r>
          </w:p>
        </w:tc>
        <w:tc>
          <w:tcPr>
            <w:tcW w:w="810" w:type="pct"/>
            <w:tcBorders>
              <w:top w:val="nil"/>
              <w:left w:val="nil"/>
              <w:bottom w:val="single" w:sz="4" w:space="0" w:color="000000"/>
              <w:right w:val="single" w:sz="4" w:space="0" w:color="000000"/>
            </w:tcBorders>
            <w:shd w:val="clear" w:color="auto" w:fill="auto"/>
            <w:noWrap/>
            <w:vAlign w:val="bottom"/>
            <w:hideMark/>
          </w:tcPr>
          <w:p w14:paraId="0EAFF938" w14:textId="1402D1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0FF8972A" w14:textId="7C4240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4ECBD41D" w14:textId="424E28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794,092.90 </w:t>
            </w:r>
          </w:p>
        </w:tc>
      </w:tr>
      <w:tr w:rsidR="00BE3C44" w:rsidRPr="00BE3C44" w14:paraId="667F270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547B0"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BDD3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3DC25C40" w14:textId="016B93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1,941.30 </w:t>
            </w:r>
          </w:p>
        </w:tc>
        <w:tc>
          <w:tcPr>
            <w:tcW w:w="810" w:type="pct"/>
            <w:tcBorders>
              <w:top w:val="nil"/>
              <w:left w:val="nil"/>
              <w:bottom w:val="single" w:sz="4" w:space="0" w:color="000000"/>
              <w:right w:val="single" w:sz="4" w:space="0" w:color="000000"/>
            </w:tcBorders>
            <w:shd w:val="clear" w:color="auto" w:fill="auto"/>
            <w:noWrap/>
            <w:vAlign w:val="bottom"/>
            <w:hideMark/>
          </w:tcPr>
          <w:p w14:paraId="6459D1FF" w14:textId="3252F1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64DA202A" w14:textId="4F5B88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0E71E" w14:textId="5F1853A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625,796.30 </w:t>
            </w:r>
          </w:p>
        </w:tc>
      </w:tr>
      <w:tr w:rsidR="00BE3C44" w:rsidRPr="00BE3C44" w14:paraId="5F54598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98CDD"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DD926"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053038A3" w14:textId="75F2A4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9,958.46 </w:t>
            </w:r>
          </w:p>
        </w:tc>
        <w:tc>
          <w:tcPr>
            <w:tcW w:w="810" w:type="pct"/>
            <w:tcBorders>
              <w:top w:val="nil"/>
              <w:left w:val="nil"/>
              <w:bottom w:val="single" w:sz="4" w:space="0" w:color="000000"/>
              <w:right w:val="single" w:sz="4" w:space="0" w:color="000000"/>
            </w:tcBorders>
            <w:shd w:val="clear" w:color="auto" w:fill="auto"/>
            <w:noWrap/>
            <w:vAlign w:val="bottom"/>
            <w:hideMark/>
          </w:tcPr>
          <w:p w14:paraId="25F970AD" w14:textId="2BD05E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45DCF" w14:textId="4EBE32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6FBA8C" w14:textId="029249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69,958.46 </w:t>
            </w:r>
          </w:p>
        </w:tc>
      </w:tr>
      <w:tr w:rsidR="00BE3C44" w:rsidRPr="00BE3C44" w14:paraId="2146F4A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AC97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F89A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820F168" w14:textId="4C6AD8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2,470.12 </w:t>
            </w:r>
          </w:p>
        </w:tc>
        <w:tc>
          <w:tcPr>
            <w:tcW w:w="810" w:type="pct"/>
            <w:tcBorders>
              <w:top w:val="nil"/>
              <w:left w:val="nil"/>
              <w:bottom w:val="single" w:sz="4" w:space="0" w:color="000000"/>
              <w:right w:val="single" w:sz="4" w:space="0" w:color="000000"/>
            </w:tcBorders>
            <w:shd w:val="clear" w:color="auto" w:fill="auto"/>
            <w:noWrap/>
            <w:vAlign w:val="bottom"/>
            <w:hideMark/>
          </w:tcPr>
          <w:p w14:paraId="52DA1AE4" w14:textId="45ADF3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467D30" w14:textId="606F7CE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3D648A" w14:textId="51D381E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2,470.12 </w:t>
            </w:r>
          </w:p>
        </w:tc>
      </w:tr>
      <w:tr w:rsidR="00BE3C44" w:rsidRPr="00BE3C44" w14:paraId="4A939BC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3669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32E6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FB8222D" w14:textId="6D4879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214,398.07 </w:t>
            </w:r>
          </w:p>
        </w:tc>
        <w:tc>
          <w:tcPr>
            <w:tcW w:w="810" w:type="pct"/>
            <w:tcBorders>
              <w:top w:val="nil"/>
              <w:left w:val="nil"/>
              <w:bottom w:val="single" w:sz="4" w:space="0" w:color="000000"/>
              <w:right w:val="single" w:sz="4" w:space="0" w:color="000000"/>
            </w:tcBorders>
            <w:shd w:val="clear" w:color="auto" w:fill="auto"/>
            <w:noWrap/>
            <w:vAlign w:val="bottom"/>
            <w:hideMark/>
          </w:tcPr>
          <w:p w14:paraId="2603DC76" w14:textId="1E3012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D529C" w14:textId="7777CB0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73045" w14:textId="18B027F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6,214,398.07 </w:t>
            </w:r>
          </w:p>
        </w:tc>
      </w:tr>
      <w:tr w:rsidR="00BE3C44" w:rsidRPr="00BE3C44" w14:paraId="328FC96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D3EC0"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D0A7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3FB75258" w14:textId="1B8E1BE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492,977.18 </w:t>
            </w:r>
          </w:p>
        </w:tc>
        <w:tc>
          <w:tcPr>
            <w:tcW w:w="810" w:type="pct"/>
            <w:tcBorders>
              <w:top w:val="nil"/>
              <w:left w:val="nil"/>
              <w:bottom w:val="single" w:sz="4" w:space="0" w:color="000000"/>
              <w:right w:val="single" w:sz="4" w:space="0" w:color="000000"/>
            </w:tcBorders>
            <w:shd w:val="clear" w:color="auto" w:fill="auto"/>
            <w:noWrap/>
            <w:vAlign w:val="bottom"/>
            <w:hideMark/>
          </w:tcPr>
          <w:p w14:paraId="76DECF02" w14:textId="53657C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88626" w14:textId="6281401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F348D" w14:textId="606542A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492,977.18 </w:t>
            </w:r>
          </w:p>
        </w:tc>
      </w:tr>
      <w:tr w:rsidR="00BE3C44" w:rsidRPr="00BE3C44" w14:paraId="442D832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E7FD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BF60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1A4A8C51" w14:textId="09AABC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3,879.08 </w:t>
            </w:r>
          </w:p>
        </w:tc>
        <w:tc>
          <w:tcPr>
            <w:tcW w:w="810" w:type="pct"/>
            <w:tcBorders>
              <w:top w:val="nil"/>
              <w:left w:val="nil"/>
              <w:bottom w:val="single" w:sz="4" w:space="0" w:color="000000"/>
              <w:right w:val="single" w:sz="4" w:space="0" w:color="000000"/>
            </w:tcBorders>
            <w:shd w:val="clear" w:color="auto" w:fill="auto"/>
            <w:noWrap/>
            <w:vAlign w:val="bottom"/>
            <w:hideMark/>
          </w:tcPr>
          <w:p w14:paraId="38F5B932" w14:textId="187D53C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CE8EBA" w14:textId="65D53F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64E10" w14:textId="66DE71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83,879.08 </w:t>
            </w:r>
          </w:p>
        </w:tc>
      </w:tr>
      <w:tr w:rsidR="00BE3C44" w:rsidRPr="00BE3C44" w14:paraId="293F04F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CF949"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42D0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45FF3DC7" w14:textId="12DFA6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6BF1E0E5" w14:textId="3575A39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4D96B8" w14:textId="4E04F67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BEF7A" w14:textId="071D72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119,686.28 </w:t>
            </w:r>
          </w:p>
        </w:tc>
      </w:tr>
      <w:tr w:rsidR="00BE3C44" w:rsidRPr="00BE3C44" w14:paraId="3098A69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E7C6D"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855B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652DFC1D" w14:textId="5DD6298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8,168.74 </w:t>
            </w:r>
          </w:p>
        </w:tc>
        <w:tc>
          <w:tcPr>
            <w:tcW w:w="810" w:type="pct"/>
            <w:tcBorders>
              <w:top w:val="nil"/>
              <w:left w:val="nil"/>
              <w:bottom w:val="single" w:sz="4" w:space="0" w:color="000000"/>
              <w:right w:val="single" w:sz="4" w:space="0" w:color="000000"/>
            </w:tcBorders>
            <w:shd w:val="clear" w:color="auto" w:fill="auto"/>
            <w:noWrap/>
            <w:vAlign w:val="bottom"/>
            <w:hideMark/>
          </w:tcPr>
          <w:p w14:paraId="302DD72D" w14:textId="1776A2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4AFBD" w14:textId="5C7986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6D00E" w14:textId="502AED5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68,168.74 </w:t>
            </w:r>
          </w:p>
        </w:tc>
      </w:tr>
      <w:tr w:rsidR="00BE3C44" w:rsidRPr="00BE3C44" w14:paraId="4E13F81D"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BD248"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70FF15C8" w14:textId="7789D5E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374,955.72 </w:t>
            </w:r>
          </w:p>
        </w:tc>
        <w:tc>
          <w:tcPr>
            <w:tcW w:w="810" w:type="pct"/>
            <w:tcBorders>
              <w:top w:val="nil"/>
              <w:left w:val="nil"/>
              <w:bottom w:val="single" w:sz="4" w:space="0" w:color="000000"/>
              <w:right w:val="single" w:sz="4" w:space="0" w:color="000000"/>
            </w:tcBorders>
            <w:shd w:val="clear" w:color="D8D8D8" w:fill="D8D8D8"/>
            <w:noWrap/>
            <w:vAlign w:val="bottom"/>
            <w:hideMark/>
          </w:tcPr>
          <w:p w14:paraId="04F37CCA" w14:textId="1788DC8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0710DA" w14:textId="32D8A712"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61E28E8" w14:textId="28073A6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5,374,955.72 </w:t>
            </w:r>
          </w:p>
        </w:tc>
      </w:tr>
      <w:tr w:rsidR="00BE3C44" w:rsidRPr="00BE3C44" w14:paraId="7EE2F78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2545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A655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0DED5C9" w14:textId="7E90E4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8,042.64 </w:t>
            </w:r>
          </w:p>
        </w:tc>
        <w:tc>
          <w:tcPr>
            <w:tcW w:w="810" w:type="pct"/>
            <w:tcBorders>
              <w:top w:val="nil"/>
              <w:left w:val="nil"/>
              <w:bottom w:val="single" w:sz="4" w:space="0" w:color="000000"/>
              <w:right w:val="single" w:sz="4" w:space="0" w:color="000000"/>
            </w:tcBorders>
            <w:shd w:val="clear" w:color="auto" w:fill="auto"/>
            <w:noWrap/>
            <w:vAlign w:val="bottom"/>
            <w:hideMark/>
          </w:tcPr>
          <w:p w14:paraId="4FBC3A50" w14:textId="0F0FFE4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5F50B" w14:textId="7AD622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662A3" w14:textId="6809BDE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598,042.64 </w:t>
            </w:r>
          </w:p>
        </w:tc>
      </w:tr>
      <w:tr w:rsidR="00BE3C44" w:rsidRPr="00BE3C44" w14:paraId="63A74CC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F17F6"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7266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52DA6A02" w14:textId="02AB636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2021A7F8" w14:textId="769B427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59562" w14:textId="586C77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B0A499" w14:textId="4550DB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752,371.21 </w:t>
            </w:r>
          </w:p>
        </w:tc>
      </w:tr>
      <w:tr w:rsidR="00BE3C44" w:rsidRPr="00BE3C44" w14:paraId="7283035A"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A8920"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B67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6EC14D2B" w14:textId="074D1C5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2,866.13 </w:t>
            </w:r>
          </w:p>
        </w:tc>
        <w:tc>
          <w:tcPr>
            <w:tcW w:w="810" w:type="pct"/>
            <w:tcBorders>
              <w:top w:val="nil"/>
              <w:left w:val="nil"/>
              <w:bottom w:val="single" w:sz="4" w:space="0" w:color="000000"/>
              <w:right w:val="single" w:sz="4" w:space="0" w:color="000000"/>
            </w:tcBorders>
            <w:shd w:val="clear" w:color="auto" w:fill="auto"/>
            <w:noWrap/>
            <w:vAlign w:val="bottom"/>
            <w:hideMark/>
          </w:tcPr>
          <w:p w14:paraId="08BA58FF" w14:textId="48F31E9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4D12D" w14:textId="50C2C21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09A170" w14:textId="1F4DC1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52,866.13 </w:t>
            </w:r>
          </w:p>
        </w:tc>
      </w:tr>
      <w:tr w:rsidR="00BE3C44" w:rsidRPr="00BE3C44" w14:paraId="57F9611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48058"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C722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7B9344BC" w14:textId="0C39217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1,676.24 </w:t>
            </w:r>
          </w:p>
        </w:tc>
        <w:tc>
          <w:tcPr>
            <w:tcW w:w="810" w:type="pct"/>
            <w:tcBorders>
              <w:top w:val="nil"/>
              <w:left w:val="nil"/>
              <w:bottom w:val="single" w:sz="4" w:space="0" w:color="000000"/>
              <w:right w:val="single" w:sz="4" w:space="0" w:color="000000"/>
            </w:tcBorders>
            <w:shd w:val="clear" w:color="auto" w:fill="auto"/>
            <w:noWrap/>
            <w:vAlign w:val="bottom"/>
            <w:hideMark/>
          </w:tcPr>
          <w:p w14:paraId="5BC0DDF3" w14:textId="728A86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0FA4A6" w14:textId="1062C9B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2C20F7" w14:textId="027E009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31,676.24 </w:t>
            </w:r>
          </w:p>
        </w:tc>
      </w:tr>
      <w:tr w:rsidR="00BE3C44" w:rsidRPr="00BE3C44" w14:paraId="4EE2D9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0ECCD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5C00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6A35B266" w14:textId="4E23ECD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25,004.06 </w:t>
            </w:r>
          </w:p>
        </w:tc>
        <w:tc>
          <w:tcPr>
            <w:tcW w:w="810" w:type="pct"/>
            <w:tcBorders>
              <w:top w:val="nil"/>
              <w:left w:val="nil"/>
              <w:bottom w:val="single" w:sz="4" w:space="0" w:color="000000"/>
              <w:right w:val="single" w:sz="4" w:space="0" w:color="000000"/>
            </w:tcBorders>
            <w:shd w:val="clear" w:color="auto" w:fill="auto"/>
            <w:noWrap/>
            <w:vAlign w:val="bottom"/>
            <w:hideMark/>
          </w:tcPr>
          <w:p w14:paraId="2909E0AD" w14:textId="2E7E2C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FD1CB8" w14:textId="1BC4D4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43B0CF" w14:textId="1F8F23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225,004.06 </w:t>
            </w:r>
          </w:p>
        </w:tc>
      </w:tr>
      <w:tr w:rsidR="00BE3C44" w:rsidRPr="00BE3C44" w14:paraId="18C201A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5B1F0"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83A3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03ED93AB" w14:textId="1B1706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73,004.50 </w:t>
            </w:r>
          </w:p>
        </w:tc>
        <w:tc>
          <w:tcPr>
            <w:tcW w:w="810" w:type="pct"/>
            <w:tcBorders>
              <w:top w:val="nil"/>
              <w:left w:val="nil"/>
              <w:bottom w:val="single" w:sz="4" w:space="0" w:color="000000"/>
              <w:right w:val="single" w:sz="4" w:space="0" w:color="000000"/>
            </w:tcBorders>
            <w:shd w:val="clear" w:color="auto" w:fill="auto"/>
            <w:noWrap/>
            <w:vAlign w:val="bottom"/>
            <w:hideMark/>
          </w:tcPr>
          <w:p w14:paraId="4C46B221" w14:textId="73B8334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C7FDE" w14:textId="527539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2465B" w14:textId="6C6F470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373,004.50 </w:t>
            </w:r>
          </w:p>
        </w:tc>
      </w:tr>
      <w:tr w:rsidR="00BE3C44" w:rsidRPr="00BE3C44" w14:paraId="2007850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723FC"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C681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DF229A1" w14:textId="43B318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02,889.05 </w:t>
            </w:r>
          </w:p>
        </w:tc>
        <w:tc>
          <w:tcPr>
            <w:tcW w:w="810" w:type="pct"/>
            <w:tcBorders>
              <w:top w:val="nil"/>
              <w:left w:val="nil"/>
              <w:bottom w:val="single" w:sz="4" w:space="0" w:color="000000"/>
              <w:right w:val="single" w:sz="4" w:space="0" w:color="000000"/>
            </w:tcBorders>
            <w:shd w:val="clear" w:color="auto" w:fill="auto"/>
            <w:noWrap/>
            <w:vAlign w:val="bottom"/>
            <w:hideMark/>
          </w:tcPr>
          <w:p w14:paraId="1E33AEDA" w14:textId="2A8A640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C79EDD" w14:textId="54B3DFE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264A91" w14:textId="19718AC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802,889.05 </w:t>
            </w:r>
          </w:p>
        </w:tc>
      </w:tr>
      <w:tr w:rsidR="00BE3C44" w:rsidRPr="00BE3C44" w14:paraId="1000AD6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81E89"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84D4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298A7384" w14:textId="08B45D7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447,018.75 </w:t>
            </w:r>
          </w:p>
        </w:tc>
        <w:tc>
          <w:tcPr>
            <w:tcW w:w="810" w:type="pct"/>
            <w:tcBorders>
              <w:top w:val="nil"/>
              <w:left w:val="nil"/>
              <w:bottom w:val="single" w:sz="4" w:space="0" w:color="000000"/>
              <w:right w:val="single" w:sz="4" w:space="0" w:color="000000"/>
            </w:tcBorders>
            <w:shd w:val="clear" w:color="auto" w:fill="auto"/>
            <w:noWrap/>
            <w:vAlign w:val="bottom"/>
            <w:hideMark/>
          </w:tcPr>
          <w:p w14:paraId="3F7E620D" w14:textId="07B05AB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4510E" w14:textId="40A957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67919" w14:textId="6B747A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447,018.75 </w:t>
            </w:r>
          </w:p>
        </w:tc>
      </w:tr>
      <w:tr w:rsidR="00BE3C44" w:rsidRPr="00BE3C44" w14:paraId="3D7F597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8B218"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4F14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7C7F660" w14:textId="602C9F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93,740.78 </w:t>
            </w:r>
          </w:p>
        </w:tc>
        <w:tc>
          <w:tcPr>
            <w:tcW w:w="810" w:type="pct"/>
            <w:tcBorders>
              <w:top w:val="nil"/>
              <w:left w:val="nil"/>
              <w:bottom w:val="single" w:sz="4" w:space="0" w:color="000000"/>
              <w:right w:val="single" w:sz="4" w:space="0" w:color="000000"/>
            </w:tcBorders>
            <w:shd w:val="clear" w:color="auto" w:fill="auto"/>
            <w:noWrap/>
            <w:vAlign w:val="bottom"/>
            <w:hideMark/>
          </w:tcPr>
          <w:p w14:paraId="1D43775A" w14:textId="61B5A81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66D32" w14:textId="08C1F9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D7E52A" w14:textId="770A18C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93,740.78 </w:t>
            </w:r>
          </w:p>
        </w:tc>
      </w:tr>
      <w:tr w:rsidR="00BE3C44" w:rsidRPr="00BE3C44" w14:paraId="703559F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9828EF"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738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BF28B37" w14:textId="3F921180"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62D383B6" w14:textId="33B882F3"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70C8F0" w14:textId="7CBD5428"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CD987A3" w14:textId="3EA347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87,427.68 </w:t>
            </w:r>
          </w:p>
        </w:tc>
      </w:tr>
      <w:tr w:rsidR="00BE3C44" w:rsidRPr="00BE3C44" w14:paraId="1FA0973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6720"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30838"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44BF4521" w14:textId="041C563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0,914.68 </w:t>
            </w:r>
          </w:p>
        </w:tc>
        <w:tc>
          <w:tcPr>
            <w:tcW w:w="810" w:type="pct"/>
            <w:tcBorders>
              <w:top w:val="nil"/>
              <w:left w:val="nil"/>
              <w:bottom w:val="single" w:sz="4" w:space="0" w:color="000000"/>
              <w:right w:val="single" w:sz="4" w:space="0" w:color="000000"/>
            </w:tcBorders>
            <w:shd w:val="clear" w:color="auto" w:fill="auto"/>
            <w:noWrap/>
            <w:vAlign w:val="bottom"/>
            <w:hideMark/>
          </w:tcPr>
          <w:p w14:paraId="78CBD555" w14:textId="356556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C40F9F" w14:textId="270A55F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98166A" w14:textId="4743C87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10,914.68 </w:t>
            </w:r>
          </w:p>
        </w:tc>
      </w:tr>
      <w:tr w:rsidR="00BE3C44" w:rsidRPr="00BE3C44" w14:paraId="0F5518F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596A8"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301AA0A" w14:textId="1C630A4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5,784,907.63 </w:t>
            </w:r>
          </w:p>
        </w:tc>
        <w:tc>
          <w:tcPr>
            <w:tcW w:w="810" w:type="pct"/>
            <w:tcBorders>
              <w:top w:val="nil"/>
              <w:left w:val="nil"/>
              <w:bottom w:val="single" w:sz="4" w:space="0" w:color="000000"/>
              <w:right w:val="single" w:sz="4" w:space="0" w:color="000000"/>
            </w:tcBorders>
            <w:shd w:val="clear" w:color="D8D8D8" w:fill="D8D8D8"/>
            <w:noWrap/>
            <w:vAlign w:val="bottom"/>
            <w:hideMark/>
          </w:tcPr>
          <w:p w14:paraId="41E4F09D" w14:textId="2897B20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6EF8C9B" w14:textId="16E9018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F1DA6B" w14:textId="5AFE2BA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5,784,907.63 </w:t>
            </w:r>
          </w:p>
        </w:tc>
      </w:tr>
      <w:tr w:rsidR="00BE3C44" w:rsidRPr="00BE3C44" w14:paraId="14CC8B1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C346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3C18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104AEB6" w14:textId="2F203C5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79,843.44 </w:t>
            </w:r>
          </w:p>
        </w:tc>
        <w:tc>
          <w:tcPr>
            <w:tcW w:w="810" w:type="pct"/>
            <w:tcBorders>
              <w:top w:val="nil"/>
              <w:left w:val="nil"/>
              <w:bottom w:val="single" w:sz="4" w:space="0" w:color="000000"/>
              <w:right w:val="single" w:sz="4" w:space="0" w:color="000000"/>
            </w:tcBorders>
            <w:shd w:val="clear" w:color="auto" w:fill="auto"/>
            <w:noWrap/>
            <w:vAlign w:val="bottom"/>
            <w:hideMark/>
          </w:tcPr>
          <w:p w14:paraId="5BAF6551" w14:textId="6427228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EAF29" w14:textId="6AEEEC2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2B6D2" w14:textId="7FB83F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79,843.44 </w:t>
            </w:r>
          </w:p>
        </w:tc>
      </w:tr>
      <w:tr w:rsidR="00BE3C44" w:rsidRPr="00BE3C44" w14:paraId="798235A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1452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7BC4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7E8F6721" w14:textId="418278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55,300.81 </w:t>
            </w:r>
          </w:p>
        </w:tc>
        <w:tc>
          <w:tcPr>
            <w:tcW w:w="810" w:type="pct"/>
            <w:tcBorders>
              <w:top w:val="nil"/>
              <w:left w:val="nil"/>
              <w:bottom w:val="single" w:sz="4" w:space="0" w:color="000000"/>
              <w:right w:val="single" w:sz="4" w:space="0" w:color="000000"/>
            </w:tcBorders>
            <w:shd w:val="clear" w:color="auto" w:fill="auto"/>
            <w:noWrap/>
            <w:vAlign w:val="bottom"/>
            <w:hideMark/>
          </w:tcPr>
          <w:p w14:paraId="5E744DC1" w14:textId="3F303F7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7CD31" w14:textId="073E9B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E78FBE" w14:textId="555573D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555,300.81 </w:t>
            </w:r>
          </w:p>
        </w:tc>
      </w:tr>
      <w:tr w:rsidR="00BE3C44" w:rsidRPr="00BE3C44" w14:paraId="1441B9F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21CE5"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B38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251654DD" w14:textId="087583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773,479.63 </w:t>
            </w:r>
          </w:p>
        </w:tc>
        <w:tc>
          <w:tcPr>
            <w:tcW w:w="810" w:type="pct"/>
            <w:tcBorders>
              <w:top w:val="nil"/>
              <w:left w:val="nil"/>
              <w:bottom w:val="single" w:sz="4" w:space="0" w:color="000000"/>
              <w:right w:val="single" w:sz="4" w:space="0" w:color="000000"/>
            </w:tcBorders>
            <w:shd w:val="clear" w:color="auto" w:fill="auto"/>
            <w:noWrap/>
            <w:vAlign w:val="bottom"/>
            <w:hideMark/>
          </w:tcPr>
          <w:p w14:paraId="64C25F33" w14:textId="0E53B9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CB1B38" w14:textId="637A123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DFF833" w14:textId="2D893B0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773,479.63 </w:t>
            </w:r>
          </w:p>
        </w:tc>
      </w:tr>
      <w:tr w:rsidR="00BE3C44" w:rsidRPr="00BE3C44" w14:paraId="39F7DFE7"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7C88B"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53C7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4B8E3F88" w14:textId="00FDE4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94,162.86 </w:t>
            </w:r>
          </w:p>
        </w:tc>
        <w:tc>
          <w:tcPr>
            <w:tcW w:w="810" w:type="pct"/>
            <w:tcBorders>
              <w:top w:val="nil"/>
              <w:left w:val="nil"/>
              <w:bottom w:val="single" w:sz="4" w:space="0" w:color="000000"/>
              <w:right w:val="single" w:sz="4" w:space="0" w:color="000000"/>
            </w:tcBorders>
            <w:shd w:val="clear" w:color="auto" w:fill="auto"/>
            <w:noWrap/>
            <w:vAlign w:val="bottom"/>
            <w:hideMark/>
          </w:tcPr>
          <w:p w14:paraId="2B28201F" w14:textId="372A3EF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50553" w14:textId="4456C7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A269A" w14:textId="42C1399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894,162.86 </w:t>
            </w:r>
          </w:p>
        </w:tc>
      </w:tr>
      <w:tr w:rsidR="00BE3C44" w:rsidRPr="00BE3C44" w14:paraId="5A66DBF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5615A"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84C1F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B12F055" w14:textId="7F0848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79,732.08 </w:t>
            </w:r>
          </w:p>
        </w:tc>
        <w:tc>
          <w:tcPr>
            <w:tcW w:w="810" w:type="pct"/>
            <w:tcBorders>
              <w:top w:val="nil"/>
              <w:left w:val="nil"/>
              <w:bottom w:val="single" w:sz="4" w:space="0" w:color="000000"/>
              <w:right w:val="single" w:sz="4" w:space="0" w:color="000000"/>
            </w:tcBorders>
            <w:shd w:val="clear" w:color="auto" w:fill="auto"/>
            <w:noWrap/>
            <w:vAlign w:val="bottom"/>
            <w:hideMark/>
          </w:tcPr>
          <w:p w14:paraId="509ADC85" w14:textId="7CAF26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0ACD08" w14:textId="156BC86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88945" w14:textId="4C8870A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79,732.08 </w:t>
            </w:r>
          </w:p>
        </w:tc>
      </w:tr>
      <w:tr w:rsidR="00BE3C44" w:rsidRPr="00BE3C44" w14:paraId="33153A0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1203B3"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4C9D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2360E2FA" w14:textId="233017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30,438.50 </w:t>
            </w:r>
          </w:p>
        </w:tc>
        <w:tc>
          <w:tcPr>
            <w:tcW w:w="810" w:type="pct"/>
            <w:tcBorders>
              <w:top w:val="nil"/>
              <w:left w:val="nil"/>
              <w:bottom w:val="single" w:sz="4" w:space="0" w:color="000000"/>
              <w:right w:val="single" w:sz="4" w:space="0" w:color="000000"/>
            </w:tcBorders>
            <w:shd w:val="clear" w:color="auto" w:fill="auto"/>
            <w:noWrap/>
            <w:vAlign w:val="bottom"/>
            <w:hideMark/>
          </w:tcPr>
          <w:p w14:paraId="56F0536E" w14:textId="13727CD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D8F28" w14:textId="702A63D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29D675" w14:textId="336213E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30,438.50 </w:t>
            </w:r>
          </w:p>
        </w:tc>
      </w:tr>
      <w:tr w:rsidR="00BE3C44" w:rsidRPr="00BE3C44" w14:paraId="5BD12D8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60956E"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518A3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672FE6A6" w14:textId="6DE6A87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85,663.12 </w:t>
            </w:r>
          </w:p>
        </w:tc>
        <w:tc>
          <w:tcPr>
            <w:tcW w:w="810" w:type="pct"/>
            <w:tcBorders>
              <w:top w:val="nil"/>
              <w:left w:val="nil"/>
              <w:bottom w:val="single" w:sz="4" w:space="0" w:color="000000"/>
              <w:right w:val="single" w:sz="4" w:space="0" w:color="000000"/>
            </w:tcBorders>
            <w:shd w:val="clear" w:color="auto" w:fill="auto"/>
            <w:noWrap/>
            <w:vAlign w:val="bottom"/>
            <w:hideMark/>
          </w:tcPr>
          <w:p w14:paraId="33B04E84" w14:textId="22A435B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C0DA20" w14:textId="62C790E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CABA2" w14:textId="06A1C7C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485,663.12 </w:t>
            </w:r>
          </w:p>
        </w:tc>
      </w:tr>
      <w:tr w:rsidR="00BE3C44" w:rsidRPr="00BE3C44" w14:paraId="25F4BCC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D9A46" w14:textId="77777777" w:rsidR="00BE3C44" w:rsidRPr="00BE3C44" w:rsidRDefault="00BE3C44" w:rsidP="00BE3C44">
            <w:pPr>
              <w:spacing w:after="0" w:line="240" w:lineRule="auto"/>
              <w:ind w:right="57"/>
              <w:contextualSpacing/>
              <w:jc w:val="right"/>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4224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7C4F0FD" w14:textId="34EF82B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9,586,287.19 </w:t>
            </w:r>
          </w:p>
        </w:tc>
        <w:tc>
          <w:tcPr>
            <w:tcW w:w="810" w:type="pct"/>
            <w:tcBorders>
              <w:top w:val="nil"/>
              <w:left w:val="nil"/>
              <w:bottom w:val="single" w:sz="4" w:space="0" w:color="000000"/>
              <w:right w:val="single" w:sz="4" w:space="0" w:color="000000"/>
            </w:tcBorders>
            <w:shd w:val="clear" w:color="auto" w:fill="auto"/>
            <w:noWrap/>
            <w:vAlign w:val="bottom"/>
            <w:hideMark/>
          </w:tcPr>
          <w:p w14:paraId="695E04E8" w14:textId="47EE73D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EF20CE" w14:textId="12C493B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CA6796" w14:textId="1DE3863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9,586,287.19 </w:t>
            </w:r>
          </w:p>
        </w:tc>
      </w:tr>
      <w:tr w:rsidR="00BE3C44" w:rsidRPr="00BE3C44" w14:paraId="0696424C"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B35F3"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18517755" w14:textId="6572F0A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8,634,237.66 </w:t>
            </w:r>
          </w:p>
        </w:tc>
        <w:tc>
          <w:tcPr>
            <w:tcW w:w="810" w:type="pct"/>
            <w:tcBorders>
              <w:top w:val="nil"/>
              <w:left w:val="nil"/>
              <w:bottom w:val="single" w:sz="4" w:space="0" w:color="000000"/>
              <w:right w:val="single" w:sz="4" w:space="0" w:color="000000"/>
            </w:tcBorders>
            <w:shd w:val="clear" w:color="D8D8D8" w:fill="D8D8D8"/>
            <w:noWrap/>
            <w:vAlign w:val="bottom"/>
            <w:hideMark/>
          </w:tcPr>
          <w:p w14:paraId="085BB95F" w14:textId="5D8850A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1E31B8C" w14:textId="75C1EBB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0A49FE1" w14:textId="6CAEA20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8,634,237.66 </w:t>
            </w:r>
          </w:p>
        </w:tc>
      </w:tr>
      <w:tr w:rsidR="00BE3C44" w:rsidRPr="00BE3C44" w14:paraId="3B6DF86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A22FE"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D4BC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6A701103" w14:textId="2FBDF99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5,419.60 </w:t>
            </w:r>
          </w:p>
        </w:tc>
        <w:tc>
          <w:tcPr>
            <w:tcW w:w="810" w:type="pct"/>
            <w:tcBorders>
              <w:top w:val="nil"/>
              <w:left w:val="nil"/>
              <w:bottom w:val="single" w:sz="4" w:space="0" w:color="000000"/>
              <w:right w:val="single" w:sz="4" w:space="0" w:color="000000"/>
            </w:tcBorders>
            <w:shd w:val="clear" w:color="auto" w:fill="auto"/>
            <w:noWrap/>
            <w:vAlign w:val="bottom"/>
            <w:hideMark/>
          </w:tcPr>
          <w:p w14:paraId="6849A17D" w14:textId="2A986C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C52CD9" w14:textId="0ED08D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566504" w14:textId="277A4E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055,419.60 </w:t>
            </w:r>
          </w:p>
        </w:tc>
      </w:tr>
      <w:tr w:rsidR="00BE3C44" w:rsidRPr="00BE3C44" w14:paraId="02A98D6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EAEB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E106D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6CCFF23E" w14:textId="6FFAC5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582,756.76 </w:t>
            </w:r>
          </w:p>
        </w:tc>
        <w:tc>
          <w:tcPr>
            <w:tcW w:w="810" w:type="pct"/>
            <w:tcBorders>
              <w:top w:val="nil"/>
              <w:left w:val="nil"/>
              <w:bottom w:val="single" w:sz="4" w:space="0" w:color="000000"/>
              <w:right w:val="single" w:sz="4" w:space="0" w:color="000000"/>
            </w:tcBorders>
            <w:shd w:val="clear" w:color="auto" w:fill="auto"/>
            <w:noWrap/>
            <w:vAlign w:val="bottom"/>
            <w:hideMark/>
          </w:tcPr>
          <w:p w14:paraId="008D1EDA" w14:textId="37A3F4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E53B15" w14:textId="177451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85CB6" w14:textId="6083DD2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4,582,756.76 </w:t>
            </w:r>
          </w:p>
        </w:tc>
      </w:tr>
      <w:tr w:rsidR="00BE3C44" w:rsidRPr="00BE3C44" w14:paraId="1577497E"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1A538"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C2D2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6E6D6A3D" w14:textId="4587986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8,734.00 </w:t>
            </w:r>
          </w:p>
        </w:tc>
        <w:tc>
          <w:tcPr>
            <w:tcW w:w="810" w:type="pct"/>
            <w:tcBorders>
              <w:top w:val="nil"/>
              <w:left w:val="nil"/>
              <w:bottom w:val="single" w:sz="4" w:space="0" w:color="000000"/>
              <w:right w:val="single" w:sz="4" w:space="0" w:color="000000"/>
            </w:tcBorders>
            <w:shd w:val="clear" w:color="auto" w:fill="auto"/>
            <w:noWrap/>
            <w:vAlign w:val="bottom"/>
            <w:hideMark/>
          </w:tcPr>
          <w:p w14:paraId="7691992C" w14:textId="135C9B4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E264B" w14:textId="22080AF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FE816" w14:textId="374DC4B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8,734.00 </w:t>
            </w:r>
          </w:p>
        </w:tc>
      </w:tr>
      <w:tr w:rsidR="00BE3C44" w:rsidRPr="00BE3C44" w14:paraId="4A6E4F2C"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B34C7"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346D2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524BD66B" w14:textId="1BE86A0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1,412.24 </w:t>
            </w:r>
          </w:p>
        </w:tc>
        <w:tc>
          <w:tcPr>
            <w:tcW w:w="810" w:type="pct"/>
            <w:tcBorders>
              <w:top w:val="nil"/>
              <w:left w:val="nil"/>
              <w:bottom w:val="single" w:sz="4" w:space="0" w:color="000000"/>
              <w:right w:val="single" w:sz="4" w:space="0" w:color="000000"/>
            </w:tcBorders>
            <w:shd w:val="clear" w:color="auto" w:fill="auto"/>
            <w:noWrap/>
            <w:vAlign w:val="bottom"/>
            <w:hideMark/>
          </w:tcPr>
          <w:p w14:paraId="426DA6A1" w14:textId="55AAC6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9E4D94" w14:textId="41FC73C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12C722" w14:textId="02F030C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31,412.24 </w:t>
            </w:r>
          </w:p>
        </w:tc>
      </w:tr>
      <w:tr w:rsidR="00BE3C44" w:rsidRPr="00BE3C44" w14:paraId="45242F2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E03383"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4EAF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2B57501D" w14:textId="4BD8331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5,336.00 </w:t>
            </w:r>
          </w:p>
        </w:tc>
        <w:tc>
          <w:tcPr>
            <w:tcW w:w="810" w:type="pct"/>
            <w:tcBorders>
              <w:top w:val="nil"/>
              <w:left w:val="nil"/>
              <w:bottom w:val="single" w:sz="4" w:space="0" w:color="000000"/>
              <w:right w:val="single" w:sz="4" w:space="0" w:color="000000"/>
            </w:tcBorders>
            <w:shd w:val="clear" w:color="auto" w:fill="auto"/>
            <w:noWrap/>
            <w:vAlign w:val="bottom"/>
            <w:hideMark/>
          </w:tcPr>
          <w:p w14:paraId="4FA93376" w14:textId="3B5AE33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282849" w14:textId="46F1071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E3A03" w14:textId="1E49C33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45,336.00 </w:t>
            </w:r>
          </w:p>
        </w:tc>
      </w:tr>
      <w:tr w:rsidR="00BE3C44" w:rsidRPr="00BE3C44" w14:paraId="432673FD"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0B4A5"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EE58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480724E2" w14:textId="551F598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34,827.73 </w:t>
            </w:r>
          </w:p>
        </w:tc>
        <w:tc>
          <w:tcPr>
            <w:tcW w:w="810" w:type="pct"/>
            <w:tcBorders>
              <w:top w:val="nil"/>
              <w:left w:val="nil"/>
              <w:bottom w:val="single" w:sz="4" w:space="0" w:color="000000"/>
              <w:right w:val="single" w:sz="4" w:space="0" w:color="000000"/>
            </w:tcBorders>
            <w:shd w:val="clear" w:color="auto" w:fill="auto"/>
            <w:noWrap/>
            <w:vAlign w:val="bottom"/>
            <w:hideMark/>
          </w:tcPr>
          <w:p w14:paraId="551ED395" w14:textId="11119B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A7E109" w14:textId="065ADE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0CAF2" w14:textId="44C8BB2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434,827.73 </w:t>
            </w:r>
          </w:p>
        </w:tc>
      </w:tr>
      <w:tr w:rsidR="00BE3C44" w:rsidRPr="00BE3C44" w14:paraId="01B47A84"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C9517"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30679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0C02528A" w14:textId="611E2A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73,843.51 </w:t>
            </w:r>
          </w:p>
        </w:tc>
        <w:tc>
          <w:tcPr>
            <w:tcW w:w="810" w:type="pct"/>
            <w:tcBorders>
              <w:top w:val="nil"/>
              <w:left w:val="nil"/>
              <w:bottom w:val="single" w:sz="4" w:space="0" w:color="000000"/>
              <w:right w:val="single" w:sz="4" w:space="0" w:color="000000"/>
            </w:tcBorders>
            <w:shd w:val="clear" w:color="auto" w:fill="auto"/>
            <w:noWrap/>
            <w:vAlign w:val="bottom"/>
            <w:hideMark/>
          </w:tcPr>
          <w:p w14:paraId="50252D68" w14:textId="1EC835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4BCE3E" w14:textId="731AC33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3E3BD" w14:textId="102C0D0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973,843.51 </w:t>
            </w:r>
          </w:p>
        </w:tc>
      </w:tr>
      <w:tr w:rsidR="00BE3C44" w:rsidRPr="00BE3C44" w14:paraId="3A89274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CDDEB"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56A2A2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4E1252E" w14:textId="74E762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81,632.54 </w:t>
            </w:r>
          </w:p>
        </w:tc>
        <w:tc>
          <w:tcPr>
            <w:tcW w:w="810" w:type="pct"/>
            <w:tcBorders>
              <w:top w:val="nil"/>
              <w:left w:val="nil"/>
              <w:bottom w:val="single" w:sz="4" w:space="0" w:color="000000"/>
              <w:right w:val="single" w:sz="4" w:space="0" w:color="000000"/>
            </w:tcBorders>
            <w:shd w:val="clear" w:color="auto" w:fill="auto"/>
            <w:noWrap/>
            <w:vAlign w:val="bottom"/>
            <w:hideMark/>
          </w:tcPr>
          <w:p w14:paraId="3C5C37A5" w14:textId="6A10B2A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CF77EE" w14:textId="54B1CFA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8A7C7" w14:textId="56DF00D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2,681,632.54 </w:t>
            </w:r>
          </w:p>
        </w:tc>
      </w:tr>
      <w:tr w:rsidR="00BE3C44" w:rsidRPr="00BE3C44" w14:paraId="2FF72F5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3B7AA"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9C07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74784DB2" w14:textId="5CCAA0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470,433.12 </w:t>
            </w:r>
          </w:p>
        </w:tc>
        <w:tc>
          <w:tcPr>
            <w:tcW w:w="810" w:type="pct"/>
            <w:tcBorders>
              <w:top w:val="nil"/>
              <w:left w:val="nil"/>
              <w:bottom w:val="single" w:sz="4" w:space="0" w:color="000000"/>
              <w:right w:val="single" w:sz="4" w:space="0" w:color="000000"/>
            </w:tcBorders>
            <w:shd w:val="clear" w:color="auto" w:fill="auto"/>
            <w:noWrap/>
            <w:vAlign w:val="bottom"/>
            <w:hideMark/>
          </w:tcPr>
          <w:p w14:paraId="46498AAB" w14:textId="08EFA38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599645" w14:textId="7C81643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687DF" w14:textId="477450B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3,470,433.12 </w:t>
            </w:r>
          </w:p>
        </w:tc>
      </w:tr>
      <w:tr w:rsidR="00BE3C44" w:rsidRPr="00BE3C44" w14:paraId="2629E1F6"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DFA7FF" w14:textId="7777777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3CAC7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6DB222DB" w14:textId="7DCD113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9,842.16 </w:t>
            </w:r>
          </w:p>
        </w:tc>
        <w:tc>
          <w:tcPr>
            <w:tcW w:w="810" w:type="pct"/>
            <w:tcBorders>
              <w:top w:val="nil"/>
              <w:left w:val="nil"/>
              <w:bottom w:val="single" w:sz="4" w:space="0" w:color="000000"/>
              <w:right w:val="single" w:sz="4" w:space="0" w:color="000000"/>
            </w:tcBorders>
            <w:shd w:val="clear" w:color="auto" w:fill="auto"/>
            <w:noWrap/>
            <w:vAlign w:val="bottom"/>
            <w:hideMark/>
          </w:tcPr>
          <w:p w14:paraId="65F017AE" w14:textId="01F88AB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C94C3F" w14:textId="53CEFF8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7EE527" w14:textId="6A735A4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1,519,842.16 </w:t>
            </w:r>
          </w:p>
        </w:tc>
      </w:tr>
      <w:tr w:rsidR="00BE3C44" w:rsidRPr="00BE3C44" w14:paraId="3B435147"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CE573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19F478FA" w14:textId="7430DE6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732,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52D1D7CD" w14:textId="7C67A4D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750AA2A" w14:textId="791BDF28"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C9CED2A" w14:textId="3E680756"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2,732,738.94 </w:t>
            </w:r>
          </w:p>
        </w:tc>
      </w:tr>
      <w:tr w:rsidR="00BE3C44" w:rsidRPr="00BE3C44" w14:paraId="5B95903A"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1F5A6"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A89A784" w14:textId="0E85DB6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2DEC2E00" w14:textId="4DB8B79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AD6E92" w14:textId="592D946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77B634" w14:textId="0F377BA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1,679,180.94 </w:t>
            </w:r>
          </w:p>
        </w:tc>
      </w:tr>
      <w:tr w:rsidR="00BE3C44" w:rsidRPr="00BE3C44" w14:paraId="458B9593"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AE8C6"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0B664"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3571F897" w14:textId="2627D39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705A7FA9" w14:textId="1B5F9E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E0692F" w14:textId="3088233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301467" w14:textId="0109374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28,750.84 </w:t>
            </w:r>
          </w:p>
        </w:tc>
      </w:tr>
      <w:tr w:rsidR="00BE3C44" w:rsidRPr="00BE3C44" w14:paraId="573BECDF"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60072"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BD94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084C282E" w14:textId="32EBDDA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6CAE3204" w14:textId="3CA557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C1C454" w14:textId="436841C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95B48A" w14:textId="4AAEBC2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12,012.22 </w:t>
            </w:r>
          </w:p>
        </w:tc>
      </w:tr>
      <w:tr w:rsidR="00BE3C44" w:rsidRPr="00BE3C44" w14:paraId="61E87AE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AFF94"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B9F11"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C8221E6" w14:textId="45EE520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175B3C6A" w14:textId="46504C7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296967" w14:textId="4141B75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BD656B" w14:textId="37DAF26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69,122.92 </w:t>
            </w:r>
          </w:p>
        </w:tc>
      </w:tr>
      <w:tr w:rsidR="00BE3C44" w:rsidRPr="00BE3C44" w14:paraId="1B57BFA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00999"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CFAF7"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76749B09" w14:textId="5184DDE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726CA925" w14:textId="34C8919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A1DA77" w14:textId="06A15CF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46E1F8" w14:textId="4E78613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4,897.50 </w:t>
            </w:r>
          </w:p>
        </w:tc>
      </w:tr>
      <w:tr w:rsidR="00BE3C44" w:rsidRPr="00BE3C44" w14:paraId="4BAF1A19"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6084B3"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F736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6E8A64D2" w14:textId="35CD20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4E4AAD8C" w14:textId="0168AC1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F0A502" w14:textId="4AB209B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70CB4" w14:textId="55A0C86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44,397.46 </w:t>
            </w:r>
          </w:p>
        </w:tc>
      </w:tr>
      <w:tr w:rsidR="00BE3C44" w:rsidRPr="00BE3C44" w14:paraId="628C61BF"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92094"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2B38C09" w14:textId="54069111"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D0FE693" w14:textId="659F4C7B"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0D5CD0" w14:textId="580B107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AE6603" w14:textId="45EDFA6F"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222,000.00 </w:t>
            </w:r>
          </w:p>
        </w:tc>
      </w:tr>
      <w:tr w:rsidR="00BE3C44" w:rsidRPr="00BE3C44" w14:paraId="03158CF0"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EC25D" w14:textId="77777777" w:rsidR="00BE3C44" w:rsidRPr="00BE3C44" w:rsidRDefault="00BE3C44" w:rsidP="00BE3C44">
            <w:pPr>
              <w:spacing w:after="0" w:line="240" w:lineRule="auto"/>
              <w:ind w:right="57"/>
              <w:contextualSpacing/>
              <w:rPr>
                <w:rFonts w:ascii="Arial Narrow" w:hAnsi="Arial Narrow"/>
                <w:color w:val="000000"/>
                <w:sz w:val="20"/>
                <w:szCs w:val="20"/>
              </w:rPr>
            </w:pPr>
            <w:r w:rsidRPr="00BE3C44">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34BC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303F74B4" w14:textId="2A4AC21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6CDB96" w14:textId="300F7E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30B3D4" w14:textId="2D8BD04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F978A" w14:textId="1736D9E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222,000.00 </w:t>
            </w:r>
          </w:p>
        </w:tc>
      </w:tr>
      <w:tr w:rsidR="00BE3C44" w:rsidRPr="00BE3C44" w14:paraId="1C956441"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C73C7"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A829A05" w14:textId="2A0BCF8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5BA4FA" w14:textId="5ED4AB25"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D51210" w14:textId="1FC01307"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22EAC4" w14:textId="3CB2C659"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10,920.00 </w:t>
            </w:r>
          </w:p>
        </w:tc>
      </w:tr>
      <w:tr w:rsidR="00BE3C44" w:rsidRPr="00BE3C44" w14:paraId="46A8AE2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3DF9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16673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D83B43B" w14:textId="01C1699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30A5F4D4" w14:textId="23387F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E4819" w14:textId="4B5D1AF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0D42D" w14:textId="27A9C446"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6.00 </w:t>
            </w:r>
          </w:p>
        </w:tc>
      </w:tr>
      <w:tr w:rsidR="00BE3C44" w:rsidRPr="00BE3C44" w14:paraId="54AFAAA1"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E9012"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9E45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498F935" w14:textId="430A644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7B9D0A71" w14:textId="149212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686FD" w14:textId="45CCA4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56E27" w14:textId="0E2EA0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4,368.00 </w:t>
            </w:r>
          </w:p>
        </w:tc>
      </w:tr>
      <w:tr w:rsidR="00BE3C44" w:rsidRPr="00BE3C44" w14:paraId="1AA2881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1C1DF"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76A9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DF20ABD" w14:textId="6740418F"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992B853" w14:textId="33C8025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5FC73" w14:textId="35FE1C05"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2BFBD" w14:textId="5CF0BF7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6.00 </w:t>
            </w:r>
          </w:p>
        </w:tc>
      </w:tr>
      <w:tr w:rsidR="00BE3C44" w:rsidRPr="00BE3C44" w14:paraId="6C7E93AB"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B5FF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DC533"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5B730506" w14:textId="11018BAE"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6694ACAA" w14:textId="3F2191B3"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B0EEC4" w14:textId="7EAC958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4BC74" w14:textId="4152A334"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6.00 </w:t>
            </w:r>
          </w:p>
        </w:tc>
      </w:tr>
      <w:tr w:rsidR="00BE3C44" w:rsidRPr="00BE3C44" w14:paraId="51BA503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F3E5AE"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F270A"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29499AE1" w14:textId="0FD722C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7C7611D" w14:textId="7AB220E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E551EE" w14:textId="651B3E6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84DA60" w14:textId="145D65CB"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546.00 </w:t>
            </w:r>
          </w:p>
        </w:tc>
      </w:tr>
      <w:tr w:rsidR="00BE3C44" w:rsidRPr="00BE3C44" w14:paraId="1773FCA2"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448C9"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93C1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2BD1DACD" w14:textId="21831B11"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CC3ABAA" w14:textId="0850B257"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9D58C8" w14:textId="21BEE592"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3E5CE" w14:textId="780AB7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1,092.00 </w:t>
            </w:r>
          </w:p>
        </w:tc>
      </w:tr>
      <w:tr w:rsidR="00BE3C44" w:rsidRPr="00BE3C44" w14:paraId="458CA125"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AFA2CD"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5650C"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52023747" w14:textId="1CA6B04D"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3A0F884B" w14:textId="1DD528F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EC7580" w14:textId="2D712958"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45139" w14:textId="5DA1560C"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3,276.00 </w:t>
            </w:r>
          </w:p>
        </w:tc>
      </w:tr>
      <w:tr w:rsidR="00BE3C44" w:rsidRPr="00BE3C44" w14:paraId="1E350DAB" w14:textId="77777777" w:rsidTr="00BE3C44">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ED894" w14:textId="77777777" w:rsidR="00BE3C44" w:rsidRPr="00BE3C44" w:rsidRDefault="00BE3C44" w:rsidP="00BE3C44">
            <w:pPr>
              <w:spacing w:after="0" w:line="240" w:lineRule="auto"/>
              <w:ind w:right="57"/>
              <w:contextualSpacing/>
              <w:rPr>
                <w:rFonts w:ascii="Arial Narrow" w:hAnsi="Arial Narrow"/>
                <w:b/>
                <w:bCs/>
                <w:color w:val="000000"/>
                <w:sz w:val="20"/>
                <w:szCs w:val="20"/>
              </w:rPr>
            </w:pPr>
            <w:r w:rsidRPr="00BE3C44">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3797768A" w14:textId="48323794"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820,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8AB5EA1" w14:textId="043F880E"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5A1FCD" w14:textId="7C0F6453"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982E918" w14:textId="1005E5DD" w:rsidR="00BE3C44" w:rsidRPr="00BE3C44" w:rsidRDefault="00BE3C44" w:rsidP="00BE3C44">
            <w:pPr>
              <w:spacing w:after="0" w:line="240" w:lineRule="auto"/>
              <w:ind w:right="57"/>
              <w:contextualSpacing/>
              <w:jc w:val="right"/>
              <w:rPr>
                <w:rFonts w:ascii="Arial Narrow" w:hAnsi="Arial Narrow"/>
                <w:b/>
                <w:bCs/>
                <w:color w:val="000000"/>
                <w:sz w:val="20"/>
                <w:szCs w:val="20"/>
              </w:rPr>
            </w:pPr>
            <w:r w:rsidRPr="00BE3C44">
              <w:rPr>
                <w:rFonts w:ascii="Arial Narrow" w:hAnsi="Arial Narrow"/>
                <w:b/>
                <w:bCs/>
                <w:color w:val="000000"/>
                <w:sz w:val="20"/>
                <w:szCs w:val="20"/>
              </w:rPr>
              <w:t xml:space="preserve">820,638.00 </w:t>
            </w:r>
          </w:p>
        </w:tc>
      </w:tr>
      <w:tr w:rsidR="00BE3C44" w:rsidRPr="00BE3C44" w14:paraId="379BEAA8" w14:textId="77777777" w:rsidTr="00BE3C44">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5A2BB0"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B0595" w14:textId="77777777" w:rsidR="00BE3C44" w:rsidRPr="00BE3C44" w:rsidRDefault="00BE3C44" w:rsidP="00BE3C44">
            <w:pPr>
              <w:spacing w:after="0" w:line="240" w:lineRule="auto"/>
              <w:ind w:right="57"/>
              <w:contextualSpacing/>
              <w:rPr>
                <w:rFonts w:ascii="Arial Narrow" w:hAnsi="Arial Narrow"/>
                <w:i/>
                <w:iCs/>
                <w:color w:val="000000"/>
                <w:sz w:val="20"/>
                <w:szCs w:val="20"/>
              </w:rPr>
            </w:pPr>
            <w:r w:rsidRPr="00BE3C44">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53220EB4" w14:textId="0C0AABD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0,638.00 </w:t>
            </w:r>
          </w:p>
        </w:tc>
        <w:tc>
          <w:tcPr>
            <w:tcW w:w="810" w:type="pct"/>
            <w:tcBorders>
              <w:top w:val="nil"/>
              <w:left w:val="nil"/>
              <w:bottom w:val="single" w:sz="4" w:space="0" w:color="000000"/>
              <w:right w:val="single" w:sz="4" w:space="0" w:color="000000"/>
            </w:tcBorders>
            <w:shd w:val="clear" w:color="auto" w:fill="auto"/>
            <w:noWrap/>
            <w:vAlign w:val="bottom"/>
            <w:hideMark/>
          </w:tcPr>
          <w:p w14:paraId="5C9AE69B" w14:textId="45C58320"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DB2A2" w14:textId="6BDDB31A"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AC107" w14:textId="475BD3E9" w:rsidR="00BE3C44" w:rsidRPr="00BE3C44" w:rsidRDefault="00BE3C44" w:rsidP="00BE3C44">
            <w:pPr>
              <w:spacing w:after="0" w:line="240" w:lineRule="auto"/>
              <w:ind w:right="57"/>
              <w:contextualSpacing/>
              <w:jc w:val="right"/>
              <w:rPr>
                <w:rFonts w:ascii="Arial Narrow" w:hAnsi="Arial Narrow"/>
                <w:i/>
                <w:iCs/>
                <w:color w:val="000000"/>
                <w:sz w:val="20"/>
                <w:szCs w:val="20"/>
              </w:rPr>
            </w:pPr>
            <w:r w:rsidRPr="00BE3C44">
              <w:rPr>
                <w:rFonts w:ascii="Arial Narrow" w:hAnsi="Arial Narrow"/>
                <w:i/>
                <w:iCs/>
                <w:color w:val="000000"/>
                <w:sz w:val="20"/>
                <w:szCs w:val="20"/>
              </w:rPr>
              <w:t xml:space="preserve"> 820,638.00 </w:t>
            </w:r>
          </w:p>
        </w:tc>
      </w:tr>
    </w:tbl>
    <w:p w14:paraId="00089B3D" w14:textId="5FCEAEF8"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15376B46" w:rsidR="002A2C5B" w:rsidRPr="007974A3" w:rsidRDefault="002A7D6A">
      <w:pPr>
        <w:spacing w:after="0" w:line="240" w:lineRule="auto"/>
        <w:contextualSpacing/>
        <w:jc w:val="both"/>
        <w:textAlignment w:val="top"/>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E5726">
        <w:rPr>
          <w:rFonts w:ascii="Arial" w:eastAsia="Times New Roman" w:hAnsi="Arial" w:cs="Arial"/>
          <w:b/>
          <w:color w:val="0070C0"/>
          <w:sz w:val="24"/>
          <w:szCs w:val="24"/>
          <w:lang w:val="en-US" w:eastAsia="en-US"/>
        </w:rPr>
        <w:t>₱</w:t>
      </w:r>
      <w:r w:rsidR="005148CC" w:rsidRPr="005148CC">
        <w:rPr>
          <w:rFonts w:ascii="Arial" w:eastAsia="Times New Roman" w:hAnsi="Arial" w:cs="Arial"/>
          <w:b/>
          <w:bCs/>
          <w:color w:val="0070C0"/>
          <w:sz w:val="24"/>
          <w:szCs w:val="24"/>
          <w:lang w:eastAsia="en-US"/>
        </w:rPr>
        <w:t>1,139,805,003.61</w:t>
      </w:r>
      <w:r w:rsidR="005148CC">
        <w:rPr>
          <w:rFonts w:ascii="Arial" w:eastAsia="Times New Roman" w:hAnsi="Arial" w:cs="Arial"/>
          <w:b/>
          <w:bCs/>
          <w:color w:val="0070C0"/>
          <w:sz w:val="24"/>
          <w:szCs w:val="24"/>
          <w:lang w:eastAsia="en-US"/>
        </w:rPr>
        <w:t xml:space="preserve"> </w:t>
      </w:r>
      <w:r w:rsidRPr="007974A3">
        <w:rPr>
          <w:rFonts w:ascii="Arial" w:eastAsia="Times New Roman" w:hAnsi="Arial" w:cs="Arial"/>
          <w:sz w:val="24"/>
          <w:szCs w:val="24"/>
          <w:lang w:val="en-US" w:eastAsia="en-US"/>
        </w:rPr>
        <w:t>with breakdown as follows (see Table 2):</w:t>
      </w:r>
    </w:p>
    <w:p w14:paraId="3885FF6B" w14:textId="77777777" w:rsidR="002A2C5B" w:rsidRPr="007974A3"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andby Funds</w:t>
      </w:r>
    </w:p>
    <w:p w14:paraId="4B5483B0" w14:textId="6A4D54FC" w:rsidR="002A2C5B" w:rsidRPr="007974A3" w:rsidRDefault="002A7D6A">
      <w:pPr>
        <w:spacing w:after="0" w:line="240" w:lineRule="auto"/>
        <w:ind w:left="360"/>
        <w:contextualSpacing/>
        <w:jc w:val="both"/>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A total of </w:t>
      </w:r>
      <w:r w:rsidRPr="005148CC">
        <w:rPr>
          <w:rFonts w:ascii="Arial" w:eastAsia="Times New Roman" w:hAnsi="Arial" w:cs="Arial"/>
          <w:b/>
          <w:color w:val="0070C0"/>
          <w:sz w:val="24"/>
          <w:szCs w:val="24"/>
          <w:lang w:val="en-US" w:eastAsia="en-US"/>
        </w:rPr>
        <w:t>₱</w:t>
      </w:r>
      <w:r w:rsidR="005148CC" w:rsidRPr="005148CC">
        <w:rPr>
          <w:rFonts w:ascii="Arial" w:eastAsia="Times New Roman" w:hAnsi="Arial" w:cs="Arial"/>
          <w:b/>
          <w:bCs/>
          <w:color w:val="0070C0"/>
          <w:sz w:val="24"/>
          <w:szCs w:val="24"/>
          <w:lang w:eastAsia="en-US"/>
        </w:rPr>
        <w:t xml:space="preserve">250,676,854.79 </w:t>
      </w:r>
      <w:r w:rsidRPr="005148CC">
        <w:rPr>
          <w:rFonts w:ascii="Arial" w:eastAsia="Times New Roman" w:hAnsi="Arial" w:cs="Arial"/>
          <w:b/>
          <w:color w:val="0070C0"/>
          <w:sz w:val="24"/>
          <w:szCs w:val="24"/>
          <w:lang w:val="en-US" w:eastAsia="en-US"/>
        </w:rPr>
        <w:t>standby funds</w:t>
      </w:r>
      <w:r w:rsidRPr="005148CC">
        <w:rPr>
          <w:rFonts w:ascii="Arial" w:eastAsia="Times New Roman" w:hAnsi="Arial" w:cs="Arial"/>
          <w:color w:val="0070C0"/>
          <w:sz w:val="24"/>
          <w:szCs w:val="24"/>
          <w:lang w:val="en-US" w:eastAsia="en-US"/>
        </w:rPr>
        <w:t xml:space="preserve"> </w:t>
      </w:r>
      <w:r w:rsidRPr="007974A3">
        <w:rPr>
          <w:rFonts w:ascii="Arial" w:eastAsia="Times New Roman" w:hAnsi="Arial" w:cs="Arial"/>
          <w:sz w:val="24"/>
          <w:szCs w:val="24"/>
          <w:lang w:val="en-US" w:eastAsia="en-US"/>
        </w:rPr>
        <w:t xml:space="preserve">in the CO and FOs. Of the said amount, </w:t>
      </w:r>
      <w:r w:rsidRPr="005148CC">
        <w:rPr>
          <w:rFonts w:ascii="Arial" w:eastAsia="Times New Roman" w:hAnsi="Arial" w:cs="Arial"/>
          <w:b/>
          <w:color w:val="0070C0"/>
          <w:sz w:val="24"/>
          <w:szCs w:val="24"/>
          <w:lang w:val="en-US" w:eastAsia="en-US"/>
        </w:rPr>
        <w:t>₱</w:t>
      </w:r>
      <w:r w:rsidR="005148CC" w:rsidRPr="005148CC">
        <w:rPr>
          <w:rFonts w:ascii="Arial" w:eastAsia="Times New Roman" w:hAnsi="Arial" w:cs="Arial"/>
          <w:b/>
          <w:color w:val="0070C0"/>
          <w:sz w:val="24"/>
          <w:szCs w:val="24"/>
          <w:lang w:val="en-US" w:eastAsia="en-US"/>
        </w:rPr>
        <w:t xml:space="preserve">206,610,241.32 </w:t>
      </w:r>
      <w:r w:rsidRPr="007974A3">
        <w:rPr>
          <w:rFonts w:ascii="Arial" w:eastAsia="Times New Roman" w:hAnsi="Arial" w:cs="Arial"/>
          <w:sz w:val="24"/>
          <w:szCs w:val="24"/>
          <w:lang w:val="en-US" w:eastAsia="en-US"/>
        </w:rPr>
        <w:t xml:space="preserve">is the available </w:t>
      </w:r>
      <w:r w:rsidRPr="005148CC">
        <w:rPr>
          <w:rFonts w:ascii="Arial" w:eastAsia="Times New Roman" w:hAnsi="Arial" w:cs="Arial"/>
          <w:b/>
          <w:color w:val="0070C0"/>
          <w:sz w:val="24"/>
          <w:szCs w:val="24"/>
          <w:lang w:val="en-US" w:eastAsia="en-US"/>
        </w:rPr>
        <w:t>Quick Response Fund (QRF)</w:t>
      </w:r>
      <w:r w:rsidRPr="005148CC">
        <w:rPr>
          <w:rFonts w:ascii="Arial" w:eastAsia="Times New Roman" w:hAnsi="Arial" w:cs="Arial"/>
          <w:color w:val="0070C0"/>
          <w:sz w:val="24"/>
          <w:szCs w:val="24"/>
          <w:lang w:val="en-US" w:eastAsia="en-US"/>
        </w:rPr>
        <w:t xml:space="preserve"> </w:t>
      </w:r>
      <w:r w:rsidRPr="007974A3">
        <w:rPr>
          <w:rFonts w:ascii="Arial" w:eastAsia="Times New Roman" w:hAnsi="Arial" w:cs="Arial"/>
          <w:sz w:val="24"/>
          <w:szCs w:val="24"/>
          <w:lang w:val="en-US" w:eastAsia="en-US"/>
        </w:rPr>
        <w:t>in the CO.</w:t>
      </w:r>
    </w:p>
    <w:p w14:paraId="044CDD85" w14:textId="77777777" w:rsidR="002A2C5B" w:rsidRPr="007974A3"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ockpiles</w:t>
      </w:r>
    </w:p>
    <w:p w14:paraId="4E82B588" w14:textId="089DD557" w:rsidR="002A2C5B" w:rsidRPr="007974A3" w:rsidRDefault="002A7D6A">
      <w:pPr>
        <w:spacing w:after="0" w:line="240" w:lineRule="auto"/>
        <w:ind w:left="360"/>
        <w:jc w:val="both"/>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A total of </w:t>
      </w:r>
      <w:r w:rsidR="005148CC" w:rsidRPr="005148CC">
        <w:rPr>
          <w:rFonts w:ascii="Arial" w:eastAsia="Times New Roman" w:hAnsi="Arial" w:cs="Arial"/>
          <w:b/>
          <w:bCs/>
          <w:color w:val="0070C0"/>
          <w:sz w:val="24"/>
          <w:szCs w:val="24"/>
          <w:lang w:eastAsia="en-US"/>
        </w:rPr>
        <w:t>259,127</w:t>
      </w:r>
      <w:r w:rsidR="005148CC">
        <w:rPr>
          <w:rFonts w:ascii="Arial" w:eastAsia="Times New Roman" w:hAnsi="Arial" w:cs="Arial"/>
          <w:b/>
          <w:bCs/>
          <w:color w:val="0070C0"/>
          <w:sz w:val="24"/>
          <w:szCs w:val="24"/>
          <w:lang w:eastAsia="en-US"/>
        </w:rPr>
        <w:t xml:space="preserve"> </w:t>
      </w:r>
      <w:r w:rsidRPr="005E5726">
        <w:rPr>
          <w:rFonts w:ascii="Arial" w:eastAsia="Times New Roman" w:hAnsi="Arial" w:cs="Arial"/>
          <w:b/>
          <w:color w:val="0070C0"/>
          <w:sz w:val="24"/>
          <w:szCs w:val="24"/>
          <w:lang w:val="en-US" w:eastAsia="en-US"/>
        </w:rPr>
        <w:t>family food packs (FFPs)</w:t>
      </w:r>
      <w:r w:rsidRPr="005E5726">
        <w:rPr>
          <w:rFonts w:ascii="Arial" w:eastAsia="Times New Roman" w:hAnsi="Arial" w:cs="Arial"/>
          <w:color w:val="0070C0"/>
          <w:sz w:val="24"/>
          <w:szCs w:val="24"/>
          <w:lang w:val="en-US" w:eastAsia="en-US"/>
        </w:rPr>
        <w:t xml:space="preserve">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5148CC" w:rsidRPr="005148CC">
        <w:rPr>
          <w:rFonts w:ascii="Arial" w:eastAsia="Times New Roman" w:hAnsi="Arial" w:cs="Arial"/>
          <w:b/>
          <w:bCs/>
          <w:color w:val="0070C0"/>
          <w:sz w:val="24"/>
          <w:szCs w:val="24"/>
          <w:lang w:eastAsia="en-US"/>
        </w:rPr>
        <w:t>142,092,006.08</w:t>
      </w:r>
      <w:r w:rsidRPr="005E5726">
        <w:rPr>
          <w:rFonts w:ascii="Arial" w:eastAsia="Times New Roman" w:hAnsi="Arial" w:cs="Arial"/>
          <w:b/>
          <w:bCs/>
          <w:color w:val="0070C0"/>
          <w:sz w:val="24"/>
          <w:szCs w:val="24"/>
          <w:lang w:eastAsia="en-US"/>
        </w:rPr>
        <w:t>,</w:t>
      </w:r>
      <w:r w:rsidRPr="005E5726">
        <w:rPr>
          <w:rFonts w:ascii="Arial" w:eastAsia="Times New Roman" w:hAnsi="Arial" w:cs="Arial"/>
          <w:color w:val="0070C0"/>
          <w:sz w:val="24"/>
          <w:szCs w:val="24"/>
          <w:lang w:val="en-US" w:eastAsia="en-US"/>
        </w:rPr>
        <w:t xml:space="preserve"> </w:t>
      </w:r>
      <w:r w:rsidRPr="005E5726">
        <w:rPr>
          <w:rFonts w:ascii="Arial" w:eastAsia="Times New Roman" w:hAnsi="Arial" w:cs="Arial"/>
          <w:b/>
          <w:color w:val="0070C0"/>
          <w:sz w:val="24"/>
          <w:szCs w:val="24"/>
          <w:lang w:val="en-US" w:eastAsia="en-US"/>
        </w:rPr>
        <w:t>other food items</w:t>
      </w:r>
      <w:r w:rsidRPr="007974A3">
        <w:rPr>
          <w:rFonts w:ascii="Arial" w:eastAsia="Times New Roman" w:hAnsi="Arial" w:cs="Arial"/>
          <w:sz w:val="24"/>
          <w:szCs w:val="24"/>
          <w:lang w:val="en-US" w:eastAsia="en-US"/>
        </w:rPr>
        <w:t xml:space="preserve"> amounting to </w:t>
      </w:r>
      <w:r w:rsidRPr="005E5726">
        <w:rPr>
          <w:rFonts w:ascii="Arial" w:eastAsia="Times New Roman" w:hAnsi="Arial" w:cs="Arial"/>
          <w:b/>
          <w:color w:val="0070C0"/>
          <w:sz w:val="24"/>
          <w:szCs w:val="24"/>
          <w:lang w:val="en-US" w:eastAsia="en-US"/>
        </w:rPr>
        <w:t>₱</w:t>
      </w:r>
      <w:r w:rsidR="005148CC" w:rsidRPr="005148CC">
        <w:rPr>
          <w:rFonts w:ascii="Arial" w:eastAsia="Times New Roman" w:hAnsi="Arial" w:cs="Arial"/>
          <w:b/>
          <w:bCs/>
          <w:color w:val="0070C0"/>
          <w:sz w:val="24"/>
          <w:szCs w:val="24"/>
          <w:lang w:eastAsia="en-US"/>
        </w:rPr>
        <w:t>263,194,406.09</w:t>
      </w:r>
      <w:r w:rsidR="005148CC">
        <w:rPr>
          <w:rFonts w:ascii="Arial" w:eastAsia="Times New Roman" w:hAnsi="Arial" w:cs="Arial"/>
          <w:b/>
          <w:bCs/>
          <w:color w:val="0070C0"/>
          <w:sz w:val="24"/>
          <w:szCs w:val="24"/>
          <w:lang w:eastAsia="en-US"/>
        </w:rPr>
        <w:t xml:space="preserve"> </w:t>
      </w:r>
      <w:r w:rsidRPr="007974A3">
        <w:rPr>
          <w:rFonts w:ascii="Arial" w:eastAsia="Times New Roman" w:hAnsi="Arial" w:cs="Arial"/>
          <w:sz w:val="24"/>
          <w:szCs w:val="24"/>
          <w:lang w:val="en-US" w:eastAsia="en-US"/>
        </w:rPr>
        <w:t xml:space="preserve">and </w:t>
      </w:r>
      <w:r w:rsidRPr="005E5726">
        <w:rPr>
          <w:rFonts w:ascii="Arial" w:eastAsia="Times New Roman" w:hAnsi="Arial" w:cs="Arial"/>
          <w:b/>
          <w:color w:val="0070C0"/>
          <w:sz w:val="24"/>
          <w:szCs w:val="24"/>
          <w:lang w:val="en-US" w:eastAsia="en-US"/>
        </w:rPr>
        <w:t xml:space="preserve">non-food items (FNIs)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5148CC" w:rsidRPr="005148CC">
        <w:rPr>
          <w:rFonts w:ascii="Arial" w:eastAsia="Times New Roman" w:hAnsi="Arial" w:cs="Arial"/>
          <w:b/>
          <w:bCs/>
          <w:color w:val="0070C0"/>
          <w:sz w:val="24"/>
          <w:szCs w:val="24"/>
          <w:lang w:eastAsia="en-US"/>
        </w:rPr>
        <w:t>483,841,736.65</w:t>
      </w:r>
      <w:r w:rsidR="005148CC">
        <w:rPr>
          <w:rFonts w:ascii="Arial" w:eastAsia="Times New Roman" w:hAnsi="Arial" w:cs="Arial"/>
          <w:b/>
          <w:bCs/>
          <w:color w:val="0070C0"/>
          <w:sz w:val="24"/>
          <w:szCs w:val="24"/>
          <w:lang w:eastAsia="en-US"/>
        </w:rPr>
        <w:t xml:space="preserve"> </w:t>
      </w:r>
      <w:r w:rsidRPr="007974A3">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8" w:type="pct"/>
        <w:tblInd w:w="274" w:type="dxa"/>
        <w:tblLook w:val="04A0" w:firstRow="1" w:lastRow="0" w:firstColumn="1" w:lastColumn="0" w:noHBand="0" w:noVBand="1"/>
      </w:tblPr>
      <w:tblGrid>
        <w:gridCol w:w="1386"/>
        <w:gridCol w:w="1415"/>
        <w:gridCol w:w="1105"/>
        <w:gridCol w:w="1415"/>
        <w:gridCol w:w="1322"/>
        <w:gridCol w:w="1300"/>
        <w:gridCol w:w="1553"/>
      </w:tblGrid>
      <w:tr w:rsidR="005148CC" w:rsidRPr="005148CC" w14:paraId="1D60C7F9" w14:textId="77777777" w:rsidTr="005148CC">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E037286"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54D4CC2"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STANDBY FUNDS</w:t>
            </w:r>
          </w:p>
        </w:tc>
        <w:tc>
          <w:tcPr>
            <w:tcW w:w="133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1866C4C"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FAMILY FOOD PACKS</w:t>
            </w:r>
          </w:p>
        </w:tc>
        <w:tc>
          <w:tcPr>
            <w:tcW w:w="69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CF54D78"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OTHER FOOD ITEMS</w:t>
            </w:r>
          </w:p>
        </w:tc>
        <w:tc>
          <w:tcPr>
            <w:tcW w:w="67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9A9AE5E"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D930CD9"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TOTAL STANDBY FUNDS &amp; STOCKPILE</w:t>
            </w:r>
          </w:p>
        </w:tc>
      </w:tr>
      <w:tr w:rsidR="005148CC" w:rsidRPr="005148CC" w14:paraId="091E762D" w14:textId="77777777" w:rsidTr="005148CC">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24E4633E" w14:textId="77777777" w:rsidR="005148CC" w:rsidRPr="005148CC" w:rsidRDefault="005148CC" w:rsidP="005148CC">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68BFF572" w14:textId="77777777" w:rsidR="005148CC" w:rsidRPr="005148CC" w:rsidRDefault="005148CC" w:rsidP="005148CC">
            <w:pPr>
              <w:widowControl/>
              <w:spacing w:after="0" w:line="240" w:lineRule="auto"/>
              <w:ind w:right="57"/>
              <w:contextualSpacing/>
              <w:rPr>
                <w:rFonts w:ascii="Arial Narrow" w:eastAsia="Times New Roman" w:hAnsi="Arial Narrow"/>
                <w:b/>
                <w:bCs/>
                <w:color w:val="000000"/>
                <w:sz w:val="18"/>
                <w:szCs w:val="18"/>
              </w:rPr>
            </w:pPr>
          </w:p>
        </w:tc>
        <w:tc>
          <w:tcPr>
            <w:tcW w:w="5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73811E6"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136538"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TOTAL COST</w:t>
            </w:r>
          </w:p>
        </w:tc>
        <w:tc>
          <w:tcPr>
            <w:tcW w:w="69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C1EE5D1"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TOTAL COST</w:t>
            </w:r>
          </w:p>
        </w:tc>
        <w:tc>
          <w:tcPr>
            <w:tcW w:w="67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8635FEA"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07635772" w14:textId="77777777" w:rsidR="005148CC" w:rsidRPr="005148CC" w:rsidRDefault="005148CC" w:rsidP="005148CC">
            <w:pPr>
              <w:widowControl/>
              <w:spacing w:after="0" w:line="240" w:lineRule="auto"/>
              <w:ind w:right="57"/>
              <w:contextualSpacing/>
              <w:rPr>
                <w:rFonts w:ascii="Arial Narrow" w:eastAsia="Times New Roman" w:hAnsi="Arial Narrow"/>
                <w:b/>
                <w:bCs/>
                <w:color w:val="000000"/>
                <w:sz w:val="18"/>
                <w:szCs w:val="18"/>
              </w:rPr>
            </w:pPr>
          </w:p>
        </w:tc>
      </w:tr>
      <w:tr w:rsidR="005148CC" w:rsidRPr="005148CC" w14:paraId="13EBAA49"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0A853F1" w14:textId="77777777" w:rsidR="005148CC" w:rsidRPr="005148CC" w:rsidRDefault="005148CC" w:rsidP="005148CC">
            <w:pPr>
              <w:widowControl/>
              <w:spacing w:after="0" w:line="240" w:lineRule="auto"/>
              <w:ind w:right="57"/>
              <w:contextualSpacing/>
              <w:jc w:val="center"/>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A93C37" w14:textId="77777777" w:rsidR="005148CC" w:rsidRPr="005148CC" w:rsidRDefault="005148CC" w:rsidP="005148CC">
            <w:pPr>
              <w:widowControl/>
              <w:spacing w:after="0" w:line="240" w:lineRule="auto"/>
              <w:ind w:right="57"/>
              <w:contextualSpacing/>
              <w:jc w:val="right"/>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250,676,854.79</w:t>
            </w:r>
          </w:p>
        </w:tc>
        <w:tc>
          <w:tcPr>
            <w:tcW w:w="5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77C09A" w14:textId="77777777" w:rsidR="005148CC" w:rsidRPr="005148CC" w:rsidRDefault="005148CC" w:rsidP="005148CC">
            <w:pPr>
              <w:widowControl/>
              <w:spacing w:after="0" w:line="240" w:lineRule="auto"/>
              <w:ind w:right="57"/>
              <w:contextualSpacing/>
              <w:jc w:val="right"/>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259,127</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C24BDBE" w14:textId="77777777" w:rsidR="005148CC" w:rsidRPr="005148CC" w:rsidRDefault="005148CC" w:rsidP="005148CC">
            <w:pPr>
              <w:widowControl/>
              <w:spacing w:after="0" w:line="240" w:lineRule="auto"/>
              <w:ind w:right="57"/>
              <w:contextualSpacing/>
              <w:jc w:val="right"/>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142,092,006.08</w:t>
            </w:r>
          </w:p>
        </w:tc>
        <w:tc>
          <w:tcPr>
            <w:tcW w:w="69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8900E25" w14:textId="77777777" w:rsidR="005148CC" w:rsidRPr="005148CC" w:rsidRDefault="005148CC" w:rsidP="005148CC">
            <w:pPr>
              <w:widowControl/>
              <w:spacing w:after="0" w:line="240" w:lineRule="auto"/>
              <w:ind w:right="57"/>
              <w:contextualSpacing/>
              <w:jc w:val="right"/>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263,194,406.09</w:t>
            </w:r>
          </w:p>
        </w:tc>
        <w:tc>
          <w:tcPr>
            <w:tcW w:w="67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97B7F7A" w14:textId="77777777" w:rsidR="005148CC" w:rsidRPr="005148CC" w:rsidRDefault="005148CC" w:rsidP="005148CC">
            <w:pPr>
              <w:widowControl/>
              <w:spacing w:after="0" w:line="240" w:lineRule="auto"/>
              <w:ind w:right="57"/>
              <w:contextualSpacing/>
              <w:jc w:val="right"/>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483,841,736.65</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1D64397" w14:textId="77777777" w:rsidR="005148CC" w:rsidRPr="005148CC" w:rsidRDefault="005148CC" w:rsidP="005148CC">
            <w:pPr>
              <w:widowControl/>
              <w:spacing w:after="0" w:line="240" w:lineRule="auto"/>
              <w:ind w:right="57"/>
              <w:contextualSpacing/>
              <w:jc w:val="right"/>
              <w:rPr>
                <w:rFonts w:ascii="Arial Narrow" w:eastAsia="Times New Roman" w:hAnsi="Arial Narrow"/>
                <w:b/>
                <w:bCs/>
                <w:color w:val="000000"/>
                <w:sz w:val="18"/>
                <w:szCs w:val="18"/>
              </w:rPr>
            </w:pPr>
            <w:r w:rsidRPr="005148CC">
              <w:rPr>
                <w:rFonts w:ascii="Arial Narrow" w:eastAsia="Times New Roman" w:hAnsi="Arial Narrow"/>
                <w:b/>
                <w:bCs/>
                <w:color w:val="000000"/>
                <w:sz w:val="18"/>
                <w:szCs w:val="18"/>
              </w:rPr>
              <w:t>1,139,805,003.61</w:t>
            </w:r>
          </w:p>
        </w:tc>
      </w:tr>
      <w:tr w:rsidR="005148CC" w:rsidRPr="005148CC" w14:paraId="74CCF2A5"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F06F5D"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r w:rsidRPr="005148CC">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ED2025"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06,610,241.32</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711B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F977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11642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3B018E"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78DF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06,610,241.32</w:t>
            </w:r>
          </w:p>
        </w:tc>
      </w:tr>
      <w:tr w:rsidR="005148CC" w:rsidRPr="005148CC" w14:paraId="463AAD1F"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85A890"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5148CC">
                <w:rPr>
                  <w:rFonts w:ascii="Arial Narrow" w:eastAsia="Times New Roman" w:hAnsi="Arial Narrow"/>
                  <w:color w:val="000000"/>
                  <w:sz w:val="18"/>
                  <w:szCs w:val="18"/>
                </w:rPr>
                <w:t>NRLMB - NRO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089A3"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CE64A"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4,27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AB87F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6,546,194.2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8AE0F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01,230,120.5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581AF"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78,978,283.5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ACC62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6,754,598.28</w:t>
            </w:r>
          </w:p>
        </w:tc>
      </w:tr>
      <w:tr w:rsidR="005148CC" w:rsidRPr="005148CC" w14:paraId="2C3D8626"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1047EA"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5148CC">
                <w:rPr>
                  <w:rFonts w:ascii="Arial Narrow" w:eastAsia="Times New Roman" w:hAnsi="Arial Narrow"/>
                  <w:color w:val="000000"/>
                  <w:sz w:val="18"/>
                  <w:szCs w:val="18"/>
                </w:rPr>
                <w:t>NRLMB - VDR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A3CB0E"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192E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6,1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D984F"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732,745.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8FA39"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2,598,818.89</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942949"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7,293,376.5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00A16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2,624,940.39</w:t>
            </w:r>
          </w:p>
        </w:tc>
      </w:tr>
      <w:tr w:rsidR="005148CC" w:rsidRPr="005148CC" w14:paraId="2BD4042C"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503872"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5148CC">
                <w:rPr>
                  <w:rFonts w:ascii="Arial Narrow" w:eastAsia="Times New Roman" w:hAnsi="Arial Narrow"/>
                  <w:color w:val="000000"/>
                  <w:sz w:val="18"/>
                  <w:szCs w:val="18"/>
                </w:rPr>
                <w:t>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242AE"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735.2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5022D"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6,45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14095"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8,393,580.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174B8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5,085,321.04</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8504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8,039,242.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EBB6E3"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4,518,878.24</w:t>
            </w:r>
          </w:p>
        </w:tc>
      </w:tr>
      <w:tr w:rsidR="005148CC" w:rsidRPr="005148CC" w14:paraId="018C51E7"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B0E06D"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5148CC">
                <w:rPr>
                  <w:rFonts w:ascii="Arial Narrow" w:eastAsia="Times New Roman" w:hAnsi="Arial Narrow"/>
                  <w:color w:val="000000"/>
                  <w:sz w:val="18"/>
                  <w:szCs w:val="18"/>
                </w:rPr>
                <w:t>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9EAAA3"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275.68</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04FE9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6,18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A6C1D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8,445,753.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8162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2,780,646.56</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277C8F"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3,133,174.5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E26D6A"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7,359,849.81</w:t>
            </w:r>
          </w:p>
        </w:tc>
      </w:tr>
      <w:tr w:rsidR="005148CC" w:rsidRPr="005148CC" w14:paraId="3779C145"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2ECEF3"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5148CC">
                <w:rPr>
                  <w:rFonts w:ascii="Arial Narrow" w:eastAsia="Times New Roman" w:hAnsi="Arial Narrow"/>
                  <w:color w:val="000000"/>
                  <w:sz w:val="18"/>
                  <w:szCs w:val="18"/>
                </w:rPr>
                <w:t>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C63DC9"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3D109F"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1,33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B3A456"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5,829,820.98</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46BC2"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250,616.46</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96B642"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5,421,240.7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AF87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4,501,678.19</w:t>
            </w:r>
          </w:p>
        </w:tc>
      </w:tr>
      <w:tr w:rsidR="005148CC" w:rsidRPr="005148CC" w14:paraId="4992C522"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F85313"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5148CC">
                <w:rPr>
                  <w:rFonts w:ascii="Arial Narrow" w:eastAsia="Times New Roman" w:hAnsi="Arial Narrow"/>
                  <w:color w:val="000000"/>
                  <w:sz w:val="18"/>
                  <w:szCs w:val="18"/>
                </w:rPr>
                <w:t>CALABARZON</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7E60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08A7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88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D9F1F"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472,224.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E4D9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9,587,833.2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B27D55"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1,155,383.4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7EEE8F"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6,215,440.68</w:t>
            </w:r>
          </w:p>
        </w:tc>
      </w:tr>
      <w:tr w:rsidR="005148CC" w:rsidRPr="005148CC" w14:paraId="484088A6"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A17362"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5148CC">
                <w:rPr>
                  <w:rFonts w:ascii="Arial Narrow" w:eastAsia="Times New Roman" w:hAnsi="Arial Narrow"/>
                  <w:color w:val="000000"/>
                  <w:sz w:val="18"/>
                  <w:szCs w:val="18"/>
                </w:rPr>
                <w:t>MIMAROP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D43BC3"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061,040.78</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5746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1,8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FF8C6"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1,309,410.25</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079DD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4,692,272.0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F401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7,753,508.5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8B477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4,816,231.58</w:t>
            </w:r>
          </w:p>
        </w:tc>
      </w:tr>
      <w:tr w:rsidR="005148CC" w:rsidRPr="005148CC" w14:paraId="6A4C9B6A"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C736E5"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5148CC">
                <w:rPr>
                  <w:rFonts w:ascii="Arial Narrow" w:eastAsia="Times New Roman" w:hAnsi="Arial Narrow"/>
                  <w:color w:val="000000"/>
                  <w:sz w:val="18"/>
                  <w:szCs w:val="18"/>
                </w:rPr>
                <w:t>V</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91F34A"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F40B6"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4,1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D2767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0,623,716.33</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1664E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8,568,682.7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28DC7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1,132,801.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9D803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3,325,200.93</w:t>
            </w:r>
          </w:p>
        </w:tc>
      </w:tr>
      <w:tr w:rsidR="005148CC" w:rsidRPr="005148CC" w14:paraId="2FBC85CB"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F31EC2"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5148CC">
                <w:rPr>
                  <w:rFonts w:ascii="Arial Narrow" w:eastAsia="Times New Roman" w:hAnsi="Arial Narrow"/>
                  <w:color w:val="000000"/>
                  <w:sz w:val="18"/>
                  <w:szCs w:val="18"/>
                </w:rPr>
                <w:t>V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FA582"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986.42</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D4C6F"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7,7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5A20D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427,152.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B45EE"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559,063.68</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A6832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5,918,668.7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02DBF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6,905,870.88</w:t>
            </w:r>
          </w:p>
        </w:tc>
      </w:tr>
      <w:tr w:rsidR="005148CC" w:rsidRPr="005148CC" w14:paraId="5F42BDD6"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657D08"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5148CC">
                <w:rPr>
                  <w:rFonts w:ascii="Arial Narrow" w:eastAsia="Times New Roman" w:hAnsi="Arial Narrow"/>
                  <w:color w:val="000000"/>
                  <w:sz w:val="18"/>
                  <w:szCs w:val="18"/>
                </w:rPr>
                <w:t>V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A9644"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E37A0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9,64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C6742"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9,212,802.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2223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9,045,120.42</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07B6F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2,963,436.0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037F9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4,221,358.47</w:t>
            </w:r>
          </w:p>
        </w:tc>
      </w:tr>
      <w:tr w:rsidR="005148CC" w:rsidRPr="005148CC" w14:paraId="408D38A3"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79AFDC"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5148CC">
                <w:rPr>
                  <w:rFonts w:ascii="Arial Narrow" w:eastAsia="Times New Roman" w:hAnsi="Arial Narrow"/>
                  <w:color w:val="000000"/>
                  <w:sz w:val="18"/>
                  <w:szCs w:val="18"/>
                </w:rPr>
                <w:t>V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5C3ABA"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285,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5C71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9,47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F29452"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5,036,657.82</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30C9A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031,594.98</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510E5"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3,538,573.66</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5D304"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2,891,826.46</w:t>
            </w:r>
          </w:p>
        </w:tc>
      </w:tr>
      <w:tr w:rsidR="005148CC" w:rsidRPr="005148CC" w14:paraId="590221B6"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C2AC8B"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5148CC">
                <w:rPr>
                  <w:rFonts w:ascii="Arial Narrow" w:eastAsia="Times New Roman" w:hAnsi="Arial Narrow"/>
                  <w:color w:val="000000"/>
                  <w:sz w:val="18"/>
                  <w:szCs w:val="18"/>
                </w:rPr>
                <w:t>I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62167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05393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7,84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6FAB6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284,481.6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0E398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060,534.7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C2882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2,557,978.6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ED0C6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3,902,994.99</w:t>
            </w:r>
          </w:p>
        </w:tc>
      </w:tr>
      <w:tr w:rsidR="005148CC" w:rsidRPr="005148CC" w14:paraId="3E7ACB04"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D42FD7"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5148CC">
                <w:rPr>
                  <w:rFonts w:ascii="Arial Narrow" w:eastAsia="Times New Roman" w:hAnsi="Arial Narrow"/>
                  <w:color w:val="000000"/>
                  <w:sz w:val="18"/>
                  <w:szCs w:val="18"/>
                </w:rPr>
                <w:t>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C141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116,679.92</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DB66B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5,79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F277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7,796,419.8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A86B4"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5,469,418.34</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2E8C52"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5,467,719.5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9F2F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62,850,237.64</w:t>
            </w:r>
          </w:p>
        </w:tc>
      </w:tr>
      <w:tr w:rsidR="005148CC" w:rsidRPr="005148CC" w14:paraId="4218C1F2"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CB37C4"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5148CC">
                <w:rPr>
                  <w:rFonts w:ascii="Arial Narrow" w:eastAsia="Times New Roman" w:hAnsi="Arial Narrow"/>
                  <w:color w:val="000000"/>
                  <w:sz w:val="18"/>
                  <w:szCs w:val="18"/>
                </w:rPr>
                <w:t>X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270F7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899AC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3ADDE"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154,946.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1F4DE"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0,177,065.00</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BAC9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9,229,699.3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69ACD9"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3,561,710.30</w:t>
            </w:r>
          </w:p>
        </w:tc>
      </w:tr>
      <w:tr w:rsidR="005148CC" w:rsidRPr="005148CC" w14:paraId="777AE00C"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D534D5"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5148CC">
                <w:rPr>
                  <w:rFonts w:ascii="Arial Narrow" w:eastAsia="Times New Roman" w:hAnsi="Arial Narrow"/>
                  <w:color w:val="000000"/>
                  <w:sz w:val="18"/>
                  <w:szCs w:val="18"/>
                </w:rPr>
                <w:t>X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8BA0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969.85</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E47E0D"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9,38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C46980"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184,775.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1036D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621,283.04</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543D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3,073,577.9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8E94D"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1,880,605.83</w:t>
            </w:r>
          </w:p>
        </w:tc>
      </w:tr>
      <w:tr w:rsidR="005148CC" w:rsidRPr="005148CC" w14:paraId="52EBFD87"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F22B97"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5148CC">
                <w:rPr>
                  <w:rFonts w:ascii="Arial Narrow" w:eastAsia="Times New Roman" w:hAnsi="Arial Narrow"/>
                  <w:color w:val="000000"/>
                  <w:sz w:val="18"/>
                  <w:szCs w:val="18"/>
                </w:rPr>
                <w:t>CARAG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7F03D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000,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C23919"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7,82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55B8E"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303,245.5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650DE"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889,532.32</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393F46"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9,253,180.5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3D261C"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7,445,958.41</w:t>
            </w:r>
          </w:p>
        </w:tc>
      </w:tr>
      <w:tr w:rsidR="005148CC" w:rsidRPr="005148CC" w14:paraId="659F9338"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69F976"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5148CC">
                <w:rPr>
                  <w:rFonts w:ascii="Arial Narrow" w:eastAsia="Times New Roman" w:hAnsi="Arial Narrow"/>
                  <w:color w:val="000000"/>
                  <w:sz w:val="18"/>
                  <w:szCs w:val="18"/>
                </w:rPr>
                <w:t>NC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94006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2,931,000.00</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E055C6"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05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74534"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528,776.55</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69F2D"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8,064,539.42</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855F8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730,344.44</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ECA9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3,254,660.41</w:t>
            </w:r>
          </w:p>
        </w:tc>
      </w:tr>
      <w:tr w:rsidR="005148CC" w:rsidRPr="005148CC" w14:paraId="481618CE" w14:textId="77777777" w:rsidTr="005148CC">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DFAF60" w14:textId="77777777" w:rsidR="005148CC" w:rsidRPr="005148CC" w:rsidRDefault="005148CC" w:rsidP="005148CC">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5148CC">
                <w:rPr>
                  <w:rFonts w:ascii="Arial Narrow" w:eastAsia="Times New Roman" w:hAnsi="Arial Narrow"/>
                  <w:color w:val="000000"/>
                  <w:sz w:val="18"/>
                  <w:szCs w:val="18"/>
                </w:rPr>
                <w:t>CA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57BC2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669,925.62</w:t>
            </w:r>
          </w:p>
        </w:tc>
        <w:tc>
          <w:tcPr>
            <w:tcW w:w="5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DA32E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32,61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DFC918"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6,809,306.05</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27D41"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8,481,942.84</w:t>
            </w:r>
          </w:p>
        </w:tc>
        <w:tc>
          <w:tcPr>
            <w:tcW w:w="67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BF0CB"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17,201,546.2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516ED7" w14:textId="77777777" w:rsidR="005148CC" w:rsidRPr="005148CC" w:rsidRDefault="005148CC" w:rsidP="005148CC">
            <w:pPr>
              <w:widowControl/>
              <w:spacing w:after="0" w:line="240" w:lineRule="auto"/>
              <w:ind w:right="57"/>
              <w:contextualSpacing/>
              <w:jc w:val="right"/>
              <w:rPr>
                <w:rFonts w:ascii="Arial Narrow" w:eastAsia="Times New Roman" w:hAnsi="Arial Narrow"/>
                <w:color w:val="000000"/>
                <w:sz w:val="18"/>
                <w:szCs w:val="18"/>
              </w:rPr>
            </w:pPr>
            <w:r w:rsidRPr="005148CC">
              <w:rPr>
                <w:rFonts w:ascii="Arial Narrow" w:eastAsia="Times New Roman" w:hAnsi="Arial Narrow"/>
                <w:color w:val="000000"/>
                <w:sz w:val="18"/>
                <w:szCs w:val="18"/>
              </w:rPr>
              <w:t>46,162,720.80</w:t>
            </w:r>
          </w:p>
        </w:tc>
      </w:tr>
    </w:tbl>
    <w:p w14:paraId="5DB19E5A" w14:textId="270548A8"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FF77CF">
        <w:rPr>
          <w:rFonts w:ascii="Arial" w:eastAsia="Arial" w:hAnsi="Arial" w:cs="Arial"/>
          <w:i/>
          <w:sz w:val="16"/>
          <w:szCs w:val="16"/>
        </w:rPr>
        <w:t>22</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596ED8BA" w:rsidR="002A2C5B" w:rsidRDefault="00FF77CF"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2</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55873946" w:rsidR="002A2C5B" w:rsidRDefault="00FF77CF"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2</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8812071" w:rsidR="002A2C5B" w:rsidRDefault="002E4FD0" w:rsidP="008557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w:t>
            </w:r>
            <w:r>
              <w:rPr>
                <w:rFonts w:ascii="Arial" w:eastAsia="Arial" w:hAnsi="Arial" w:cs="Arial"/>
                <w:sz w:val="20"/>
                <w:szCs w:val="19"/>
              </w:rPr>
              <w:lastRenderedPageBreak/>
              <w:t>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6511FB8" w:rsidR="002A2C5B" w:rsidRPr="007974A3" w:rsidRDefault="00450EDE" w:rsidP="008032B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450EDE">
              <w:rPr>
                <w:rFonts w:ascii="Arial" w:eastAsia="Arial" w:hAnsi="Arial" w:cs="Arial"/>
                <w:color w:val="0070C0"/>
                <w:sz w:val="20"/>
                <w:szCs w:val="20"/>
              </w:rPr>
              <w:t>21</w:t>
            </w:r>
            <w:r w:rsidR="00084056" w:rsidRPr="00450EDE">
              <w:rPr>
                <w:rFonts w:ascii="Arial" w:eastAsia="Arial" w:hAnsi="Arial" w:cs="Arial"/>
                <w:color w:val="0070C0"/>
                <w:sz w:val="20"/>
                <w:szCs w:val="20"/>
              </w:rPr>
              <w:t xml:space="preserve"> June</w:t>
            </w:r>
            <w:r w:rsidR="002A7D6A" w:rsidRPr="00450ED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5597899" w:rsidR="002A2C5B" w:rsidRPr="00450EDE" w:rsidRDefault="00A76B9A">
            <w:pPr>
              <w:pStyle w:val="ListParagraph"/>
              <w:numPr>
                <w:ilvl w:val="0"/>
                <w:numId w:val="6"/>
              </w:numPr>
              <w:spacing w:after="0" w:line="240" w:lineRule="auto"/>
              <w:jc w:val="both"/>
              <w:rPr>
                <w:rFonts w:ascii="Arial" w:eastAsia="Arial" w:hAnsi="Arial" w:cs="Arial"/>
                <w:color w:val="0070C0"/>
                <w:sz w:val="20"/>
                <w:szCs w:val="19"/>
              </w:rPr>
            </w:pPr>
            <w:r w:rsidRPr="00450EDE">
              <w:rPr>
                <w:rFonts w:ascii="Arial" w:eastAsia="Arial" w:hAnsi="Arial" w:cs="Arial"/>
                <w:color w:val="0070C0"/>
                <w:sz w:val="20"/>
                <w:szCs w:val="19"/>
              </w:rPr>
              <w:t>A total of</w:t>
            </w:r>
            <w:r w:rsidR="00450EDE">
              <w:rPr>
                <w:rFonts w:ascii="Arial" w:eastAsia="Arial" w:hAnsi="Arial" w:cs="Arial"/>
                <w:color w:val="0070C0"/>
                <w:sz w:val="20"/>
                <w:szCs w:val="19"/>
              </w:rPr>
              <w:t xml:space="preserve"> 45</w:t>
            </w:r>
            <w:r w:rsidR="002A7D6A" w:rsidRPr="00450EDE">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7974A3" w:rsidRDefault="002A2C5B">
            <w:pPr>
              <w:spacing w:after="0" w:line="240" w:lineRule="auto"/>
              <w:jc w:val="both"/>
              <w:rPr>
                <w:rFonts w:ascii="Arial" w:eastAsia="Arial" w:hAnsi="Arial" w:cs="Arial"/>
                <w:sz w:val="20"/>
                <w:szCs w:val="19"/>
              </w:rPr>
            </w:pPr>
          </w:p>
          <w:p w14:paraId="45F51393" w14:textId="77777777" w:rsidR="002A2C5B" w:rsidRPr="007974A3" w:rsidRDefault="002A7D6A">
            <w:pPr>
              <w:spacing w:after="0" w:line="240" w:lineRule="auto"/>
              <w:contextualSpacing/>
              <w:jc w:val="both"/>
              <w:rPr>
                <w:rFonts w:ascii="Arial" w:eastAsia="Arial" w:hAnsi="Arial" w:cs="Arial"/>
                <w:b/>
                <w:sz w:val="20"/>
                <w:szCs w:val="19"/>
              </w:rPr>
            </w:pPr>
            <w:r w:rsidRPr="007974A3">
              <w:rPr>
                <w:rFonts w:ascii="Arial" w:eastAsia="Arial" w:hAnsi="Arial" w:cs="Arial"/>
                <w:b/>
                <w:sz w:val="20"/>
                <w:szCs w:val="19"/>
              </w:rPr>
              <w:t>Social Amelioration Program (SAP)</w:t>
            </w:r>
          </w:p>
          <w:p w14:paraId="00281746" w14:textId="74B9D817" w:rsidR="00450EDE" w:rsidRPr="00450EDE" w:rsidRDefault="00450EDE" w:rsidP="00450EDE">
            <w:pPr>
              <w:pStyle w:val="ListParagraph"/>
              <w:numPr>
                <w:ilvl w:val="0"/>
                <w:numId w:val="6"/>
              </w:numPr>
              <w:spacing w:after="0" w:line="240" w:lineRule="auto"/>
              <w:jc w:val="both"/>
              <w:rPr>
                <w:rFonts w:ascii="Arial" w:eastAsia="Arial" w:hAnsi="Arial" w:cs="Arial"/>
                <w:color w:val="0070C0"/>
                <w:sz w:val="20"/>
                <w:szCs w:val="19"/>
              </w:rPr>
            </w:pPr>
            <w:r w:rsidRPr="00450EDE">
              <w:rPr>
                <w:rFonts w:ascii="Arial" w:eastAsia="Arial" w:hAnsi="Arial" w:cs="Arial"/>
                <w:color w:val="0070C0"/>
                <w:sz w:val="20"/>
                <w:szCs w:val="19"/>
              </w:rPr>
              <w:t>A total of 4,760 Non-Pantawid Pamilya beneficiaries in Pangasinan</w:t>
            </w:r>
            <w:r w:rsidRPr="00450EDE">
              <w:rPr>
                <w:rFonts w:ascii="Arial" w:eastAsia="Arial" w:hAnsi="Arial" w:cs="Arial"/>
                <w:color w:val="0070C0"/>
                <w:sz w:val="20"/>
                <w:szCs w:val="19"/>
              </w:rPr>
              <w:t xml:space="preserve"> </w:t>
            </w:r>
            <w:r w:rsidRPr="00450EDE">
              <w:rPr>
                <w:rFonts w:ascii="Arial" w:eastAsia="Arial" w:hAnsi="Arial" w:cs="Arial"/>
                <w:color w:val="0070C0"/>
                <w:sz w:val="20"/>
                <w:szCs w:val="19"/>
              </w:rPr>
              <w:t xml:space="preserve">were paid amounting to </w:t>
            </w:r>
            <w:r w:rsidRPr="00450EDE">
              <w:rPr>
                <w:rFonts w:ascii="Arial" w:eastAsia="Arial" w:hAnsi="Arial" w:cs="Arial"/>
                <w:b/>
                <w:color w:val="0070C0"/>
                <w:sz w:val="20"/>
                <w:szCs w:val="19"/>
              </w:rPr>
              <w:t>₱</w:t>
            </w:r>
            <w:r w:rsidRPr="00450EDE">
              <w:rPr>
                <w:rFonts w:ascii="Arial" w:eastAsia="Arial" w:hAnsi="Arial" w:cs="Arial"/>
                <w:color w:val="0070C0"/>
                <w:sz w:val="20"/>
                <w:szCs w:val="19"/>
              </w:rPr>
              <w:t>26,180,000.00 for the reprocessed refund</w:t>
            </w:r>
            <w:r w:rsidRPr="00450EDE">
              <w:rPr>
                <w:rFonts w:ascii="Arial" w:eastAsia="Arial" w:hAnsi="Arial" w:cs="Arial"/>
                <w:color w:val="0070C0"/>
                <w:sz w:val="20"/>
                <w:szCs w:val="19"/>
              </w:rPr>
              <w:t xml:space="preserve"> </w:t>
            </w:r>
            <w:r w:rsidRPr="00450EDE">
              <w:rPr>
                <w:rFonts w:ascii="Arial" w:eastAsia="Arial" w:hAnsi="Arial" w:cs="Arial"/>
                <w:color w:val="0070C0"/>
                <w:sz w:val="20"/>
                <w:szCs w:val="19"/>
              </w:rPr>
              <w:t>from the Financial Service Providers (FSPs) of Bayanihan SAP 2.</w:t>
            </w:r>
          </w:p>
          <w:p w14:paraId="65FCD427" w14:textId="2F3ADC74" w:rsidR="002A2C5B" w:rsidRPr="007974A3" w:rsidRDefault="002A7D6A" w:rsidP="00084056">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of </w:t>
            </w:r>
            <w:r w:rsidRPr="007974A3">
              <w:rPr>
                <w:rFonts w:ascii="Arial" w:eastAsia="Arial" w:hAnsi="Arial" w:cs="Arial"/>
                <w:b/>
                <w:sz w:val="20"/>
                <w:szCs w:val="19"/>
              </w:rPr>
              <w:t>₱</w:t>
            </w:r>
            <w:r w:rsidRPr="007974A3">
              <w:rPr>
                <w:rFonts w:ascii="Arial" w:eastAsia="Arial" w:hAnsi="Arial" w:cs="Arial"/>
                <w:b/>
                <w:sz w:val="20"/>
                <w:szCs w:val="19"/>
                <w:lang w:val="en-US"/>
              </w:rPr>
              <w:t xml:space="preserve">4,269,296,500.00 </w:t>
            </w:r>
            <w:r w:rsidRPr="007974A3">
              <w:rPr>
                <w:rFonts w:ascii="Arial" w:eastAsia="Arial" w:hAnsi="Arial" w:cs="Arial"/>
                <w:sz w:val="20"/>
                <w:szCs w:val="19"/>
              </w:rPr>
              <w:t xml:space="preserve">was paid to </w:t>
            </w:r>
            <w:r w:rsidRPr="007974A3">
              <w:rPr>
                <w:rFonts w:ascii="Arial" w:eastAsia="Arial" w:hAnsi="Arial" w:cs="Arial"/>
                <w:b/>
                <w:bCs/>
                <w:sz w:val="20"/>
                <w:szCs w:val="19"/>
                <w:lang w:val="en-US"/>
              </w:rPr>
              <w:t>776,233 beneficiaries</w:t>
            </w:r>
            <w:r w:rsidRPr="007974A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bCs/>
                <w:sz w:val="20"/>
                <w:szCs w:val="19"/>
              </w:rPr>
              <w:t>₱513,724,350.00</w:t>
            </w:r>
            <w:r w:rsidRPr="007974A3">
              <w:rPr>
                <w:rFonts w:ascii="Arial" w:eastAsia="Arial" w:hAnsi="Arial" w:cs="Arial"/>
                <w:sz w:val="20"/>
                <w:szCs w:val="19"/>
              </w:rPr>
              <w:t xml:space="preserve"> were paid through direct payout and cash cards to </w:t>
            </w:r>
            <w:r w:rsidRPr="007974A3">
              <w:rPr>
                <w:rFonts w:ascii="Arial" w:eastAsia="Arial" w:hAnsi="Arial" w:cs="Arial"/>
                <w:b/>
                <w:bCs/>
                <w:sz w:val="20"/>
                <w:szCs w:val="19"/>
              </w:rPr>
              <w:t>123,789</w:t>
            </w:r>
            <w:r w:rsidRPr="007974A3">
              <w:rPr>
                <w:rFonts w:ascii="Arial" w:eastAsia="Arial" w:hAnsi="Arial" w:cs="Arial"/>
                <w:sz w:val="20"/>
                <w:szCs w:val="19"/>
              </w:rPr>
              <w:t xml:space="preserve"> </w:t>
            </w:r>
            <w:r w:rsidRPr="007974A3">
              <w:rPr>
                <w:rFonts w:ascii="Arial" w:eastAsia="Arial" w:hAnsi="Arial" w:cs="Arial"/>
                <w:b/>
                <w:sz w:val="20"/>
                <w:szCs w:val="19"/>
              </w:rPr>
              <w:t>4Ps beneficiaries</w:t>
            </w:r>
            <w:r w:rsidRPr="007974A3">
              <w:rPr>
                <w:rFonts w:ascii="Arial" w:eastAsia="Arial" w:hAnsi="Arial" w:cs="Arial"/>
                <w:sz w:val="20"/>
                <w:szCs w:val="19"/>
              </w:rPr>
              <w:t xml:space="preserve"> while 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2,259,823,500.00 </w:t>
            </w:r>
            <w:r w:rsidRPr="007974A3">
              <w:rPr>
                <w:rFonts w:ascii="Arial" w:eastAsia="Arial" w:hAnsi="Arial" w:cs="Arial"/>
                <w:sz w:val="20"/>
                <w:szCs w:val="19"/>
              </w:rPr>
              <w:t xml:space="preserve">were paid through financial service providers (FSPs) to </w:t>
            </w:r>
            <w:r w:rsidRPr="007974A3">
              <w:rPr>
                <w:rFonts w:ascii="Arial" w:eastAsia="Arial" w:hAnsi="Arial" w:cs="Arial"/>
                <w:b/>
                <w:sz w:val="20"/>
                <w:szCs w:val="19"/>
                <w:lang w:val="en-US"/>
              </w:rPr>
              <w:t xml:space="preserve">410,877 </w:t>
            </w:r>
            <w:r w:rsidRPr="007974A3">
              <w:rPr>
                <w:rFonts w:ascii="Arial" w:eastAsia="Arial" w:hAnsi="Arial" w:cs="Arial"/>
                <w:b/>
                <w:sz w:val="20"/>
                <w:szCs w:val="19"/>
              </w:rPr>
              <w:t>non-4Ps beneficiaries</w:t>
            </w:r>
            <w:r w:rsidRPr="007974A3">
              <w:rPr>
                <w:rFonts w:ascii="Arial" w:eastAsia="Arial" w:hAnsi="Arial" w:cs="Arial"/>
                <w:sz w:val="20"/>
                <w:szCs w:val="19"/>
              </w:rPr>
              <w:t xml:space="preserve"> in Pangasinan for the second tranche implementation.</w:t>
            </w:r>
          </w:p>
          <w:p w14:paraId="2321502C"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A total amount of</w:t>
            </w:r>
            <w:r w:rsidRPr="007974A3">
              <w:rPr>
                <w:rFonts w:ascii="Arial" w:eastAsia="Arial" w:hAnsi="Arial" w:cs="Arial"/>
                <w:b/>
                <w:sz w:val="20"/>
                <w:szCs w:val="19"/>
              </w:rPr>
              <w:t xml:space="preserve"> ₱262,333,500.00 </w:t>
            </w:r>
            <w:r w:rsidRPr="007974A3">
              <w:rPr>
                <w:rFonts w:ascii="Arial" w:eastAsia="Arial" w:hAnsi="Arial" w:cs="Arial"/>
                <w:sz w:val="20"/>
                <w:szCs w:val="19"/>
              </w:rPr>
              <w:t xml:space="preserve">was paid to </w:t>
            </w:r>
            <w:r w:rsidRPr="007974A3">
              <w:rPr>
                <w:rFonts w:ascii="Arial" w:eastAsia="Arial" w:hAnsi="Arial" w:cs="Arial"/>
                <w:b/>
                <w:sz w:val="20"/>
                <w:szCs w:val="19"/>
              </w:rPr>
              <w:t>47,697 waitlisted beneficiaries</w:t>
            </w:r>
            <w:r w:rsidRPr="007974A3">
              <w:rPr>
                <w:rFonts w:ascii="Arial" w:eastAsia="Arial" w:hAnsi="Arial" w:cs="Arial"/>
                <w:sz w:val="20"/>
                <w:szCs w:val="19"/>
              </w:rPr>
              <w:t xml:space="preserve"> in the Region.</w:t>
            </w:r>
          </w:p>
          <w:p w14:paraId="500D650D" w14:textId="25F2600B"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lastRenderedPageBreak/>
              <w:t xml:space="preserve">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15,130,500.00 </w:t>
            </w:r>
            <w:r w:rsidRPr="007974A3">
              <w:rPr>
                <w:rFonts w:ascii="Arial" w:eastAsia="Arial" w:hAnsi="Arial" w:cs="Arial"/>
                <w:sz w:val="20"/>
                <w:szCs w:val="19"/>
              </w:rPr>
              <w:t xml:space="preserve">was paid to </w:t>
            </w:r>
            <w:r w:rsidRPr="007974A3">
              <w:rPr>
                <w:rFonts w:ascii="Arial" w:eastAsia="Arial" w:hAnsi="Arial" w:cs="Arial"/>
                <w:b/>
                <w:sz w:val="20"/>
                <w:szCs w:val="19"/>
              </w:rPr>
              <w:t xml:space="preserve">1,887 </w:t>
            </w:r>
            <w:r w:rsidRPr="007974A3">
              <w:rPr>
                <w:rFonts w:ascii="Arial" w:eastAsia="Arial" w:hAnsi="Arial" w:cs="Arial"/>
                <w:b/>
                <w:bCs/>
                <w:sz w:val="20"/>
                <w:szCs w:val="19"/>
              </w:rPr>
              <w:t>TNVS/PUV drivers</w:t>
            </w:r>
            <w:r w:rsidRPr="007974A3">
              <w:rPr>
                <w:rFonts w:ascii="Arial" w:eastAsia="Arial" w:hAnsi="Arial" w:cs="Arial"/>
                <w:sz w:val="20"/>
                <w:szCs w:val="19"/>
              </w:rPr>
              <w:t xml:space="preserve"> in the Region.</w:t>
            </w:r>
          </w:p>
          <w:p w14:paraId="2CEA7EFD"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7DC66B27" w:rsidR="002A2C5B" w:rsidRPr="002C723E" w:rsidRDefault="009B1605"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22</w:t>
            </w:r>
            <w:r w:rsidR="00E75D0B" w:rsidRPr="00450EDE">
              <w:rPr>
                <w:rFonts w:ascii="Arial" w:eastAsia="Arial" w:hAnsi="Arial" w:cs="Arial"/>
                <w:color w:val="0070C0"/>
                <w:sz w:val="20"/>
                <w:szCs w:val="20"/>
              </w:rPr>
              <w:t xml:space="preserve"> </w:t>
            </w:r>
            <w:r w:rsidR="00084056" w:rsidRPr="00450EDE">
              <w:rPr>
                <w:rFonts w:ascii="Arial" w:eastAsia="Arial" w:hAnsi="Arial" w:cs="Arial"/>
                <w:color w:val="0070C0"/>
                <w:sz w:val="20"/>
                <w:szCs w:val="20"/>
              </w:rPr>
              <w:t>June</w:t>
            </w:r>
            <w:r w:rsidR="002A7D6A" w:rsidRPr="00450ED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87C7F0A" w:rsidR="00DA0EB9" w:rsidRPr="00450EDE" w:rsidRDefault="00DA0EB9" w:rsidP="009B1605">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450EDE">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B1605" w:rsidRPr="009B1605">
              <w:rPr>
                <w:rFonts w:ascii="Arial" w:eastAsia="Arial" w:hAnsi="Arial" w:cs="Arial"/>
                <w:b/>
                <w:color w:val="0070C0"/>
                <w:sz w:val="20"/>
                <w:szCs w:val="19"/>
                <w:lang w:bidi="en-US"/>
              </w:rPr>
              <w:t>275,316</w:t>
            </w:r>
            <w:r w:rsidR="009B1605">
              <w:rPr>
                <w:rFonts w:ascii="Arial" w:eastAsia="Arial" w:hAnsi="Arial" w:cs="Arial"/>
                <w:b/>
                <w:color w:val="0070C0"/>
                <w:sz w:val="20"/>
                <w:szCs w:val="19"/>
                <w:lang w:bidi="en-US"/>
              </w:rPr>
              <w:t xml:space="preserve"> </w:t>
            </w:r>
            <w:r w:rsidRPr="00450EDE">
              <w:rPr>
                <w:rFonts w:ascii="Arial" w:eastAsia="Arial" w:hAnsi="Arial" w:cs="Arial"/>
                <w:b/>
                <w:color w:val="0070C0"/>
                <w:sz w:val="20"/>
                <w:szCs w:val="19"/>
                <w:lang w:bidi="en-US"/>
              </w:rPr>
              <w:t>clients</w:t>
            </w:r>
            <w:r w:rsidRPr="00450EDE">
              <w:rPr>
                <w:rFonts w:ascii="Arial" w:eastAsia="Arial" w:hAnsi="Arial" w:cs="Arial"/>
                <w:color w:val="0070C0"/>
                <w:sz w:val="20"/>
                <w:szCs w:val="19"/>
                <w:lang w:bidi="en-US"/>
              </w:rPr>
              <w:t xml:space="preserve"> were served and provided with assistance amountin</w:t>
            </w:r>
            <w:r w:rsidR="00B72A4F" w:rsidRPr="00450EDE">
              <w:rPr>
                <w:rFonts w:ascii="Arial" w:eastAsia="Arial" w:hAnsi="Arial" w:cs="Arial"/>
                <w:color w:val="0070C0"/>
                <w:sz w:val="20"/>
                <w:szCs w:val="19"/>
                <w:lang w:bidi="en-US"/>
              </w:rPr>
              <w:t xml:space="preserve">g to </w:t>
            </w:r>
            <w:r w:rsidR="009B1605" w:rsidRPr="009B1605">
              <w:rPr>
                <w:rFonts w:ascii="Arial" w:eastAsia="Arial" w:hAnsi="Arial" w:cs="Arial"/>
                <w:b/>
                <w:color w:val="0070C0"/>
                <w:sz w:val="20"/>
                <w:szCs w:val="19"/>
                <w:lang w:bidi="en-US"/>
              </w:rPr>
              <w:t>₱862,810,219.42</w:t>
            </w:r>
            <w:r w:rsidR="009B1605">
              <w:rPr>
                <w:rFonts w:ascii="Arial" w:eastAsia="Arial" w:hAnsi="Arial" w:cs="Arial"/>
                <w:b/>
                <w:color w:val="0070C0"/>
                <w:sz w:val="20"/>
                <w:szCs w:val="19"/>
                <w:lang w:bidi="en-US"/>
              </w:rPr>
              <w:t xml:space="preserve"> </w:t>
            </w:r>
            <w:r w:rsidRPr="00450EDE">
              <w:rPr>
                <w:rFonts w:ascii="Arial" w:eastAsia="Arial" w:hAnsi="Arial" w:cs="Arial"/>
                <w:color w:val="0070C0"/>
                <w:sz w:val="20"/>
                <w:szCs w:val="19"/>
                <w:lang w:bidi="en-US"/>
              </w:rPr>
              <w:t>through medical assistance, burial assistance, food assistance, and other AICS services</w:t>
            </w:r>
            <w:r w:rsidR="00833F1B" w:rsidRPr="00450EDE">
              <w:rPr>
                <w:rFonts w:ascii="Arial" w:eastAsia="Arial" w:hAnsi="Arial" w:cs="Arial"/>
                <w:color w:val="0070C0"/>
                <w:sz w:val="20"/>
                <w:szCs w:val="19"/>
                <w:lang w:bidi="en-US"/>
              </w:rPr>
              <w:t>.</w:t>
            </w:r>
          </w:p>
          <w:p w14:paraId="44501617" w14:textId="77777777" w:rsidR="002A2C5B" w:rsidRPr="002C723E"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2C723E">
              <w:rPr>
                <w:rFonts w:ascii="Arial" w:eastAsia="Arial" w:hAnsi="Arial" w:cs="Arial"/>
                <w:b/>
                <w:sz w:val="20"/>
                <w:szCs w:val="19"/>
                <w:lang w:bidi="en-US"/>
              </w:rPr>
              <w:t>₱50,031,597.20</w:t>
            </w:r>
            <w:r w:rsidRPr="002C723E">
              <w:rPr>
                <w:rFonts w:ascii="Arial" w:eastAsia="Arial" w:hAnsi="Arial" w:cs="Arial"/>
                <w:sz w:val="20"/>
                <w:szCs w:val="19"/>
                <w:lang w:bidi="en-US"/>
              </w:rPr>
              <w:t xml:space="preserve"> to </w:t>
            </w:r>
            <w:r w:rsidRPr="002C723E">
              <w:rPr>
                <w:rFonts w:ascii="Arial" w:eastAsia="Arial" w:hAnsi="Arial" w:cs="Arial"/>
                <w:b/>
                <w:sz w:val="20"/>
                <w:szCs w:val="19"/>
                <w:lang w:bidi="en-US"/>
              </w:rPr>
              <w:t xml:space="preserve">5,991 </w:t>
            </w:r>
            <w:r w:rsidRPr="002C723E">
              <w:rPr>
                <w:rFonts w:ascii="Arial" w:eastAsia="Arial" w:hAnsi="Arial" w:cs="Arial"/>
                <w:sz w:val="20"/>
                <w:szCs w:val="19"/>
                <w:lang w:bidi="en-US"/>
              </w:rPr>
              <w:t>beneficiaries.</w:t>
            </w:r>
          </w:p>
          <w:p w14:paraId="4F6C5210" w14:textId="0544A087" w:rsidR="002A2C5B" w:rsidRPr="002C723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DSWD-FO II ensures provision of augmentation support to LGUs, stakeholders and partners.</w:t>
            </w:r>
          </w:p>
          <w:p w14:paraId="34CEFEEF" w14:textId="77777777" w:rsidR="001A5A90" w:rsidRPr="002C723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2C723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C723E">
              <w:rPr>
                <w:rFonts w:ascii="Arial" w:eastAsia="Arial" w:hAnsi="Arial" w:cs="Arial"/>
                <w:b/>
                <w:sz w:val="20"/>
                <w:szCs w:val="19"/>
              </w:rPr>
              <w:t>Social Amelioration Program (SAP)</w:t>
            </w:r>
          </w:p>
          <w:p w14:paraId="0FB4E69E" w14:textId="4311867F" w:rsidR="00450EDE" w:rsidRPr="00450EDE" w:rsidRDefault="00450EDE" w:rsidP="00450EDE">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450EDE">
              <w:rPr>
                <w:rFonts w:ascii="Arial" w:eastAsia="Arial" w:hAnsi="Arial" w:cs="Arial"/>
                <w:color w:val="0070C0"/>
                <w:sz w:val="20"/>
                <w:szCs w:val="19"/>
                <w:lang w:bidi="en-US"/>
              </w:rPr>
              <w:t xml:space="preserve">DSWD-FO II </w:t>
            </w:r>
            <w:r w:rsidRPr="00450EDE">
              <w:rPr>
                <w:rFonts w:ascii="Arial" w:eastAsia="Arial" w:hAnsi="Arial" w:cs="Arial"/>
                <w:color w:val="0070C0"/>
                <w:sz w:val="20"/>
                <w:szCs w:val="19"/>
                <w:lang w:bidi="en-US"/>
              </w:rPr>
              <w:t xml:space="preserve">attended </w:t>
            </w:r>
            <w:r w:rsidRPr="00450EDE">
              <w:rPr>
                <w:rFonts w:ascii="Arial" w:eastAsia="Arial" w:hAnsi="Arial" w:cs="Arial"/>
                <w:color w:val="0070C0"/>
                <w:sz w:val="20"/>
                <w:szCs w:val="19"/>
                <w:lang w:bidi="en-US"/>
              </w:rPr>
              <w:t>the Social Amelioration Program (SAP)</w:t>
            </w:r>
            <w:r w:rsidRPr="00450EDE">
              <w:rPr>
                <w:rFonts w:ascii="Arial" w:eastAsia="Arial" w:hAnsi="Arial" w:cs="Arial"/>
                <w:color w:val="0070C0"/>
                <w:sz w:val="20"/>
                <w:szCs w:val="19"/>
                <w:lang w:bidi="en-US"/>
              </w:rPr>
              <w:t xml:space="preserve"> </w:t>
            </w:r>
            <w:r>
              <w:rPr>
                <w:rFonts w:ascii="Arial" w:eastAsia="Arial" w:hAnsi="Arial" w:cs="Arial"/>
                <w:color w:val="0070C0"/>
                <w:sz w:val="20"/>
                <w:szCs w:val="19"/>
                <w:lang w:bidi="en-US"/>
              </w:rPr>
              <w:t xml:space="preserve">and Bayanihan 2 44pth </w:t>
            </w:r>
            <w:r w:rsidRPr="00450EDE">
              <w:rPr>
                <w:rFonts w:ascii="Arial" w:eastAsia="Arial" w:hAnsi="Arial" w:cs="Arial"/>
                <w:color w:val="0070C0"/>
                <w:sz w:val="20"/>
                <w:szCs w:val="19"/>
                <w:lang w:bidi="en-US"/>
              </w:rPr>
              <w:t>Meeting with the Regional Directors to:</w:t>
            </w:r>
            <w:r w:rsidRPr="00450EDE">
              <w:rPr>
                <w:rFonts w:ascii="Arial" w:eastAsia="Arial" w:hAnsi="Arial" w:cs="Arial"/>
                <w:color w:val="0070C0"/>
                <w:sz w:val="20"/>
                <w:szCs w:val="19"/>
                <w:lang w:bidi="en-US"/>
              </w:rPr>
              <w:t xml:space="preserve"> </w:t>
            </w:r>
            <w:r w:rsidRPr="00450EDE">
              <w:rPr>
                <w:rFonts w:ascii="Arial" w:eastAsia="Arial" w:hAnsi="Arial" w:cs="Arial"/>
                <w:color w:val="0070C0"/>
                <w:sz w:val="20"/>
                <w:szCs w:val="19"/>
                <w:lang w:bidi="en-US"/>
              </w:rPr>
              <w:t>Review the Agreements from</w:t>
            </w:r>
            <w:r w:rsidRPr="00450EDE">
              <w:rPr>
                <w:rFonts w:ascii="Arial" w:eastAsia="Arial" w:hAnsi="Arial" w:cs="Arial"/>
                <w:color w:val="0070C0"/>
                <w:sz w:val="20"/>
                <w:szCs w:val="19"/>
                <w:lang w:bidi="en-US"/>
              </w:rPr>
              <w:t xml:space="preserve"> the 31 May Meeting; Discuss the </w:t>
            </w:r>
            <w:r w:rsidRPr="00450EDE">
              <w:rPr>
                <w:rFonts w:ascii="Arial" w:eastAsia="Arial" w:hAnsi="Arial" w:cs="Arial"/>
                <w:color w:val="0070C0"/>
                <w:sz w:val="20"/>
                <w:szCs w:val="19"/>
                <w:lang w:bidi="en-US"/>
              </w:rPr>
              <w:t xml:space="preserve">consolidated updates on Bayanihan 1 and 2 </w:t>
            </w:r>
            <w:r w:rsidRPr="00450EDE">
              <w:rPr>
                <w:rFonts w:ascii="Arial" w:eastAsia="Arial" w:hAnsi="Arial" w:cs="Arial"/>
                <w:color w:val="0070C0"/>
                <w:sz w:val="20"/>
                <w:szCs w:val="19"/>
                <w:lang w:bidi="en-US"/>
              </w:rPr>
              <w:t>implementations</w:t>
            </w:r>
            <w:r w:rsidRPr="00450EDE">
              <w:rPr>
                <w:rFonts w:ascii="Arial" w:eastAsia="Arial" w:hAnsi="Arial" w:cs="Arial"/>
                <w:color w:val="0070C0"/>
                <w:sz w:val="20"/>
                <w:szCs w:val="19"/>
                <w:lang w:bidi="en-US"/>
              </w:rPr>
              <w:t>; and to</w:t>
            </w:r>
            <w:r w:rsidRPr="00450EDE">
              <w:rPr>
                <w:rFonts w:ascii="Arial" w:eastAsia="Arial" w:hAnsi="Arial" w:cs="Arial"/>
                <w:color w:val="0070C0"/>
                <w:sz w:val="20"/>
                <w:szCs w:val="19"/>
                <w:lang w:bidi="en-US"/>
              </w:rPr>
              <w:t xml:space="preserve"> </w:t>
            </w:r>
            <w:r w:rsidRPr="00450EDE">
              <w:rPr>
                <w:rFonts w:ascii="Arial" w:eastAsia="Arial" w:hAnsi="Arial" w:cs="Arial"/>
                <w:color w:val="0070C0"/>
                <w:sz w:val="20"/>
                <w:szCs w:val="19"/>
                <w:lang w:bidi="en-US"/>
              </w:rPr>
              <w:t>tackle Issues and Concerns.</w:t>
            </w:r>
          </w:p>
          <w:p w14:paraId="50CF5543" w14:textId="5A4B241A" w:rsidR="002A2C5B" w:rsidRPr="002C723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 xml:space="preserve">DSWD-FO II conducted payout to </w:t>
            </w:r>
            <w:r w:rsidRPr="002C723E">
              <w:rPr>
                <w:rFonts w:ascii="Arial" w:eastAsia="Arial" w:hAnsi="Arial" w:cs="Arial"/>
                <w:b/>
                <w:sz w:val="20"/>
                <w:szCs w:val="19"/>
                <w:lang w:bidi="en-US"/>
              </w:rPr>
              <w:t>19,554 beneficiaries</w:t>
            </w:r>
            <w:r w:rsidRPr="002C723E">
              <w:rPr>
                <w:rFonts w:ascii="Arial" w:eastAsia="Arial" w:hAnsi="Arial" w:cs="Arial"/>
                <w:sz w:val="20"/>
                <w:szCs w:val="19"/>
                <w:lang w:bidi="en-US"/>
              </w:rPr>
              <w:t xml:space="preserve"> of the Bayanihan 2 with a total amount of</w:t>
            </w:r>
            <w:r w:rsidRPr="002C723E">
              <w:t xml:space="preserve"> </w:t>
            </w:r>
            <w:r w:rsidRPr="002C723E">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Task Force (RTF) Against COVID-19 emergency meeting. The meeting served as </w:t>
            </w:r>
            <w:r w:rsidRPr="002C723E">
              <w:rPr>
                <w:rFonts w:ascii="Arial" w:eastAsia="Arial" w:hAnsi="Arial" w:cs="Arial"/>
                <w:sz w:val="20"/>
                <w:szCs w:val="20"/>
              </w:rPr>
              <w:lastRenderedPageBreak/>
              <w:t>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2AA4A4AD" w14:textId="3A4A33A9"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C723E"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5C6E6409" w14:textId="77777777" w:rsidR="006221D4" w:rsidRDefault="006221D4">
      <w:pPr>
        <w:widowControl/>
        <w:spacing w:after="0" w:line="240" w:lineRule="auto"/>
        <w:contextualSpacing/>
        <w:rPr>
          <w:rFonts w:ascii="Arial" w:eastAsia="Arial" w:hAnsi="Arial" w:cs="Arial"/>
          <w:b/>
          <w:sz w:val="24"/>
          <w:szCs w:val="24"/>
        </w:rPr>
      </w:pPr>
    </w:p>
    <w:p w14:paraId="040A3BCA" w14:textId="77777777" w:rsidR="006221D4" w:rsidRDefault="006221D4">
      <w:pPr>
        <w:widowControl/>
        <w:spacing w:after="0" w:line="240" w:lineRule="auto"/>
        <w:contextualSpacing/>
        <w:rPr>
          <w:rFonts w:ascii="Arial" w:eastAsia="Arial" w:hAnsi="Arial" w:cs="Arial"/>
          <w:b/>
          <w:sz w:val="24"/>
          <w:szCs w:val="24"/>
        </w:rPr>
      </w:pPr>
    </w:p>
    <w:p w14:paraId="747C1FC1" w14:textId="63EC872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5C1E7FB0" w:rsidR="002A2C5B" w:rsidRDefault="00635894"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5D55A05" w:rsidR="002A2C5B" w:rsidRDefault="00A41B95"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7E27C15" w:rsidR="002A2C5B" w:rsidRDefault="00F95E70"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0CE9D69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F15F35"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color w:val="0070C0"/>
                <w:sz w:val="20"/>
                <w:szCs w:val="20"/>
              </w:rPr>
              <w:t xml:space="preserve">17 </w:t>
            </w:r>
            <w:r w:rsidRPr="00F15F35">
              <w:rPr>
                <w:rFonts w:ascii="Arial" w:eastAsia="Arial" w:hAnsi="Arial" w:cs="Arial"/>
                <w:color w:val="0070C0"/>
                <w:sz w:val="20"/>
                <w:szCs w:val="20"/>
              </w:rPr>
              <w:t>June</w:t>
            </w:r>
            <w:r w:rsidR="002A7D6A" w:rsidRPr="00F15F35">
              <w:rPr>
                <w:rFonts w:ascii="Arial" w:eastAsia="Arial" w:hAnsi="Arial" w:cs="Arial"/>
                <w:color w:val="0070C0"/>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F15F35" w:rsidRDefault="00F15F35" w:rsidP="00F15F35">
            <w:pPr>
              <w:pStyle w:val="ListParagraph"/>
              <w:widowControl/>
              <w:numPr>
                <w:ilvl w:val="0"/>
                <w:numId w:val="15"/>
              </w:numPr>
              <w:spacing w:after="0" w:line="240" w:lineRule="auto"/>
              <w:jc w:val="both"/>
              <w:rPr>
                <w:rFonts w:ascii="Arial" w:eastAsia="Arial" w:hAnsi="Arial" w:cs="Arial"/>
                <w:color w:val="0070C0"/>
                <w:sz w:val="20"/>
                <w:szCs w:val="19"/>
              </w:rPr>
            </w:pPr>
            <w:r w:rsidRPr="00F15F35">
              <w:rPr>
                <w:rFonts w:ascii="Arial" w:eastAsia="Arial" w:hAnsi="Arial" w:cs="Arial"/>
                <w:color w:val="0070C0"/>
                <w:sz w:val="20"/>
                <w:szCs w:val="19"/>
              </w:rPr>
              <w:t>DSWD-</w:t>
            </w:r>
            <w:r w:rsidRPr="00F15F35">
              <w:rPr>
                <w:rFonts w:ascii="Arial" w:eastAsia="Arial" w:hAnsi="Arial" w:cs="Arial"/>
                <w:color w:val="0070C0"/>
                <w:sz w:val="20"/>
                <w:szCs w:val="19"/>
              </w:rPr>
              <w:t>FO Caraga facilitated the release and delivery of 706 FFPs amounting</w:t>
            </w:r>
            <w:r w:rsidRPr="00F15F35">
              <w:rPr>
                <w:rFonts w:ascii="Arial" w:eastAsia="Arial" w:hAnsi="Arial" w:cs="Arial"/>
                <w:color w:val="0070C0"/>
                <w:sz w:val="20"/>
                <w:szCs w:val="19"/>
              </w:rPr>
              <w:t xml:space="preserve"> </w:t>
            </w:r>
            <w:r w:rsidRPr="00F15F35">
              <w:rPr>
                <w:rFonts w:ascii="Arial" w:eastAsia="Arial" w:hAnsi="Arial" w:cs="Arial"/>
                <w:color w:val="0070C0"/>
                <w:sz w:val="20"/>
                <w:szCs w:val="19"/>
              </w:rPr>
              <w:t>to ₱298,030.84 requested by the LGU of Butuan City.</w:t>
            </w:r>
          </w:p>
          <w:p w14:paraId="0DE40313" w14:textId="41AC1206"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lastRenderedPageBreak/>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3ECB9BAA" w:rsidR="002A2C5B" w:rsidRDefault="00F15F35">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A total of </w:t>
            </w:r>
            <w:r w:rsidR="002A7D6A">
              <w:rPr>
                <w:rFonts w:ascii="Arial" w:eastAsia="Arial" w:hAnsi="Arial" w:cs="Arial"/>
                <w:b/>
                <w:sz w:val="20"/>
                <w:szCs w:val="19"/>
              </w:rPr>
              <w:t>305,096 non-4Ps beneficiaries</w:t>
            </w:r>
            <w:r w:rsidR="002A7D6A">
              <w:rPr>
                <w:rFonts w:ascii="Arial" w:eastAsia="Arial" w:hAnsi="Arial" w:cs="Arial"/>
                <w:sz w:val="20"/>
                <w:szCs w:val="19"/>
              </w:rPr>
              <w:t xml:space="preserve"> were paid amounting to </w:t>
            </w:r>
            <w:r w:rsidR="002A7D6A">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7BB84949" w:rsidR="0012525C" w:rsidRDefault="0012525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D5AECCF" w14:textId="3E674E6D" w:rsidR="002C723E" w:rsidRDefault="007974A3"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40B15FDC" w:rsidR="00991781" w:rsidRDefault="0012525C"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3385442" w14:textId="09D448D7" w:rsidR="002B44FC"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FFB2890" w14:textId="608D3430" w:rsidR="001372C8" w:rsidRDefault="001372C8" w:rsidP="007974A3">
      <w:pPr>
        <w:widowControl/>
        <w:spacing w:after="0" w:line="240" w:lineRule="auto"/>
        <w:contextualSpacing/>
        <w:rPr>
          <w:rFonts w:ascii="Arial" w:eastAsia="Arial" w:hAnsi="Arial" w:cs="Arial"/>
          <w:sz w:val="24"/>
          <w:szCs w:val="24"/>
        </w:rPr>
      </w:pPr>
    </w:p>
    <w:p w14:paraId="24180FCC" w14:textId="2859C567" w:rsidR="001372C8" w:rsidRDefault="001372C8" w:rsidP="007974A3">
      <w:pPr>
        <w:widowControl/>
        <w:spacing w:after="0" w:line="240" w:lineRule="auto"/>
        <w:contextualSpacing/>
        <w:rPr>
          <w:rFonts w:ascii="Arial" w:eastAsia="Arial" w:hAnsi="Arial" w:cs="Arial"/>
          <w:sz w:val="24"/>
          <w:szCs w:val="24"/>
        </w:rPr>
      </w:pPr>
    </w:p>
    <w:p w14:paraId="16F6CFD8" w14:textId="75945E0A" w:rsidR="001372C8" w:rsidRDefault="001372C8" w:rsidP="007974A3">
      <w:pPr>
        <w:widowControl/>
        <w:spacing w:after="0" w:line="240" w:lineRule="auto"/>
        <w:contextualSpacing/>
        <w:rPr>
          <w:rFonts w:ascii="Arial" w:eastAsia="Arial" w:hAnsi="Arial" w:cs="Arial"/>
          <w:sz w:val="24"/>
          <w:szCs w:val="24"/>
        </w:rPr>
      </w:pPr>
    </w:p>
    <w:p w14:paraId="57E89B45" w14:textId="083F2C61" w:rsidR="001372C8" w:rsidRDefault="001372C8" w:rsidP="007974A3">
      <w:pPr>
        <w:widowControl/>
        <w:spacing w:after="0" w:line="240" w:lineRule="auto"/>
        <w:contextualSpacing/>
        <w:rPr>
          <w:rFonts w:ascii="Arial" w:eastAsia="Arial" w:hAnsi="Arial" w:cs="Arial"/>
          <w:sz w:val="24"/>
          <w:szCs w:val="24"/>
        </w:rPr>
      </w:pPr>
    </w:p>
    <w:p w14:paraId="7A963ABC" w14:textId="1390411F" w:rsidR="001372C8" w:rsidRDefault="001372C8" w:rsidP="007974A3">
      <w:pPr>
        <w:widowControl/>
        <w:spacing w:after="0" w:line="240" w:lineRule="auto"/>
        <w:contextualSpacing/>
        <w:rPr>
          <w:rFonts w:ascii="Arial" w:eastAsia="Arial" w:hAnsi="Arial" w:cs="Arial"/>
          <w:sz w:val="24"/>
          <w:szCs w:val="24"/>
        </w:rPr>
      </w:pPr>
    </w:p>
    <w:p w14:paraId="201EF78A" w14:textId="55EC22A9" w:rsidR="001372C8" w:rsidRDefault="001372C8" w:rsidP="007974A3">
      <w:pPr>
        <w:widowControl/>
        <w:spacing w:after="0" w:line="240" w:lineRule="auto"/>
        <w:contextualSpacing/>
        <w:rPr>
          <w:rFonts w:ascii="Arial" w:eastAsia="Arial" w:hAnsi="Arial" w:cs="Arial"/>
          <w:sz w:val="24"/>
          <w:szCs w:val="24"/>
        </w:rPr>
      </w:pPr>
    </w:p>
    <w:p w14:paraId="5EFA9DEF" w14:textId="043385EB" w:rsidR="001372C8" w:rsidRDefault="001372C8" w:rsidP="007974A3">
      <w:pPr>
        <w:widowControl/>
        <w:spacing w:after="0" w:line="240" w:lineRule="auto"/>
        <w:contextualSpacing/>
        <w:rPr>
          <w:rFonts w:ascii="Arial" w:eastAsia="Arial" w:hAnsi="Arial" w:cs="Arial"/>
          <w:sz w:val="24"/>
          <w:szCs w:val="24"/>
        </w:rPr>
      </w:pPr>
    </w:p>
    <w:p w14:paraId="47A532DB" w14:textId="1A8C7668" w:rsidR="001372C8" w:rsidRDefault="001372C8" w:rsidP="007974A3">
      <w:pPr>
        <w:widowControl/>
        <w:spacing w:after="0" w:line="240" w:lineRule="auto"/>
        <w:contextualSpacing/>
        <w:rPr>
          <w:rFonts w:ascii="Arial" w:eastAsia="Arial" w:hAnsi="Arial" w:cs="Arial"/>
          <w:sz w:val="24"/>
          <w:szCs w:val="24"/>
        </w:rPr>
      </w:pPr>
    </w:p>
    <w:p w14:paraId="19A72AB5" w14:textId="517968FF" w:rsidR="001372C8" w:rsidRDefault="001372C8" w:rsidP="007974A3">
      <w:pPr>
        <w:widowControl/>
        <w:spacing w:after="0" w:line="240" w:lineRule="auto"/>
        <w:contextualSpacing/>
        <w:rPr>
          <w:rFonts w:ascii="Arial" w:eastAsia="Arial" w:hAnsi="Arial" w:cs="Arial"/>
          <w:sz w:val="24"/>
          <w:szCs w:val="24"/>
        </w:rPr>
      </w:pPr>
    </w:p>
    <w:p w14:paraId="39BDF27A" w14:textId="6FFAF13B" w:rsidR="001372C8" w:rsidRDefault="001372C8" w:rsidP="007974A3">
      <w:pPr>
        <w:widowControl/>
        <w:spacing w:after="0" w:line="240" w:lineRule="auto"/>
        <w:contextualSpacing/>
        <w:rPr>
          <w:rFonts w:ascii="Arial" w:eastAsia="Arial" w:hAnsi="Arial" w:cs="Arial"/>
          <w:sz w:val="24"/>
          <w:szCs w:val="24"/>
        </w:rPr>
      </w:pPr>
    </w:p>
    <w:p w14:paraId="0905476B" w14:textId="4323FE11" w:rsidR="001372C8" w:rsidRDefault="001372C8" w:rsidP="007974A3">
      <w:pPr>
        <w:widowControl/>
        <w:spacing w:after="0" w:line="240" w:lineRule="auto"/>
        <w:contextualSpacing/>
        <w:rPr>
          <w:rFonts w:ascii="Arial" w:eastAsia="Arial" w:hAnsi="Arial" w:cs="Arial"/>
          <w:sz w:val="24"/>
          <w:szCs w:val="24"/>
        </w:rPr>
      </w:pPr>
    </w:p>
    <w:p w14:paraId="56D6BC33" w14:textId="28EF290F" w:rsidR="001372C8" w:rsidRDefault="001372C8" w:rsidP="007974A3">
      <w:pPr>
        <w:widowControl/>
        <w:spacing w:after="0" w:line="240" w:lineRule="auto"/>
        <w:contextualSpacing/>
        <w:rPr>
          <w:rFonts w:ascii="Arial" w:eastAsia="Arial" w:hAnsi="Arial" w:cs="Arial"/>
          <w:sz w:val="24"/>
          <w:szCs w:val="24"/>
        </w:rPr>
      </w:pPr>
    </w:p>
    <w:p w14:paraId="7A06F9B7" w14:textId="0B8E0562" w:rsidR="001372C8" w:rsidRDefault="001372C8" w:rsidP="007974A3">
      <w:pPr>
        <w:widowControl/>
        <w:spacing w:after="0" w:line="240" w:lineRule="auto"/>
        <w:contextualSpacing/>
        <w:rPr>
          <w:rFonts w:ascii="Arial" w:eastAsia="Arial" w:hAnsi="Arial" w:cs="Arial"/>
          <w:sz w:val="24"/>
          <w:szCs w:val="24"/>
        </w:rPr>
      </w:pPr>
    </w:p>
    <w:p w14:paraId="62714ADB" w14:textId="669D5B57" w:rsidR="001372C8" w:rsidRDefault="001372C8" w:rsidP="007974A3">
      <w:pPr>
        <w:widowControl/>
        <w:spacing w:after="0" w:line="240" w:lineRule="auto"/>
        <w:contextualSpacing/>
        <w:rPr>
          <w:rFonts w:ascii="Arial" w:eastAsia="Arial" w:hAnsi="Arial" w:cs="Arial"/>
          <w:sz w:val="24"/>
          <w:szCs w:val="24"/>
        </w:rPr>
      </w:pPr>
    </w:p>
    <w:p w14:paraId="37BE1EAB" w14:textId="68AF9723" w:rsidR="001372C8" w:rsidRDefault="004263B9" w:rsidP="001372C8">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2D08134B" wp14:editId="3424D150">
            <wp:simplePos x="0" y="0"/>
            <wp:positionH relativeFrom="column">
              <wp:posOffset>78105</wp:posOffset>
            </wp:positionH>
            <wp:positionV relativeFrom="paragraph">
              <wp:posOffset>340360</wp:posOffset>
            </wp:positionV>
            <wp:extent cx="5920740" cy="4440707"/>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717_FOVIII.jpg"/>
                    <pic:cNvPicPr/>
                  </pic:nvPicPr>
                  <pic:blipFill>
                    <a:blip r:embed="rId28">
                      <a:extLst>
                        <a:ext uri="{28A0092B-C50C-407E-A947-70E740481C1C}">
                          <a14:useLocalDpi xmlns:a14="http://schemas.microsoft.com/office/drawing/2010/main" val="0"/>
                        </a:ext>
                      </a:extLst>
                    </a:blip>
                    <a:stretch>
                      <a:fillRect/>
                    </a:stretch>
                  </pic:blipFill>
                  <pic:spPr>
                    <a:xfrm>
                      <a:off x="0" y="0"/>
                      <a:ext cx="5920740" cy="4440707"/>
                    </a:xfrm>
                    <a:prstGeom prst="rect">
                      <a:avLst/>
                    </a:prstGeom>
                  </pic:spPr>
                </pic:pic>
              </a:graphicData>
            </a:graphic>
            <wp14:sizeRelH relativeFrom="page">
              <wp14:pctWidth>0</wp14:pctWidth>
            </wp14:sizeRelH>
            <wp14:sizeRelV relativeFrom="page">
              <wp14:pctHeight>0</wp14:pctHeight>
            </wp14:sizeRelV>
          </wp:anchor>
        </w:drawing>
      </w:r>
      <w:r w:rsidR="001372C8">
        <w:rPr>
          <w:rFonts w:ascii="Arial" w:eastAsia="Arial" w:hAnsi="Arial" w:cs="Arial"/>
          <w:b/>
          <w:color w:val="002060"/>
          <w:sz w:val="28"/>
          <w:szCs w:val="28"/>
        </w:rPr>
        <w:t>PHOTO DOCUMENTATION</w:t>
      </w:r>
    </w:p>
    <w:p w14:paraId="19723829" w14:textId="0724D14C" w:rsidR="001372C8" w:rsidRDefault="001372C8" w:rsidP="001372C8">
      <w:pPr>
        <w:spacing w:after="0" w:line="240" w:lineRule="auto"/>
        <w:contextualSpacing/>
        <w:rPr>
          <w:rFonts w:ascii="Arial" w:eastAsia="Arial" w:hAnsi="Arial" w:cs="Arial"/>
          <w:b/>
          <w:color w:val="002060"/>
          <w:sz w:val="28"/>
          <w:szCs w:val="28"/>
        </w:rPr>
      </w:pPr>
    </w:p>
    <w:p w14:paraId="470996AE" w14:textId="31EA0884" w:rsidR="001372C8" w:rsidRDefault="001372C8" w:rsidP="001372C8">
      <w:pPr>
        <w:spacing w:after="0" w:line="240" w:lineRule="auto"/>
        <w:contextualSpacing/>
        <w:rPr>
          <w:rFonts w:ascii="Arial" w:eastAsia="Arial" w:hAnsi="Arial" w:cs="Arial"/>
          <w:b/>
          <w:color w:val="002060"/>
          <w:sz w:val="28"/>
          <w:szCs w:val="28"/>
        </w:rPr>
      </w:pPr>
    </w:p>
    <w:p w14:paraId="5C195875" w14:textId="77777777" w:rsidR="001372C8" w:rsidRPr="00D43A5E" w:rsidRDefault="001372C8" w:rsidP="007974A3">
      <w:pPr>
        <w:widowControl/>
        <w:spacing w:after="0" w:line="240" w:lineRule="auto"/>
        <w:contextualSpacing/>
        <w:rPr>
          <w:rFonts w:ascii="Arial" w:eastAsia="Arial" w:hAnsi="Arial" w:cs="Arial"/>
          <w:sz w:val="24"/>
          <w:szCs w:val="24"/>
        </w:rPr>
      </w:pPr>
    </w:p>
    <w:sectPr w:rsidR="001372C8" w:rsidRPr="00D43A5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95AE7" w14:textId="77777777" w:rsidR="0095494D" w:rsidRDefault="0095494D">
      <w:pPr>
        <w:spacing w:line="240" w:lineRule="auto"/>
      </w:pPr>
      <w:r>
        <w:separator/>
      </w:r>
    </w:p>
  </w:endnote>
  <w:endnote w:type="continuationSeparator" w:id="0">
    <w:p w14:paraId="25FFBEA2" w14:textId="77777777" w:rsidR="0095494D" w:rsidRDefault="009549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4A5E05" w:rsidRDefault="004A5E0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4A5E05" w:rsidRDefault="004A5E05">
    <w:pPr>
      <w:pBdr>
        <w:bottom w:val="single" w:sz="6" w:space="1" w:color="000000"/>
      </w:pBdr>
      <w:tabs>
        <w:tab w:val="left" w:pos="2371"/>
        <w:tab w:val="center" w:pos="5233"/>
      </w:tabs>
      <w:spacing w:after="0" w:line="240" w:lineRule="auto"/>
      <w:jc w:val="right"/>
      <w:rPr>
        <w:sz w:val="16"/>
        <w:szCs w:val="16"/>
      </w:rPr>
    </w:pPr>
  </w:p>
  <w:p w14:paraId="30A432AD" w14:textId="2B4BD994" w:rsidR="004A5E05" w:rsidRDefault="004A5E0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9764A">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9764A">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FF77CF">
      <w:rPr>
        <w:rFonts w:ascii="Arial" w:eastAsia="Arial" w:hAnsi="Arial" w:cs="Arial"/>
        <w:sz w:val="14"/>
        <w:szCs w:val="14"/>
      </w:rPr>
      <w:t>17</w:t>
    </w:r>
    <w:r w:rsidRPr="00E73CC9">
      <w:rPr>
        <w:rFonts w:ascii="Arial" w:eastAsia="Arial" w:hAnsi="Arial" w:cs="Arial"/>
        <w:sz w:val="14"/>
        <w:szCs w:val="14"/>
      </w:rPr>
      <w:t xml:space="preserve"> on the Coron</w:t>
    </w:r>
    <w:r w:rsidR="007974A3">
      <w:rPr>
        <w:rFonts w:ascii="Arial" w:eastAsia="Arial" w:hAnsi="Arial" w:cs="Arial"/>
        <w:sz w:val="14"/>
        <w:szCs w:val="14"/>
      </w:rPr>
      <w:t>a</w:t>
    </w:r>
    <w:r w:rsidR="00FF77CF">
      <w:rPr>
        <w:rFonts w:ascii="Arial" w:eastAsia="Arial" w:hAnsi="Arial" w:cs="Arial"/>
        <w:sz w:val="14"/>
        <w:szCs w:val="14"/>
      </w:rPr>
      <w:t>virus Disease (COVID19) as of 22</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4A5E05" w:rsidRDefault="004A5E0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272B3" w14:textId="77777777" w:rsidR="0095494D" w:rsidRDefault="0095494D">
      <w:pPr>
        <w:spacing w:after="0" w:line="240" w:lineRule="auto"/>
      </w:pPr>
      <w:r>
        <w:separator/>
      </w:r>
    </w:p>
  </w:footnote>
  <w:footnote w:type="continuationSeparator" w:id="0">
    <w:p w14:paraId="701057BD" w14:textId="77777777" w:rsidR="0095494D" w:rsidRDefault="00954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4A5E05" w:rsidRDefault="004A5E0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4A5E05" w:rsidRDefault="004A5E0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4A5E05" w:rsidRDefault="004A5E05" w:rsidP="008F698C">
    <w:pPr>
      <w:pBdr>
        <w:bottom w:val="single" w:sz="6" w:space="1" w:color="000000"/>
      </w:pBdr>
      <w:tabs>
        <w:tab w:val="center" w:pos="4680"/>
        <w:tab w:val="right" w:pos="9360"/>
      </w:tabs>
      <w:spacing w:after="0" w:line="240" w:lineRule="auto"/>
      <w:rPr>
        <w:sz w:val="10"/>
      </w:rPr>
    </w:pPr>
  </w:p>
  <w:p w14:paraId="6BA9FC90" w14:textId="77777777" w:rsidR="004A5E05" w:rsidRDefault="004A5E0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4A5E05" w:rsidRDefault="004A5E0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2%20June%202021,%201600H.xlsx" TargetMode="External"/><Relationship Id="rId18" Type="http://schemas.openxmlformats.org/officeDocument/2006/relationships/hyperlink" Target="file:///C:\Users\mjgrafanan\Downloads\SSF%20as%20of%2022%20June%202021,%201600H.xlsx" TargetMode="External"/><Relationship Id="rId26" Type="http://schemas.openxmlformats.org/officeDocument/2006/relationships/hyperlink" Target="file:///C:\Users\mjgrafanan\Downloads\SSF%20as%20of%2022%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2%20June%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22%20June%202021,%201600H.xlsx" TargetMode="External"/><Relationship Id="rId17" Type="http://schemas.openxmlformats.org/officeDocument/2006/relationships/hyperlink" Target="file:///C:\Users\mjgrafanan\Downloads\SSF%20as%20of%2022%20June%202021,%201600H.xlsx" TargetMode="External"/><Relationship Id="rId25" Type="http://schemas.openxmlformats.org/officeDocument/2006/relationships/hyperlink" Target="file:///C:\Users\mjgrafanan\Downloads\SSF%20as%20of%2022%20June%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22%20June%202021,%201600H.xlsx" TargetMode="External"/><Relationship Id="rId20" Type="http://schemas.openxmlformats.org/officeDocument/2006/relationships/hyperlink" Target="file:///C:\Users\mjgrafanan\Downloads\SSF%20as%20of%2022%20June%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2%20June%202021,%201600H.xlsx" TargetMode="External"/><Relationship Id="rId24" Type="http://schemas.openxmlformats.org/officeDocument/2006/relationships/hyperlink" Target="file:///C:\Users\mjgrafanan\Downloads\SSF%20as%20of%2022%20June%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22%20June%202021,%201600H.xlsx" TargetMode="External"/><Relationship Id="rId23" Type="http://schemas.openxmlformats.org/officeDocument/2006/relationships/hyperlink" Target="file:///C:\Users\mjgrafanan\Downloads\SSF%20as%20of%2022%20June%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22%20June%202021,%201600H.xlsx" TargetMode="External"/><Relationship Id="rId19" Type="http://schemas.openxmlformats.org/officeDocument/2006/relationships/hyperlink" Target="file:///C:\Users\mjgrafanan\Downloads\SSF%20as%20of%2022%20June%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2%20June%202021,%201600H.xlsx" TargetMode="External"/><Relationship Id="rId22" Type="http://schemas.openxmlformats.org/officeDocument/2006/relationships/hyperlink" Target="file:///C:\Users\mjgrafanan\Downloads\SSF%20as%20of%2022%20June%202021,%201600H.xlsx" TargetMode="External"/><Relationship Id="rId27" Type="http://schemas.openxmlformats.org/officeDocument/2006/relationships/hyperlink" Target="file:///C:\Users\mjgrafanan\Downloads\SSF%20as%20of%2022%20June%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2B5E6D9-0264-4B4D-945B-8BC7F5380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364</Words>
  <Characters>81876</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22T10:05:00Z</dcterms:created>
  <dcterms:modified xsi:type="dcterms:W3CDTF">2021-06-2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